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68886" w14:textId="77777777" w:rsidR="00702DF2" w:rsidRDefault="00702DF2" w:rsidP="00702DF2">
      <w:pPr>
        <w:jc w:val="center"/>
        <w:rPr>
          <w:szCs w:val="28"/>
        </w:rPr>
      </w:pPr>
      <w:r>
        <w:rPr>
          <w:szCs w:val="28"/>
        </w:rPr>
        <w:t>Министерство образования Республики Беларусь</w:t>
      </w:r>
    </w:p>
    <w:p w14:paraId="2C006CB3" w14:textId="77777777" w:rsidR="00702DF2" w:rsidRDefault="00702DF2" w:rsidP="00702DF2">
      <w:pPr>
        <w:pStyle w:val="a9"/>
        <w:jc w:val="center"/>
        <w:rPr>
          <w:szCs w:val="28"/>
        </w:rPr>
      </w:pPr>
      <w:r>
        <w:rPr>
          <w:szCs w:val="28"/>
        </w:rPr>
        <w:t>Учреждение образования</w:t>
      </w:r>
    </w:p>
    <w:p w14:paraId="2756D7B6" w14:textId="77777777" w:rsidR="00702DF2" w:rsidRDefault="00702DF2" w:rsidP="00702DF2">
      <w:pPr>
        <w:pStyle w:val="a9"/>
        <w:jc w:val="center"/>
        <w:rPr>
          <w:szCs w:val="28"/>
        </w:rPr>
      </w:pPr>
      <w:r>
        <w:rPr>
          <w:szCs w:val="28"/>
        </w:rPr>
        <w:t>БЕЛОРУССКИЙ ГОСУДАРСТВЕННЫЙ УНИВЕРСИТЕТ</w:t>
      </w:r>
    </w:p>
    <w:p w14:paraId="499E1BF0" w14:textId="77777777" w:rsidR="00702DF2" w:rsidRDefault="00702DF2" w:rsidP="00702DF2">
      <w:pPr>
        <w:pStyle w:val="a9"/>
        <w:jc w:val="center"/>
      </w:pPr>
      <w:r>
        <w:rPr>
          <w:szCs w:val="28"/>
        </w:rPr>
        <w:t>ИНФОРМАТИКИ И РАДИОЭЛЕКТРОНИКИ</w:t>
      </w:r>
    </w:p>
    <w:p w14:paraId="51A29037" w14:textId="77777777" w:rsidR="00702DF2" w:rsidRPr="004F0BD4" w:rsidRDefault="00702DF2" w:rsidP="00702DF2"/>
    <w:p w14:paraId="64837980" w14:textId="77777777" w:rsidR="00702DF2" w:rsidRPr="004F0BD4" w:rsidRDefault="00702DF2" w:rsidP="00702DF2"/>
    <w:p w14:paraId="22D91671" w14:textId="77777777" w:rsidR="00702DF2" w:rsidRDefault="00702DF2" w:rsidP="00702DF2">
      <w:pPr>
        <w:pStyle w:val="a9"/>
      </w:pPr>
      <w:r>
        <w:t>Факультет компьютерных систем и сетей</w:t>
      </w:r>
    </w:p>
    <w:p w14:paraId="7D3EB8F3" w14:textId="77777777" w:rsidR="00702DF2" w:rsidRDefault="00702DF2" w:rsidP="00702DF2">
      <w:pPr>
        <w:pStyle w:val="a9"/>
      </w:pPr>
      <w:r>
        <w:t>Кафедра программного обеспечения информационных технологий</w:t>
      </w:r>
    </w:p>
    <w:p w14:paraId="6A4A428D" w14:textId="77777777" w:rsidR="00702DF2" w:rsidRDefault="00702DF2" w:rsidP="00702DF2">
      <w:pPr>
        <w:pStyle w:val="a9"/>
      </w:pPr>
      <w:r>
        <w:t>Дисциплина: Основы алгоритмизации и программирования (ОАиП)</w:t>
      </w:r>
    </w:p>
    <w:p w14:paraId="3DE81A3A" w14:textId="77777777" w:rsidR="00702DF2" w:rsidRDefault="00702DF2" w:rsidP="00702DF2">
      <w:pPr>
        <w:rPr>
          <w:szCs w:val="28"/>
        </w:rPr>
      </w:pPr>
    </w:p>
    <w:p w14:paraId="0C42F858" w14:textId="77777777" w:rsidR="00702DF2" w:rsidRPr="004F0BD4" w:rsidRDefault="00702DF2" w:rsidP="00702DF2">
      <w:pPr>
        <w:rPr>
          <w:szCs w:val="28"/>
        </w:rPr>
      </w:pPr>
    </w:p>
    <w:p w14:paraId="003DF036" w14:textId="77777777" w:rsidR="00702DF2" w:rsidRPr="004F0BD4" w:rsidRDefault="00702DF2" w:rsidP="00702DF2">
      <w:pPr>
        <w:rPr>
          <w:szCs w:val="28"/>
        </w:rPr>
      </w:pPr>
    </w:p>
    <w:p w14:paraId="6334E97C" w14:textId="77777777" w:rsidR="00702DF2" w:rsidRPr="00DB64D3" w:rsidRDefault="00702DF2" w:rsidP="00702DF2">
      <w:pPr>
        <w:rPr>
          <w:szCs w:val="28"/>
        </w:rPr>
      </w:pPr>
    </w:p>
    <w:p w14:paraId="7FEE17C8" w14:textId="77777777" w:rsidR="00702DF2" w:rsidRPr="00DB64D3" w:rsidRDefault="00702DF2" w:rsidP="00702DF2">
      <w:pPr>
        <w:rPr>
          <w:szCs w:val="28"/>
        </w:rPr>
      </w:pPr>
    </w:p>
    <w:p w14:paraId="6C1344CC" w14:textId="77777777" w:rsidR="00702DF2" w:rsidRPr="00DB64D3" w:rsidRDefault="00702DF2" w:rsidP="00702DF2">
      <w:pPr>
        <w:rPr>
          <w:szCs w:val="28"/>
        </w:rPr>
      </w:pPr>
    </w:p>
    <w:p w14:paraId="3A432ABD" w14:textId="4631DAEA" w:rsidR="00702DF2" w:rsidRPr="00DB64D3" w:rsidRDefault="00702DF2" w:rsidP="00700F46">
      <w:pPr>
        <w:rPr>
          <w:szCs w:val="28"/>
        </w:rPr>
      </w:pPr>
    </w:p>
    <w:p w14:paraId="5552025F" w14:textId="77777777" w:rsidR="00700F46" w:rsidRPr="00C67911" w:rsidRDefault="00700F46" w:rsidP="00700F46">
      <w:pPr>
        <w:rPr>
          <w:szCs w:val="28"/>
        </w:rPr>
      </w:pPr>
    </w:p>
    <w:p w14:paraId="400A79CB" w14:textId="77777777" w:rsidR="00702DF2" w:rsidRDefault="00702DF2" w:rsidP="00700F46">
      <w:pPr>
        <w:rPr>
          <w:szCs w:val="28"/>
        </w:rPr>
      </w:pPr>
    </w:p>
    <w:p w14:paraId="6CEF3A6F" w14:textId="77777777" w:rsidR="00702DF2" w:rsidRDefault="00702DF2" w:rsidP="00700F46">
      <w:pPr>
        <w:pStyle w:val="ab"/>
      </w:pPr>
      <w:r>
        <w:t>ОТЧЕТ</w:t>
      </w:r>
    </w:p>
    <w:p w14:paraId="30A19E6D" w14:textId="517CC4DF" w:rsidR="00702DF2" w:rsidRPr="009D00FD" w:rsidRDefault="00702DF2" w:rsidP="00700F46">
      <w:pPr>
        <w:jc w:val="center"/>
        <w:rPr>
          <w:szCs w:val="28"/>
        </w:rPr>
      </w:pPr>
      <w:r>
        <w:rPr>
          <w:szCs w:val="28"/>
        </w:rPr>
        <w:t>по лабораторной работе №</w:t>
      </w:r>
      <w:r w:rsidR="00CB7452">
        <w:rPr>
          <w:szCs w:val="28"/>
          <w:lang w:val="en-US"/>
        </w:rPr>
        <w:t>3</w:t>
      </w:r>
    </w:p>
    <w:p w14:paraId="434776DE" w14:textId="77777777" w:rsidR="00702DF2" w:rsidRPr="00DB64D3" w:rsidRDefault="00702DF2" w:rsidP="00700F46"/>
    <w:p w14:paraId="27A7F020" w14:textId="4A4CE861" w:rsidR="00702DF2" w:rsidRDefault="00702DF2" w:rsidP="00700F46">
      <w:pPr>
        <w:jc w:val="center"/>
      </w:pPr>
      <w:r>
        <w:t xml:space="preserve">Тема работы: </w:t>
      </w:r>
    </w:p>
    <w:p w14:paraId="037BB7AB" w14:textId="412610A9" w:rsidR="009318C3" w:rsidRPr="00107A5F" w:rsidRDefault="00657625" w:rsidP="00700F46">
      <w:pPr>
        <w:jc w:val="center"/>
      </w:pPr>
      <w:r>
        <w:t>Работа с</w:t>
      </w:r>
      <w:r w:rsidR="00107A5F">
        <w:t xml:space="preserve"> массивами</w:t>
      </w:r>
    </w:p>
    <w:p w14:paraId="70B3CE6B" w14:textId="77777777" w:rsidR="00702DF2" w:rsidRDefault="00702DF2" w:rsidP="00700F46">
      <w:pPr>
        <w:rPr>
          <w:i/>
          <w:szCs w:val="28"/>
        </w:rPr>
      </w:pPr>
    </w:p>
    <w:p w14:paraId="3D02D40F" w14:textId="77777777" w:rsidR="00702DF2" w:rsidRDefault="00702DF2" w:rsidP="00700F46">
      <w:pPr>
        <w:rPr>
          <w:szCs w:val="28"/>
        </w:rPr>
      </w:pPr>
    </w:p>
    <w:p w14:paraId="308E2096" w14:textId="77777777" w:rsidR="00702DF2" w:rsidRDefault="00702DF2" w:rsidP="00700F46">
      <w:pPr>
        <w:rPr>
          <w:szCs w:val="28"/>
        </w:rPr>
      </w:pPr>
    </w:p>
    <w:p w14:paraId="5784EBDD" w14:textId="77777777" w:rsidR="00702DF2" w:rsidRDefault="00702DF2" w:rsidP="00700F46">
      <w:pPr>
        <w:rPr>
          <w:szCs w:val="28"/>
        </w:rPr>
      </w:pPr>
    </w:p>
    <w:p w14:paraId="2159612B" w14:textId="77777777" w:rsidR="00702DF2" w:rsidRDefault="00702DF2" w:rsidP="00700F46">
      <w:pPr>
        <w:rPr>
          <w:szCs w:val="28"/>
        </w:rPr>
      </w:pPr>
    </w:p>
    <w:p w14:paraId="7CF166F7" w14:textId="77777777" w:rsidR="00702DF2" w:rsidRDefault="00702DF2" w:rsidP="00700F46">
      <w:pPr>
        <w:rPr>
          <w:szCs w:val="28"/>
        </w:rPr>
      </w:pPr>
    </w:p>
    <w:p w14:paraId="54080259" w14:textId="77777777" w:rsidR="00702DF2" w:rsidRDefault="00702DF2" w:rsidP="00700F46">
      <w:pPr>
        <w:rPr>
          <w:szCs w:val="28"/>
        </w:rPr>
      </w:pPr>
    </w:p>
    <w:p w14:paraId="524EEA78" w14:textId="77777777" w:rsidR="00702DF2" w:rsidRDefault="00702DF2" w:rsidP="00700F46">
      <w:pPr>
        <w:rPr>
          <w:szCs w:val="28"/>
        </w:rPr>
      </w:pPr>
    </w:p>
    <w:p w14:paraId="3885EB24" w14:textId="05B73359" w:rsidR="00702DF2" w:rsidRDefault="00700F46" w:rsidP="00700F46">
      <w:pPr>
        <w:pStyle w:val="a9"/>
        <w:ind w:firstLine="709"/>
      </w:pPr>
      <w:r>
        <w:tab/>
      </w:r>
      <w:r w:rsidR="00702DF2">
        <w:t xml:space="preserve">Выполнил </w:t>
      </w:r>
    </w:p>
    <w:p w14:paraId="049A8CFD" w14:textId="56178D2F" w:rsidR="00702DF2" w:rsidRPr="007C4A57" w:rsidRDefault="00700F46" w:rsidP="00700F46">
      <w:pPr>
        <w:pStyle w:val="a9"/>
        <w:ind w:firstLine="709"/>
      </w:pPr>
      <w:r>
        <w:tab/>
      </w:r>
      <w:r w:rsidR="00702DF2">
        <w:t>студент</w:t>
      </w:r>
      <w:r w:rsidR="00702DF2" w:rsidRPr="00C853AE">
        <w:t xml:space="preserve">:   гр. </w:t>
      </w:r>
      <w:r w:rsidR="00702DF2">
        <w:t>15100</w:t>
      </w:r>
      <w:r w:rsidR="007C4A57">
        <w:t>4</w:t>
      </w:r>
      <w:r w:rsidR="00702DF2">
        <w:t xml:space="preserve">                                                    </w:t>
      </w:r>
      <w:r w:rsidR="00E00F0B">
        <w:t>Башлыков В.В.</w:t>
      </w:r>
    </w:p>
    <w:p w14:paraId="381F6F45" w14:textId="77777777" w:rsidR="00702DF2" w:rsidRPr="005251C5" w:rsidRDefault="00702DF2" w:rsidP="00700F46">
      <w:pPr>
        <w:pStyle w:val="a9"/>
        <w:ind w:firstLine="709"/>
      </w:pPr>
    </w:p>
    <w:p w14:paraId="28FC8E19" w14:textId="40FA98B9" w:rsidR="00702DF2" w:rsidRDefault="00700F46" w:rsidP="00700F46">
      <w:pPr>
        <w:pStyle w:val="a9"/>
        <w:ind w:firstLine="709"/>
      </w:pPr>
      <w:r>
        <w:tab/>
      </w:r>
      <w:r w:rsidR="00702DF2">
        <w:t>Проверил:                                                                     Фадеева Е.</w:t>
      </w:r>
      <w:r w:rsidR="00297DDB">
        <w:t xml:space="preserve"> </w:t>
      </w:r>
      <w:r w:rsidR="00702DF2">
        <w:t xml:space="preserve">П.  </w:t>
      </w:r>
    </w:p>
    <w:p w14:paraId="7BE41B5D" w14:textId="5E68165F" w:rsidR="00702DF2" w:rsidRDefault="00702DF2" w:rsidP="00700F46">
      <w:pPr>
        <w:rPr>
          <w:szCs w:val="28"/>
        </w:rPr>
      </w:pPr>
    </w:p>
    <w:p w14:paraId="42EBAAC8" w14:textId="77777777" w:rsidR="00702DF2" w:rsidRDefault="00702DF2" w:rsidP="00700F46">
      <w:pPr>
        <w:rPr>
          <w:szCs w:val="28"/>
        </w:rPr>
      </w:pPr>
    </w:p>
    <w:p w14:paraId="6603A13B" w14:textId="77777777" w:rsidR="00702DF2" w:rsidRDefault="00702DF2" w:rsidP="00700F46">
      <w:pPr>
        <w:rPr>
          <w:szCs w:val="28"/>
        </w:rPr>
      </w:pPr>
    </w:p>
    <w:p w14:paraId="344D47D3" w14:textId="77777777" w:rsidR="00702DF2" w:rsidRDefault="00702DF2" w:rsidP="00700F46">
      <w:pPr>
        <w:rPr>
          <w:szCs w:val="28"/>
        </w:rPr>
      </w:pPr>
    </w:p>
    <w:p w14:paraId="13C93901" w14:textId="77777777" w:rsidR="00702DF2" w:rsidRDefault="00702DF2" w:rsidP="00700F46">
      <w:pPr>
        <w:rPr>
          <w:szCs w:val="28"/>
        </w:rPr>
      </w:pPr>
    </w:p>
    <w:p w14:paraId="1EB084E0" w14:textId="13E979B3" w:rsidR="00700F46" w:rsidRDefault="00700F46" w:rsidP="00700F46">
      <w:pPr>
        <w:rPr>
          <w:szCs w:val="28"/>
        </w:rPr>
      </w:pPr>
    </w:p>
    <w:p w14:paraId="7EEE931A" w14:textId="218E4CCD" w:rsidR="00700F46" w:rsidRDefault="00700F46" w:rsidP="00700F46">
      <w:pPr>
        <w:rPr>
          <w:szCs w:val="28"/>
        </w:rPr>
      </w:pPr>
    </w:p>
    <w:p w14:paraId="6B250DCA" w14:textId="078EFCDE" w:rsidR="00700F46" w:rsidRDefault="00700F46" w:rsidP="00700F46">
      <w:pPr>
        <w:rPr>
          <w:szCs w:val="28"/>
        </w:rPr>
      </w:pPr>
    </w:p>
    <w:p w14:paraId="13877524" w14:textId="77777777" w:rsidR="00700F46" w:rsidRDefault="00700F46" w:rsidP="00700F46"/>
    <w:p w14:paraId="114F2D38" w14:textId="080A1047" w:rsidR="00702DF2" w:rsidRDefault="00702DF2" w:rsidP="00700F46">
      <w:pPr>
        <w:jc w:val="center"/>
      </w:pPr>
      <w:r>
        <w:t>Минск 20</w:t>
      </w:r>
      <w:r w:rsidRPr="00DB64D3">
        <w:t>2</w:t>
      </w:r>
      <w:r>
        <w:t>1</w:t>
      </w:r>
    </w:p>
    <w:p w14:paraId="204DD73F" w14:textId="4B9E41CD" w:rsidR="0062228E" w:rsidRDefault="0062228E" w:rsidP="0062228E">
      <w:pPr>
        <w:pStyle w:val="a6"/>
        <w:rPr>
          <w:lang w:val="en-US"/>
        </w:rPr>
      </w:pPr>
      <w:r>
        <w:lastRenderedPageBreak/>
        <w:t>Содержание</w:t>
      </w:r>
    </w:p>
    <w:p w14:paraId="130C4759" w14:textId="0A605A19" w:rsidR="00FA6EB0" w:rsidRDefault="002F00FB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  <w:hyperlink w:anchor="_Toc89786689" w:history="1">
        <w:r w:rsidR="00FA6EB0" w:rsidRPr="00545AA2">
          <w:rPr>
            <w:rStyle w:val="af"/>
          </w:rPr>
          <w:t>1 Постановка задачи</w:t>
        </w:r>
        <w:r w:rsidR="00FA6EB0">
          <w:rPr>
            <w:webHidden/>
          </w:rPr>
          <w:tab/>
        </w:r>
        <w:r w:rsidR="00FA6EB0">
          <w:rPr>
            <w:webHidden/>
          </w:rPr>
          <w:fldChar w:fldCharType="begin"/>
        </w:r>
        <w:r w:rsidR="00FA6EB0">
          <w:rPr>
            <w:webHidden/>
          </w:rPr>
          <w:instrText xml:space="preserve"> PAGEREF _Toc89786689 \h </w:instrText>
        </w:r>
        <w:r w:rsidR="00FA6EB0">
          <w:rPr>
            <w:webHidden/>
          </w:rPr>
        </w:r>
        <w:r w:rsidR="00FA6EB0">
          <w:rPr>
            <w:webHidden/>
          </w:rPr>
          <w:fldChar w:fldCharType="separate"/>
        </w:r>
        <w:r w:rsidR="00FA6EB0">
          <w:rPr>
            <w:webHidden/>
          </w:rPr>
          <w:t>3</w:t>
        </w:r>
        <w:r w:rsidR="00FA6EB0">
          <w:rPr>
            <w:webHidden/>
          </w:rPr>
          <w:fldChar w:fldCharType="end"/>
        </w:r>
      </w:hyperlink>
    </w:p>
    <w:p w14:paraId="5919DD6C" w14:textId="5AE5220D" w:rsidR="00FA6EB0" w:rsidRDefault="002D16BC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9786690" w:history="1">
        <w:r w:rsidR="00FA6EB0" w:rsidRPr="00545AA2">
          <w:rPr>
            <w:rStyle w:val="af"/>
          </w:rPr>
          <w:t>2 Ход решения</w:t>
        </w:r>
        <w:r w:rsidR="00FA6EB0">
          <w:rPr>
            <w:webHidden/>
          </w:rPr>
          <w:tab/>
        </w:r>
        <w:r w:rsidR="00FA6EB0">
          <w:rPr>
            <w:webHidden/>
          </w:rPr>
          <w:fldChar w:fldCharType="begin"/>
        </w:r>
        <w:r w:rsidR="00FA6EB0">
          <w:rPr>
            <w:webHidden/>
          </w:rPr>
          <w:instrText xml:space="preserve"> PAGEREF _Toc89786690 \h </w:instrText>
        </w:r>
        <w:r w:rsidR="00FA6EB0">
          <w:rPr>
            <w:webHidden/>
          </w:rPr>
        </w:r>
        <w:r w:rsidR="00FA6EB0">
          <w:rPr>
            <w:webHidden/>
          </w:rPr>
          <w:fldChar w:fldCharType="separate"/>
        </w:r>
        <w:r w:rsidR="00FA6EB0">
          <w:rPr>
            <w:webHidden/>
          </w:rPr>
          <w:t>4</w:t>
        </w:r>
        <w:r w:rsidR="00FA6EB0">
          <w:rPr>
            <w:webHidden/>
          </w:rPr>
          <w:fldChar w:fldCharType="end"/>
        </w:r>
      </w:hyperlink>
    </w:p>
    <w:p w14:paraId="50506BFF" w14:textId="691AFC58" w:rsidR="00FA6EB0" w:rsidRDefault="002D16BC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9786691" w:history="1">
        <w:r w:rsidR="00FA6EB0" w:rsidRPr="00545AA2">
          <w:rPr>
            <w:rStyle w:val="af"/>
          </w:rPr>
          <w:t>3 Текстовый алгоритм решения задачи</w:t>
        </w:r>
        <w:r w:rsidR="00FA6EB0">
          <w:rPr>
            <w:webHidden/>
          </w:rPr>
          <w:tab/>
        </w:r>
        <w:r w:rsidR="00FA6EB0">
          <w:rPr>
            <w:webHidden/>
          </w:rPr>
          <w:fldChar w:fldCharType="begin"/>
        </w:r>
        <w:r w:rsidR="00FA6EB0">
          <w:rPr>
            <w:webHidden/>
          </w:rPr>
          <w:instrText xml:space="preserve"> PAGEREF _Toc89786691 \h </w:instrText>
        </w:r>
        <w:r w:rsidR="00FA6EB0">
          <w:rPr>
            <w:webHidden/>
          </w:rPr>
        </w:r>
        <w:r w:rsidR="00FA6EB0">
          <w:rPr>
            <w:webHidden/>
          </w:rPr>
          <w:fldChar w:fldCharType="separate"/>
        </w:r>
        <w:r w:rsidR="00FA6EB0">
          <w:rPr>
            <w:webHidden/>
          </w:rPr>
          <w:t>5</w:t>
        </w:r>
        <w:r w:rsidR="00FA6EB0">
          <w:rPr>
            <w:webHidden/>
          </w:rPr>
          <w:fldChar w:fldCharType="end"/>
        </w:r>
      </w:hyperlink>
    </w:p>
    <w:p w14:paraId="384C07D4" w14:textId="12811C67" w:rsidR="00FA6EB0" w:rsidRDefault="002D16BC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9786692" w:history="1">
        <w:r w:rsidR="00FA6EB0" w:rsidRPr="00545AA2">
          <w:rPr>
            <w:rStyle w:val="af"/>
          </w:rPr>
          <w:t>4 Структура данных</w:t>
        </w:r>
        <w:r w:rsidR="00FA6EB0">
          <w:rPr>
            <w:webHidden/>
          </w:rPr>
          <w:tab/>
        </w:r>
        <w:r w:rsidR="00FA6EB0">
          <w:rPr>
            <w:webHidden/>
          </w:rPr>
          <w:fldChar w:fldCharType="begin"/>
        </w:r>
        <w:r w:rsidR="00FA6EB0">
          <w:rPr>
            <w:webHidden/>
          </w:rPr>
          <w:instrText xml:space="preserve"> PAGEREF _Toc89786692 \h </w:instrText>
        </w:r>
        <w:r w:rsidR="00FA6EB0">
          <w:rPr>
            <w:webHidden/>
          </w:rPr>
        </w:r>
        <w:r w:rsidR="00FA6EB0">
          <w:rPr>
            <w:webHidden/>
          </w:rPr>
          <w:fldChar w:fldCharType="separate"/>
        </w:r>
        <w:r w:rsidR="00FA6EB0">
          <w:rPr>
            <w:webHidden/>
          </w:rPr>
          <w:t>6</w:t>
        </w:r>
        <w:r w:rsidR="00FA6EB0">
          <w:rPr>
            <w:webHidden/>
          </w:rPr>
          <w:fldChar w:fldCharType="end"/>
        </w:r>
      </w:hyperlink>
    </w:p>
    <w:p w14:paraId="57D522F6" w14:textId="778BABB4" w:rsidR="00FA6EB0" w:rsidRDefault="002D16BC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9786693" w:history="1">
        <w:r w:rsidR="00FA6EB0" w:rsidRPr="00545AA2">
          <w:rPr>
            <w:rStyle w:val="af"/>
          </w:rPr>
          <w:t>5 Схема алгоритма решения задачи по ГОСТ 19.701-90</w:t>
        </w:r>
        <w:r w:rsidR="00FA6EB0">
          <w:rPr>
            <w:webHidden/>
          </w:rPr>
          <w:tab/>
        </w:r>
        <w:r w:rsidR="00FA6EB0">
          <w:rPr>
            <w:webHidden/>
          </w:rPr>
          <w:fldChar w:fldCharType="begin"/>
        </w:r>
        <w:r w:rsidR="00FA6EB0">
          <w:rPr>
            <w:webHidden/>
          </w:rPr>
          <w:instrText xml:space="preserve"> PAGEREF _Toc89786693 \h </w:instrText>
        </w:r>
        <w:r w:rsidR="00FA6EB0">
          <w:rPr>
            <w:webHidden/>
          </w:rPr>
        </w:r>
        <w:r w:rsidR="00FA6EB0">
          <w:rPr>
            <w:webHidden/>
          </w:rPr>
          <w:fldChar w:fldCharType="separate"/>
        </w:r>
        <w:r w:rsidR="00FA6EB0">
          <w:rPr>
            <w:webHidden/>
          </w:rPr>
          <w:t>7</w:t>
        </w:r>
        <w:r w:rsidR="00FA6EB0">
          <w:rPr>
            <w:webHidden/>
          </w:rPr>
          <w:fldChar w:fldCharType="end"/>
        </w:r>
      </w:hyperlink>
    </w:p>
    <w:p w14:paraId="26AB1421" w14:textId="4E28A1F1" w:rsidR="00FA6EB0" w:rsidRDefault="002D16BC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9786694" w:history="1">
        <w:r w:rsidR="00FA6EB0" w:rsidRPr="00545AA2">
          <w:rPr>
            <w:rStyle w:val="af"/>
          </w:rPr>
          <w:t>6 Результаты расчетов</w:t>
        </w:r>
        <w:r w:rsidR="00FA6EB0">
          <w:rPr>
            <w:webHidden/>
          </w:rPr>
          <w:tab/>
        </w:r>
        <w:r w:rsidR="00FA6EB0">
          <w:rPr>
            <w:webHidden/>
          </w:rPr>
          <w:fldChar w:fldCharType="begin"/>
        </w:r>
        <w:r w:rsidR="00FA6EB0">
          <w:rPr>
            <w:webHidden/>
          </w:rPr>
          <w:instrText xml:space="preserve"> PAGEREF _Toc89786694 \h </w:instrText>
        </w:r>
        <w:r w:rsidR="00FA6EB0">
          <w:rPr>
            <w:webHidden/>
          </w:rPr>
        </w:r>
        <w:r w:rsidR="00FA6EB0">
          <w:rPr>
            <w:webHidden/>
          </w:rPr>
          <w:fldChar w:fldCharType="separate"/>
        </w:r>
        <w:r w:rsidR="00FA6EB0">
          <w:rPr>
            <w:webHidden/>
          </w:rPr>
          <w:t>9</w:t>
        </w:r>
        <w:r w:rsidR="00FA6EB0">
          <w:rPr>
            <w:webHidden/>
          </w:rPr>
          <w:fldChar w:fldCharType="end"/>
        </w:r>
      </w:hyperlink>
    </w:p>
    <w:p w14:paraId="0C300AE3" w14:textId="5D32C812" w:rsidR="00FA6EB0" w:rsidRDefault="002D16BC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9786695" w:history="1">
        <w:r w:rsidR="00FA6EB0" w:rsidRPr="00545AA2">
          <w:rPr>
            <w:rStyle w:val="af"/>
          </w:rPr>
          <w:t>Приложение А</w:t>
        </w:r>
        <w:r w:rsidR="00FA6EB0">
          <w:rPr>
            <w:webHidden/>
          </w:rPr>
          <w:tab/>
        </w:r>
        <w:r w:rsidR="00FA6EB0">
          <w:rPr>
            <w:webHidden/>
          </w:rPr>
          <w:fldChar w:fldCharType="begin"/>
        </w:r>
        <w:r w:rsidR="00FA6EB0">
          <w:rPr>
            <w:webHidden/>
          </w:rPr>
          <w:instrText xml:space="preserve"> PAGEREF _Toc89786695 \h </w:instrText>
        </w:r>
        <w:r w:rsidR="00FA6EB0">
          <w:rPr>
            <w:webHidden/>
          </w:rPr>
        </w:r>
        <w:r w:rsidR="00FA6EB0">
          <w:rPr>
            <w:webHidden/>
          </w:rPr>
          <w:fldChar w:fldCharType="separate"/>
        </w:r>
        <w:r w:rsidR="00FA6EB0">
          <w:rPr>
            <w:webHidden/>
          </w:rPr>
          <w:t>11</w:t>
        </w:r>
        <w:r w:rsidR="00FA6EB0">
          <w:rPr>
            <w:webHidden/>
          </w:rPr>
          <w:fldChar w:fldCharType="end"/>
        </w:r>
      </w:hyperlink>
    </w:p>
    <w:p w14:paraId="2A1E523A" w14:textId="04C7D471" w:rsidR="00FA6EB0" w:rsidRDefault="002D16BC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9786696" w:history="1">
        <w:r w:rsidR="00FA6EB0" w:rsidRPr="00545AA2">
          <w:rPr>
            <w:rStyle w:val="af"/>
          </w:rPr>
          <w:t>Приложение Б</w:t>
        </w:r>
        <w:r w:rsidR="00FA6EB0">
          <w:rPr>
            <w:webHidden/>
          </w:rPr>
          <w:tab/>
        </w:r>
        <w:r w:rsidR="00FA6EB0">
          <w:rPr>
            <w:webHidden/>
          </w:rPr>
          <w:fldChar w:fldCharType="begin"/>
        </w:r>
        <w:r w:rsidR="00FA6EB0">
          <w:rPr>
            <w:webHidden/>
          </w:rPr>
          <w:instrText xml:space="preserve"> PAGEREF _Toc89786696 \h </w:instrText>
        </w:r>
        <w:r w:rsidR="00FA6EB0">
          <w:rPr>
            <w:webHidden/>
          </w:rPr>
        </w:r>
        <w:r w:rsidR="00FA6EB0">
          <w:rPr>
            <w:webHidden/>
          </w:rPr>
          <w:fldChar w:fldCharType="separate"/>
        </w:r>
        <w:r w:rsidR="00FA6EB0">
          <w:rPr>
            <w:webHidden/>
          </w:rPr>
          <w:t>14</w:t>
        </w:r>
        <w:r w:rsidR="00FA6EB0">
          <w:rPr>
            <w:webHidden/>
          </w:rPr>
          <w:fldChar w:fldCharType="end"/>
        </w:r>
      </w:hyperlink>
    </w:p>
    <w:p w14:paraId="6845318B" w14:textId="157CA1C7" w:rsidR="00FA6EB0" w:rsidRDefault="002D16BC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9786697" w:history="1">
        <w:r w:rsidR="00FA6EB0" w:rsidRPr="00545AA2">
          <w:rPr>
            <w:rStyle w:val="af"/>
          </w:rPr>
          <w:t>Приложение В</w:t>
        </w:r>
        <w:r w:rsidR="00FA6EB0">
          <w:rPr>
            <w:webHidden/>
          </w:rPr>
          <w:tab/>
        </w:r>
        <w:r w:rsidR="00FA6EB0">
          <w:rPr>
            <w:webHidden/>
          </w:rPr>
          <w:fldChar w:fldCharType="begin"/>
        </w:r>
        <w:r w:rsidR="00FA6EB0">
          <w:rPr>
            <w:webHidden/>
          </w:rPr>
          <w:instrText xml:space="preserve"> PAGEREF _Toc89786697 \h </w:instrText>
        </w:r>
        <w:r w:rsidR="00FA6EB0">
          <w:rPr>
            <w:webHidden/>
          </w:rPr>
        </w:r>
        <w:r w:rsidR="00FA6EB0">
          <w:rPr>
            <w:webHidden/>
          </w:rPr>
          <w:fldChar w:fldCharType="separate"/>
        </w:r>
        <w:r w:rsidR="00FA6EB0">
          <w:rPr>
            <w:webHidden/>
          </w:rPr>
          <w:t>18</w:t>
        </w:r>
        <w:r w:rsidR="00FA6EB0">
          <w:rPr>
            <w:webHidden/>
          </w:rPr>
          <w:fldChar w:fldCharType="end"/>
        </w:r>
      </w:hyperlink>
    </w:p>
    <w:p w14:paraId="418A7D5C" w14:textId="142F7050" w:rsidR="00FA6EB0" w:rsidRDefault="002D16BC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9786698" w:history="1">
        <w:r w:rsidR="00FA6EB0" w:rsidRPr="00545AA2">
          <w:rPr>
            <w:rStyle w:val="af"/>
          </w:rPr>
          <w:t>Приложение Г</w:t>
        </w:r>
        <w:r w:rsidR="00FA6EB0">
          <w:rPr>
            <w:webHidden/>
          </w:rPr>
          <w:tab/>
        </w:r>
        <w:r w:rsidR="00FA6EB0">
          <w:rPr>
            <w:webHidden/>
          </w:rPr>
          <w:fldChar w:fldCharType="begin"/>
        </w:r>
        <w:r w:rsidR="00FA6EB0">
          <w:rPr>
            <w:webHidden/>
          </w:rPr>
          <w:instrText xml:space="preserve"> PAGEREF _Toc89786698 \h </w:instrText>
        </w:r>
        <w:r w:rsidR="00FA6EB0">
          <w:rPr>
            <w:webHidden/>
          </w:rPr>
        </w:r>
        <w:r w:rsidR="00FA6EB0">
          <w:rPr>
            <w:webHidden/>
          </w:rPr>
          <w:fldChar w:fldCharType="separate"/>
        </w:r>
        <w:r w:rsidR="00FA6EB0">
          <w:rPr>
            <w:webHidden/>
          </w:rPr>
          <w:t>21</w:t>
        </w:r>
        <w:r w:rsidR="00FA6EB0">
          <w:rPr>
            <w:webHidden/>
          </w:rPr>
          <w:fldChar w:fldCharType="end"/>
        </w:r>
      </w:hyperlink>
    </w:p>
    <w:p w14:paraId="78F8006B" w14:textId="0FB6EB02" w:rsidR="00FA6EB0" w:rsidRDefault="002D16BC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9786699" w:history="1">
        <w:r w:rsidR="00FA6EB0" w:rsidRPr="00545AA2">
          <w:rPr>
            <w:rStyle w:val="af"/>
          </w:rPr>
          <w:t>Приложение Д</w:t>
        </w:r>
        <w:r w:rsidR="00FA6EB0">
          <w:rPr>
            <w:webHidden/>
          </w:rPr>
          <w:tab/>
        </w:r>
        <w:r w:rsidR="00FA6EB0">
          <w:rPr>
            <w:webHidden/>
          </w:rPr>
          <w:fldChar w:fldCharType="begin"/>
        </w:r>
        <w:r w:rsidR="00FA6EB0">
          <w:rPr>
            <w:webHidden/>
          </w:rPr>
          <w:instrText xml:space="preserve"> PAGEREF _Toc89786699 \h </w:instrText>
        </w:r>
        <w:r w:rsidR="00FA6EB0">
          <w:rPr>
            <w:webHidden/>
          </w:rPr>
        </w:r>
        <w:r w:rsidR="00FA6EB0">
          <w:rPr>
            <w:webHidden/>
          </w:rPr>
          <w:fldChar w:fldCharType="separate"/>
        </w:r>
        <w:r w:rsidR="00FA6EB0">
          <w:rPr>
            <w:webHidden/>
          </w:rPr>
          <w:t>24</w:t>
        </w:r>
        <w:r w:rsidR="00FA6EB0">
          <w:rPr>
            <w:webHidden/>
          </w:rPr>
          <w:fldChar w:fldCharType="end"/>
        </w:r>
      </w:hyperlink>
    </w:p>
    <w:p w14:paraId="28DCC64B" w14:textId="5D350C72" w:rsidR="002F00FB" w:rsidRPr="002F00FB" w:rsidRDefault="002F00FB" w:rsidP="002F00FB">
      <w:pPr>
        <w:pStyle w:val="a2"/>
        <w:rPr>
          <w:lang w:val="en-US"/>
        </w:rPr>
      </w:pPr>
      <w:r>
        <w:rPr>
          <w:lang w:val="en-US"/>
        </w:rPr>
        <w:fldChar w:fldCharType="end"/>
      </w:r>
    </w:p>
    <w:p w14:paraId="38AFEAB6" w14:textId="77777777" w:rsidR="002F00FB" w:rsidRPr="00D6536F" w:rsidRDefault="002F00FB" w:rsidP="002F00FB">
      <w:pPr>
        <w:pStyle w:val="11"/>
        <w:rPr>
          <w:rFonts w:ascii="Calibri" w:eastAsia="Times New Roman" w:hAnsi="Calibri"/>
          <w:sz w:val="22"/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</w:p>
    <w:p w14:paraId="4FCC1C30" w14:textId="77777777" w:rsidR="002F00FB" w:rsidRPr="00D6536F" w:rsidRDefault="002F00FB">
      <w:pPr>
        <w:pStyle w:val="11"/>
        <w:rPr>
          <w:rFonts w:ascii="Calibri" w:eastAsia="Times New Roman" w:hAnsi="Calibri"/>
          <w:sz w:val="22"/>
          <w:lang w:val="en-US"/>
        </w:rPr>
      </w:pPr>
    </w:p>
    <w:p w14:paraId="64622FA2" w14:textId="77777777" w:rsidR="002F00FB" w:rsidRPr="007B2112" w:rsidRDefault="002F00FB" w:rsidP="002F00FB">
      <w:pPr>
        <w:pStyle w:val="a2"/>
      </w:pPr>
      <w:r>
        <w:rPr>
          <w:lang w:val="en-US"/>
        </w:rPr>
        <w:fldChar w:fldCharType="end"/>
      </w:r>
    </w:p>
    <w:p w14:paraId="25CA3DA8" w14:textId="77777777" w:rsidR="00B40DA8" w:rsidRDefault="009506F5" w:rsidP="007B2112">
      <w:pPr>
        <w:pStyle w:val="1"/>
        <w:ind w:right="709"/>
      </w:pPr>
      <w:bookmarkStart w:id="0" w:name="_Toc388266365"/>
      <w:bookmarkStart w:id="1" w:name="_Toc388266384"/>
      <w:bookmarkStart w:id="2" w:name="_Toc388266395"/>
      <w:bookmarkStart w:id="3" w:name="_Toc388434571"/>
      <w:bookmarkStart w:id="4" w:name="_Toc411432893"/>
      <w:bookmarkStart w:id="5" w:name="_Toc411433282"/>
      <w:bookmarkStart w:id="6" w:name="_Toc411433520"/>
      <w:bookmarkStart w:id="7" w:name="_Toc411433715"/>
      <w:bookmarkStart w:id="8" w:name="_Toc411433883"/>
      <w:bookmarkStart w:id="9" w:name="_Toc411870075"/>
      <w:bookmarkStart w:id="10" w:name="_Toc534481650"/>
      <w:bookmarkStart w:id="11" w:name="_Toc460586191"/>
      <w:bookmarkStart w:id="12" w:name="_Toc462140308"/>
      <w:bookmarkStart w:id="13" w:name="_Toc89786689"/>
      <w:r>
        <w:rPr>
          <w:lang w:val="ru-RU"/>
        </w:rPr>
        <w:lastRenderedPageBreak/>
        <w:t>Постановка задачи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462072E1" w14:textId="6C5A071F" w:rsidR="0088442F" w:rsidRDefault="00FE0186" w:rsidP="0088442F">
      <w:pPr>
        <w:pStyle w:val="a2"/>
        <w:ind w:firstLine="708"/>
      </w:pPr>
      <w:bookmarkStart w:id="14" w:name="_Toc460586192"/>
      <w:bookmarkStart w:id="15" w:name="_Toc462140309"/>
      <w:bookmarkStart w:id="16" w:name="_Toc388266366"/>
      <w:bookmarkStart w:id="17" w:name="_Toc388266385"/>
      <w:bookmarkStart w:id="18" w:name="_Toc388266396"/>
      <w:r w:rsidRPr="00FE0186">
        <w:t>В массиве</w:t>
      </w:r>
      <w:r w:rsidR="0088442F">
        <w:rPr>
          <w:lang w:val="en-US"/>
        </w:rPr>
        <w:t xml:space="preserve"> S</w:t>
      </w:r>
      <w:r w:rsidRPr="00FE0186">
        <w:t xml:space="preserve"> размерности</w:t>
      </w:r>
      <w:r w:rsidR="0088442F">
        <w:rPr>
          <w:lang w:val="en-US"/>
        </w:rPr>
        <w:t xml:space="preserve"> N </w:t>
      </w:r>
      <w:r w:rsidRPr="00FE0186">
        <w:t xml:space="preserve">даны элементы первого столбца и первой строки. Вычислить все элементы массива так, чтобы каждый элемент, находящийся на диагонали </w:t>
      </w:r>
      <w:r w:rsidR="0088442F">
        <w:rPr>
          <w:lang w:val="en-US"/>
        </w:rPr>
        <w:t>D</w:t>
      </w:r>
      <w:r w:rsidRPr="00FE0186">
        <w:t xml:space="preserve">, был бы равен первому элементу диагонали </w:t>
      </w:r>
      <w:r w:rsidR="0088442F">
        <w:rPr>
          <w:lang w:val="en-US"/>
        </w:rPr>
        <w:t>D</w:t>
      </w:r>
      <w:r w:rsidRPr="00FE0186">
        <w:t>. (Рассматривать диагонали, параллельные главной диагонали).</w:t>
      </w:r>
    </w:p>
    <w:p w14:paraId="70CCE579" w14:textId="224CDC73" w:rsidR="00964591" w:rsidRDefault="00964591" w:rsidP="00964591">
      <w:pPr>
        <w:pStyle w:val="ab"/>
        <w:jc w:val="left"/>
        <w:rPr>
          <w:b w:val="0"/>
          <w:noProof/>
          <w:lang w:eastAsia="ru-RU"/>
        </w:rPr>
      </w:pPr>
      <w:r>
        <w:rPr>
          <w:b w:val="0"/>
          <w:noProof/>
          <w:lang w:eastAsia="ru-RU"/>
        </w:rPr>
        <w:t>Правила постановки:</w:t>
      </w:r>
    </w:p>
    <w:p w14:paraId="3CF86FF9" w14:textId="4A356ADE" w:rsidR="00964591" w:rsidRDefault="00964591" w:rsidP="00964591">
      <w:pPr>
        <w:pStyle w:val="a0"/>
      </w:pPr>
      <w:r>
        <w:t xml:space="preserve"> По условию задачи</w:t>
      </w:r>
      <w:r w:rsidR="008A4DDB">
        <w:rPr>
          <w:lang w:val="en-US"/>
        </w:rPr>
        <w:t xml:space="preserve"> </w:t>
      </w:r>
      <w:proofErr w:type="spellStart"/>
      <w:r w:rsidR="008A4DDB">
        <w:t>дввумерный</w:t>
      </w:r>
      <w:proofErr w:type="spellEnd"/>
      <w:r>
        <w:t xml:space="preserve"> массив </w:t>
      </w:r>
      <w:r w:rsidR="008A4DDB">
        <w:rPr>
          <w:lang w:val="en-US"/>
        </w:rPr>
        <w:t>S</w:t>
      </w:r>
      <w:r>
        <w:t xml:space="preserve"> формируется из </w:t>
      </w:r>
      <w:r w:rsidR="00493D60">
        <w:t xml:space="preserve">элементов первой строки </w:t>
      </w:r>
      <w:r w:rsidR="00FA6EB0">
        <w:t xml:space="preserve">и первого </w:t>
      </w:r>
      <w:proofErr w:type="spellStart"/>
      <w:r w:rsidR="00FA6EB0">
        <w:t>столюца</w:t>
      </w:r>
      <w:proofErr w:type="spellEnd"/>
    </w:p>
    <w:p w14:paraId="3406A380" w14:textId="025EF944" w:rsidR="001F6F07" w:rsidRDefault="001F6F07" w:rsidP="001F6F07">
      <w:pPr>
        <w:pStyle w:val="a0"/>
      </w:pPr>
      <w:r>
        <w:rPr>
          <w:noProof/>
          <w:lang w:eastAsia="ru-RU"/>
        </w:rPr>
        <w:t>Программа учитывает некорректный ввод пользователя</w:t>
      </w:r>
      <w:r w:rsidR="00391E61">
        <w:rPr>
          <w:noProof/>
          <w:lang w:val="en-US" w:eastAsia="ru-RU"/>
        </w:rPr>
        <w:t xml:space="preserve">: </w:t>
      </w:r>
    </w:p>
    <w:p w14:paraId="108D524A" w14:textId="0E5FE05D" w:rsidR="00391E61" w:rsidRPr="00391E61" w:rsidRDefault="00391E61" w:rsidP="00391E61">
      <w:pPr>
        <w:pStyle w:val="a"/>
      </w:pPr>
      <w:r>
        <w:t>не числовые значения</w:t>
      </w:r>
      <w:r>
        <w:rPr>
          <w:lang w:val="en-US"/>
        </w:rPr>
        <w:t>;</w:t>
      </w:r>
    </w:p>
    <w:p w14:paraId="59F0F49F" w14:textId="51D19CB3" w:rsidR="006023F0" w:rsidRPr="006023F0" w:rsidRDefault="006023F0" w:rsidP="003C7F6A">
      <w:pPr>
        <w:pStyle w:val="a"/>
      </w:pPr>
      <w:r>
        <w:t xml:space="preserve">переполнения значения </w:t>
      </w:r>
      <w:r>
        <w:rPr>
          <w:lang w:val="en-US"/>
        </w:rPr>
        <w:t>Integer;</w:t>
      </w:r>
    </w:p>
    <w:p w14:paraId="02AA2FE8" w14:textId="429CE829" w:rsidR="006023F0" w:rsidRDefault="00EB5B5C" w:rsidP="00391E61">
      <w:pPr>
        <w:pStyle w:val="a"/>
      </w:pPr>
      <w:r>
        <w:t>не целые числа</w:t>
      </w:r>
      <w:r>
        <w:rPr>
          <w:lang w:val="en-US"/>
        </w:rPr>
        <w:t>.</w:t>
      </w:r>
    </w:p>
    <w:p w14:paraId="293EB482" w14:textId="77777777" w:rsidR="001F6F07" w:rsidRPr="00986C34" w:rsidRDefault="001F6F07" w:rsidP="001F6F07">
      <w:pPr>
        <w:pStyle w:val="a0"/>
      </w:pPr>
      <w:r>
        <w:rPr>
          <w:noProof/>
          <w:lang w:eastAsia="ru-RU"/>
        </w:rPr>
        <w:t xml:space="preserve">Программа предусматривает потенциальное переполнение переменной типа </w:t>
      </w:r>
      <w:r>
        <w:rPr>
          <w:noProof/>
          <w:lang w:val="en-US" w:eastAsia="ru-RU"/>
        </w:rPr>
        <w:t>Integer</w:t>
      </w:r>
      <w:r w:rsidRPr="00733A3F">
        <w:rPr>
          <w:noProof/>
          <w:lang w:eastAsia="ru-RU"/>
        </w:rPr>
        <w:t xml:space="preserve"> </w:t>
      </w:r>
      <w:r>
        <w:rPr>
          <w:noProof/>
          <w:lang w:eastAsia="ru-RU"/>
        </w:rPr>
        <w:t>при вычислениях.</w:t>
      </w:r>
    </w:p>
    <w:p w14:paraId="54412F7E" w14:textId="72EBE030" w:rsidR="001F6F07" w:rsidRDefault="001F6F07" w:rsidP="001F6F07">
      <w:pPr>
        <w:pStyle w:val="a0"/>
        <w:rPr>
          <w:noProof/>
          <w:lang w:eastAsia="ru-RU"/>
        </w:rPr>
      </w:pPr>
      <w:r>
        <w:rPr>
          <w:noProof/>
          <w:lang w:eastAsia="ru-RU"/>
        </w:rPr>
        <w:t xml:space="preserve">Нельзя сортировать массив </w:t>
      </w:r>
      <w:r w:rsidR="0088442F">
        <w:rPr>
          <w:noProof/>
          <w:lang w:val="en-US" w:eastAsia="ru-RU"/>
        </w:rPr>
        <w:t>S</w:t>
      </w:r>
      <w:r>
        <w:rPr>
          <w:noProof/>
          <w:lang w:eastAsia="ru-RU"/>
        </w:rPr>
        <w:t>.</w:t>
      </w:r>
    </w:p>
    <w:p w14:paraId="4090186D" w14:textId="3C33E0B3" w:rsidR="001F6F07" w:rsidRDefault="001F6F07" w:rsidP="001F6F07">
      <w:pPr>
        <w:pStyle w:val="a0"/>
      </w:pPr>
      <w:r>
        <w:t xml:space="preserve">Для решения задачи используется 4 </w:t>
      </w:r>
      <w:proofErr w:type="spellStart"/>
      <w:r w:rsidR="00B523AD">
        <w:t>постоновки</w:t>
      </w:r>
      <w:proofErr w:type="spellEnd"/>
      <w:r w:rsidRPr="00964591">
        <w:t>:</w:t>
      </w:r>
    </w:p>
    <w:p w14:paraId="7305F43F" w14:textId="77777777" w:rsidR="001F6F07" w:rsidRDefault="001F6F07" w:rsidP="001F6F07">
      <w:pPr>
        <w:pStyle w:val="a"/>
        <w:ind w:left="709" w:firstLine="0"/>
      </w:pPr>
      <w:r w:rsidRPr="00964591">
        <w:t xml:space="preserve"> </w:t>
      </w:r>
      <w:r>
        <w:t>ввод данных в массив выполняет пользователь с клавиатуры(№1)</w:t>
      </w:r>
      <w:r w:rsidRPr="00964591">
        <w:t>;</w:t>
      </w:r>
      <w:r>
        <w:t xml:space="preserve"> </w:t>
      </w:r>
    </w:p>
    <w:p w14:paraId="46780F3F" w14:textId="77777777" w:rsidR="001F6F07" w:rsidRDefault="001F6F07" w:rsidP="001F6F07">
      <w:pPr>
        <w:pStyle w:val="a"/>
        <w:ind w:left="709" w:firstLine="0"/>
      </w:pPr>
      <w:r w:rsidRPr="00964591">
        <w:t xml:space="preserve"> </w:t>
      </w:r>
      <w:r>
        <w:t>ввод данных в массив с использованием генератора чисел(№2)</w:t>
      </w:r>
      <w:r w:rsidRPr="00964591">
        <w:t>;</w:t>
      </w:r>
    </w:p>
    <w:p w14:paraId="06EDAF32" w14:textId="77777777" w:rsidR="001F6F07" w:rsidRDefault="001F6F07" w:rsidP="001F6F07">
      <w:pPr>
        <w:pStyle w:val="a"/>
        <w:ind w:left="709" w:firstLine="0"/>
      </w:pPr>
      <w:r w:rsidRPr="00964591">
        <w:t xml:space="preserve"> </w:t>
      </w:r>
      <w:r>
        <w:t>ввод данных в массив  с использованием типизированной константы-массив(№3)</w:t>
      </w:r>
      <w:r w:rsidRPr="00964591">
        <w:t>;</w:t>
      </w:r>
    </w:p>
    <w:p w14:paraId="6766B354" w14:textId="77777777" w:rsidR="001F6F07" w:rsidRDefault="001F6F07" w:rsidP="001F6F07">
      <w:pPr>
        <w:pStyle w:val="a"/>
        <w:ind w:left="709" w:firstLine="0"/>
      </w:pPr>
      <w:r w:rsidRPr="00964591">
        <w:t xml:space="preserve"> </w:t>
      </w:r>
      <w:r>
        <w:t>ввод данных в массив с использованием типизированной переменной-массив(№4).</w:t>
      </w:r>
    </w:p>
    <w:p w14:paraId="4D57E8F0" w14:textId="77777777" w:rsidR="001F6F07" w:rsidRDefault="001F6F07" w:rsidP="001F6F07">
      <w:pPr>
        <w:pStyle w:val="a0"/>
        <w:numPr>
          <w:ilvl w:val="0"/>
          <w:numId w:val="0"/>
        </w:numPr>
        <w:rPr>
          <w:noProof/>
          <w:lang w:eastAsia="ru-RU"/>
        </w:rPr>
      </w:pPr>
    </w:p>
    <w:p w14:paraId="1192C4BC" w14:textId="77777777" w:rsidR="001F6F07" w:rsidRDefault="001F6F07" w:rsidP="001F6F07">
      <w:pPr>
        <w:pStyle w:val="a0"/>
        <w:numPr>
          <w:ilvl w:val="0"/>
          <w:numId w:val="0"/>
        </w:numPr>
        <w:ind w:left="709"/>
        <w:rPr>
          <w:noProof/>
          <w:lang w:eastAsia="ru-RU"/>
        </w:rPr>
      </w:pPr>
    </w:p>
    <w:p w14:paraId="7281750D" w14:textId="6CA77F56" w:rsidR="00D13E58" w:rsidRDefault="00D13E58" w:rsidP="00964591">
      <w:pPr>
        <w:pStyle w:val="a"/>
        <w:numPr>
          <w:ilvl w:val="0"/>
          <w:numId w:val="0"/>
        </w:numPr>
        <w:ind w:firstLine="709"/>
      </w:pPr>
      <w:r>
        <w:br w:type="page"/>
      </w:r>
    </w:p>
    <w:p w14:paraId="07291F5A" w14:textId="3EC1E650" w:rsidR="00C00052" w:rsidRDefault="00D13E58" w:rsidP="00D13E58">
      <w:pPr>
        <w:pStyle w:val="1"/>
      </w:pPr>
      <w:bookmarkStart w:id="19" w:name="_Toc89786690"/>
      <w:r>
        <w:lastRenderedPageBreak/>
        <w:t>Ход решения</w:t>
      </w:r>
      <w:bookmarkEnd w:id="19"/>
    </w:p>
    <w:p w14:paraId="3FF75C3B" w14:textId="5A61B617" w:rsidR="00033E9C" w:rsidRDefault="009E7A41" w:rsidP="000E560B">
      <w:pPr>
        <w:pStyle w:val="a2"/>
        <w:numPr>
          <w:ilvl w:val="0"/>
          <w:numId w:val="40"/>
        </w:numPr>
      </w:pPr>
      <w:r>
        <w:t>Так как даны элементы первой строки и первого столбца</w:t>
      </w:r>
      <w:r w:rsidR="00E56635">
        <w:t>,</w:t>
      </w:r>
      <w:r>
        <w:t xml:space="preserve"> </w:t>
      </w:r>
      <w:r w:rsidR="002B6FCC">
        <w:t>необходимо кажд</w:t>
      </w:r>
      <w:r w:rsidR="007B59CF">
        <w:t>ому элементу, на каждой диагонали,</w:t>
      </w:r>
      <w:r w:rsidR="00835961">
        <w:t xml:space="preserve"> </w:t>
      </w:r>
      <w:proofErr w:type="spellStart"/>
      <w:r w:rsidR="00835961">
        <w:t>паралельной</w:t>
      </w:r>
      <w:proofErr w:type="spellEnd"/>
      <w:r w:rsidR="00835961">
        <w:t xml:space="preserve"> главной диагонали,</w:t>
      </w:r>
      <w:r w:rsidR="005C5BDB">
        <w:t xml:space="preserve"> присвоить значение первого элемента данной диагонали.</w:t>
      </w:r>
    </w:p>
    <w:p w14:paraId="534E6CF8" w14:textId="645AF6FF" w:rsidR="003F16EA" w:rsidRPr="003F16EA" w:rsidRDefault="003F16EA" w:rsidP="003F16EA">
      <w:pPr>
        <w:pStyle w:val="a2"/>
        <w:numPr>
          <w:ilvl w:val="0"/>
          <w:numId w:val="40"/>
        </w:numPr>
      </w:pPr>
      <w:r>
        <w:t xml:space="preserve">Проведя анализ матриц размером </w:t>
      </w:r>
      <w:r>
        <w:rPr>
          <w:lang w:val="en-US"/>
        </w:rPr>
        <w:t xml:space="preserve">N x N </w:t>
      </w:r>
      <w:r w:rsidR="00855E7A">
        <w:t>сделан вывод</w:t>
      </w:r>
      <w:r>
        <w:t xml:space="preserve"> что он</w:t>
      </w:r>
      <w:r w:rsidR="00E56635">
        <w:t>и</w:t>
      </w:r>
      <w:r>
        <w:t xml:space="preserve"> всегда буд</w:t>
      </w:r>
      <w:r w:rsidR="00855E7A">
        <w:t>ут</w:t>
      </w:r>
      <w:r>
        <w:t xml:space="preserve"> квадратн</w:t>
      </w:r>
      <w:r w:rsidR="00855E7A">
        <w:t>ыми</w:t>
      </w:r>
      <w:r>
        <w:t>.</w:t>
      </w:r>
      <w:r w:rsidR="00CB5FE7">
        <w:t xml:space="preserve"> </w:t>
      </w:r>
      <w:r>
        <w:t>Так как матрица квадратная</w:t>
      </w:r>
      <w:r w:rsidR="00855E7A">
        <w:t>,</w:t>
      </w:r>
      <w:r>
        <w:t xml:space="preserve"> элементы, параллельные главной диагонали</w:t>
      </w:r>
      <w:r w:rsidR="00003156">
        <w:t>,</w:t>
      </w:r>
      <w:r>
        <w:t xml:space="preserve"> будут иметь следующую зависимость</w:t>
      </w:r>
      <w:r>
        <w:rPr>
          <w:lang w:val="en-US"/>
        </w:rPr>
        <w:t>:</w:t>
      </w:r>
    </w:p>
    <w:p w14:paraId="44B3BB32" w14:textId="2012077E" w:rsidR="0045561D" w:rsidRDefault="00492C75" w:rsidP="0045561D">
      <w:pPr>
        <w:pStyle w:val="a2"/>
        <w:ind w:left="357"/>
        <w:rPr>
          <w:iCs/>
        </w:rPr>
      </w:pPr>
      <w:proofErr w:type="spellStart"/>
      <w:r>
        <w:rPr>
          <w:iCs/>
          <w:lang w:val="en-US"/>
        </w:rPr>
        <w:t>S</w:t>
      </w:r>
      <w:r>
        <w:rPr>
          <w:iCs/>
          <w:vertAlign w:val="subscript"/>
          <w:lang w:val="en-US"/>
        </w:rPr>
        <w:t>ij</w:t>
      </w:r>
      <w:proofErr w:type="spellEnd"/>
      <w:r>
        <w:rPr>
          <w:iCs/>
          <w:vertAlign w:val="subscript"/>
          <w:lang w:val="en-US"/>
        </w:rPr>
        <w:t xml:space="preserve"> </w:t>
      </w:r>
      <w:r>
        <w:rPr>
          <w:iCs/>
          <w:lang w:val="en-US"/>
        </w:rPr>
        <w:t>= S</w:t>
      </w:r>
      <w:r>
        <w:rPr>
          <w:iCs/>
          <w:vertAlign w:val="subscript"/>
          <w:lang w:val="en-US"/>
        </w:rPr>
        <w:t>i+1</w:t>
      </w:r>
      <w:r w:rsidR="003C71E4">
        <w:rPr>
          <w:iCs/>
          <w:vertAlign w:val="subscript"/>
          <w:lang w:val="en-US"/>
        </w:rPr>
        <w:t xml:space="preserve"> j+1</w:t>
      </w:r>
      <w:r w:rsidR="00B171AC">
        <w:rPr>
          <w:iCs/>
          <w:vertAlign w:val="subscript"/>
          <w:lang w:val="en-US"/>
        </w:rPr>
        <w:t xml:space="preserve"> </w:t>
      </w:r>
      <w:r w:rsidR="00606BFF">
        <w:rPr>
          <w:iCs/>
          <w:lang w:val="en-US"/>
        </w:rPr>
        <w:t xml:space="preserve">= </w:t>
      </w:r>
      <w:r w:rsidR="00B171AC">
        <w:rPr>
          <w:iCs/>
          <w:lang w:val="en-US"/>
        </w:rPr>
        <w:t>S</w:t>
      </w:r>
      <w:r w:rsidR="00B171AC">
        <w:rPr>
          <w:iCs/>
          <w:vertAlign w:val="subscript"/>
          <w:lang w:val="en-US"/>
        </w:rPr>
        <w:t>i</w:t>
      </w:r>
      <w:r w:rsidR="00606BFF">
        <w:rPr>
          <w:iCs/>
          <w:vertAlign w:val="subscript"/>
          <w:lang w:val="en-US"/>
        </w:rPr>
        <w:t xml:space="preserve">+2 j+2 </w:t>
      </w:r>
      <w:r w:rsidR="00606BFF">
        <w:rPr>
          <w:iCs/>
          <w:lang w:val="en-US"/>
        </w:rPr>
        <w:t xml:space="preserve">= … = </w:t>
      </w:r>
      <w:r w:rsidR="006D0B69">
        <w:rPr>
          <w:iCs/>
          <w:lang w:val="en-US"/>
        </w:rPr>
        <w:t>S</w:t>
      </w:r>
      <w:r w:rsidR="006D0B69">
        <w:rPr>
          <w:iCs/>
          <w:vertAlign w:val="subscript"/>
          <w:lang w:val="en-US"/>
        </w:rPr>
        <w:t>i+N-1 j+N</w:t>
      </w:r>
      <w:r w:rsidR="0045561D">
        <w:rPr>
          <w:iCs/>
          <w:vertAlign w:val="subscript"/>
          <w:lang w:val="en-US"/>
        </w:rPr>
        <w:t>-1.</w:t>
      </w:r>
    </w:p>
    <w:p w14:paraId="6EB6245E" w14:textId="3C1CF28D" w:rsidR="0045561D" w:rsidRPr="00676790" w:rsidRDefault="005B6360" w:rsidP="0045561D">
      <w:pPr>
        <w:pStyle w:val="a2"/>
        <w:numPr>
          <w:ilvl w:val="0"/>
          <w:numId w:val="40"/>
        </w:numPr>
        <w:rPr>
          <w:iCs/>
        </w:rPr>
      </w:pPr>
      <w:r>
        <w:rPr>
          <w:iCs/>
        </w:rPr>
        <w:t xml:space="preserve">Анализируя данную </w:t>
      </w:r>
      <w:proofErr w:type="spellStart"/>
      <w:r>
        <w:rPr>
          <w:iCs/>
        </w:rPr>
        <w:t>зависипость</w:t>
      </w:r>
      <w:proofErr w:type="spellEnd"/>
      <w:r>
        <w:rPr>
          <w:iCs/>
        </w:rPr>
        <w:t xml:space="preserve"> понятно, что легко ошибиться и выйти за границы массива при переборе элементов по диагоналям, поэтому логично </w:t>
      </w:r>
      <w:r w:rsidR="00EA160A">
        <w:rPr>
          <w:iCs/>
        </w:rPr>
        <w:t>перебирать элементы по строкам, результат не изменится, но</w:t>
      </w:r>
      <w:r w:rsidR="00404E5C">
        <w:rPr>
          <w:iCs/>
        </w:rPr>
        <w:t xml:space="preserve"> выход за границы легче избежать.</w:t>
      </w:r>
      <w:r w:rsidR="00676790">
        <w:rPr>
          <w:iCs/>
        </w:rPr>
        <w:t xml:space="preserve"> В результате получаем зависимость</w:t>
      </w:r>
      <w:r w:rsidR="00676790">
        <w:rPr>
          <w:iCs/>
          <w:lang w:val="en-US"/>
        </w:rPr>
        <w:t>:</w:t>
      </w:r>
    </w:p>
    <w:p w14:paraId="3D91D541" w14:textId="1074E6C9" w:rsidR="00676790" w:rsidRPr="000540DD" w:rsidRDefault="000540DD" w:rsidP="00676790">
      <w:pPr>
        <w:pStyle w:val="a2"/>
        <w:ind w:left="1066" w:firstLine="0"/>
        <w:rPr>
          <w:iCs/>
          <w:vertAlign w:val="subscript"/>
        </w:rPr>
      </w:pPr>
      <w:r>
        <w:rPr>
          <w:iCs/>
          <w:lang w:val="en-US"/>
        </w:rPr>
        <w:t>S</w:t>
      </w:r>
      <w:r>
        <w:rPr>
          <w:iCs/>
          <w:vertAlign w:val="subscript"/>
          <w:lang w:val="en-US"/>
        </w:rPr>
        <w:t>i+1 j+1</w:t>
      </w:r>
      <w:r w:rsidR="00ED67D8">
        <w:rPr>
          <w:iCs/>
          <w:vertAlign w:val="subscript"/>
          <w:lang w:val="en-US"/>
        </w:rPr>
        <w:t xml:space="preserve"> </w:t>
      </w:r>
      <w:r w:rsidR="00ED67D8">
        <w:rPr>
          <w:iCs/>
          <w:lang w:val="en-US"/>
        </w:rPr>
        <w:t>= S</w:t>
      </w:r>
      <w:r w:rsidR="00ED67D8">
        <w:rPr>
          <w:iCs/>
          <w:vertAlign w:val="subscript"/>
          <w:lang w:val="en-US"/>
        </w:rPr>
        <w:t>i-1 j-1.</w:t>
      </w:r>
      <w:r>
        <w:rPr>
          <w:iCs/>
          <w:vertAlign w:val="subscript"/>
          <w:lang w:val="en-US"/>
        </w:rPr>
        <w:t xml:space="preserve"> </w:t>
      </w:r>
    </w:p>
    <w:p w14:paraId="26E3FE8A" w14:textId="13A8AF1B" w:rsidR="00033E9C" w:rsidRDefault="00033E9C" w:rsidP="00033E9C">
      <w:pPr>
        <w:pStyle w:val="a2"/>
      </w:pPr>
    </w:p>
    <w:p w14:paraId="49525069" w14:textId="3B8FD312" w:rsidR="00033E9C" w:rsidRPr="00033E9C" w:rsidRDefault="00033E9C" w:rsidP="00033E9C">
      <w:pPr>
        <w:pStyle w:val="a2"/>
      </w:pPr>
    </w:p>
    <w:p w14:paraId="5D52B237" w14:textId="77777777" w:rsidR="00964591" w:rsidRPr="00964591" w:rsidRDefault="00964591" w:rsidP="00D13E58">
      <w:pPr>
        <w:pStyle w:val="a2"/>
      </w:pPr>
    </w:p>
    <w:p w14:paraId="290B3107" w14:textId="77777777" w:rsidR="00267EC0" w:rsidRDefault="00267EC0" w:rsidP="007B2112">
      <w:pPr>
        <w:pStyle w:val="1"/>
        <w:rPr>
          <w:lang w:val="ru-RU"/>
        </w:rPr>
      </w:pPr>
      <w:bookmarkStart w:id="20" w:name="_Toc89786691"/>
      <w:r>
        <w:rPr>
          <w:lang w:val="ru-RU"/>
        </w:rPr>
        <w:lastRenderedPageBreak/>
        <w:t>Текстовый алгоритм решения задачи</w:t>
      </w:r>
      <w:bookmarkEnd w:id="14"/>
      <w:bookmarkEnd w:id="15"/>
      <w:bookmarkEnd w:id="20"/>
    </w:p>
    <w:p w14:paraId="3DDC1C8E" w14:textId="6E3F69B0" w:rsidR="00D83596" w:rsidRDefault="00D83596" w:rsidP="00D83596">
      <w:pPr>
        <w:pStyle w:val="ac"/>
        <w:jc w:val="left"/>
      </w:pPr>
      <w:r>
        <w:t xml:space="preserve">Таблица </w:t>
      </w:r>
      <w:r w:rsidR="00C74A1A">
        <w:rPr>
          <w:noProof/>
        </w:rPr>
        <w:fldChar w:fldCharType="begin"/>
      </w:r>
      <w:r w:rsidR="00C74A1A">
        <w:rPr>
          <w:noProof/>
        </w:rPr>
        <w:instrText xml:space="preserve"> SEQ Таблица \* ARABIC </w:instrText>
      </w:r>
      <w:r w:rsidR="00C74A1A">
        <w:rPr>
          <w:noProof/>
        </w:rPr>
        <w:fldChar w:fldCharType="separate"/>
      </w:r>
      <w:r>
        <w:rPr>
          <w:noProof/>
        </w:rPr>
        <w:t>1</w:t>
      </w:r>
      <w:r w:rsidR="00C74A1A">
        <w:rPr>
          <w:noProof/>
        </w:rPr>
        <w:fldChar w:fldCharType="end"/>
      </w:r>
      <w:r>
        <w:rPr>
          <w:lang w:val="en-US"/>
        </w:rPr>
        <w:t xml:space="preserve"> – </w:t>
      </w:r>
      <w:r>
        <w:t>Алгоритм решения</w:t>
      </w: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2"/>
        <w:gridCol w:w="8233"/>
        <w:gridCol w:w="6"/>
      </w:tblGrid>
      <w:tr w:rsidR="00267EC0" w:rsidRPr="00675BCC" w14:paraId="5D9F01ED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07F28E6E" w14:textId="77777777" w:rsidR="00267EC0" w:rsidRPr="006A2E7F" w:rsidRDefault="00267EC0" w:rsidP="0051026E">
            <w:pPr>
              <w:pStyle w:val="ad"/>
              <w:rPr>
                <w:szCs w:val="28"/>
              </w:rPr>
            </w:pPr>
            <w:r w:rsidRPr="006A2E7F">
              <w:rPr>
                <w:szCs w:val="28"/>
              </w:rPr>
              <w:t>Номер</w:t>
            </w:r>
          </w:p>
          <w:p w14:paraId="7F4EB912" w14:textId="77777777" w:rsidR="00267EC0" w:rsidRPr="006A2E7F" w:rsidRDefault="00267EC0" w:rsidP="0051026E">
            <w:pPr>
              <w:pStyle w:val="ad"/>
              <w:rPr>
                <w:szCs w:val="28"/>
              </w:rPr>
            </w:pPr>
            <w:r w:rsidRPr="006A2E7F">
              <w:rPr>
                <w:szCs w:val="28"/>
              </w:rPr>
              <w:t>шага</w:t>
            </w:r>
          </w:p>
        </w:tc>
        <w:tc>
          <w:tcPr>
            <w:tcW w:w="4402" w:type="pct"/>
            <w:shd w:val="clear" w:color="auto" w:fill="auto"/>
          </w:tcPr>
          <w:p w14:paraId="0A1EE0B4" w14:textId="77777777" w:rsidR="00267EC0" w:rsidRPr="006A2E7F" w:rsidRDefault="00267EC0" w:rsidP="0051026E">
            <w:pPr>
              <w:pStyle w:val="ad"/>
              <w:rPr>
                <w:szCs w:val="28"/>
              </w:rPr>
            </w:pPr>
            <w:r w:rsidRPr="006A2E7F">
              <w:rPr>
                <w:szCs w:val="28"/>
              </w:rPr>
              <w:t>Назначение шага</w:t>
            </w:r>
          </w:p>
        </w:tc>
      </w:tr>
      <w:tr w:rsidR="00BB4F1F" w:rsidRPr="00675BCC" w14:paraId="40088B51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1B1C8D96" w14:textId="77777777" w:rsidR="00BB4F1F" w:rsidRPr="004E3F20" w:rsidRDefault="00BB4F1F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  <w:lang w:val="en-US"/>
              </w:rPr>
            </w:pPr>
          </w:p>
        </w:tc>
        <w:tc>
          <w:tcPr>
            <w:tcW w:w="4402" w:type="pct"/>
            <w:shd w:val="clear" w:color="auto" w:fill="auto"/>
          </w:tcPr>
          <w:p w14:paraId="31706612" w14:textId="1338C952" w:rsidR="00BB4F1F" w:rsidRDefault="00BB4F1F" w:rsidP="0051026E">
            <w:pPr>
              <w:pStyle w:val="ad"/>
              <w:rPr>
                <w:szCs w:val="28"/>
              </w:rPr>
            </w:pPr>
            <w:r>
              <w:rPr>
                <w:szCs w:val="28"/>
                <w:lang w:val="en-US"/>
              </w:rPr>
              <w:t>N := 10</w:t>
            </w:r>
          </w:p>
        </w:tc>
      </w:tr>
      <w:tr w:rsidR="004E3F20" w:rsidRPr="00675BCC" w14:paraId="3A8DC0A2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7612294A" w14:textId="43CAF3C8" w:rsidR="004E3F20" w:rsidRPr="004E3F20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  <w:lang w:val="en-US"/>
              </w:rPr>
            </w:pPr>
          </w:p>
        </w:tc>
        <w:tc>
          <w:tcPr>
            <w:tcW w:w="4402" w:type="pct"/>
            <w:shd w:val="clear" w:color="auto" w:fill="auto"/>
          </w:tcPr>
          <w:p w14:paraId="31C70168" w14:textId="16667463" w:rsidR="004E3F20" w:rsidRPr="004E3F20" w:rsidRDefault="004E3F20" w:rsidP="0051026E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</w:rPr>
              <w:t xml:space="preserve">Ввод </w:t>
            </w:r>
            <w:r w:rsidR="009D00FD">
              <w:rPr>
                <w:szCs w:val="28"/>
                <w:lang w:val="en-US"/>
              </w:rPr>
              <w:t xml:space="preserve"> </w:t>
            </w:r>
            <w:r w:rsidR="00B05B87">
              <w:rPr>
                <w:szCs w:val="28"/>
                <w:lang w:val="en-US"/>
              </w:rPr>
              <w:t>S</w:t>
            </w:r>
            <w:r w:rsidR="009D00FD">
              <w:rPr>
                <w:szCs w:val="28"/>
                <w:lang w:val="en-US"/>
              </w:rPr>
              <w:t xml:space="preserve"> </w:t>
            </w:r>
            <w:r>
              <w:rPr>
                <w:szCs w:val="28"/>
                <w:lang w:val="en-US"/>
              </w:rPr>
              <w:t>[1..</w:t>
            </w:r>
            <w:r w:rsidR="00CD7150">
              <w:rPr>
                <w:szCs w:val="28"/>
                <w:lang w:val="en-US"/>
              </w:rPr>
              <w:t>N,1</w:t>
            </w:r>
            <w:r>
              <w:rPr>
                <w:szCs w:val="28"/>
                <w:lang w:val="en-US"/>
              </w:rPr>
              <w:t>]</w:t>
            </w:r>
            <w:r w:rsidR="00CD7150">
              <w:rPr>
                <w:szCs w:val="28"/>
                <w:lang w:val="en-US"/>
              </w:rPr>
              <w:t>, S[1,</w:t>
            </w:r>
            <w:r w:rsidR="00003C95">
              <w:rPr>
                <w:szCs w:val="28"/>
              </w:rPr>
              <w:t>2</w:t>
            </w:r>
            <w:r w:rsidR="00CD7150">
              <w:rPr>
                <w:szCs w:val="28"/>
                <w:lang w:val="en-US"/>
              </w:rPr>
              <w:t>..N]</w:t>
            </w:r>
          </w:p>
        </w:tc>
      </w:tr>
      <w:tr w:rsidR="004E3F20" w:rsidRPr="00FA126C" w14:paraId="165F1F08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7A224867" w14:textId="77777777" w:rsidR="004E3F20" w:rsidRPr="001734C6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104085F1" w14:textId="3C09DBA9" w:rsidR="004E3F20" w:rsidRDefault="00F319E8" w:rsidP="004E3F20">
            <w:pPr>
              <w:pStyle w:val="ad"/>
              <w:rPr>
                <w:szCs w:val="28"/>
                <w:shd w:val="clear" w:color="auto" w:fill="F8F9FA"/>
                <w:lang w:val="en-US"/>
              </w:rPr>
            </w:pPr>
            <w:r>
              <w:rPr>
                <w:szCs w:val="28"/>
                <w:shd w:val="clear" w:color="auto" w:fill="F8F9FA"/>
                <w:lang w:val="en-US"/>
              </w:rPr>
              <w:t>I</w:t>
            </w:r>
            <w:r w:rsidR="004E3F20">
              <w:rPr>
                <w:szCs w:val="28"/>
                <w:shd w:val="clear" w:color="auto" w:fill="F8F9FA"/>
                <w:lang w:val="en-US"/>
              </w:rPr>
              <w:t xml:space="preserve"> := </w:t>
            </w:r>
            <w:r w:rsidR="00C44CEF">
              <w:rPr>
                <w:szCs w:val="28"/>
                <w:shd w:val="clear" w:color="auto" w:fill="F8F9FA"/>
                <w:lang w:val="en-US"/>
              </w:rPr>
              <w:t>2</w:t>
            </w:r>
          </w:p>
        </w:tc>
      </w:tr>
      <w:tr w:rsidR="004E3F20" w:rsidRPr="00FA126C" w14:paraId="4A73203F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763BCDF5" w14:textId="77777777" w:rsidR="004E3F20" w:rsidRPr="001734C6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6F59287C" w14:textId="0B6E3377" w:rsidR="004E3F20" w:rsidRPr="006F7D55" w:rsidRDefault="004E3F20" w:rsidP="004E3F20">
            <w:pPr>
              <w:pStyle w:val="ad"/>
              <w:rPr>
                <w:szCs w:val="28"/>
                <w:shd w:val="clear" w:color="auto" w:fill="F8F9FA"/>
              </w:rPr>
            </w:pPr>
            <w:r>
              <w:rPr>
                <w:szCs w:val="28"/>
                <w:shd w:val="clear" w:color="auto" w:fill="F8F9FA"/>
              </w:rPr>
              <w:t>Начало цикла А1. Проверка выполнения услови</w:t>
            </w:r>
            <w:r w:rsidR="00924F5E">
              <w:rPr>
                <w:szCs w:val="28"/>
                <w:shd w:val="clear" w:color="auto" w:fill="F8F9FA"/>
              </w:rPr>
              <w:t>я</w:t>
            </w:r>
            <w:r>
              <w:rPr>
                <w:szCs w:val="28"/>
                <w:shd w:val="clear" w:color="auto" w:fill="F8F9FA"/>
              </w:rPr>
              <w:t xml:space="preserve"> </w:t>
            </w:r>
            <w:r w:rsidRPr="00097AFA">
              <w:rPr>
                <w:szCs w:val="28"/>
                <w:shd w:val="clear" w:color="auto" w:fill="F8F9FA"/>
              </w:rPr>
              <w:t>(</w:t>
            </w:r>
            <w:r w:rsidR="00924F5E">
              <w:rPr>
                <w:szCs w:val="28"/>
                <w:shd w:val="clear" w:color="auto" w:fill="F8F9FA"/>
                <w:lang w:val="en-US"/>
              </w:rPr>
              <w:t>I</w:t>
            </w:r>
            <w:r w:rsidRPr="00097AFA">
              <w:rPr>
                <w:szCs w:val="28"/>
                <w:shd w:val="clear" w:color="auto" w:fill="F8F9FA"/>
              </w:rPr>
              <w:t xml:space="preserve"> &lt;= </w:t>
            </w:r>
            <w:r w:rsidR="00F319E8">
              <w:rPr>
                <w:szCs w:val="28"/>
                <w:shd w:val="clear" w:color="auto" w:fill="F8F9FA"/>
                <w:lang w:val="en-US"/>
              </w:rPr>
              <w:t>N</w:t>
            </w:r>
            <w:r w:rsidRPr="00097AFA">
              <w:rPr>
                <w:szCs w:val="28"/>
                <w:shd w:val="clear" w:color="auto" w:fill="F8F9FA"/>
              </w:rPr>
              <w:t>)</w:t>
            </w:r>
            <w:r w:rsidR="006F7D55">
              <w:rPr>
                <w:szCs w:val="28"/>
                <w:shd w:val="clear" w:color="auto" w:fill="F8F9FA"/>
                <w:lang w:val="en-US"/>
              </w:rPr>
              <w:t xml:space="preserve">. </w:t>
            </w:r>
            <w:r>
              <w:rPr>
                <w:szCs w:val="28"/>
                <w:shd w:val="clear" w:color="auto" w:fill="F8F9FA"/>
              </w:rPr>
              <w:t>Если услови</w:t>
            </w:r>
            <w:r w:rsidR="006F7D55">
              <w:rPr>
                <w:szCs w:val="28"/>
                <w:shd w:val="clear" w:color="auto" w:fill="F8F9FA"/>
              </w:rPr>
              <w:t>е</w:t>
            </w:r>
            <w:r>
              <w:rPr>
                <w:szCs w:val="28"/>
                <w:shd w:val="clear" w:color="auto" w:fill="F8F9FA"/>
              </w:rPr>
              <w:t xml:space="preserve"> истинн</w:t>
            </w:r>
            <w:r w:rsidR="006F7D55">
              <w:rPr>
                <w:szCs w:val="28"/>
                <w:shd w:val="clear" w:color="auto" w:fill="F8F9FA"/>
              </w:rPr>
              <w:t>о</w:t>
            </w:r>
            <w:r>
              <w:rPr>
                <w:szCs w:val="28"/>
                <w:shd w:val="clear" w:color="auto" w:fill="F8F9FA"/>
              </w:rPr>
              <w:t xml:space="preserve">, идти к шагу </w:t>
            </w:r>
            <w:r w:rsidR="006F7D55">
              <w:rPr>
                <w:szCs w:val="28"/>
                <w:shd w:val="clear" w:color="auto" w:fill="F8F9FA"/>
              </w:rPr>
              <w:t>5</w:t>
            </w:r>
            <w:r>
              <w:rPr>
                <w:szCs w:val="28"/>
                <w:shd w:val="clear" w:color="auto" w:fill="F8F9FA"/>
              </w:rPr>
              <w:t>, иначе к шагу</w:t>
            </w:r>
            <w:r w:rsidRPr="00C74A1A">
              <w:rPr>
                <w:szCs w:val="28"/>
                <w:shd w:val="clear" w:color="auto" w:fill="F8F9FA"/>
              </w:rPr>
              <w:t xml:space="preserve"> </w:t>
            </w:r>
            <w:r w:rsidR="008F0116">
              <w:rPr>
                <w:szCs w:val="28"/>
                <w:shd w:val="clear" w:color="auto" w:fill="F8F9FA"/>
                <w:lang w:val="en-US"/>
              </w:rPr>
              <w:t>1</w:t>
            </w:r>
            <w:r w:rsidR="00936380">
              <w:rPr>
                <w:szCs w:val="28"/>
                <w:shd w:val="clear" w:color="auto" w:fill="F8F9FA"/>
                <w:lang w:val="en-US"/>
              </w:rPr>
              <w:t>2</w:t>
            </w:r>
          </w:p>
        </w:tc>
      </w:tr>
      <w:tr w:rsidR="004E3F20" w:rsidRPr="00675BCC" w14:paraId="6E0D705A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6FA60505" w14:textId="77777777" w:rsidR="004E3F20" w:rsidRPr="002D27D7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4F1B86C1" w14:textId="70E8E8A8" w:rsidR="004E3F20" w:rsidRPr="006F7D55" w:rsidRDefault="006F7D55" w:rsidP="004E3F20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 xml:space="preserve">J := </w:t>
            </w:r>
            <w:r w:rsidR="00C44CEF">
              <w:rPr>
                <w:szCs w:val="28"/>
                <w:lang w:val="en-US"/>
              </w:rPr>
              <w:t>2</w:t>
            </w:r>
          </w:p>
        </w:tc>
      </w:tr>
      <w:tr w:rsidR="004E3F20" w:rsidRPr="00675BCC" w14:paraId="231BC762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15964C4C" w14:textId="6AF618D1" w:rsidR="004E3F20" w:rsidRPr="001D79CD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41F9B183" w14:textId="1608E1B1" w:rsidR="004E3F20" w:rsidRPr="00D23D36" w:rsidRDefault="00924F5E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Начало цикла </w:t>
            </w:r>
            <w:r>
              <w:rPr>
                <w:szCs w:val="28"/>
                <w:lang w:val="en-US"/>
              </w:rPr>
              <w:t xml:space="preserve">A2. </w:t>
            </w:r>
            <w:r>
              <w:rPr>
                <w:szCs w:val="28"/>
              </w:rPr>
              <w:t xml:space="preserve">Проверка выполнения условия </w:t>
            </w:r>
            <w:r>
              <w:rPr>
                <w:szCs w:val="28"/>
                <w:lang w:val="en-US"/>
              </w:rPr>
              <w:t>(J &lt;= N).</w:t>
            </w:r>
            <w:r w:rsidR="00D23D36">
              <w:rPr>
                <w:szCs w:val="28"/>
                <w:lang w:val="en-US"/>
              </w:rPr>
              <w:t xml:space="preserve"> </w:t>
            </w:r>
            <w:r w:rsidR="00D23D36">
              <w:rPr>
                <w:szCs w:val="28"/>
              </w:rPr>
              <w:t>Если условие истинно, идти к шагу 7, иначе идти к ша</w:t>
            </w:r>
            <w:r w:rsidR="003B5D1C">
              <w:rPr>
                <w:szCs w:val="28"/>
              </w:rPr>
              <w:t xml:space="preserve">гу </w:t>
            </w:r>
            <w:r w:rsidR="008B22F2">
              <w:rPr>
                <w:szCs w:val="28"/>
                <w:lang w:val="en-US"/>
              </w:rPr>
              <w:t>10</w:t>
            </w:r>
          </w:p>
        </w:tc>
      </w:tr>
      <w:tr w:rsidR="004E3F20" w:rsidRPr="00675BCC" w14:paraId="3DB2C907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2F9E4B35" w14:textId="6742063C" w:rsidR="004E3F20" w:rsidRPr="006A2E7F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66B80C0A" w14:textId="487D3D7B" w:rsidR="004E3F20" w:rsidRPr="00D33726" w:rsidRDefault="003B5D1C" w:rsidP="004E3F20">
            <w:pPr>
              <w:pStyle w:val="ad"/>
              <w:tabs>
                <w:tab w:val="left" w:pos="1656"/>
              </w:tabs>
              <w:rPr>
                <w:szCs w:val="28"/>
                <w:lang w:val="en-US"/>
              </w:rPr>
            </w:pPr>
            <w:r w:rsidRPr="003B5D1C">
              <w:rPr>
                <w:szCs w:val="28"/>
                <w:lang w:val="en-US"/>
              </w:rPr>
              <w:t>S[</w:t>
            </w:r>
            <w:proofErr w:type="spellStart"/>
            <w:r w:rsidRPr="003B5D1C">
              <w:rPr>
                <w:szCs w:val="28"/>
                <w:lang w:val="en-US"/>
              </w:rPr>
              <w:t>i,j</w:t>
            </w:r>
            <w:proofErr w:type="spellEnd"/>
            <w:r w:rsidRPr="003B5D1C">
              <w:rPr>
                <w:szCs w:val="28"/>
                <w:lang w:val="en-US"/>
              </w:rPr>
              <w:t>] := S[</w:t>
            </w:r>
            <w:proofErr w:type="spellStart"/>
            <w:r w:rsidRPr="003B5D1C">
              <w:rPr>
                <w:szCs w:val="28"/>
                <w:lang w:val="en-US"/>
              </w:rPr>
              <w:t>i</w:t>
            </w:r>
            <w:proofErr w:type="spellEnd"/>
            <w:r w:rsidRPr="003B5D1C">
              <w:rPr>
                <w:szCs w:val="28"/>
                <w:lang w:val="en-US"/>
              </w:rPr>
              <w:t xml:space="preserve"> - 1,j - 1]</w:t>
            </w:r>
          </w:p>
        </w:tc>
      </w:tr>
      <w:tr w:rsidR="004E3F20" w:rsidRPr="00675BCC" w14:paraId="15BDF974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6BD9B8CA" w14:textId="3CC83264" w:rsidR="004E3F20" w:rsidRPr="006A2E7F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1A93089C" w14:textId="00D827A8" w:rsidR="004E3F20" w:rsidRPr="006A2E7F" w:rsidRDefault="003B5D1C" w:rsidP="004E3F20">
            <w:pPr>
              <w:pStyle w:val="ad"/>
              <w:rPr>
                <w:szCs w:val="28"/>
              </w:rPr>
            </w:pPr>
            <w:r>
              <w:rPr>
                <w:szCs w:val="28"/>
                <w:lang w:val="en-US"/>
              </w:rPr>
              <w:t>J := J + 1</w:t>
            </w:r>
          </w:p>
        </w:tc>
      </w:tr>
      <w:tr w:rsidR="004E3F20" w:rsidRPr="00675BCC" w14:paraId="2B415B8D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40EA596D" w14:textId="77777777" w:rsidR="004E3F20" w:rsidRPr="006A2E7F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79757CCA" w14:textId="052C9F83" w:rsidR="004E3F20" w:rsidRPr="00C13E8C" w:rsidRDefault="00C13E8C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Конец цикла </w:t>
            </w:r>
            <w:r>
              <w:rPr>
                <w:szCs w:val="28"/>
                <w:lang w:val="en-US"/>
              </w:rPr>
              <w:t xml:space="preserve">A2. </w:t>
            </w:r>
            <w:r>
              <w:rPr>
                <w:szCs w:val="28"/>
              </w:rPr>
              <w:t xml:space="preserve">Идти к шагу </w:t>
            </w:r>
            <w:r w:rsidR="008B22F2">
              <w:rPr>
                <w:szCs w:val="28"/>
                <w:lang w:val="en-US"/>
              </w:rPr>
              <w:t>6</w:t>
            </w:r>
          </w:p>
        </w:tc>
      </w:tr>
      <w:tr w:rsidR="004E3F20" w:rsidRPr="00675BCC" w14:paraId="663EC4BA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2D549796" w14:textId="27CB494F" w:rsidR="004E3F20" w:rsidRPr="001D79CD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21481AF4" w14:textId="46191477" w:rsidR="004E3F20" w:rsidRPr="00C74A1A" w:rsidRDefault="007A54F8" w:rsidP="004E3F20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I := I + 1</w:t>
            </w:r>
          </w:p>
        </w:tc>
      </w:tr>
      <w:tr w:rsidR="004E3F20" w:rsidRPr="00675BCC" w14:paraId="48E5670E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737E0BB2" w14:textId="2CED5464" w:rsidR="004E3F20" w:rsidRPr="006A2E7F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45938F18" w14:textId="2C511E07" w:rsidR="004E3F20" w:rsidRPr="008F0116" w:rsidRDefault="008F0116" w:rsidP="004E3F20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</w:rPr>
              <w:t>К</w:t>
            </w:r>
            <w:r w:rsidR="00110B64">
              <w:rPr>
                <w:szCs w:val="28"/>
              </w:rPr>
              <w:t>о</w:t>
            </w:r>
            <w:r>
              <w:rPr>
                <w:szCs w:val="28"/>
              </w:rPr>
              <w:t xml:space="preserve">нец цикла </w:t>
            </w:r>
            <w:r>
              <w:rPr>
                <w:szCs w:val="28"/>
                <w:lang w:val="en-US"/>
              </w:rPr>
              <w:t xml:space="preserve">A1. </w:t>
            </w:r>
            <w:r>
              <w:rPr>
                <w:szCs w:val="28"/>
              </w:rPr>
              <w:t xml:space="preserve">Идти к шагу </w:t>
            </w:r>
            <w:r w:rsidR="00936380">
              <w:rPr>
                <w:szCs w:val="28"/>
                <w:lang w:val="en-US"/>
              </w:rPr>
              <w:t>4</w:t>
            </w:r>
          </w:p>
        </w:tc>
      </w:tr>
      <w:tr w:rsidR="004E3F20" w:rsidRPr="00675BCC" w14:paraId="624F8F4B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04111C26" w14:textId="638CD5A7" w:rsidR="004E3F20" w:rsidRPr="006A2E7F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1F718D89" w14:textId="7425F188" w:rsidR="004E3F20" w:rsidRPr="00110B64" w:rsidRDefault="00D217D0" w:rsidP="004E3F20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</w:rPr>
              <w:t>Вывод</w:t>
            </w:r>
            <w:r w:rsidR="00EE7DB2">
              <w:rPr>
                <w:szCs w:val="28"/>
                <w:lang w:val="en-US"/>
              </w:rPr>
              <w:t xml:space="preserve"> </w:t>
            </w:r>
            <w:r w:rsidR="00110B64">
              <w:rPr>
                <w:szCs w:val="28"/>
                <w:lang w:val="en-US"/>
              </w:rPr>
              <w:t>S[1..N,1..N]</w:t>
            </w:r>
          </w:p>
        </w:tc>
      </w:tr>
      <w:tr w:rsidR="00555358" w:rsidRPr="00675BCC" w14:paraId="5BA6C30B" w14:textId="77777777" w:rsidTr="00515F6B">
        <w:tc>
          <w:tcPr>
            <w:tcW w:w="595" w:type="pct"/>
            <w:shd w:val="clear" w:color="auto" w:fill="auto"/>
          </w:tcPr>
          <w:p w14:paraId="41D386E7" w14:textId="25FBA867" w:rsidR="00555358" w:rsidRPr="00BA467C" w:rsidRDefault="00110B64" w:rsidP="00110B64">
            <w:pPr>
              <w:ind w:firstLine="0"/>
              <w:jc w:val="center"/>
              <w:rPr>
                <w:szCs w:val="28"/>
              </w:rPr>
            </w:pPr>
            <w:bookmarkStart w:id="21" w:name="_Toc460586193"/>
            <w:bookmarkStart w:id="22" w:name="_Toc462140310"/>
            <w:r>
              <w:rPr>
                <w:szCs w:val="28"/>
                <w:lang w:val="en-US"/>
              </w:rPr>
              <w:t>13</w:t>
            </w:r>
          </w:p>
        </w:tc>
        <w:tc>
          <w:tcPr>
            <w:tcW w:w="4405" w:type="pct"/>
            <w:gridSpan w:val="2"/>
            <w:shd w:val="clear" w:color="auto" w:fill="auto"/>
          </w:tcPr>
          <w:p w14:paraId="6AEB303F" w14:textId="77777777" w:rsidR="00555358" w:rsidRPr="006A2E7F" w:rsidRDefault="00555358" w:rsidP="00555358">
            <w:pPr>
              <w:pStyle w:val="ad"/>
              <w:rPr>
                <w:szCs w:val="28"/>
              </w:rPr>
            </w:pPr>
            <w:r w:rsidRPr="006A2E7F">
              <w:rPr>
                <w:szCs w:val="28"/>
              </w:rPr>
              <w:t>Останов.</w:t>
            </w:r>
          </w:p>
        </w:tc>
      </w:tr>
    </w:tbl>
    <w:p w14:paraId="15A54C18" w14:textId="2DF85B45" w:rsidR="00D83596" w:rsidRDefault="00D83596">
      <w:pPr>
        <w:ind w:firstLine="0"/>
        <w:rPr>
          <w:rFonts w:eastAsia="Times New Roman"/>
          <w:b/>
          <w:bCs/>
          <w:caps/>
          <w:szCs w:val="28"/>
        </w:rPr>
      </w:pPr>
    </w:p>
    <w:p w14:paraId="25ADD7E6" w14:textId="31B8B284" w:rsidR="00420DAB" w:rsidRDefault="00E172F5" w:rsidP="00420DAB">
      <w:pPr>
        <w:pStyle w:val="1"/>
        <w:rPr>
          <w:lang w:val="ru-RU"/>
        </w:rPr>
      </w:pPr>
      <w:bookmarkStart w:id="23" w:name="_Toc89786692"/>
      <w:r>
        <w:rPr>
          <w:lang w:val="ru-RU"/>
        </w:rPr>
        <w:lastRenderedPageBreak/>
        <w:t xml:space="preserve">Структура </w:t>
      </w:r>
      <w:r w:rsidR="00420DAB">
        <w:rPr>
          <w:lang w:val="ru-RU"/>
        </w:rPr>
        <w:t>данных</w:t>
      </w:r>
      <w:bookmarkEnd w:id="21"/>
      <w:bookmarkEnd w:id="22"/>
      <w:bookmarkEnd w:id="23"/>
    </w:p>
    <w:p w14:paraId="19405791" w14:textId="39219907" w:rsidR="002950AC" w:rsidRPr="002950AC" w:rsidRDefault="00E172F5" w:rsidP="002950AC">
      <w:pPr>
        <w:pStyle w:val="ae"/>
        <w:rPr>
          <w:lang w:val="en-US"/>
        </w:rPr>
      </w:pPr>
      <w:r>
        <w:t xml:space="preserve">Таблица </w:t>
      </w:r>
      <w:r w:rsidR="00952911">
        <w:rPr>
          <w:noProof/>
        </w:rPr>
        <w:t>2</w:t>
      </w:r>
      <w:r w:rsidR="002950AC">
        <w:t xml:space="preserve"> </w:t>
      </w:r>
      <w:r w:rsidR="00F90518">
        <w:t>–</w:t>
      </w:r>
      <w:r w:rsidR="002950AC">
        <w:t xml:space="preserve"> </w:t>
      </w:r>
      <w:r w:rsidR="00902AEF">
        <w:t>Д</w:t>
      </w:r>
      <w:r w:rsidR="00C539B7">
        <w:t xml:space="preserve">анные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0"/>
        <w:gridCol w:w="2768"/>
        <w:gridCol w:w="4117"/>
      </w:tblGrid>
      <w:tr w:rsidR="00740430" w14:paraId="2DFF8F93" w14:textId="77777777" w:rsidTr="00740430">
        <w:tc>
          <w:tcPr>
            <w:tcW w:w="1316" w:type="pct"/>
            <w:shd w:val="clear" w:color="auto" w:fill="auto"/>
          </w:tcPr>
          <w:p w14:paraId="546C1451" w14:textId="77777777" w:rsidR="00740430" w:rsidRDefault="00740430" w:rsidP="00E172F5">
            <w:pPr>
              <w:pStyle w:val="ad"/>
            </w:pPr>
            <w:r>
              <w:t xml:space="preserve">Элементы данных </w:t>
            </w:r>
          </w:p>
        </w:tc>
        <w:tc>
          <w:tcPr>
            <w:tcW w:w="1481" w:type="pct"/>
            <w:shd w:val="clear" w:color="auto" w:fill="auto"/>
          </w:tcPr>
          <w:p w14:paraId="51543B92" w14:textId="77777777" w:rsidR="00740430" w:rsidRDefault="00740430" w:rsidP="00E172F5">
            <w:pPr>
              <w:pStyle w:val="ad"/>
            </w:pPr>
            <w:r>
              <w:t>Рекомендуемый тип</w:t>
            </w:r>
          </w:p>
        </w:tc>
        <w:tc>
          <w:tcPr>
            <w:tcW w:w="2203" w:type="pct"/>
            <w:shd w:val="clear" w:color="auto" w:fill="auto"/>
          </w:tcPr>
          <w:p w14:paraId="277E2935" w14:textId="77777777" w:rsidR="00740430" w:rsidRDefault="00740430" w:rsidP="00E172F5">
            <w:pPr>
              <w:pStyle w:val="ad"/>
            </w:pPr>
            <w:r>
              <w:t xml:space="preserve">Назначение </w:t>
            </w:r>
          </w:p>
        </w:tc>
      </w:tr>
      <w:tr w:rsidR="00853143" w:rsidRPr="005201AE" w14:paraId="5CE2F993" w14:textId="77777777" w:rsidTr="00740430">
        <w:tc>
          <w:tcPr>
            <w:tcW w:w="1316" w:type="pct"/>
            <w:shd w:val="clear" w:color="auto" w:fill="auto"/>
          </w:tcPr>
          <w:p w14:paraId="47FBD13E" w14:textId="636CA49C" w:rsidR="00853143" w:rsidRPr="002B32DB" w:rsidRDefault="002B32DB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1481" w:type="pct"/>
            <w:shd w:val="clear" w:color="auto" w:fill="auto"/>
          </w:tcPr>
          <w:p w14:paraId="229724C5" w14:textId="1E996ED9" w:rsidR="00853143" w:rsidRPr="005201AE" w:rsidRDefault="00A003A8" w:rsidP="00853143">
            <w:pPr>
              <w:pStyle w:val="ad"/>
              <w:rPr>
                <w:lang w:val="en-US"/>
              </w:rPr>
            </w:pPr>
            <w:proofErr w:type="spellStart"/>
            <w:r>
              <w:rPr>
                <w:lang w:val="en-US"/>
              </w:rPr>
              <w:t>Const</w:t>
            </w:r>
            <w:proofErr w:type="spellEnd"/>
          </w:p>
        </w:tc>
        <w:tc>
          <w:tcPr>
            <w:tcW w:w="2203" w:type="pct"/>
            <w:shd w:val="clear" w:color="auto" w:fill="auto"/>
          </w:tcPr>
          <w:p w14:paraId="1B6A6CF7" w14:textId="7CCC7C70" w:rsidR="00853143" w:rsidRPr="002B32DB" w:rsidRDefault="002B32DB" w:rsidP="00853143">
            <w:pPr>
              <w:pStyle w:val="ad"/>
              <w:rPr>
                <w:lang w:val="en-US"/>
              </w:rPr>
            </w:pPr>
            <w:r>
              <w:t xml:space="preserve">Размер массива </w:t>
            </w:r>
            <w:r w:rsidR="00156B7C">
              <w:rPr>
                <w:lang w:val="en-US"/>
              </w:rPr>
              <w:t>S</w:t>
            </w:r>
          </w:p>
        </w:tc>
      </w:tr>
      <w:tr w:rsidR="00C00052" w:rsidRPr="005201AE" w14:paraId="4C11D8B6" w14:textId="77777777" w:rsidTr="00740430">
        <w:tc>
          <w:tcPr>
            <w:tcW w:w="1316" w:type="pct"/>
            <w:shd w:val="clear" w:color="auto" w:fill="auto"/>
          </w:tcPr>
          <w:p w14:paraId="2E6C355A" w14:textId="582BE79D" w:rsidR="00C00052" w:rsidRPr="00555358" w:rsidRDefault="00156B7C" w:rsidP="00853143">
            <w:pPr>
              <w:pStyle w:val="ad"/>
            </w:pPr>
            <w:r>
              <w:rPr>
                <w:lang w:val="en-US"/>
              </w:rPr>
              <w:t>S</w:t>
            </w:r>
          </w:p>
        </w:tc>
        <w:tc>
          <w:tcPr>
            <w:tcW w:w="1481" w:type="pct"/>
            <w:shd w:val="clear" w:color="auto" w:fill="auto"/>
          </w:tcPr>
          <w:p w14:paraId="3B27C6FF" w14:textId="3418D226" w:rsidR="00BA467C" w:rsidRDefault="00555358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Array [1..</w:t>
            </w:r>
            <w:r w:rsidR="00156B7C">
              <w:rPr>
                <w:lang w:val="en-US"/>
              </w:rPr>
              <w:t>N</w:t>
            </w:r>
            <w:r w:rsidR="000E2868">
              <w:rPr>
                <w:lang w:val="en-US"/>
              </w:rPr>
              <w:t>,1..N</w:t>
            </w:r>
            <w:r>
              <w:rPr>
                <w:lang w:val="en-US"/>
              </w:rPr>
              <w:t xml:space="preserve">] of    </w:t>
            </w:r>
          </w:p>
          <w:p w14:paraId="084786E7" w14:textId="069FCA7D" w:rsidR="00C00052" w:rsidRDefault="00555358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3B0F1127" w14:textId="153012BC" w:rsidR="00C00052" w:rsidRPr="00555358" w:rsidRDefault="00156B7C" w:rsidP="00853143">
            <w:pPr>
              <w:pStyle w:val="ad"/>
            </w:pPr>
            <w:r>
              <w:t xml:space="preserve">Массив с заданными начальными значениями, во время выполнения программы </w:t>
            </w:r>
            <w:r w:rsidR="000E2868">
              <w:t>принимает все следующие значения</w:t>
            </w:r>
          </w:p>
        </w:tc>
      </w:tr>
      <w:tr w:rsidR="008205C5" w:rsidRPr="005201AE" w14:paraId="51DA7BDB" w14:textId="77777777" w:rsidTr="00740430">
        <w:tc>
          <w:tcPr>
            <w:tcW w:w="1316" w:type="pct"/>
            <w:shd w:val="clear" w:color="auto" w:fill="auto"/>
          </w:tcPr>
          <w:p w14:paraId="7834EAA2" w14:textId="3D63D0BA" w:rsidR="008205C5" w:rsidRPr="008205C5" w:rsidRDefault="008205C5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I</w:t>
            </w:r>
            <w:r w:rsidR="000E2868">
              <w:rPr>
                <w:lang w:val="en-US"/>
              </w:rPr>
              <w:t>, J</w:t>
            </w:r>
          </w:p>
        </w:tc>
        <w:tc>
          <w:tcPr>
            <w:tcW w:w="1481" w:type="pct"/>
            <w:shd w:val="clear" w:color="auto" w:fill="auto"/>
          </w:tcPr>
          <w:p w14:paraId="211A4011" w14:textId="64987B7C" w:rsidR="008205C5" w:rsidRDefault="008205C5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07187F5B" w14:textId="49D58656" w:rsidR="008205C5" w:rsidRDefault="008205C5" w:rsidP="00853143">
            <w:pPr>
              <w:pStyle w:val="ad"/>
            </w:pPr>
            <w:r>
              <w:t>Переменн</w:t>
            </w:r>
            <w:r w:rsidR="000E2868">
              <w:t>ые, используемые как счетчик</w:t>
            </w:r>
            <w:r w:rsidR="00B05B87">
              <w:t>и циклов</w:t>
            </w:r>
          </w:p>
        </w:tc>
      </w:tr>
    </w:tbl>
    <w:p w14:paraId="620A63AD" w14:textId="77777777" w:rsidR="00420DAB" w:rsidRPr="00801590" w:rsidRDefault="00420DAB" w:rsidP="00420DAB">
      <w:pPr>
        <w:pStyle w:val="ad"/>
      </w:pPr>
    </w:p>
    <w:p w14:paraId="439ED5F7" w14:textId="77777777" w:rsidR="00C539B7" w:rsidRPr="00BA467C" w:rsidRDefault="00C539B7" w:rsidP="00420DAB">
      <w:pPr>
        <w:pStyle w:val="ad"/>
      </w:pPr>
    </w:p>
    <w:p w14:paraId="3F8330B5" w14:textId="1B7E4CE5" w:rsidR="00DF45B0" w:rsidRPr="00C539B7" w:rsidRDefault="00584D67" w:rsidP="00DF45B0">
      <w:pPr>
        <w:pStyle w:val="1"/>
        <w:rPr>
          <w:lang w:val="ru-RU"/>
        </w:rPr>
      </w:pPr>
      <w:bookmarkStart w:id="24" w:name="_Toc534481652"/>
      <w:bookmarkStart w:id="25" w:name="_Toc460586194"/>
      <w:bookmarkStart w:id="26" w:name="_Toc462140311"/>
      <w:bookmarkStart w:id="27" w:name="_Toc89786693"/>
      <w:bookmarkEnd w:id="16"/>
      <w:bookmarkEnd w:id="17"/>
      <w:bookmarkEnd w:id="18"/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326C180B" wp14:editId="0AC3E833">
            <wp:simplePos x="0" y="0"/>
            <wp:positionH relativeFrom="column">
              <wp:posOffset>1889760</wp:posOffset>
            </wp:positionH>
            <wp:positionV relativeFrom="paragraph">
              <wp:posOffset>260350</wp:posOffset>
            </wp:positionV>
            <wp:extent cx="2664460" cy="8538845"/>
            <wp:effectExtent l="0" t="0" r="2540" b="0"/>
            <wp:wrapTopAndBottom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64460" cy="8538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DF45B0">
        <w:rPr>
          <w:lang w:val="ru-RU"/>
        </w:rPr>
        <w:t xml:space="preserve">Схема алгоритма </w:t>
      </w:r>
      <w:r w:rsidR="008611AB">
        <w:rPr>
          <w:lang w:val="ru-RU"/>
        </w:rPr>
        <w:t>ре</w:t>
      </w:r>
      <w:r w:rsidR="000351AF">
        <w:rPr>
          <w:lang w:val="ru-RU"/>
        </w:rPr>
        <w:t>шения</w:t>
      </w:r>
      <w:r w:rsidR="00DF45B0">
        <w:rPr>
          <w:lang w:val="ru-RU"/>
        </w:rPr>
        <w:t xml:space="preserve"> задачи по ГОСТ 1</w:t>
      </w:r>
      <w:r w:rsidR="00C93871">
        <w:rPr>
          <w:lang w:val="ru-RU"/>
        </w:rPr>
        <w:t>9</w:t>
      </w:r>
      <w:r w:rsidR="00DF45B0">
        <w:rPr>
          <w:lang w:val="ru-RU"/>
        </w:rPr>
        <w:t>.</w:t>
      </w:r>
      <w:r w:rsidR="00C93871">
        <w:rPr>
          <w:lang w:val="ru-RU"/>
        </w:rPr>
        <w:t>7</w:t>
      </w:r>
      <w:r w:rsidR="00DF45B0">
        <w:rPr>
          <w:lang w:val="ru-RU"/>
        </w:rPr>
        <w:t>01-90</w:t>
      </w:r>
      <w:bookmarkEnd w:id="24"/>
      <w:bookmarkEnd w:id="25"/>
      <w:bookmarkEnd w:id="26"/>
      <w:bookmarkEnd w:id="27"/>
    </w:p>
    <w:p w14:paraId="45A23F10" w14:textId="798C6EA9" w:rsidR="001734C6" w:rsidRDefault="001734C6" w:rsidP="001E6ED1">
      <w:pPr>
        <w:pStyle w:val="ac"/>
      </w:pPr>
    </w:p>
    <w:p w14:paraId="79CC7F61" w14:textId="578C541C" w:rsidR="00C856EA" w:rsidRPr="0063384C" w:rsidRDefault="001E6ED1" w:rsidP="001A6E4F">
      <w:pPr>
        <w:pStyle w:val="ac"/>
        <w:rPr>
          <w:noProof/>
        </w:rPr>
      </w:pPr>
      <w:r>
        <w:t xml:space="preserve">Рисунок </w:t>
      </w:r>
      <w:r w:rsidR="00C74A1A">
        <w:rPr>
          <w:noProof/>
        </w:rPr>
        <w:fldChar w:fldCharType="begin"/>
      </w:r>
      <w:r w:rsidR="00C74A1A">
        <w:rPr>
          <w:noProof/>
        </w:rPr>
        <w:instrText xml:space="preserve"> SEQ Рисунок \* ARABIC </w:instrText>
      </w:r>
      <w:r w:rsidR="00C74A1A">
        <w:rPr>
          <w:noProof/>
        </w:rPr>
        <w:fldChar w:fldCharType="separate"/>
      </w:r>
      <w:r>
        <w:rPr>
          <w:noProof/>
        </w:rPr>
        <w:t>1</w:t>
      </w:r>
      <w:r w:rsidR="00C74A1A">
        <w:rPr>
          <w:noProof/>
        </w:rPr>
        <w:fldChar w:fldCharType="end"/>
      </w:r>
      <w:r w:rsidR="0063384C">
        <w:rPr>
          <w:noProof/>
        </w:rPr>
        <w:t xml:space="preserve"> – Схема алгоритма решения задачи по ГОСТ 19.701-90 </w:t>
      </w:r>
    </w:p>
    <w:p w14:paraId="508DC3FF" w14:textId="757D45B6" w:rsidR="00D26B39" w:rsidRDefault="00D26B39" w:rsidP="0063384C">
      <w:pPr>
        <w:pStyle w:val="ac"/>
      </w:pPr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45169B42" wp14:editId="1F5E72AB">
            <wp:simplePos x="0" y="0"/>
            <wp:positionH relativeFrom="column">
              <wp:posOffset>1487805</wp:posOffset>
            </wp:positionH>
            <wp:positionV relativeFrom="paragraph">
              <wp:posOffset>0</wp:posOffset>
            </wp:positionV>
            <wp:extent cx="3457575" cy="4552950"/>
            <wp:effectExtent l="0" t="0" r="9525" b="0"/>
            <wp:wrapTopAndBottom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57575" cy="4552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576940" w14:textId="11D362AD" w:rsidR="0063384C" w:rsidRPr="0063384C" w:rsidRDefault="0063384C" w:rsidP="0063384C">
      <w:pPr>
        <w:pStyle w:val="ac"/>
        <w:rPr>
          <w:noProof/>
        </w:rPr>
      </w:pPr>
      <w:r>
        <w:t>Рисунок 2</w:t>
      </w:r>
      <w:r>
        <w:rPr>
          <w:noProof/>
        </w:rPr>
        <w:t xml:space="preserve"> – Схема алгоритма решения задачи по ГОСТ 19.701-90 </w:t>
      </w:r>
    </w:p>
    <w:p w14:paraId="7831E40A" w14:textId="2D0656D5" w:rsidR="00C856EA" w:rsidRDefault="00C856EA" w:rsidP="00C856EA"/>
    <w:p w14:paraId="673E0550" w14:textId="515EC965" w:rsidR="00C856EA" w:rsidRDefault="00C856EA" w:rsidP="00C856EA"/>
    <w:p w14:paraId="3C6100C8" w14:textId="4CA062D5" w:rsidR="00C856EA" w:rsidRDefault="00C856EA" w:rsidP="00C856EA"/>
    <w:p w14:paraId="5482F2E8" w14:textId="6EF6FBDE" w:rsidR="008C2379" w:rsidRPr="0063384C" w:rsidRDefault="008C2379" w:rsidP="00CF0E45">
      <w:pPr>
        <w:rPr>
          <w:noProof/>
        </w:rPr>
      </w:pPr>
      <w:r>
        <w:t xml:space="preserve">                               </w:t>
      </w:r>
    </w:p>
    <w:p w14:paraId="04AEC2F4" w14:textId="77777777" w:rsidR="008C2379" w:rsidRDefault="008C2379" w:rsidP="00C856EA"/>
    <w:p w14:paraId="59D805BF" w14:textId="4F61614E" w:rsidR="00C856EA" w:rsidRDefault="00C856EA" w:rsidP="00C856EA"/>
    <w:p w14:paraId="65DEBCE8" w14:textId="2D020CBD" w:rsidR="00C856EA" w:rsidRDefault="00C856EA" w:rsidP="00C856EA"/>
    <w:p w14:paraId="42AF7D2F" w14:textId="61625BB3" w:rsidR="00C856EA" w:rsidRDefault="00C856EA" w:rsidP="00C856EA"/>
    <w:p w14:paraId="1564C3E3" w14:textId="55BB977B" w:rsidR="00C856EA" w:rsidRDefault="00C856EA" w:rsidP="00C856EA"/>
    <w:p w14:paraId="18AF367B" w14:textId="14C9DCA3" w:rsidR="00C856EA" w:rsidRDefault="00C856EA" w:rsidP="00C856EA"/>
    <w:p w14:paraId="1F22056D" w14:textId="7736E084" w:rsidR="00C856EA" w:rsidRDefault="00C856EA" w:rsidP="00C856EA"/>
    <w:p w14:paraId="0F501175" w14:textId="0DBA5F64" w:rsidR="00C856EA" w:rsidRDefault="00C856EA" w:rsidP="00C856EA"/>
    <w:p w14:paraId="5A80055A" w14:textId="7C5A24FC" w:rsidR="00C856EA" w:rsidRDefault="00C856EA" w:rsidP="00C856EA"/>
    <w:p w14:paraId="720EDD33" w14:textId="1879B530" w:rsidR="0063384C" w:rsidRDefault="0063384C" w:rsidP="0063384C">
      <w:pPr>
        <w:jc w:val="center"/>
      </w:pPr>
    </w:p>
    <w:p w14:paraId="5328A059" w14:textId="77777777" w:rsidR="00B40DA8" w:rsidRPr="0097352A" w:rsidRDefault="00912CF8" w:rsidP="009B0C8C">
      <w:pPr>
        <w:pStyle w:val="1"/>
        <w:rPr>
          <w:lang w:val="ru-RU"/>
        </w:rPr>
      </w:pPr>
      <w:bookmarkStart w:id="28" w:name="_Toc388266369"/>
      <w:bookmarkStart w:id="29" w:name="_Toc388266388"/>
      <w:bookmarkStart w:id="30" w:name="_Toc388266399"/>
      <w:bookmarkStart w:id="31" w:name="_Toc388434576"/>
      <w:bookmarkStart w:id="32" w:name="_Toc411432898"/>
      <w:bookmarkStart w:id="33" w:name="_Toc411433287"/>
      <w:bookmarkStart w:id="34" w:name="_Toc411433525"/>
      <w:bookmarkStart w:id="35" w:name="_Toc411433720"/>
      <w:bookmarkStart w:id="36" w:name="_Toc411433888"/>
      <w:bookmarkStart w:id="37" w:name="_Toc411870080"/>
      <w:bookmarkStart w:id="38" w:name="_Toc534481653"/>
      <w:bookmarkStart w:id="39" w:name="_Toc460586195"/>
      <w:bookmarkStart w:id="40" w:name="_Toc462140312"/>
      <w:bookmarkStart w:id="41" w:name="_Toc89786694"/>
      <w:r>
        <w:rPr>
          <w:lang w:val="ru-RU"/>
        </w:rPr>
        <w:lastRenderedPageBreak/>
        <w:t>Результаты расчетов</w:t>
      </w:r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</w:p>
    <w:p w14:paraId="131FD840" w14:textId="340BA25B" w:rsidR="00C2441C" w:rsidRDefault="00663395" w:rsidP="00C2441C">
      <w:pPr>
        <w:pStyle w:val="a2"/>
      </w:pPr>
      <w:r>
        <w:t>Вследствие выполнения</w:t>
      </w:r>
      <w:r w:rsidR="00E50B06">
        <w:t xml:space="preserve"> программы на экран выводятся следующие результаты:</w:t>
      </w:r>
    </w:p>
    <w:p w14:paraId="6C528BBC" w14:textId="755DFD59" w:rsidR="00E50B06" w:rsidRDefault="00D25FA6" w:rsidP="00C2441C">
      <w:pPr>
        <w:pStyle w:val="a2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D740793" wp14:editId="2566A149">
            <wp:simplePos x="0" y="0"/>
            <wp:positionH relativeFrom="column">
              <wp:posOffset>2194560</wp:posOffset>
            </wp:positionH>
            <wp:positionV relativeFrom="paragraph">
              <wp:posOffset>205105</wp:posOffset>
            </wp:positionV>
            <wp:extent cx="922100" cy="5791702"/>
            <wp:effectExtent l="0" t="0" r="0" b="0"/>
            <wp:wrapTopAndBottom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22100" cy="57917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2441C">
        <w:t xml:space="preserve">                       </w:t>
      </w:r>
      <w:r w:rsidR="00C2441C" w:rsidRPr="00C2441C">
        <w:t xml:space="preserve"> </w:t>
      </w:r>
    </w:p>
    <w:p w14:paraId="2C8992B0" w14:textId="77777777" w:rsidR="00BB498A" w:rsidRDefault="00C2441C" w:rsidP="00C2441C">
      <w:pPr>
        <w:pStyle w:val="ac"/>
        <w:jc w:val="left"/>
      </w:pPr>
      <w:r>
        <w:t xml:space="preserve">                                   </w:t>
      </w:r>
    </w:p>
    <w:p w14:paraId="4980CBBE" w14:textId="7A4B0EF4" w:rsidR="00C2441C" w:rsidRDefault="00C2441C" w:rsidP="00BB498A">
      <w:pPr>
        <w:pStyle w:val="ac"/>
      </w:pPr>
      <w:r>
        <w:t xml:space="preserve">Рисунок </w:t>
      </w:r>
      <w:r w:rsidR="00A63074">
        <w:rPr>
          <w:lang w:val="en-US"/>
        </w:rPr>
        <w:t>3</w:t>
      </w:r>
      <w:r>
        <w:t xml:space="preserve"> – Введённые данные</w:t>
      </w:r>
    </w:p>
    <w:p w14:paraId="516FCFB9" w14:textId="77777777" w:rsidR="00C2441C" w:rsidRDefault="00C2441C" w:rsidP="00C2441C">
      <w:pPr>
        <w:pStyle w:val="a2"/>
      </w:pPr>
    </w:p>
    <w:p w14:paraId="10F9D445" w14:textId="723F718B" w:rsidR="00A32FBE" w:rsidRDefault="00AC63C2" w:rsidP="00C2441C">
      <w:pPr>
        <w:pStyle w:val="a2"/>
        <w:keepNext/>
        <w:ind w:firstLine="0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67DF09AA" wp14:editId="7EC1635B">
            <wp:simplePos x="0" y="0"/>
            <wp:positionH relativeFrom="column">
              <wp:posOffset>266065</wp:posOffset>
            </wp:positionH>
            <wp:positionV relativeFrom="paragraph">
              <wp:posOffset>236855</wp:posOffset>
            </wp:positionV>
            <wp:extent cx="4816257" cy="3132091"/>
            <wp:effectExtent l="0" t="0" r="3810" b="0"/>
            <wp:wrapTopAndBottom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16257" cy="31320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467F9F" w14:textId="77777777" w:rsidR="00BB498A" w:rsidRDefault="00492395" w:rsidP="00492395">
      <w:pPr>
        <w:ind w:firstLine="0"/>
        <w:rPr>
          <w:lang w:val="en-US"/>
        </w:rPr>
      </w:pPr>
      <w:r>
        <w:rPr>
          <w:lang w:val="en-US"/>
        </w:rPr>
        <w:t xml:space="preserve">     </w:t>
      </w:r>
    </w:p>
    <w:p w14:paraId="0A09B8D9" w14:textId="489ACB0E" w:rsidR="000D2BF5" w:rsidRDefault="000D2BF5" w:rsidP="00BB498A">
      <w:pPr>
        <w:ind w:firstLine="0"/>
        <w:jc w:val="center"/>
        <w:rPr>
          <w:b/>
        </w:rPr>
      </w:pPr>
      <w:r>
        <w:t xml:space="preserve">Рисунок </w:t>
      </w:r>
      <w:r w:rsidR="00A63074">
        <w:rPr>
          <w:lang w:val="en-US"/>
        </w:rPr>
        <w:t>4</w:t>
      </w:r>
      <w:r>
        <w:t xml:space="preserve"> – Полученный результат</w:t>
      </w:r>
    </w:p>
    <w:p w14:paraId="6E18C7B1" w14:textId="0D30DB50" w:rsidR="000D2BF5" w:rsidRPr="00C2441C" w:rsidRDefault="000D2BF5" w:rsidP="00C2441C">
      <w:pPr>
        <w:rPr>
          <w:b/>
        </w:rPr>
      </w:pPr>
    </w:p>
    <w:p w14:paraId="7FFBB6CF" w14:textId="77777777" w:rsidR="00C54C7E" w:rsidRDefault="00C54C7E" w:rsidP="00C54C7E">
      <w:pPr>
        <w:pStyle w:val="aa"/>
      </w:pPr>
      <w:bookmarkStart w:id="42" w:name="_Toc388266392"/>
      <w:bookmarkStart w:id="43" w:name="_Toc388434580"/>
      <w:bookmarkStart w:id="44" w:name="_Toc411433291"/>
      <w:bookmarkStart w:id="45" w:name="_Toc411433529"/>
      <w:bookmarkStart w:id="46" w:name="_Toc411433724"/>
      <w:bookmarkStart w:id="47" w:name="_Toc411433892"/>
      <w:bookmarkStart w:id="48" w:name="_Toc411870084"/>
      <w:bookmarkStart w:id="49" w:name="_Toc411946695"/>
      <w:bookmarkStart w:id="50" w:name="_Toc460586196"/>
      <w:bookmarkStart w:id="51" w:name="_Toc462140313"/>
      <w:bookmarkStart w:id="52" w:name="_Toc89786695"/>
      <w:r>
        <w:lastRenderedPageBreak/>
        <w:t xml:space="preserve">Приложение </w:t>
      </w:r>
      <w:bookmarkEnd w:id="42"/>
      <w:bookmarkEnd w:id="43"/>
      <w:bookmarkEnd w:id="44"/>
      <w:bookmarkEnd w:id="45"/>
      <w:bookmarkEnd w:id="46"/>
      <w:bookmarkEnd w:id="47"/>
      <w:r>
        <w:t>А</w:t>
      </w:r>
      <w:bookmarkEnd w:id="48"/>
      <w:bookmarkEnd w:id="49"/>
      <w:bookmarkEnd w:id="50"/>
      <w:bookmarkEnd w:id="51"/>
      <w:bookmarkEnd w:id="52"/>
    </w:p>
    <w:p w14:paraId="76A11503" w14:textId="77777777" w:rsidR="00C54C7E" w:rsidRPr="00517A6C" w:rsidRDefault="00C54C7E" w:rsidP="00C54C7E">
      <w:pPr>
        <w:pStyle w:val="ab"/>
      </w:pPr>
      <w:r w:rsidRPr="00517A6C">
        <w:t>(обязательное)</w:t>
      </w:r>
    </w:p>
    <w:p w14:paraId="1CB010FF" w14:textId="168DFB30" w:rsidR="00C54C7E" w:rsidRDefault="00C54C7E" w:rsidP="00C54C7E">
      <w:pPr>
        <w:pStyle w:val="ab"/>
      </w:pPr>
      <w:r w:rsidRPr="00517A6C">
        <w:t>Исходный</w:t>
      </w:r>
      <w:r w:rsidRPr="00C00052">
        <w:t xml:space="preserve"> </w:t>
      </w:r>
      <w:r w:rsidRPr="00517A6C">
        <w:t>код</w:t>
      </w:r>
      <w:r w:rsidRPr="00C00052">
        <w:t xml:space="preserve"> </w:t>
      </w:r>
      <w:r w:rsidRPr="00517A6C">
        <w:t>программы</w:t>
      </w:r>
      <w:r w:rsidR="00632100">
        <w:t xml:space="preserve"> </w:t>
      </w:r>
      <w:r w:rsidR="00B523AD">
        <w:t>(</w:t>
      </w:r>
      <w:r w:rsidR="00632100">
        <w:t>по</w:t>
      </w:r>
      <w:r w:rsidR="00B523AD">
        <w:t xml:space="preserve"> </w:t>
      </w:r>
      <w:proofErr w:type="spellStart"/>
      <w:r w:rsidR="00B523AD">
        <w:t>постоновке</w:t>
      </w:r>
      <w:proofErr w:type="spellEnd"/>
      <w:r w:rsidR="00B523AD">
        <w:t xml:space="preserve"> 1)</w:t>
      </w:r>
    </w:p>
    <w:p w14:paraId="2988D8AF" w14:textId="756CBF2F" w:rsidR="00C54C7E" w:rsidRDefault="00B523AD" w:rsidP="00D25FA6">
      <w:pPr>
        <w:pStyle w:val="ab"/>
      </w:pPr>
      <w:r>
        <w:t>Массив заполняется путём ввода данных с клавиатуры</w:t>
      </w:r>
    </w:p>
    <w:p w14:paraId="67EF6BE0" w14:textId="77777777" w:rsidR="00BB498A" w:rsidRDefault="00BB498A" w:rsidP="00D25FA6">
      <w:pPr>
        <w:pStyle w:val="ab"/>
      </w:pPr>
    </w:p>
    <w:p w14:paraId="7D13E37A" w14:textId="166B30FE" w:rsidR="00594832" w:rsidRPr="000E1291" w:rsidRDefault="00BB498A" w:rsidP="00594832">
      <w:pPr>
        <w:pStyle w:val="aff1"/>
        <w:rPr>
          <w:lang w:val="ru-RU"/>
        </w:rPr>
      </w:pPr>
      <w:r>
        <w:t>P</w:t>
      </w:r>
      <w:r w:rsidR="00594832" w:rsidRPr="00594832">
        <w:t xml:space="preserve">rogram </w:t>
      </w:r>
      <w:r w:rsidR="00594832">
        <w:t>LBR</w:t>
      </w:r>
      <w:r w:rsidR="00D95B01">
        <w:t>_</w:t>
      </w:r>
      <w:r w:rsidR="00594832">
        <w:t>4.</w:t>
      </w:r>
      <w:r w:rsidR="00594832" w:rsidRPr="00594832">
        <w:t>1;</w:t>
      </w:r>
    </w:p>
    <w:p w14:paraId="7F0ACD4E" w14:textId="77777777" w:rsidR="00594832" w:rsidRPr="00594832" w:rsidRDefault="00594832" w:rsidP="00594832">
      <w:pPr>
        <w:pStyle w:val="aff1"/>
      </w:pPr>
      <w:r w:rsidRPr="00594832">
        <w:t>{In an array S of dimension N x N, the elements</w:t>
      </w:r>
    </w:p>
    <w:p w14:paraId="5C7331A1" w14:textId="77777777" w:rsidR="00594832" w:rsidRPr="00594832" w:rsidRDefault="00594832" w:rsidP="00594832">
      <w:pPr>
        <w:pStyle w:val="aff1"/>
      </w:pPr>
      <w:r w:rsidRPr="00594832">
        <w:t xml:space="preserve"> of the first column and the first row are given.</w:t>
      </w:r>
    </w:p>
    <w:p w14:paraId="4A43D6E9" w14:textId="77777777" w:rsidR="00594832" w:rsidRPr="00594832" w:rsidRDefault="00594832" w:rsidP="00594832">
      <w:pPr>
        <w:pStyle w:val="aff1"/>
      </w:pPr>
      <w:r w:rsidRPr="00594832">
        <w:t xml:space="preserve"> Calculate all the elements of the array so that</w:t>
      </w:r>
    </w:p>
    <w:p w14:paraId="2798984A" w14:textId="77777777" w:rsidR="00594832" w:rsidRPr="00594832" w:rsidRDefault="00594832" w:rsidP="00594832">
      <w:pPr>
        <w:pStyle w:val="aff1"/>
      </w:pPr>
      <w:r w:rsidRPr="00594832">
        <w:t xml:space="preserve"> each element located on the diagonal D would be</w:t>
      </w:r>
    </w:p>
    <w:p w14:paraId="24171B16" w14:textId="77777777" w:rsidR="00594832" w:rsidRPr="00594832" w:rsidRDefault="00594832" w:rsidP="00594832">
      <w:pPr>
        <w:pStyle w:val="aff1"/>
      </w:pPr>
      <w:r w:rsidRPr="00594832">
        <w:t xml:space="preserve"> equal to the first element of the diagonal D.</w:t>
      </w:r>
    </w:p>
    <w:p w14:paraId="2576EA6B" w14:textId="77777777" w:rsidR="00594832" w:rsidRPr="00594832" w:rsidRDefault="00594832" w:rsidP="00594832">
      <w:pPr>
        <w:pStyle w:val="aff1"/>
      </w:pPr>
      <w:r w:rsidRPr="00594832">
        <w:t xml:space="preserve"> (Consider diagonals parallel to the main diagonal)}</w:t>
      </w:r>
    </w:p>
    <w:p w14:paraId="79511A5F" w14:textId="77777777" w:rsidR="00594832" w:rsidRPr="00594832" w:rsidRDefault="00594832" w:rsidP="00BB498A">
      <w:pPr>
        <w:pStyle w:val="aff1"/>
        <w:ind w:firstLine="0"/>
      </w:pPr>
    </w:p>
    <w:p w14:paraId="376DA2CD" w14:textId="77777777" w:rsidR="00594832" w:rsidRPr="00594832" w:rsidRDefault="00594832" w:rsidP="00594832">
      <w:pPr>
        <w:pStyle w:val="aff1"/>
      </w:pPr>
      <w:r w:rsidRPr="00594832">
        <w:t>//</w:t>
      </w:r>
      <w:proofErr w:type="spellStart"/>
      <w:r w:rsidRPr="00594832">
        <w:t>Const</w:t>
      </w:r>
      <w:proofErr w:type="spellEnd"/>
      <w:r w:rsidRPr="00594832">
        <w:t xml:space="preserve"> values</w:t>
      </w:r>
    </w:p>
    <w:p w14:paraId="040B68B8" w14:textId="77777777" w:rsidR="00594832" w:rsidRPr="00594832" w:rsidRDefault="00594832" w:rsidP="00594832">
      <w:pPr>
        <w:pStyle w:val="aff1"/>
      </w:pPr>
      <w:proofErr w:type="spellStart"/>
      <w:r w:rsidRPr="00594832">
        <w:t>Const</w:t>
      </w:r>
      <w:proofErr w:type="spellEnd"/>
    </w:p>
    <w:p w14:paraId="44BD10F1" w14:textId="77777777" w:rsidR="00594832" w:rsidRPr="00594832" w:rsidRDefault="00594832" w:rsidP="00594832">
      <w:pPr>
        <w:pStyle w:val="aff1"/>
      </w:pPr>
      <w:r w:rsidRPr="00594832">
        <w:t xml:space="preserve">  N = 10;</w:t>
      </w:r>
    </w:p>
    <w:p w14:paraId="243FCCF0" w14:textId="77777777" w:rsidR="00594832" w:rsidRPr="00594832" w:rsidRDefault="00594832" w:rsidP="00594832">
      <w:pPr>
        <w:pStyle w:val="aff1"/>
      </w:pPr>
      <w:r w:rsidRPr="00594832">
        <w:t xml:space="preserve">  //N - number of array elements</w:t>
      </w:r>
    </w:p>
    <w:p w14:paraId="3EA5CF6E" w14:textId="5B76E9E5" w:rsidR="00594832" w:rsidRDefault="00594832" w:rsidP="00594832">
      <w:pPr>
        <w:pStyle w:val="aff1"/>
      </w:pPr>
    </w:p>
    <w:p w14:paraId="7BF7DFE9" w14:textId="72480190" w:rsidR="00B87341" w:rsidRPr="00594832" w:rsidRDefault="00B87341" w:rsidP="00594832">
      <w:pPr>
        <w:pStyle w:val="aff1"/>
      </w:pPr>
      <w:r>
        <w:t>//Type data</w:t>
      </w:r>
    </w:p>
    <w:p w14:paraId="7A138A4C" w14:textId="77777777" w:rsidR="00594832" w:rsidRPr="00594832" w:rsidRDefault="00594832" w:rsidP="00594832">
      <w:pPr>
        <w:pStyle w:val="aff1"/>
      </w:pPr>
      <w:r w:rsidRPr="00594832">
        <w:t>Type</w:t>
      </w:r>
    </w:p>
    <w:p w14:paraId="5AAD6F8F" w14:textId="77777777" w:rsidR="00594832" w:rsidRPr="00594832" w:rsidRDefault="00594832" w:rsidP="00594832">
      <w:pPr>
        <w:pStyle w:val="aff1"/>
      </w:pPr>
      <w:r w:rsidRPr="00594832">
        <w:t xml:space="preserve">  </w:t>
      </w:r>
      <w:proofErr w:type="spellStart"/>
      <w:r w:rsidRPr="00594832">
        <w:t>MyArray</w:t>
      </w:r>
      <w:proofErr w:type="spellEnd"/>
      <w:r w:rsidRPr="00594832">
        <w:t xml:space="preserve"> = array[1..N,1..N] of Integer;</w:t>
      </w:r>
    </w:p>
    <w:p w14:paraId="4A9D94CB" w14:textId="77777777" w:rsidR="00594832" w:rsidRPr="00594832" w:rsidRDefault="00594832" w:rsidP="00594832">
      <w:pPr>
        <w:pStyle w:val="aff1"/>
      </w:pPr>
    </w:p>
    <w:p w14:paraId="1A621367" w14:textId="77777777" w:rsidR="00594832" w:rsidRPr="00594832" w:rsidRDefault="00594832" w:rsidP="00594832">
      <w:pPr>
        <w:pStyle w:val="aff1"/>
      </w:pPr>
      <w:r w:rsidRPr="00594832">
        <w:t>//Var values</w:t>
      </w:r>
    </w:p>
    <w:p w14:paraId="3F8F2039" w14:textId="13BD4C10" w:rsidR="00594832" w:rsidRPr="00594832" w:rsidRDefault="00BB498A" w:rsidP="00594832">
      <w:pPr>
        <w:pStyle w:val="aff1"/>
      </w:pPr>
      <w:r>
        <w:t>V</w:t>
      </w:r>
      <w:r w:rsidR="00594832" w:rsidRPr="00594832">
        <w:t>ar</w:t>
      </w:r>
    </w:p>
    <w:p w14:paraId="70D40152" w14:textId="7FCCFA77" w:rsidR="00594832" w:rsidRPr="00594832" w:rsidRDefault="00594832" w:rsidP="00594832">
      <w:pPr>
        <w:pStyle w:val="aff1"/>
      </w:pPr>
      <w:r w:rsidRPr="00594832">
        <w:t xml:space="preserve">  </w:t>
      </w:r>
      <w:r w:rsidR="00BB498A">
        <w:t>I</w:t>
      </w:r>
      <w:r w:rsidRPr="00594832">
        <w:t xml:space="preserve">, </w:t>
      </w:r>
      <w:r w:rsidR="00BB498A">
        <w:t>J</w:t>
      </w:r>
      <w:r w:rsidRPr="00594832">
        <w:t>: Integer;</w:t>
      </w:r>
    </w:p>
    <w:p w14:paraId="1043A618" w14:textId="77777777" w:rsidR="00594832" w:rsidRPr="00594832" w:rsidRDefault="00594832" w:rsidP="00594832">
      <w:pPr>
        <w:pStyle w:val="aff1"/>
      </w:pPr>
      <w:r w:rsidRPr="00594832">
        <w:t xml:space="preserve">  S: </w:t>
      </w:r>
      <w:proofErr w:type="spellStart"/>
      <w:r w:rsidRPr="00594832">
        <w:t>MyArray</w:t>
      </w:r>
      <w:proofErr w:type="spellEnd"/>
      <w:r w:rsidRPr="00594832">
        <w:t>;</w:t>
      </w:r>
    </w:p>
    <w:p w14:paraId="0E47B193" w14:textId="77777777" w:rsidR="00594832" w:rsidRPr="00594832" w:rsidRDefault="00594832" w:rsidP="00594832">
      <w:pPr>
        <w:pStyle w:val="aff1"/>
      </w:pPr>
      <w:r w:rsidRPr="00594832">
        <w:t xml:space="preserve">  Value: String;</w:t>
      </w:r>
    </w:p>
    <w:p w14:paraId="6F74197C" w14:textId="77777777" w:rsidR="00594832" w:rsidRPr="00594832" w:rsidRDefault="00594832" w:rsidP="00594832">
      <w:pPr>
        <w:pStyle w:val="aff1"/>
      </w:pPr>
      <w:r w:rsidRPr="00594832">
        <w:t xml:space="preserve">  Error: Integer;</w:t>
      </w:r>
    </w:p>
    <w:p w14:paraId="54029605" w14:textId="453DDF8F" w:rsidR="00594832" w:rsidRPr="00594832" w:rsidRDefault="00594832" w:rsidP="00594832">
      <w:pPr>
        <w:pStyle w:val="aff1"/>
      </w:pPr>
      <w:r w:rsidRPr="00594832">
        <w:t xml:space="preserve">  </w:t>
      </w:r>
      <w:r w:rsidR="00BB498A">
        <w:t>//I</w:t>
      </w:r>
      <w:r w:rsidRPr="00594832">
        <w:t xml:space="preserve">, </w:t>
      </w:r>
      <w:r w:rsidR="007168F0">
        <w:t>J</w:t>
      </w:r>
      <w:r w:rsidRPr="00594832">
        <w:t xml:space="preserve"> - cycle counters</w:t>
      </w:r>
    </w:p>
    <w:p w14:paraId="5022B1E6" w14:textId="482050B9" w:rsidR="00EA0ED7" w:rsidRDefault="00594832" w:rsidP="00594832">
      <w:pPr>
        <w:pStyle w:val="aff1"/>
      </w:pPr>
      <w:r w:rsidRPr="00594832">
        <w:t xml:space="preserve">  </w:t>
      </w:r>
      <w:r w:rsidR="00BB498A">
        <w:t>//</w:t>
      </w:r>
      <w:r w:rsidRPr="00594832">
        <w:t xml:space="preserve">S - two-dimensional array of dimension </w:t>
      </w:r>
      <w:proofErr w:type="spellStart"/>
      <w:r w:rsidRPr="00594832">
        <w:t>NxN</w:t>
      </w:r>
      <w:proofErr w:type="spellEnd"/>
    </w:p>
    <w:p w14:paraId="76DC708D" w14:textId="0C8A1F97" w:rsidR="00A9498E" w:rsidRDefault="00EA0ED7" w:rsidP="00EA0ED7">
      <w:pPr>
        <w:pStyle w:val="aff1"/>
        <w:ind w:left="707" w:firstLine="2"/>
      </w:pPr>
      <w:r>
        <w:rPr>
          <w:lang w:val="ru-RU"/>
        </w:rPr>
        <w:t xml:space="preserve">  </w:t>
      </w:r>
      <w:r w:rsidR="00BB498A">
        <w:t>//</w:t>
      </w:r>
      <w:r w:rsidR="007168F0">
        <w:t>Value</w:t>
      </w:r>
      <w:r>
        <w:t xml:space="preserve"> – </w:t>
      </w:r>
      <w:r w:rsidR="00A9498E" w:rsidRPr="00A9498E">
        <w:t>variable for checking input</w:t>
      </w:r>
    </w:p>
    <w:p w14:paraId="02420DEB" w14:textId="5EEFDADF" w:rsidR="00594832" w:rsidRPr="00594832" w:rsidRDefault="00A9498E" w:rsidP="00EA0ED7">
      <w:pPr>
        <w:pStyle w:val="aff1"/>
        <w:ind w:left="707" w:firstLine="2"/>
      </w:pPr>
      <w:r>
        <w:t xml:space="preserve">  </w:t>
      </w:r>
      <w:r w:rsidR="00BB498A">
        <w:t>//</w:t>
      </w:r>
      <w:r>
        <w:t xml:space="preserve">Error - </w:t>
      </w:r>
      <w:r w:rsidRPr="00A9498E">
        <w:t>variable for checking input</w:t>
      </w:r>
      <w:r w:rsidR="00594832" w:rsidRPr="00594832">
        <w:t xml:space="preserve"> </w:t>
      </w:r>
    </w:p>
    <w:p w14:paraId="3B1CAA84" w14:textId="77777777" w:rsidR="00594832" w:rsidRPr="00594832" w:rsidRDefault="00594832" w:rsidP="00594832">
      <w:pPr>
        <w:pStyle w:val="aff1"/>
      </w:pPr>
    </w:p>
    <w:p w14:paraId="55C661FF" w14:textId="77777777" w:rsidR="00594832" w:rsidRPr="00594832" w:rsidRDefault="00594832" w:rsidP="00594832">
      <w:pPr>
        <w:pStyle w:val="aff1"/>
      </w:pPr>
      <w:r w:rsidRPr="00594832">
        <w:t>begin</w:t>
      </w:r>
    </w:p>
    <w:p w14:paraId="779D84FB" w14:textId="77777777" w:rsidR="00425A3C" w:rsidRDefault="00425A3C" w:rsidP="00594832">
      <w:pPr>
        <w:pStyle w:val="aff1"/>
      </w:pPr>
    </w:p>
    <w:p w14:paraId="36AA4E87" w14:textId="51186378" w:rsidR="00594832" w:rsidRPr="00594832" w:rsidRDefault="00425A3C" w:rsidP="00425A3C">
      <w:pPr>
        <w:pStyle w:val="aff1"/>
      </w:pPr>
      <w:r>
        <w:t xml:space="preserve">  </w:t>
      </w:r>
      <w:r w:rsidRPr="00594832">
        <w:t>//Start of the cycle A</w:t>
      </w:r>
      <w:r>
        <w:t>1</w:t>
      </w:r>
    </w:p>
    <w:p w14:paraId="3E93512F" w14:textId="25B9E0B4" w:rsidR="00594832" w:rsidRPr="00594832" w:rsidRDefault="00594832" w:rsidP="00594832">
      <w:pPr>
        <w:pStyle w:val="aff1"/>
      </w:pPr>
      <w:r w:rsidRPr="00594832">
        <w:t xml:space="preserve">  for </w:t>
      </w:r>
      <w:r w:rsidR="007168F0">
        <w:t>I</w:t>
      </w:r>
      <w:r w:rsidRPr="00594832">
        <w:t xml:space="preserve"> := 1 to N do</w:t>
      </w:r>
    </w:p>
    <w:p w14:paraId="349E3E22" w14:textId="77777777" w:rsidR="00594832" w:rsidRPr="00594832" w:rsidRDefault="00594832" w:rsidP="00594832">
      <w:pPr>
        <w:pStyle w:val="aff1"/>
      </w:pPr>
      <w:r w:rsidRPr="00594832">
        <w:t xml:space="preserve">  begin</w:t>
      </w:r>
    </w:p>
    <w:p w14:paraId="35C271D3" w14:textId="77777777" w:rsidR="00594832" w:rsidRPr="00594832" w:rsidRDefault="00594832" w:rsidP="00594832">
      <w:pPr>
        <w:pStyle w:val="aff1"/>
      </w:pPr>
    </w:p>
    <w:p w14:paraId="7F956C76" w14:textId="77777777" w:rsidR="00594832" w:rsidRPr="00594832" w:rsidRDefault="00594832" w:rsidP="00594832">
      <w:pPr>
        <w:pStyle w:val="aff1"/>
      </w:pPr>
      <w:r w:rsidRPr="00594832">
        <w:t xml:space="preserve">    //Start of the cycle A2</w:t>
      </w:r>
    </w:p>
    <w:p w14:paraId="226EEFA4" w14:textId="56AF83F7" w:rsidR="00594832" w:rsidRPr="00594832" w:rsidRDefault="00594832" w:rsidP="00594832">
      <w:pPr>
        <w:pStyle w:val="aff1"/>
      </w:pPr>
      <w:r w:rsidRPr="00594832">
        <w:t xml:space="preserve">    for </w:t>
      </w:r>
      <w:r w:rsidR="007168F0">
        <w:t>J</w:t>
      </w:r>
      <w:r w:rsidRPr="00594832">
        <w:t xml:space="preserve"> := 1 to N do</w:t>
      </w:r>
    </w:p>
    <w:p w14:paraId="14EC3B53" w14:textId="77777777" w:rsidR="00594832" w:rsidRPr="00594832" w:rsidRDefault="00594832" w:rsidP="00594832">
      <w:pPr>
        <w:pStyle w:val="aff1"/>
      </w:pPr>
      <w:r w:rsidRPr="00594832">
        <w:t xml:space="preserve">    begin</w:t>
      </w:r>
    </w:p>
    <w:p w14:paraId="45ACA356" w14:textId="77777777" w:rsidR="00594832" w:rsidRPr="00594832" w:rsidRDefault="00594832" w:rsidP="00594832">
      <w:pPr>
        <w:pStyle w:val="aff1"/>
      </w:pPr>
    </w:p>
    <w:p w14:paraId="0B02FF53" w14:textId="3A97B7B7" w:rsidR="00594832" w:rsidRPr="00684CF9" w:rsidRDefault="00594832" w:rsidP="00594832">
      <w:pPr>
        <w:pStyle w:val="aff1"/>
        <w:rPr>
          <w:color w:val="FF0000"/>
        </w:rPr>
      </w:pPr>
      <w:r w:rsidRPr="00594832">
        <w:t xml:space="preserve">      </w:t>
      </w:r>
      <w:r w:rsidRPr="00684CF9">
        <w:rPr>
          <w:color w:val="FF0000"/>
        </w:rPr>
        <w:t xml:space="preserve">//Checking </w:t>
      </w:r>
      <w:r w:rsidR="007168F0" w:rsidRPr="00684CF9">
        <w:rPr>
          <w:color w:val="FF0000"/>
        </w:rPr>
        <w:t>J</w:t>
      </w:r>
      <w:r w:rsidRPr="00684CF9">
        <w:rPr>
          <w:color w:val="FF0000"/>
        </w:rPr>
        <w:t xml:space="preserve"> = </w:t>
      </w:r>
      <w:r w:rsidR="00D71DA7">
        <w:rPr>
          <w:color w:val="FF0000"/>
          <w:lang w:val="ru-RU"/>
        </w:rPr>
        <w:t>0</w:t>
      </w:r>
      <w:r w:rsidRPr="00684CF9">
        <w:rPr>
          <w:color w:val="FF0000"/>
        </w:rPr>
        <w:t xml:space="preserve"> or </w:t>
      </w:r>
      <w:r w:rsidR="007168F0" w:rsidRPr="00684CF9">
        <w:rPr>
          <w:color w:val="FF0000"/>
        </w:rPr>
        <w:t>I</w:t>
      </w:r>
      <w:r w:rsidRPr="00684CF9">
        <w:rPr>
          <w:color w:val="FF0000"/>
        </w:rPr>
        <w:t xml:space="preserve"> = 0</w:t>
      </w:r>
    </w:p>
    <w:p w14:paraId="0D09C7E8" w14:textId="765615D8" w:rsidR="00594832" w:rsidRPr="00594832" w:rsidRDefault="00594832" w:rsidP="00594832">
      <w:pPr>
        <w:pStyle w:val="aff1"/>
      </w:pPr>
      <w:r w:rsidRPr="00594832">
        <w:t xml:space="preserve">      if (</w:t>
      </w:r>
      <w:r w:rsidR="007168F0">
        <w:t>J</w:t>
      </w:r>
      <w:r w:rsidRPr="00594832">
        <w:t xml:space="preserve"> = 1) or (</w:t>
      </w:r>
      <w:r w:rsidR="007168F0">
        <w:t>I</w:t>
      </w:r>
      <w:r w:rsidRPr="00594832">
        <w:t xml:space="preserve"> = 1) then</w:t>
      </w:r>
    </w:p>
    <w:p w14:paraId="4B46BDF6" w14:textId="25BD4867" w:rsidR="00594832" w:rsidRDefault="00594832" w:rsidP="00594832">
      <w:pPr>
        <w:pStyle w:val="aff1"/>
      </w:pPr>
      <w:r w:rsidRPr="00594832">
        <w:t xml:space="preserve">      begin</w:t>
      </w:r>
    </w:p>
    <w:p w14:paraId="698F51C9" w14:textId="3C64EA65" w:rsidR="00E24EFE" w:rsidRDefault="00E24EFE" w:rsidP="00594832">
      <w:pPr>
        <w:pStyle w:val="aff1"/>
        <w:rPr>
          <w:lang w:val="ru-RU"/>
        </w:rPr>
      </w:pPr>
    </w:p>
    <w:p w14:paraId="0680EF79" w14:textId="1B6FB313" w:rsidR="007168F0" w:rsidRDefault="007168F0" w:rsidP="00594832">
      <w:pPr>
        <w:pStyle w:val="aff1"/>
        <w:rPr>
          <w:lang w:val="ru-RU"/>
        </w:rPr>
      </w:pPr>
    </w:p>
    <w:p w14:paraId="2735A9A2" w14:textId="77777777" w:rsidR="007168F0" w:rsidRDefault="007168F0" w:rsidP="00594832">
      <w:pPr>
        <w:pStyle w:val="aff1"/>
        <w:rPr>
          <w:lang w:val="ru-RU"/>
        </w:rPr>
      </w:pPr>
    </w:p>
    <w:p w14:paraId="1E1068E8" w14:textId="350415CF" w:rsidR="00EF0B57" w:rsidRPr="00EF0B57" w:rsidRDefault="00EF0B57" w:rsidP="00594832">
      <w:pPr>
        <w:pStyle w:val="aff1"/>
      </w:pPr>
      <w:r>
        <w:lastRenderedPageBreak/>
        <w:tab/>
      </w:r>
      <w:r w:rsidR="00E24EFE">
        <w:t xml:space="preserve">   //</w:t>
      </w:r>
      <w:r w:rsidR="00E24EFE" w:rsidRPr="00E24EFE">
        <w:t xml:space="preserve">input </w:t>
      </w:r>
      <w:proofErr w:type="spellStart"/>
      <w:r w:rsidR="00E24EFE" w:rsidRPr="00E24EFE">
        <w:t>co</w:t>
      </w:r>
      <w:r w:rsidR="00E61206">
        <w:t>e</w:t>
      </w:r>
      <w:r w:rsidR="00E24EFE" w:rsidRPr="00E24EFE">
        <w:t>ntrol</w:t>
      </w:r>
      <w:proofErr w:type="spellEnd"/>
      <w:r w:rsidR="00E24EFE" w:rsidRPr="00E24EFE">
        <w:t xml:space="preserve"> cycle</w:t>
      </w:r>
    </w:p>
    <w:p w14:paraId="73F2666C" w14:textId="77777777" w:rsidR="00594832" w:rsidRPr="00594832" w:rsidRDefault="00594832" w:rsidP="00594832">
      <w:pPr>
        <w:pStyle w:val="aff1"/>
      </w:pPr>
      <w:r w:rsidRPr="00594832">
        <w:t xml:space="preserve">        Repeat</w:t>
      </w:r>
    </w:p>
    <w:p w14:paraId="35503831" w14:textId="634DD804" w:rsidR="00594832" w:rsidRPr="00594832" w:rsidRDefault="00594832" w:rsidP="00594832">
      <w:pPr>
        <w:pStyle w:val="aff1"/>
      </w:pPr>
      <w:r w:rsidRPr="00594832">
        <w:t xml:space="preserve">          </w:t>
      </w:r>
      <w:proofErr w:type="spellStart"/>
      <w:r w:rsidRPr="00594832">
        <w:t>WriteLn</w:t>
      </w:r>
      <w:proofErr w:type="spellEnd"/>
      <w:r w:rsidRPr="00594832">
        <w:t xml:space="preserve">('Type S[', </w:t>
      </w:r>
      <w:r w:rsidR="007168F0">
        <w:t>I</w:t>
      </w:r>
      <w:r w:rsidRPr="00594832">
        <w:t xml:space="preserve">, ',', </w:t>
      </w:r>
      <w:r w:rsidR="007168F0">
        <w:t>J</w:t>
      </w:r>
      <w:r w:rsidRPr="00594832">
        <w:t>, ']: ');</w:t>
      </w:r>
    </w:p>
    <w:p w14:paraId="61888C7C" w14:textId="77777777" w:rsidR="00594832" w:rsidRPr="00594832" w:rsidRDefault="00594832" w:rsidP="00594832">
      <w:pPr>
        <w:pStyle w:val="aff1"/>
      </w:pPr>
      <w:r w:rsidRPr="00594832">
        <w:t xml:space="preserve">          </w:t>
      </w:r>
      <w:proofErr w:type="spellStart"/>
      <w:r w:rsidRPr="00594832">
        <w:t>ReadLn</w:t>
      </w:r>
      <w:proofErr w:type="spellEnd"/>
      <w:r w:rsidRPr="00594832">
        <w:t>(Value);</w:t>
      </w:r>
    </w:p>
    <w:p w14:paraId="4E826556" w14:textId="43D56D71" w:rsidR="00594832" w:rsidRPr="00594832" w:rsidRDefault="00594832" w:rsidP="00594832">
      <w:pPr>
        <w:pStyle w:val="aff1"/>
      </w:pPr>
      <w:r w:rsidRPr="00594832">
        <w:t xml:space="preserve">          </w:t>
      </w:r>
      <w:proofErr w:type="spellStart"/>
      <w:r w:rsidRPr="00594832">
        <w:t>val</w:t>
      </w:r>
      <w:proofErr w:type="spellEnd"/>
      <w:r w:rsidRPr="00594832">
        <w:t>(Value, S[</w:t>
      </w:r>
      <w:r w:rsidR="007C6AE7">
        <w:t>I</w:t>
      </w:r>
      <w:r w:rsidRPr="00594832">
        <w:t>,</w:t>
      </w:r>
      <w:r w:rsidR="007C6AE7">
        <w:t>J</w:t>
      </w:r>
      <w:r w:rsidRPr="00594832">
        <w:t>], Error);</w:t>
      </w:r>
    </w:p>
    <w:p w14:paraId="7B766A7B" w14:textId="77777777" w:rsidR="00594832" w:rsidRPr="00594832" w:rsidRDefault="00594832" w:rsidP="00594832">
      <w:pPr>
        <w:pStyle w:val="aff1"/>
      </w:pPr>
      <w:r w:rsidRPr="00594832">
        <w:t xml:space="preserve">          If (Error &lt;&gt; 0) then</w:t>
      </w:r>
    </w:p>
    <w:p w14:paraId="08DFF383" w14:textId="77777777" w:rsidR="00594832" w:rsidRPr="00594832" w:rsidRDefault="00594832" w:rsidP="00594832">
      <w:pPr>
        <w:pStyle w:val="aff1"/>
      </w:pPr>
      <w:r w:rsidRPr="00594832">
        <w:t xml:space="preserve">            </w:t>
      </w:r>
      <w:proofErr w:type="spellStart"/>
      <w:r w:rsidRPr="00594832">
        <w:t>Writeln</w:t>
      </w:r>
      <w:proofErr w:type="spellEnd"/>
      <w:r w:rsidRPr="00594832">
        <w:t>('Incorrect value');</w:t>
      </w:r>
    </w:p>
    <w:p w14:paraId="128DA1C3" w14:textId="77777777" w:rsidR="00594832" w:rsidRPr="00594832" w:rsidRDefault="00594832" w:rsidP="00594832">
      <w:pPr>
        <w:pStyle w:val="aff1"/>
      </w:pPr>
      <w:r w:rsidRPr="00594832">
        <w:t xml:space="preserve">        Until (Error = 0);</w:t>
      </w:r>
    </w:p>
    <w:p w14:paraId="5E838004" w14:textId="63BA2216" w:rsidR="00594832" w:rsidRDefault="00594832" w:rsidP="00594832">
      <w:pPr>
        <w:pStyle w:val="aff1"/>
      </w:pPr>
      <w:r w:rsidRPr="00594832">
        <w:t xml:space="preserve">      end;</w:t>
      </w:r>
    </w:p>
    <w:p w14:paraId="76BA9CC0" w14:textId="701C6E21" w:rsidR="00667687" w:rsidRDefault="00667687" w:rsidP="00594832">
      <w:pPr>
        <w:pStyle w:val="aff1"/>
      </w:pPr>
    </w:p>
    <w:p w14:paraId="0DB9D5E9" w14:textId="7EE1114D" w:rsidR="00667687" w:rsidRPr="00594832" w:rsidRDefault="00667687" w:rsidP="00594832">
      <w:pPr>
        <w:pStyle w:val="aff1"/>
      </w:pPr>
      <w:r>
        <w:t xml:space="preserve">    </w:t>
      </w:r>
      <w:r w:rsidRPr="00667687">
        <w:t xml:space="preserve">//The end of the cycle </w:t>
      </w:r>
      <w:r>
        <w:t>A</w:t>
      </w:r>
      <w:r w:rsidRPr="00667687">
        <w:t>2</w:t>
      </w:r>
    </w:p>
    <w:p w14:paraId="75D312E9" w14:textId="77777777" w:rsidR="00594832" w:rsidRPr="00594832" w:rsidRDefault="00594832" w:rsidP="00594832">
      <w:pPr>
        <w:pStyle w:val="aff1"/>
      </w:pPr>
      <w:r w:rsidRPr="00594832">
        <w:t xml:space="preserve">    end;</w:t>
      </w:r>
    </w:p>
    <w:p w14:paraId="3D895F58" w14:textId="221B4F8B" w:rsidR="00594832" w:rsidRDefault="00594832" w:rsidP="00594832">
      <w:pPr>
        <w:pStyle w:val="aff1"/>
      </w:pPr>
      <w:r w:rsidRPr="00594832">
        <w:t xml:space="preserve">    </w:t>
      </w:r>
      <w:r w:rsidR="007C6AE7">
        <w:t>J</w:t>
      </w:r>
      <w:r w:rsidRPr="00594832">
        <w:t xml:space="preserve"> := 0;</w:t>
      </w:r>
    </w:p>
    <w:p w14:paraId="0CC749E3" w14:textId="77777777" w:rsidR="007C6AE7" w:rsidRDefault="007C6AE7" w:rsidP="00594832">
      <w:pPr>
        <w:pStyle w:val="aff1"/>
      </w:pPr>
    </w:p>
    <w:p w14:paraId="10387A07" w14:textId="19B95F01" w:rsidR="00667687" w:rsidRPr="00594832" w:rsidRDefault="00667687" w:rsidP="00594832">
      <w:pPr>
        <w:pStyle w:val="aff1"/>
      </w:pPr>
      <w:r>
        <w:t xml:space="preserve">  </w:t>
      </w:r>
      <w:r w:rsidRPr="00667687">
        <w:t xml:space="preserve">//The end of the cycle </w:t>
      </w:r>
      <w:r>
        <w:t>A1</w:t>
      </w:r>
    </w:p>
    <w:p w14:paraId="5A1B7F9E" w14:textId="77777777" w:rsidR="00594832" w:rsidRPr="00594832" w:rsidRDefault="00594832" w:rsidP="00594832">
      <w:pPr>
        <w:pStyle w:val="aff1"/>
      </w:pPr>
      <w:r w:rsidRPr="00594832">
        <w:t xml:space="preserve">  end;</w:t>
      </w:r>
    </w:p>
    <w:p w14:paraId="484058CF" w14:textId="77777777" w:rsidR="00667687" w:rsidRPr="00594832" w:rsidRDefault="00667687" w:rsidP="00594832">
      <w:pPr>
        <w:pStyle w:val="aff1"/>
      </w:pPr>
    </w:p>
    <w:p w14:paraId="21485BA0" w14:textId="13B142D1" w:rsidR="00594832" w:rsidRPr="00594832" w:rsidRDefault="00594832" w:rsidP="00594832">
      <w:pPr>
        <w:pStyle w:val="aff1"/>
      </w:pPr>
      <w:r w:rsidRPr="00594832">
        <w:t xml:space="preserve">  </w:t>
      </w:r>
      <w:r w:rsidR="007C6AE7">
        <w:t>//</w:t>
      </w:r>
      <w:r w:rsidRPr="00594832">
        <w:t>filling in array elements parallel to the main</w:t>
      </w:r>
    </w:p>
    <w:p w14:paraId="6FEFBEFF" w14:textId="182A4688" w:rsidR="00594832" w:rsidRPr="00594832" w:rsidRDefault="00594832" w:rsidP="00594832">
      <w:pPr>
        <w:pStyle w:val="aff1"/>
      </w:pPr>
      <w:r w:rsidRPr="00594832">
        <w:t xml:space="preserve">  </w:t>
      </w:r>
      <w:r w:rsidR="007C6AE7">
        <w:t>//</w:t>
      </w:r>
      <w:r w:rsidRPr="00594832">
        <w:t xml:space="preserve">diagonal and start of the cycle B1 </w:t>
      </w:r>
    </w:p>
    <w:p w14:paraId="5B7F2D7A" w14:textId="063B0AD5" w:rsidR="00594832" w:rsidRPr="00594832" w:rsidRDefault="00594832" w:rsidP="00594832">
      <w:pPr>
        <w:pStyle w:val="aff1"/>
      </w:pPr>
      <w:r w:rsidRPr="00594832">
        <w:t xml:space="preserve">  for </w:t>
      </w:r>
      <w:r w:rsidR="007C6AE7">
        <w:t>I</w:t>
      </w:r>
      <w:r w:rsidRPr="00594832">
        <w:t xml:space="preserve"> := 2 to </w:t>
      </w:r>
      <w:r w:rsidR="00AD144D">
        <w:t>N</w:t>
      </w:r>
      <w:r w:rsidRPr="00594832">
        <w:t xml:space="preserve"> do</w:t>
      </w:r>
    </w:p>
    <w:p w14:paraId="39009071" w14:textId="77777777" w:rsidR="00594832" w:rsidRPr="00594832" w:rsidRDefault="00594832" w:rsidP="00594832">
      <w:pPr>
        <w:pStyle w:val="aff1"/>
      </w:pPr>
      <w:r w:rsidRPr="00594832">
        <w:t xml:space="preserve">  Begin</w:t>
      </w:r>
    </w:p>
    <w:p w14:paraId="65B200D6" w14:textId="77777777" w:rsidR="00594832" w:rsidRPr="00594832" w:rsidRDefault="00594832" w:rsidP="00594832">
      <w:pPr>
        <w:pStyle w:val="aff1"/>
      </w:pPr>
    </w:p>
    <w:p w14:paraId="78D6FE03" w14:textId="77777777" w:rsidR="00594832" w:rsidRPr="00594832" w:rsidRDefault="00594832" w:rsidP="00594832">
      <w:pPr>
        <w:pStyle w:val="aff1"/>
      </w:pPr>
      <w:r w:rsidRPr="00594832">
        <w:t xml:space="preserve">     //Start of the cycle B2</w:t>
      </w:r>
    </w:p>
    <w:p w14:paraId="6ADBA4FC" w14:textId="25DD863A" w:rsidR="00594832" w:rsidRPr="00594832" w:rsidRDefault="00594832" w:rsidP="00594832">
      <w:pPr>
        <w:pStyle w:val="aff1"/>
      </w:pPr>
      <w:r w:rsidRPr="00594832">
        <w:t xml:space="preserve">     for </w:t>
      </w:r>
      <w:r w:rsidR="00C149F4">
        <w:t>J</w:t>
      </w:r>
      <w:r w:rsidRPr="00594832">
        <w:t xml:space="preserve"> := 2 to </w:t>
      </w:r>
      <w:r w:rsidR="00AD144D">
        <w:t>N</w:t>
      </w:r>
      <w:r w:rsidRPr="00594832">
        <w:t xml:space="preserve"> do</w:t>
      </w:r>
    </w:p>
    <w:p w14:paraId="075546F8" w14:textId="77777777" w:rsidR="00594832" w:rsidRPr="00594832" w:rsidRDefault="00594832" w:rsidP="00594832">
      <w:pPr>
        <w:pStyle w:val="aff1"/>
      </w:pPr>
      <w:r w:rsidRPr="00594832">
        <w:t xml:space="preserve">     Begin</w:t>
      </w:r>
    </w:p>
    <w:p w14:paraId="6D904F77" w14:textId="77777777" w:rsidR="00594832" w:rsidRPr="00594832" w:rsidRDefault="00594832" w:rsidP="00594832">
      <w:pPr>
        <w:pStyle w:val="aff1"/>
      </w:pPr>
    </w:p>
    <w:p w14:paraId="54456AFC" w14:textId="4BE28993" w:rsidR="00594832" w:rsidRPr="00594832" w:rsidRDefault="00C149F4" w:rsidP="00025A3F">
      <w:pPr>
        <w:pStyle w:val="aff1"/>
        <w:ind w:left="1884" w:firstLine="0"/>
      </w:pPr>
      <w:r>
        <w:t>//</w:t>
      </w:r>
      <w:proofErr w:type="spellStart"/>
      <w:r w:rsidR="00594832" w:rsidRPr="00594832">
        <w:t>Аilling</w:t>
      </w:r>
      <w:proofErr w:type="spellEnd"/>
      <w:r w:rsidR="00594832" w:rsidRPr="00594832">
        <w:t xml:space="preserve"> in array elements over the mai</w:t>
      </w:r>
      <w:r w:rsidR="004A07FB">
        <w:t>n</w:t>
      </w:r>
      <w:r w:rsidR="00025A3F">
        <w:t xml:space="preserve">             </w:t>
      </w:r>
      <w:r w:rsidR="004A07FB">
        <w:t xml:space="preserve">  </w:t>
      </w:r>
      <w:r>
        <w:t>//</w:t>
      </w:r>
      <w:r w:rsidR="00594832" w:rsidRPr="00594832">
        <w:t>diagonal</w:t>
      </w:r>
    </w:p>
    <w:p w14:paraId="06262EFA" w14:textId="0ECC20E2" w:rsidR="00594832" w:rsidRPr="00594832" w:rsidRDefault="00594832" w:rsidP="00594832">
      <w:pPr>
        <w:pStyle w:val="aff1"/>
      </w:pPr>
      <w:r w:rsidRPr="00594832">
        <w:t xml:space="preserve">       S[</w:t>
      </w:r>
      <w:r w:rsidR="00C149F4">
        <w:t>I</w:t>
      </w:r>
      <w:r w:rsidRPr="00594832">
        <w:t>,</w:t>
      </w:r>
      <w:r w:rsidR="00C149F4">
        <w:t>J</w:t>
      </w:r>
      <w:r w:rsidRPr="00594832">
        <w:t>] := S[</w:t>
      </w:r>
      <w:r w:rsidR="00C149F4">
        <w:t>I</w:t>
      </w:r>
      <w:r w:rsidRPr="00594832">
        <w:t xml:space="preserve"> - 1,</w:t>
      </w:r>
      <w:r w:rsidR="00C149F4">
        <w:t>J</w:t>
      </w:r>
      <w:r w:rsidRPr="00594832">
        <w:t xml:space="preserve"> - 1];</w:t>
      </w:r>
    </w:p>
    <w:p w14:paraId="01E4CFBE" w14:textId="77777777" w:rsidR="00594832" w:rsidRPr="00594832" w:rsidRDefault="00594832" w:rsidP="00594832">
      <w:pPr>
        <w:pStyle w:val="aff1"/>
      </w:pPr>
    </w:p>
    <w:p w14:paraId="420251DD" w14:textId="77777777" w:rsidR="00594832" w:rsidRPr="00594832" w:rsidRDefault="00594832" w:rsidP="00594832">
      <w:pPr>
        <w:pStyle w:val="aff1"/>
      </w:pPr>
      <w:r w:rsidRPr="00594832">
        <w:t xml:space="preserve">     //The end of the cycle B2</w:t>
      </w:r>
    </w:p>
    <w:p w14:paraId="6E0B5AB6" w14:textId="77777777" w:rsidR="00594832" w:rsidRPr="00594832" w:rsidRDefault="00594832" w:rsidP="00594832">
      <w:pPr>
        <w:pStyle w:val="aff1"/>
      </w:pPr>
      <w:r w:rsidRPr="00594832">
        <w:t xml:space="preserve">     End;</w:t>
      </w:r>
    </w:p>
    <w:p w14:paraId="44A3D747" w14:textId="77777777" w:rsidR="00594832" w:rsidRPr="00594832" w:rsidRDefault="00594832" w:rsidP="00594832">
      <w:pPr>
        <w:pStyle w:val="aff1"/>
      </w:pPr>
    </w:p>
    <w:p w14:paraId="5C868CA4" w14:textId="77777777" w:rsidR="00594832" w:rsidRPr="00594832" w:rsidRDefault="00594832" w:rsidP="00594832">
      <w:pPr>
        <w:pStyle w:val="aff1"/>
      </w:pPr>
      <w:r w:rsidRPr="00594832">
        <w:t xml:space="preserve">  //The end of the cycle B1</w:t>
      </w:r>
    </w:p>
    <w:p w14:paraId="30CE6537" w14:textId="77777777" w:rsidR="00594832" w:rsidRPr="00594832" w:rsidRDefault="00594832" w:rsidP="00594832">
      <w:pPr>
        <w:pStyle w:val="aff1"/>
      </w:pPr>
      <w:r w:rsidRPr="00594832">
        <w:t xml:space="preserve">  End;</w:t>
      </w:r>
    </w:p>
    <w:p w14:paraId="790DCF8F" w14:textId="77777777" w:rsidR="00594832" w:rsidRPr="00594832" w:rsidRDefault="00594832" w:rsidP="00594832">
      <w:pPr>
        <w:pStyle w:val="aff1"/>
      </w:pPr>
    </w:p>
    <w:p w14:paraId="21E0A653" w14:textId="25392504" w:rsidR="00594832" w:rsidRPr="00594832" w:rsidRDefault="00594832" w:rsidP="00594832">
      <w:pPr>
        <w:pStyle w:val="aff1"/>
      </w:pPr>
      <w:r w:rsidRPr="00594832">
        <w:t xml:space="preserve">  </w:t>
      </w:r>
      <w:r w:rsidR="00C149F4">
        <w:t>//</w:t>
      </w:r>
      <w:r w:rsidRPr="00594832">
        <w:t>output of the final array to the console</w:t>
      </w:r>
    </w:p>
    <w:p w14:paraId="42597DEB" w14:textId="18E2D0A3" w:rsidR="00594832" w:rsidRPr="00594832" w:rsidRDefault="00594832" w:rsidP="00594832">
      <w:pPr>
        <w:pStyle w:val="aff1"/>
      </w:pPr>
      <w:r w:rsidRPr="00594832">
        <w:t xml:space="preserve">  </w:t>
      </w:r>
      <w:r w:rsidR="00C149F4">
        <w:t>I</w:t>
      </w:r>
      <w:r w:rsidRPr="00594832">
        <w:t xml:space="preserve"> := 1;</w:t>
      </w:r>
    </w:p>
    <w:p w14:paraId="7E4069F2" w14:textId="70592427" w:rsidR="00594832" w:rsidRPr="00594832" w:rsidRDefault="00594832" w:rsidP="00594832">
      <w:pPr>
        <w:pStyle w:val="aff1"/>
      </w:pPr>
      <w:r w:rsidRPr="00594832">
        <w:t xml:space="preserve">  </w:t>
      </w:r>
      <w:r w:rsidR="00C149F4">
        <w:t>J</w:t>
      </w:r>
      <w:r w:rsidRPr="00594832">
        <w:t xml:space="preserve"> := 1;</w:t>
      </w:r>
    </w:p>
    <w:p w14:paraId="082D775B" w14:textId="77777777" w:rsidR="00594832" w:rsidRPr="00594832" w:rsidRDefault="00594832" w:rsidP="00594832">
      <w:pPr>
        <w:pStyle w:val="aff1"/>
      </w:pPr>
      <w:r w:rsidRPr="00594832">
        <w:t xml:space="preserve">  </w:t>
      </w:r>
      <w:proofErr w:type="spellStart"/>
      <w:r w:rsidRPr="00594832">
        <w:t>WriteLn</w:t>
      </w:r>
      <w:proofErr w:type="spellEnd"/>
      <w:r w:rsidRPr="00594832">
        <w:t>('</w:t>
      </w:r>
      <w:proofErr w:type="spellStart"/>
      <w:r w:rsidRPr="00594832">
        <w:t>Полученый</w:t>
      </w:r>
      <w:proofErr w:type="spellEnd"/>
      <w:r w:rsidRPr="00594832">
        <w:t xml:space="preserve"> </w:t>
      </w:r>
      <w:proofErr w:type="spellStart"/>
      <w:r w:rsidRPr="00594832">
        <w:t>массив</w:t>
      </w:r>
      <w:proofErr w:type="spellEnd"/>
      <w:r w:rsidRPr="00594832">
        <w:t>: ');</w:t>
      </w:r>
    </w:p>
    <w:p w14:paraId="53489D13" w14:textId="77777777" w:rsidR="00594832" w:rsidRPr="00594832" w:rsidRDefault="00594832" w:rsidP="00594832">
      <w:pPr>
        <w:pStyle w:val="aff1"/>
      </w:pPr>
    </w:p>
    <w:p w14:paraId="23BEB287" w14:textId="222DA719" w:rsidR="00594832" w:rsidRPr="00594832" w:rsidRDefault="00594832" w:rsidP="00594832">
      <w:pPr>
        <w:pStyle w:val="aff1"/>
      </w:pPr>
      <w:r w:rsidRPr="00594832">
        <w:t xml:space="preserve">  </w:t>
      </w:r>
      <w:r w:rsidR="00C149F4">
        <w:t>//</w:t>
      </w:r>
      <w:r w:rsidRPr="00594832">
        <w:t>start of the C1 cycle that outputs the results</w:t>
      </w:r>
    </w:p>
    <w:p w14:paraId="65D3A99A" w14:textId="7A840F1D" w:rsidR="00594832" w:rsidRPr="00594832" w:rsidRDefault="00594832" w:rsidP="00594832">
      <w:pPr>
        <w:pStyle w:val="aff1"/>
      </w:pPr>
      <w:r w:rsidRPr="00594832">
        <w:t xml:space="preserve">  </w:t>
      </w:r>
      <w:r w:rsidR="00C149F4">
        <w:t>//</w:t>
      </w:r>
      <w:r w:rsidRPr="00594832">
        <w:t>to the console</w:t>
      </w:r>
    </w:p>
    <w:p w14:paraId="041E5A82" w14:textId="6423B099" w:rsidR="00594832" w:rsidRPr="00594832" w:rsidRDefault="00594832" w:rsidP="00594832">
      <w:pPr>
        <w:pStyle w:val="aff1"/>
      </w:pPr>
      <w:r w:rsidRPr="00594832">
        <w:t xml:space="preserve">  while (</w:t>
      </w:r>
      <w:r w:rsidR="00C149F4">
        <w:t>I</w:t>
      </w:r>
      <w:r w:rsidRPr="00594832">
        <w:t xml:space="preserve"> &lt;= N) do</w:t>
      </w:r>
    </w:p>
    <w:p w14:paraId="1B82CD60" w14:textId="77777777" w:rsidR="00594832" w:rsidRPr="00594832" w:rsidRDefault="00594832" w:rsidP="00594832">
      <w:pPr>
        <w:pStyle w:val="aff1"/>
      </w:pPr>
      <w:r w:rsidRPr="00594832">
        <w:t xml:space="preserve">  begin</w:t>
      </w:r>
    </w:p>
    <w:p w14:paraId="040D8C6F" w14:textId="77777777" w:rsidR="00594832" w:rsidRPr="00594832" w:rsidRDefault="00594832" w:rsidP="00594832">
      <w:pPr>
        <w:pStyle w:val="aff1"/>
      </w:pPr>
    </w:p>
    <w:p w14:paraId="16D1266A" w14:textId="77777777" w:rsidR="00594832" w:rsidRPr="00594832" w:rsidRDefault="00594832" w:rsidP="00594832">
      <w:pPr>
        <w:pStyle w:val="aff1"/>
      </w:pPr>
      <w:r w:rsidRPr="00594832">
        <w:t xml:space="preserve">    //Start of the cycle C2</w:t>
      </w:r>
    </w:p>
    <w:p w14:paraId="70BB6ACD" w14:textId="10565381" w:rsidR="00594832" w:rsidRPr="00594832" w:rsidRDefault="00594832" w:rsidP="00594832">
      <w:pPr>
        <w:pStyle w:val="aff1"/>
      </w:pPr>
      <w:r w:rsidRPr="00594832">
        <w:t xml:space="preserve">    while (</w:t>
      </w:r>
      <w:r w:rsidR="00C149F4">
        <w:t>J</w:t>
      </w:r>
      <w:r w:rsidRPr="00594832">
        <w:t xml:space="preserve"> &lt;= N) do</w:t>
      </w:r>
    </w:p>
    <w:p w14:paraId="60FD2073" w14:textId="77777777" w:rsidR="00594832" w:rsidRPr="00594832" w:rsidRDefault="00594832" w:rsidP="00594832">
      <w:pPr>
        <w:pStyle w:val="aff1"/>
      </w:pPr>
      <w:r w:rsidRPr="00594832">
        <w:t xml:space="preserve">    Begin</w:t>
      </w:r>
    </w:p>
    <w:p w14:paraId="69D2BDDB" w14:textId="77777777" w:rsidR="00594832" w:rsidRPr="00594832" w:rsidRDefault="00594832" w:rsidP="00594832">
      <w:pPr>
        <w:pStyle w:val="aff1"/>
      </w:pPr>
    </w:p>
    <w:p w14:paraId="54CA71D8" w14:textId="77777777" w:rsidR="00594832" w:rsidRPr="00594832" w:rsidRDefault="00594832" w:rsidP="00594832">
      <w:pPr>
        <w:pStyle w:val="aff1"/>
      </w:pPr>
      <w:r w:rsidRPr="00594832">
        <w:t xml:space="preserve">      //Output of array elements</w:t>
      </w:r>
    </w:p>
    <w:p w14:paraId="757E4BE6" w14:textId="53CA10E8" w:rsidR="00594832" w:rsidRPr="00594832" w:rsidRDefault="00594832" w:rsidP="00594832">
      <w:pPr>
        <w:pStyle w:val="aff1"/>
      </w:pPr>
      <w:r w:rsidRPr="00594832">
        <w:t xml:space="preserve">      Write(S[</w:t>
      </w:r>
      <w:r w:rsidR="00C149F4">
        <w:t>I</w:t>
      </w:r>
      <w:r w:rsidRPr="00594832">
        <w:t>,</w:t>
      </w:r>
      <w:r w:rsidR="00C149F4">
        <w:t>J</w:t>
      </w:r>
      <w:r w:rsidRPr="00594832">
        <w:t>]:6, ' ');</w:t>
      </w:r>
    </w:p>
    <w:p w14:paraId="0932ADFE" w14:textId="6924EF4F" w:rsidR="00594832" w:rsidRPr="00594832" w:rsidRDefault="00594832" w:rsidP="00594832">
      <w:pPr>
        <w:pStyle w:val="aff1"/>
      </w:pPr>
      <w:r w:rsidRPr="00594832">
        <w:t xml:space="preserve">      </w:t>
      </w:r>
      <w:r w:rsidR="00C149F4">
        <w:t>J</w:t>
      </w:r>
      <w:r w:rsidRPr="00594832">
        <w:t xml:space="preserve"> := </w:t>
      </w:r>
      <w:r w:rsidR="00C149F4">
        <w:t>J</w:t>
      </w:r>
      <w:r w:rsidRPr="00594832">
        <w:t xml:space="preserve"> + 1;</w:t>
      </w:r>
    </w:p>
    <w:p w14:paraId="7849B16D" w14:textId="77777777" w:rsidR="00594832" w:rsidRPr="00594832" w:rsidRDefault="00594832" w:rsidP="00594832">
      <w:pPr>
        <w:pStyle w:val="aff1"/>
      </w:pPr>
    </w:p>
    <w:p w14:paraId="3E289FBA" w14:textId="77777777" w:rsidR="00594832" w:rsidRPr="00594832" w:rsidRDefault="00594832" w:rsidP="00594832">
      <w:pPr>
        <w:pStyle w:val="aff1"/>
      </w:pPr>
      <w:r w:rsidRPr="00594832">
        <w:t xml:space="preserve">    //The end of the cycle С2</w:t>
      </w:r>
    </w:p>
    <w:p w14:paraId="457A5F74" w14:textId="02ACBF6F" w:rsidR="00C149F4" w:rsidRPr="00594832" w:rsidRDefault="00594832" w:rsidP="00C149F4">
      <w:pPr>
        <w:pStyle w:val="aff1"/>
      </w:pPr>
      <w:r w:rsidRPr="00594832">
        <w:t xml:space="preserve">    End;</w:t>
      </w:r>
    </w:p>
    <w:p w14:paraId="729F830D" w14:textId="72614A4B" w:rsidR="00594832" w:rsidRPr="00594832" w:rsidRDefault="00594832" w:rsidP="00594832">
      <w:pPr>
        <w:pStyle w:val="aff1"/>
      </w:pPr>
      <w:r w:rsidRPr="00594832">
        <w:t xml:space="preserve">    </w:t>
      </w:r>
      <w:r w:rsidR="00C149F4">
        <w:t>J</w:t>
      </w:r>
      <w:r w:rsidRPr="00594832">
        <w:t xml:space="preserve"> := 1;</w:t>
      </w:r>
    </w:p>
    <w:p w14:paraId="6C738D12" w14:textId="4B8BB7D3" w:rsidR="00594832" w:rsidRPr="00594832" w:rsidRDefault="00594832" w:rsidP="00594832">
      <w:pPr>
        <w:pStyle w:val="aff1"/>
      </w:pPr>
      <w:r w:rsidRPr="00594832">
        <w:t xml:space="preserve">    </w:t>
      </w:r>
      <w:r w:rsidR="00C149F4">
        <w:t>I</w:t>
      </w:r>
      <w:r w:rsidRPr="00594832">
        <w:t xml:space="preserve"> := </w:t>
      </w:r>
      <w:r w:rsidR="00C149F4">
        <w:t>I</w:t>
      </w:r>
      <w:r w:rsidRPr="00594832">
        <w:t xml:space="preserve"> + 1;</w:t>
      </w:r>
    </w:p>
    <w:p w14:paraId="27F7D56A" w14:textId="77777777" w:rsidR="00594832" w:rsidRPr="00594832" w:rsidRDefault="00594832" w:rsidP="00594832">
      <w:pPr>
        <w:pStyle w:val="aff1"/>
      </w:pPr>
    </w:p>
    <w:p w14:paraId="69C3104F" w14:textId="77777777" w:rsidR="00594832" w:rsidRPr="00594832" w:rsidRDefault="00594832" w:rsidP="00594832">
      <w:pPr>
        <w:pStyle w:val="aff1"/>
      </w:pPr>
      <w:r w:rsidRPr="00594832">
        <w:t xml:space="preserve">    //Output of array elements</w:t>
      </w:r>
    </w:p>
    <w:p w14:paraId="7B558781" w14:textId="77777777" w:rsidR="00594832" w:rsidRPr="00594832" w:rsidRDefault="00594832" w:rsidP="00594832">
      <w:pPr>
        <w:pStyle w:val="aff1"/>
      </w:pPr>
      <w:r w:rsidRPr="00594832">
        <w:t xml:space="preserve">    </w:t>
      </w:r>
      <w:proofErr w:type="spellStart"/>
      <w:r w:rsidRPr="00594832">
        <w:t>WriteLn</w:t>
      </w:r>
      <w:proofErr w:type="spellEnd"/>
      <w:r w:rsidRPr="00594832">
        <w:t>(' ' + #10);</w:t>
      </w:r>
    </w:p>
    <w:p w14:paraId="1B3C53C8" w14:textId="77777777" w:rsidR="00594832" w:rsidRPr="00594832" w:rsidRDefault="00594832" w:rsidP="00594832">
      <w:pPr>
        <w:pStyle w:val="aff1"/>
      </w:pPr>
    </w:p>
    <w:p w14:paraId="7466D321" w14:textId="77777777" w:rsidR="00594832" w:rsidRPr="00594832" w:rsidRDefault="00594832" w:rsidP="00594832">
      <w:pPr>
        <w:pStyle w:val="aff1"/>
      </w:pPr>
      <w:r w:rsidRPr="00594832">
        <w:t xml:space="preserve">  //The end of the cycle С1</w:t>
      </w:r>
    </w:p>
    <w:p w14:paraId="27BE9106" w14:textId="77777777" w:rsidR="00594832" w:rsidRPr="00594832" w:rsidRDefault="00594832" w:rsidP="00594832">
      <w:pPr>
        <w:pStyle w:val="aff1"/>
      </w:pPr>
      <w:r w:rsidRPr="00594832">
        <w:t xml:space="preserve">  end;</w:t>
      </w:r>
    </w:p>
    <w:p w14:paraId="54CE6CB8" w14:textId="77777777" w:rsidR="00594832" w:rsidRPr="00594832" w:rsidRDefault="00594832" w:rsidP="00594832">
      <w:pPr>
        <w:pStyle w:val="aff1"/>
      </w:pPr>
    </w:p>
    <w:p w14:paraId="0E2DAB02" w14:textId="77777777" w:rsidR="00594832" w:rsidRPr="00594832" w:rsidRDefault="00594832" w:rsidP="00594832">
      <w:pPr>
        <w:pStyle w:val="aff1"/>
      </w:pPr>
      <w:r w:rsidRPr="00594832">
        <w:t xml:space="preserve">  </w:t>
      </w:r>
      <w:proofErr w:type="spellStart"/>
      <w:r w:rsidRPr="00594832">
        <w:t>ReadLn</w:t>
      </w:r>
      <w:proofErr w:type="spellEnd"/>
      <w:r w:rsidRPr="00594832">
        <w:t>;</w:t>
      </w:r>
    </w:p>
    <w:p w14:paraId="3D41142B" w14:textId="09062F3E" w:rsidR="00D25FA6" w:rsidRPr="00C00052" w:rsidRDefault="00594832" w:rsidP="00594832">
      <w:pPr>
        <w:pStyle w:val="aff1"/>
      </w:pPr>
      <w:r w:rsidRPr="00594832">
        <w:t>end.</w:t>
      </w:r>
    </w:p>
    <w:p w14:paraId="3D1E99D9" w14:textId="3CA311E8" w:rsidR="00532440" w:rsidRDefault="00532440" w:rsidP="00532440">
      <w:pPr>
        <w:pStyle w:val="aa"/>
      </w:pPr>
      <w:bookmarkStart w:id="53" w:name="_Toc86173952"/>
      <w:bookmarkStart w:id="54" w:name="_Toc89786696"/>
      <w:r>
        <w:lastRenderedPageBreak/>
        <w:t>Приложение</w:t>
      </w:r>
      <w:r w:rsidRPr="00B523AD">
        <w:t xml:space="preserve"> </w:t>
      </w:r>
      <w:bookmarkEnd w:id="53"/>
      <w:r w:rsidR="008611AB">
        <w:t>Б</w:t>
      </w:r>
      <w:bookmarkEnd w:id="54"/>
    </w:p>
    <w:p w14:paraId="28B1DC9C" w14:textId="77777777" w:rsidR="00B523AD" w:rsidRDefault="00B523AD" w:rsidP="00B523AD">
      <w:pPr>
        <w:pStyle w:val="ab"/>
      </w:pPr>
      <w:r>
        <w:t>(обязательное)</w:t>
      </w:r>
    </w:p>
    <w:p w14:paraId="4A690970" w14:textId="03BEFF41" w:rsidR="00B523AD" w:rsidRDefault="00B523AD" w:rsidP="00B523AD">
      <w:pPr>
        <w:pStyle w:val="ab"/>
      </w:pPr>
      <w:r>
        <w:t>Тестовые наборы</w:t>
      </w:r>
    </w:p>
    <w:p w14:paraId="51532000" w14:textId="77777777" w:rsidR="001B38FA" w:rsidRDefault="001B38FA" w:rsidP="00B523AD">
      <w:pPr>
        <w:pStyle w:val="ab"/>
      </w:pPr>
    </w:p>
    <w:p w14:paraId="3A9BF371" w14:textId="77777777" w:rsidR="00B523AD" w:rsidRDefault="00B523AD" w:rsidP="00B523AD">
      <w:pPr>
        <w:pStyle w:val="ab"/>
      </w:pPr>
      <w:r w:rsidRPr="00043DA2">
        <w:t>Тестовая ситуация 1 для проверки ввода данных</w:t>
      </w:r>
    </w:p>
    <w:p w14:paraId="0BD70328" w14:textId="77777777" w:rsidR="00B523AD" w:rsidRDefault="00B523AD" w:rsidP="00B523AD">
      <w:pPr>
        <w:pStyle w:val="ab"/>
      </w:pPr>
    </w:p>
    <w:p w14:paraId="52A0C57C" w14:textId="77777777" w:rsidR="00B523AD" w:rsidRDefault="00B523AD" w:rsidP="00B523AD">
      <w:pPr>
        <w:pStyle w:val="ab"/>
      </w:pPr>
      <w:r>
        <w:t>Тест 1</w:t>
      </w:r>
    </w:p>
    <w:p w14:paraId="7CC50979" w14:textId="5D1C34A7" w:rsidR="00B523AD" w:rsidRDefault="00B523AD" w:rsidP="00B523AD">
      <w:pPr>
        <w:pStyle w:val="a2"/>
      </w:pPr>
      <w:r w:rsidRPr="00EC4834">
        <w:t>Тес</w:t>
      </w:r>
      <w:r>
        <w:t>товая</w:t>
      </w:r>
      <w:r w:rsidRPr="00EC4834">
        <w:t xml:space="preserve"> ситуация</w:t>
      </w:r>
      <w:r>
        <w:t xml:space="preserve"> для проверки, сообщит ли программа о некорректном вводе, если введен </w:t>
      </w:r>
      <w:proofErr w:type="spellStart"/>
      <w:r>
        <w:t>элемент</w:t>
      </w:r>
      <w:r w:rsidR="00301EAC">
        <w:t>,не</w:t>
      </w:r>
      <w:proofErr w:type="spellEnd"/>
      <w:r w:rsidR="00301EAC">
        <w:t xml:space="preserve"> являющийся числом</w:t>
      </w:r>
      <w:r>
        <w:t>.</w:t>
      </w:r>
    </w:p>
    <w:p w14:paraId="2E096896" w14:textId="77777777" w:rsidR="00B523AD" w:rsidRDefault="00B523AD" w:rsidP="00B523AD">
      <w:pPr>
        <w:pStyle w:val="a2"/>
      </w:pPr>
    </w:p>
    <w:p w14:paraId="39FDFF42" w14:textId="223423E3" w:rsidR="00B523AD" w:rsidRPr="00C74A1A" w:rsidRDefault="00B523AD" w:rsidP="00B523AD">
      <w:pPr>
        <w:pStyle w:val="a2"/>
      </w:pPr>
      <w:r>
        <w:t>Исходные</w:t>
      </w:r>
      <w:r w:rsidRPr="00C74A1A">
        <w:t xml:space="preserve"> </w:t>
      </w:r>
      <w:r>
        <w:t>данные</w:t>
      </w:r>
      <w:r w:rsidRPr="00C74A1A">
        <w:t xml:space="preserve">: </w:t>
      </w:r>
      <w:r w:rsidR="00301EAC">
        <w:rPr>
          <w:lang w:val="en-US"/>
        </w:rPr>
        <w:t>S</w:t>
      </w:r>
      <w:r w:rsidRPr="00C74A1A">
        <w:t>[1</w:t>
      </w:r>
      <w:r w:rsidR="00301EAC">
        <w:rPr>
          <w:lang w:val="en-US"/>
        </w:rPr>
        <w:t>,1</w:t>
      </w:r>
      <w:r w:rsidRPr="00C74A1A">
        <w:t xml:space="preserve">]: </w:t>
      </w:r>
      <w:r w:rsidR="00F52231">
        <w:rPr>
          <w:lang w:val="en-US"/>
        </w:rPr>
        <w:t>1</w:t>
      </w:r>
    </w:p>
    <w:p w14:paraId="60366CBA" w14:textId="5379BFEF" w:rsidR="00B523AD" w:rsidRPr="00C74A1A" w:rsidRDefault="00B523AD" w:rsidP="00B523AD">
      <w:pPr>
        <w:pStyle w:val="a2"/>
      </w:pPr>
      <w:r w:rsidRPr="00C74A1A">
        <w:t xml:space="preserve">                                 </w:t>
      </w:r>
      <w:r w:rsidR="00301EAC">
        <w:rPr>
          <w:lang w:val="en-US"/>
        </w:rPr>
        <w:t>S</w:t>
      </w:r>
      <w:r w:rsidRPr="00C74A1A">
        <w:t>[</w:t>
      </w:r>
      <w:r w:rsidR="00301EAC">
        <w:rPr>
          <w:lang w:val="en-US"/>
        </w:rPr>
        <w:t>1,</w:t>
      </w:r>
      <w:r w:rsidRPr="00C74A1A">
        <w:t xml:space="preserve">2]: </w:t>
      </w:r>
      <w:r w:rsidR="00F52231">
        <w:rPr>
          <w:lang w:val="en-US"/>
        </w:rPr>
        <w:t>s</w:t>
      </w:r>
    </w:p>
    <w:p w14:paraId="22F60F09" w14:textId="77777777" w:rsidR="00B523AD" w:rsidRPr="00C74A1A" w:rsidRDefault="00B523AD" w:rsidP="00B523AD">
      <w:pPr>
        <w:pStyle w:val="a2"/>
      </w:pPr>
    </w:p>
    <w:p w14:paraId="54ABA296" w14:textId="77777777" w:rsidR="00B523AD" w:rsidRPr="007A6C74" w:rsidRDefault="00B523AD" w:rsidP="00B523AD">
      <w:pPr>
        <w:pStyle w:val="a2"/>
      </w:pPr>
      <w:r>
        <w:t>Ожидаемый</w:t>
      </w:r>
      <w:r w:rsidRPr="007A6C74">
        <w:t xml:space="preserve"> </w:t>
      </w:r>
      <w:r>
        <w:t>результат</w:t>
      </w:r>
      <w:r w:rsidRPr="007A6C74">
        <w:t xml:space="preserve">: </w:t>
      </w:r>
      <w:r w:rsidRPr="00A81DFE">
        <w:rPr>
          <w:lang w:val="en-US"/>
        </w:rPr>
        <w:t>Incorrect</w:t>
      </w:r>
      <w:r w:rsidRPr="007A6C74">
        <w:t xml:space="preserve"> </w:t>
      </w:r>
      <w:r w:rsidRPr="00A81DFE">
        <w:rPr>
          <w:lang w:val="en-US"/>
        </w:rPr>
        <w:t>value</w:t>
      </w:r>
      <w:r w:rsidRPr="007A6C74">
        <w:t>.</w:t>
      </w:r>
    </w:p>
    <w:p w14:paraId="578937EC" w14:textId="77777777" w:rsidR="00B523AD" w:rsidRPr="007A6C74" w:rsidRDefault="00B523AD" w:rsidP="00B523AD">
      <w:pPr>
        <w:pStyle w:val="a2"/>
      </w:pPr>
    </w:p>
    <w:p w14:paraId="0A44A538" w14:textId="00C51EAD" w:rsidR="00B523AD" w:rsidRPr="007A6C74" w:rsidRDefault="00F52231" w:rsidP="00F52231">
      <w:pPr>
        <w:pStyle w:val="a2"/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6E1974EA" wp14:editId="4ABB8552">
            <wp:simplePos x="0" y="0"/>
            <wp:positionH relativeFrom="column">
              <wp:posOffset>1249855</wp:posOffset>
            </wp:positionH>
            <wp:positionV relativeFrom="paragraph">
              <wp:posOffset>332100</wp:posOffset>
            </wp:positionV>
            <wp:extent cx="3558848" cy="1356478"/>
            <wp:effectExtent l="0" t="0" r="3810" b="0"/>
            <wp:wrapTopAndBottom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58848" cy="13564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523AD" w:rsidRPr="00DB146A">
        <w:t>Полученный</w:t>
      </w:r>
      <w:r w:rsidR="00B523AD" w:rsidRPr="007A6C74">
        <w:t xml:space="preserve"> </w:t>
      </w:r>
      <w:r w:rsidR="00B523AD" w:rsidRPr="00DB146A">
        <w:t>результа</w:t>
      </w:r>
      <w:r w:rsidR="00B523AD">
        <w:t>т</w:t>
      </w:r>
      <w:r w:rsidR="00B523AD" w:rsidRPr="007A6C74">
        <w:t>:</w:t>
      </w:r>
    </w:p>
    <w:p w14:paraId="7EBC1A46" w14:textId="77777777" w:rsidR="001B1CA5" w:rsidRDefault="001B1CA5" w:rsidP="00B523AD">
      <w:pPr>
        <w:pStyle w:val="ab"/>
        <w:rPr>
          <w:b w:val="0"/>
        </w:rPr>
      </w:pPr>
    </w:p>
    <w:p w14:paraId="06830454" w14:textId="19C03BA0" w:rsidR="00B523AD" w:rsidRPr="00043DA2" w:rsidRDefault="00B523AD" w:rsidP="00B523AD">
      <w:pPr>
        <w:pStyle w:val="ab"/>
        <w:rPr>
          <w:b w:val="0"/>
        </w:rPr>
      </w:pPr>
      <w:r w:rsidRPr="00043DA2">
        <w:rPr>
          <w:b w:val="0"/>
        </w:rPr>
        <w:t xml:space="preserve">Рисунок </w:t>
      </w:r>
      <w:r w:rsidR="00F52231">
        <w:rPr>
          <w:b w:val="0"/>
          <w:lang w:val="en-US"/>
        </w:rPr>
        <w:t>5</w:t>
      </w:r>
      <w:r w:rsidRPr="00043DA2">
        <w:rPr>
          <w:b w:val="0"/>
        </w:rPr>
        <w:t xml:space="preserve"> – Полученный результат, тест 1</w:t>
      </w:r>
    </w:p>
    <w:p w14:paraId="6B49B9B8" w14:textId="77777777" w:rsidR="00B523AD" w:rsidRDefault="00B523AD" w:rsidP="00B523AD">
      <w:pPr>
        <w:pStyle w:val="ab"/>
      </w:pPr>
    </w:p>
    <w:p w14:paraId="0666B252" w14:textId="77777777" w:rsidR="00B523AD" w:rsidRDefault="00B523AD" w:rsidP="00B523AD">
      <w:pPr>
        <w:pStyle w:val="ab"/>
      </w:pPr>
    </w:p>
    <w:p w14:paraId="2CD3AB9D" w14:textId="77777777" w:rsidR="00B523AD" w:rsidRDefault="00B523AD" w:rsidP="00B523AD">
      <w:pPr>
        <w:pStyle w:val="ab"/>
      </w:pPr>
      <w:r>
        <w:t>Тест  2</w:t>
      </w:r>
    </w:p>
    <w:p w14:paraId="4F6B65E0" w14:textId="77777777" w:rsidR="00B523AD" w:rsidRPr="00043DA2" w:rsidRDefault="00B523AD" w:rsidP="00B523AD">
      <w:pPr>
        <w:pStyle w:val="a2"/>
      </w:pPr>
      <w:r w:rsidRPr="00EC4834">
        <w:t>Тес</w:t>
      </w:r>
      <w:r>
        <w:t>товая</w:t>
      </w:r>
      <w:r w:rsidRPr="00EC4834">
        <w:t xml:space="preserve"> ситуация</w:t>
      </w:r>
      <w:r>
        <w:t xml:space="preserve"> для проверки, сообщит ли программа о некорректном вводе, если введен элемент массива больше допустимого значения </w:t>
      </w:r>
      <w:r>
        <w:rPr>
          <w:lang w:val="en-US"/>
        </w:rPr>
        <w:t>Integer</w:t>
      </w:r>
      <w:r w:rsidRPr="00043DA2">
        <w:t>.</w:t>
      </w:r>
    </w:p>
    <w:p w14:paraId="663012EC" w14:textId="77777777" w:rsidR="00B523AD" w:rsidRDefault="00B523AD" w:rsidP="00B523AD">
      <w:pPr>
        <w:pStyle w:val="a2"/>
      </w:pPr>
    </w:p>
    <w:p w14:paraId="5D52CBB0" w14:textId="1FD1493B" w:rsidR="00B523AD" w:rsidRPr="00043DA2" w:rsidRDefault="00B523AD" w:rsidP="00B523AD">
      <w:pPr>
        <w:pStyle w:val="a2"/>
      </w:pPr>
      <w:r>
        <w:t>Исходные</w:t>
      </w:r>
      <w:r w:rsidRPr="00043DA2">
        <w:t xml:space="preserve"> </w:t>
      </w:r>
      <w:r>
        <w:t>данные</w:t>
      </w:r>
      <w:r w:rsidRPr="00043DA2">
        <w:t xml:space="preserve">: </w:t>
      </w:r>
      <w:r>
        <w:rPr>
          <w:lang w:val="en-US"/>
        </w:rPr>
        <w:t>A</w:t>
      </w:r>
      <w:r w:rsidRPr="00043DA2">
        <w:t>[1</w:t>
      </w:r>
      <w:r w:rsidR="00B41C9A">
        <w:rPr>
          <w:lang w:val="en-US"/>
        </w:rPr>
        <w:t>,1</w:t>
      </w:r>
      <w:r w:rsidRPr="00043DA2">
        <w:t xml:space="preserve">]: </w:t>
      </w:r>
      <w:r>
        <w:t>99999999999</w:t>
      </w:r>
    </w:p>
    <w:p w14:paraId="4C5D049D" w14:textId="77777777" w:rsidR="00B523AD" w:rsidRPr="00043DA2" w:rsidRDefault="00B523AD" w:rsidP="00B523AD">
      <w:pPr>
        <w:pStyle w:val="a2"/>
      </w:pPr>
    </w:p>
    <w:p w14:paraId="2786E788" w14:textId="77777777" w:rsidR="00B523AD" w:rsidRPr="007A6C74" w:rsidRDefault="00B523AD" w:rsidP="00B523AD">
      <w:pPr>
        <w:pStyle w:val="a2"/>
      </w:pPr>
      <w:r>
        <w:t>Ожидаемый</w:t>
      </w:r>
      <w:r w:rsidRPr="007A6C74">
        <w:t xml:space="preserve"> </w:t>
      </w:r>
      <w:r>
        <w:t>результат</w:t>
      </w:r>
      <w:r w:rsidRPr="007A6C74">
        <w:t xml:space="preserve">: </w:t>
      </w:r>
      <w:r w:rsidRPr="00A81DFE">
        <w:rPr>
          <w:lang w:val="en-US"/>
        </w:rPr>
        <w:t>Incorrect</w:t>
      </w:r>
      <w:r w:rsidRPr="007A6C74">
        <w:t xml:space="preserve"> </w:t>
      </w:r>
      <w:r w:rsidRPr="00A81DFE">
        <w:rPr>
          <w:lang w:val="en-US"/>
        </w:rPr>
        <w:t>value</w:t>
      </w:r>
      <w:r w:rsidRPr="007A6C74">
        <w:t>.</w:t>
      </w:r>
    </w:p>
    <w:p w14:paraId="7D6D26D7" w14:textId="125F1957" w:rsidR="00B523AD" w:rsidRPr="007A6C74" w:rsidRDefault="00B523AD" w:rsidP="00B523AD">
      <w:pPr>
        <w:pStyle w:val="a2"/>
      </w:pPr>
    </w:p>
    <w:p w14:paraId="23857432" w14:textId="62BABBA2" w:rsidR="00B523AD" w:rsidRPr="007A6C74" w:rsidRDefault="00CA23F5" w:rsidP="00CA23F5">
      <w:pPr>
        <w:pStyle w:val="a2"/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1C0850BA" wp14:editId="315B1624">
            <wp:simplePos x="0" y="0"/>
            <wp:positionH relativeFrom="column">
              <wp:posOffset>1200906</wp:posOffset>
            </wp:positionH>
            <wp:positionV relativeFrom="paragraph">
              <wp:posOffset>294640</wp:posOffset>
            </wp:positionV>
            <wp:extent cx="3284505" cy="929721"/>
            <wp:effectExtent l="0" t="0" r="0" b="3810"/>
            <wp:wrapTopAndBottom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84505" cy="9297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523AD" w:rsidRPr="00DB146A">
        <w:t>Полученный</w:t>
      </w:r>
      <w:r w:rsidR="00B523AD" w:rsidRPr="007A6C74">
        <w:t xml:space="preserve"> </w:t>
      </w:r>
      <w:r w:rsidR="00B523AD" w:rsidRPr="00DB146A">
        <w:t>результа</w:t>
      </w:r>
      <w:r w:rsidR="00B523AD">
        <w:t>т</w:t>
      </w:r>
      <w:r w:rsidR="00B523AD" w:rsidRPr="007A6C74">
        <w:t>:</w:t>
      </w:r>
    </w:p>
    <w:p w14:paraId="4DD76627" w14:textId="77777777" w:rsidR="0016795B" w:rsidRDefault="0016795B" w:rsidP="00B523AD">
      <w:pPr>
        <w:pStyle w:val="ab"/>
        <w:rPr>
          <w:b w:val="0"/>
        </w:rPr>
      </w:pPr>
    </w:p>
    <w:p w14:paraId="51C76FDD" w14:textId="71831C08" w:rsidR="00B523AD" w:rsidRDefault="00B523AD" w:rsidP="00B523AD">
      <w:pPr>
        <w:pStyle w:val="ab"/>
        <w:rPr>
          <w:b w:val="0"/>
        </w:rPr>
      </w:pPr>
      <w:r w:rsidRPr="00043DA2">
        <w:rPr>
          <w:b w:val="0"/>
        </w:rPr>
        <w:t xml:space="preserve">Рисунок </w:t>
      </w:r>
      <w:r w:rsidR="00CA23F5">
        <w:rPr>
          <w:b w:val="0"/>
          <w:lang w:val="en-US"/>
        </w:rPr>
        <w:t>6</w:t>
      </w:r>
      <w:r>
        <w:rPr>
          <w:b w:val="0"/>
        </w:rPr>
        <w:t xml:space="preserve"> </w:t>
      </w:r>
      <w:r w:rsidRPr="00043DA2">
        <w:rPr>
          <w:b w:val="0"/>
        </w:rPr>
        <w:t xml:space="preserve">– Полученный результат, тест </w:t>
      </w:r>
      <w:r>
        <w:rPr>
          <w:b w:val="0"/>
        </w:rPr>
        <w:t>2</w:t>
      </w:r>
    </w:p>
    <w:p w14:paraId="6B1B58FC" w14:textId="77777777" w:rsidR="00B523AD" w:rsidRDefault="00B523AD" w:rsidP="00B523AD">
      <w:pPr>
        <w:pStyle w:val="ab"/>
        <w:rPr>
          <w:b w:val="0"/>
        </w:rPr>
      </w:pPr>
    </w:p>
    <w:p w14:paraId="1331A460" w14:textId="77777777" w:rsidR="00B523AD" w:rsidRDefault="00B523AD" w:rsidP="00B523AD">
      <w:pPr>
        <w:pStyle w:val="ab"/>
        <w:rPr>
          <w:b w:val="0"/>
        </w:rPr>
      </w:pPr>
    </w:p>
    <w:p w14:paraId="727BAED8" w14:textId="77777777" w:rsidR="00B523AD" w:rsidRDefault="00B523AD" w:rsidP="00B523AD">
      <w:pPr>
        <w:pStyle w:val="ab"/>
        <w:rPr>
          <w:b w:val="0"/>
        </w:rPr>
      </w:pPr>
    </w:p>
    <w:p w14:paraId="61D87257" w14:textId="68E16BBB" w:rsidR="00FC3F47" w:rsidRDefault="00FC3F47" w:rsidP="009503E5">
      <w:pPr>
        <w:pStyle w:val="ab"/>
        <w:ind w:firstLine="0"/>
        <w:jc w:val="left"/>
        <w:rPr>
          <w:b w:val="0"/>
        </w:rPr>
      </w:pPr>
    </w:p>
    <w:p w14:paraId="27BCD9B4" w14:textId="66C10E26" w:rsidR="00FC3F47" w:rsidRPr="00FC3F47" w:rsidRDefault="00FC3F47" w:rsidP="00FC3F47">
      <w:pPr>
        <w:pStyle w:val="ab"/>
      </w:pPr>
      <w:r>
        <w:t xml:space="preserve">Тест </w:t>
      </w:r>
      <w:r w:rsidR="009503E5">
        <w:rPr>
          <w:lang w:val="en-US"/>
        </w:rPr>
        <w:t>3</w:t>
      </w:r>
    </w:p>
    <w:p w14:paraId="12F888EA" w14:textId="02119CF4" w:rsidR="00FC3F47" w:rsidRDefault="00FC3F47" w:rsidP="00FC3F47">
      <w:pPr>
        <w:pStyle w:val="a2"/>
      </w:pPr>
      <w:r w:rsidRPr="00EC4834">
        <w:t>Тес</w:t>
      </w:r>
      <w:r>
        <w:t>товая</w:t>
      </w:r>
      <w:r w:rsidRPr="00EC4834">
        <w:t xml:space="preserve"> ситуация</w:t>
      </w:r>
      <w:r>
        <w:t xml:space="preserve"> для проверки, сообщит ли программа о некорректном вводе, если введен </w:t>
      </w:r>
      <w:r w:rsidR="00596588">
        <w:t xml:space="preserve">не целочисленный </w:t>
      </w:r>
      <w:r>
        <w:t>элемент массива.</w:t>
      </w:r>
    </w:p>
    <w:p w14:paraId="63A92729" w14:textId="77777777" w:rsidR="00FC3F47" w:rsidRDefault="00FC3F47" w:rsidP="00FC3F47">
      <w:pPr>
        <w:pStyle w:val="a2"/>
      </w:pPr>
    </w:p>
    <w:p w14:paraId="6B504BE6" w14:textId="16F3869D" w:rsidR="00FC3F47" w:rsidRPr="00C74A1A" w:rsidRDefault="00FC3F47" w:rsidP="00FC3F47">
      <w:pPr>
        <w:pStyle w:val="a2"/>
      </w:pPr>
      <w:r>
        <w:t>Исходные</w:t>
      </w:r>
      <w:r w:rsidRPr="00C74A1A">
        <w:t xml:space="preserve"> </w:t>
      </w:r>
      <w:r>
        <w:t>данные</w:t>
      </w:r>
      <w:r w:rsidRPr="00C74A1A">
        <w:t xml:space="preserve">: </w:t>
      </w:r>
      <w:r>
        <w:rPr>
          <w:lang w:val="en-US"/>
        </w:rPr>
        <w:t>A</w:t>
      </w:r>
      <w:r w:rsidRPr="00C74A1A">
        <w:t>[1</w:t>
      </w:r>
      <w:r w:rsidR="00B41C9A">
        <w:rPr>
          <w:lang w:val="en-US"/>
        </w:rPr>
        <w:t>,1</w:t>
      </w:r>
      <w:r w:rsidRPr="00C74A1A">
        <w:t xml:space="preserve">]: </w:t>
      </w:r>
      <w:r w:rsidR="00596588">
        <w:t>1.1</w:t>
      </w:r>
    </w:p>
    <w:p w14:paraId="0345BBC8" w14:textId="61A47477" w:rsidR="00FC3F47" w:rsidRPr="00C74A1A" w:rsidRDefault="00FC3F47" w:rsidP="00596588">
      <w:pPr>
        <w:pStyle w:val="a2"/>
      </w:pPr>
      <w:r w:rsidRPr="00C74A1A">
        <w:t xml:space="preserve">                                </w:t>
      </w:r>
    </w:p>
    <w:p w14:paraId="2541887B" w14:textId="77777777" w:rsidR="00FC3F47" w:rsidRPr="007A6C74" w:rsidRDefault="00FC3F47" w:rsidP="00FC3F47">
      <w:pPr>
        <w:pStyle w:val="a2"/>
      </w:pPr>
      <w:r>
        <w:t>Ожидаемый</w:t>
      </w:r>
      <w:r w:rsidRPr="007A6C74">
        <w:t xml:space="preserve"> </w:t>
      </w:r>
      <w:r>
        <w:t>результат</w:t>
      </w:r>
      <w:r w:rsidRPr="007A6C74">
        <w:t xml:space="preserve">: </w:t>
      </w:r>
      <w:r w:rsidRPr="00A81DFE">
        <w:rPr>
          <w:lang w:val="en-US"/>
        </w:rPr>
        <w:t>Incorrect</w:t>
      </w:r>
      <w:r w:rsidRPr="007A6C74">
        <w:t xml:space="preserve"> </w:t>
      </w:r>
      <w:r w:rsidRPr="00A81DFE">
        <w:rPr>
          <w:lang w:val="en-US"/>
        </w:rPr>
        <w:t>value</w:t>
      </w:r>
      <w:r w:rsidRPr="007A6C74">
        <w:t>.</w:t>
      </w:r>
    </w:p>
    <w:p w14:paraId="5E1D9039" w14:textId="7347FD7C" w:rsidR="00FC3F47" w:rsidRPr="007A6C74" w:rsidRDefault="00FC3F47" w:rsidP="00FC3F47">
      <w:pPr>
        <w:pStyle w:val="a2"/>
      </w:pPr>
    </w:p>
    <w:p w14:paraId="1ABF5DF6" w14:textId="6B002092" w:rsidR="00FC3F47" w:rsidRPr="007A6C74" w:rsidRDefault="00B825C6" w:rsidP="00B825C6">
      <w:pPr>
        <w:pStyle w:val="a2"/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61D85584" wp14:editId="0CA32CF3">
            <wp:simplePos x="0" y="0"/>
            <wp:positionH relativeFrom="column">
              <wp:posOffset>1208641</wp:posOffset>
            </wp:positionH>
            <wp:positionV relativeFrom="paragraph">
              <wp:posOffset>278765</wp:posOffset>
            </wp:positionV>
            <wp:extent cx="3215919" cy="967824"/>
            <wp:effectExtent l="0" t="0" r="3810" b="3810"/>
            <wp:wrapTopAndBottom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15919" cy="9678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C3F47" w:rsidRPr="00DB146A">
        <w:t>Полученный</w:t>
      </w:r>
      <w:r w:rsidR="00FC3F47" w:rsidRPr="007A6C74">
        <w:t xml:space="preserve"> </w:t>
      </w:r>
      <w:r w:rsidR="00FC3F47" w:rsidRPr="00DB146A">
        <w:t>результа</w:t>
      </w:r>
      <w:r w:rsidR="00FC3F47">
        <w:t>т</w:t>
      </w:r>
      <w:r w:rsidR="00FC3F47" w:rsidRPr="007A6C74">
        <w:t>:</w:t>
      </w:r>
    </w:p>
    <w:p w14:paraId="74E7A773" w14:textId="77777777" w:rsidR="0016795B" w:rsidRDefault="0016795B" w:rsidP="00FC3F47">
      <w:pPr>
        <w:pStyle w:val="ab"/>
        <w:rPr>
          <w:b w:val="0"/>
        </w:rPr>
      </w:pPr>
    </w:p>
    <w:p w14:paraId="3A846190" w14:textId="760FD418" w:rsidR="00FC3F47" w:rsidRDefault="00FC3F47" w:rsidP="00FC3F47">
      <w:pPr>
        <w:pStyle w:val="ab"/>
        <w:rPr>
          <w:b w:val="0"/>
          <w:lang w:val="en-US"/>
        </w:rPr>
      </w:pPr>
      <w:r w:rsidRPr="00043DA2">
        <w:rPr>
          <w:b w:val="0"/>
        </w:rPr>
        <w:t xml:space="preserve">Рисунок </w:t>
      </w:r>
      <w:r w:rsidR="009503E5">
        <w:rPr>
          <w:b w:val="0"/>
          <w:lang w:val="en-US"/>
        </w:rPr>
        <w:t>7</w:t>
      </w:r>
      <w:r w:rsidRPr="00043DA2">
        <w:rPr>
          <w:b w:val="0"/>
        </w:rPr>
        <w:t xml:space="preserve"> – Полученный результат, тест </w:t>
      </w:r>
      <w:r w:rsidR="009503E5">
        <w:rPr>
          <w:b w:val="0"/>
          <w:lang w:val="en-US"/>
        </w:rPr>
        <w:t>3</w:t>
      </w:r>
    </w:p>
    <w:p w14:paraId="58489D85" w14:textId="4A4FDDEB" w:rsidR="0016795B" w:rsidRDefault="0016795B" w:rsidP="00FC3F47">
      <w:pPr>
        <w:pStyle w:val="ab"/>
        <w:rPr>
          <w:b w:val="0"/>
          <w:lang w:val="en-US"/>
        </w:rPr>
      </w:pPr>
    </w:p>
    <w:p w14:paraId="1A8A3107" w14:textId="3F987751" w:rsidR="00596588" w:rsidRDefault="00596588" w:rsidP="005F7D6B">
      <w:pPr>
        <w:pStyle w:val="ab"/>
        <w:ind w:firstLine="0"/>
        <w:jc w:val="left"/>
        <w:rPr>
          <w:b w:val="0"/>
        </w:rPr>
      </w:pPr>
    </w:p>
    <w:p w14:paraId="657347E6" w14:textId="129A3C9E" w:rsidR="00596588" w:rsidRDefault="00596588" w:rsidP="00B523AD">
      <w:pPr>
        <w:pStyle w:val="ab"/>
        <w:rPr>
          <w:b w:val="0"/>
        </w:rPr>
      </w:pPr>
    </w:p>
    <w:p w14:paraId="421428C1" w14:textId="1A6C462A" w:rsidR="00596588" w:rsidRDefault="00596588" w:rsidP="00B523AD">
      <w:pPr>
        <w:pStyle w:val="ab"/>
        <w:rPr>
          <w:b w:val="0"/>
        </w:rPr>
      </w:pPr>
    </w:p>
    <w:p w14:paraId="46CC68C3" w14:textId="2ADBE0D3" w:rsidR="00596588" w:rsidRDefault="00596588" w:rsidP="00B523AD">
      <w:pPr>
        <w:pStyle w:val="ab"/>
        <w:rPr>
          <w:b w:val="0"/>
        </w:rPr>
      </w:pPr>
    </w:p>
    <w:p w14:paraId="504CCC47" w14:textId="2D45A087" w:rsidR="00596588" w:rsidRDefault="00596588" w:rsidP="00B523AD">
      <w:pPr>
        <w:pStyle w:val="ab"/>
        <w:rPr>
          <w:b w:val="0"/>
        </w:rPr>
      </w:pPr>
    </w:p>
    <w:p w14:paraId="632C21A0" w14:textId="2F12D503" w:rsidR="00596588" w:rsidRDefault="00596588" w:rsidP="00B523AD">
      <w:pPr>
        <w:pStyle w:val="ab"/>
        <w:rPr>
          <w:b w:val="0"/>
        </w:rPr>
      </w:pPr>
    </w:p>
    <w:p w14:paraId="00829E6C" w14:textId="2E044FE8" w:rsidR="00596588" w:rsidRDefault="00596588" w:rsidP="00B523AD">
      <w:pPr>
        <w:pStyle w:val="ab"/>
        <w:rPr>
          <w:b w:val="0"/>
        </w:rPr>
      </w:pPr>
    </w:p>
    <w:p w14:paraId="767A335F" w14:textId="4911C2C7" w:rsidR="00596588" w:rsidRDefault="00596588" w:rsidP="00B523AD">
      <w:pPr>
        <w:pStyle w:val="ab"/>
        <w:rPr>
          <w:b w:val="0"/>
        </w:rPr>
      </w:pPr>
    </w:p>
    <w:p w14:paraId="496A26E2" w14:textId="086276BC" w:rsidR="00596588" w:rsidRDefault="00596588" w:rsidP="00B523AD">
      <w:pPr>
        <w:pStyle w:val="ab"/>
        <w:rPr>
          <w:b w:val="0"/>
        </w:rPr>
      </w:pPr>
    </w:p>
    <w:p w14:paraId="4471BA7A" w14:textId="5A0BAC4A" w:rsidR="00596588" w:rsidRDefault="00596588" w:rsidP="00B523AD">
      <w:pPr>
        <w:pStyle w:val="ab"/>
        <w:rPr>
          <w:b w:val="0"/>
        </w:rPr>
      </w:pPr>
    </w:p>
    <w:p w14:paraId="0CDD8826" w14:textId="29BCD78C" w:rsidR="00596588" w:rsidRDefault="00596588" w:rsidP="00B523AD">
      <w:pPr>
        <w:pStyle w:val="ab"/>
        <w:rPr>
          <w:b w:val="0"/>
        </w:rPr>
      </w:pPr>
    </w:p>
    <w:p w14:paraId="4CA5E31C" w14:textId="77777777" w:rsidR="00596588" w:rsidRPr="00043DA2" w:rsidRDefault="00596588" w:rsidP="00B523AD">
      <w:pPr>
        <w:pStyle w:val="ab"/>
        <w:rPr>
          <w:b w:val="0"/>
        </w:rPr>
      </w:pPr>
    </w:p>
    <w:p w14:paraId="7B687927" w14:textId="77777777" w:rsidR="00596588" w:rsidRPr="00030E0A" w:rsidRDefault="00596588" w:rsidP="00F96A9B">
      <w:pPr>
        <w:pStyle w:val="a2"/>
        <w:ind w:firstLine="0"/>
      </w:pPr>
    </w:p>
    <w:p w14:paraId="0958B2E3" w14:textId="7A0B8A03" w:rsidR="00596588" w:rsidRPr="00030E0A" w:rsidRDefault="00596588" w:rsidP="00596588">
      <w:pPr>
        <w:pStyle w:val="a2"/>
        <w:jc w:val="center"/>
      </w:pPr>
    </w:p>
    <w:p w14:paraId="20C8B994" w14:textId="78CD6E8C" w:rsidR="00596588" w:rsidRPr="00030E0A" w:rsidRDefault="00596588" w:rsidP="00596588">
      <w:pPr>
        <w:pStyle w:val="ab"/>
        <w:rPr>
          <w:b w:val="0"/>
        </w:rPr>
      </w:pPr>
    </w:p>
    <w:p w14:paraId="6F823280" w14:textId="77777777" w:rsidR="00596588" w:rsidRPr="00030E0A" w:rsidRDefault="00596588" w:rsidP="00596588">
      <w:pPr>
        <w:pStyle w:val="a2"/>
        <w:jc w:val="center"/>
      </w:pPr>
    </w:p>
    <w:p w14:paraId="09EB8390" w14:textId="77777777" w:rsidR="00596588" w:rsidRPr="00030E0A" w:rsidRDefault="00596588" w:rsidP="00596588">
      <w:pPr>
        <w:pStyle w:val="a2"/>
        <w:jc w:val="center"/>
      </w:pPr>
    </w:p>
    <w:p w14:paraId="6A23867D" w14:textId="34AFF0BF" w:rsidR="00B523AD" w:rsidRPr="00030E0A" w:rsidRDefault="00B523AD" w:rsidP="00B523AD">
      <w:pPr>
        <w:pStyle w:val="aa"/>
      </w:pPr>
      <w:bookmarkStart w:id="55" w:name="_Toc89786697"/>
      <w:r>
        <w:lastRenderedPageBreak/>
        <w:t>Приложение</w:t>
      </w:r>
      <w:r w:rsidRPr="00B523AD">
        <w:t xml:space="preserve"> </w:t>
      </w:r>
      <w:r w:rsidR="00030E0A">
        <w:t>В</w:t>
      </w:r>
      <w:bookmarkEnd w:id="55"/>
    </w:p>
    <w:p w14:paraId="5A00EE20" w14:textId="77777777" w:rsidR="00532440" w:rsidRDefault="00532440" w:rsidP="00532440">
      <w:pPr>
        <w:pStyle w:val="ab"/>
      </w:pPr>
      <w:r>
        <w:t>(обязательное)</w:t>
      </w:r>
    </w:p>
    <w:p w14:paraId="3416B8A0" w14:textId="66C9F07A" w:rsidR="00632100" w:rsidRDefault="00632100" w:rsidP="00632100">
      <w:pPr>
        <w:pStyle w:val="ab"/>
      </w:pPr>
      <w:r w:rsidRPr="00517A6C">
        <w:t>Исходный</w:t>
      </w:r>
      <w:r w:rsidRPr="00C00052">
        <w:t xml:space="preserve"> </w:t>
      </w:r>
      <w:r w:rsidRPr="00517A6C">
        <w:t>код</w:t>
      </w:r>
      <w:r w:rsidRPr="00C00052">
        <w:t xml:space="preserve"> </w:t>
      </w:r>
      <w:r w:rsidRPr="00517A6C">
        <w:t>программы</w:t>
      </w:r>
      <w:r>
        <w:t xml:space="preserve"> </w:t>
      </w:r>
      <w:r w:rsidR="001B38FA">
        <w:t xml:space="preserve">(по </w:t>
      </w:r>
      <w:proofErr w:type="spellStart"/>
      <w:r w:rsidR="001B38FA">
        <w:t>постоновке</w:t>
      </w:r>
      <w:proofErr w:type="spellEnd"/>
      <w:r w:rsidR="001B38FA">
        <w:t xml:space="preserve"> 2)</w:t>
      </w:r>
    </w:p>
    <w:p w14:paraId="6C1B6976" w14:textId="1E192A2E" w:rsidR="00541749" w:rsidRPr="00541749" w:rsidRDefault="00541749" w:rsidP="00541749">
      <w:pPr>
        <w:pStyle w:val="aff2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Массив заполняется с использованием генератора чисел</w:t>
      </w:r>
    </w:p>
    <w:p w14:paraId="47D2A837" w14:textId="0ADB2471" w:rsidR="00DA68D3" w:rsidRDefault="00DA68D3" w:rsidP="00DA68D3">
      <w:pPr>
        <w:pStyle w:val="aff1"/>
      </w:pPr>
      <w:r>
        <w:t>program LBR_4</w:t>
      </w:r>
      <w:r w:rsidR="00460B76">
        <w:t>.2</w:t>
      </w:r>
      <w:r>
        <w:t>;</w:t>
      </w:r>
    </w:p>
    <w:p w14:paraId="778C14A7" w14:textId="77777777" w:rsidR="00DA68D3" w:rsidRDefault="00DA68D3" w:rsidP="00DA68D3">
      <w:pPr>
        <w:pStyle w:val="aff1"/>
      </w:pPr>
      <w:r>
        <w:t>{In an array S of dimension N x N, the elements</w:t>
      </w:r>
    </w:p>
    <w:p w14:paraId="5401403B" w14:textId="77777777" w:rsidR="00DA68D3" w:rsidRDefault="00DA68D3" w:rsidP="00DA68D3">
      <w:pPr>
        <w:pStyle w:val="aff1"/>
      </w:pPr>
      <w:r>
        <w:t xml:space="preserve"> of the first column and the first row are given.</w:t>
      </w:r>
    </w:p>
    <w:p w14:paraId="4F09F11F" w14:textId="77777777" w:rsidR="00DA68D3" w:rsidRDefault="00DA68D3" w:rsidP="00DA68D3">
      <w:pPr>
        <w:pStyle w:val="aff1"/>
      </w:pPr>
      <w:r>
        <w:t xml:space="preserve"> Calculate all the elements of the array so that</w:t>
      </w:r>
    </w:p>
    <w:p w14:paraId="4B741C5C" w14:textId="77777777" w:rsidR="00DA68D3" w:rsidRDefault="00DA68D3" w:rsidP="00DA68D3">
      <w:pPr>
        <w:pStyle w:val="aff1"/>
      </w:pPr>
      <w:r>
        <w:t xml:space="preserve"> each element located on the diagonal D would be</w:t>
      </w:r>
    </w:p>
    <w:p w14:paraId="4070D70E" w14:textId="77777777" w:rsidR="00DA68D3" w:rsidRDefault="00DA68D3" w:rsidP="00DA68D3">
      <w:pPr>
        <w:pStyle w:val="aff1"/>
      </w:pPr>
      <w:r>
        <w:t xml:space="preserve"> equal to the first element of the diagonal D.</w:t>
      </w:r>
    </w:p>
    <w:p w14:paraId="43F70190" w14:textId="77777777" w:rsidR="00DA68D3" w:rsidRDefault="00DA68D3" w:rsidP="00DA68D3">
      <w:pPr>
        <w:pStyle w:val="aff1"/>
      </w:pPr>
      <w:r>
        <w:t xml:space="preserve"> (Consider diagonals parallel to the main diagonal)}</w:t>
      </w:r>
    </w:p>
    <w:p w14:paraId="7603C41B" w14:textId="77777777" w:rsidR="00DA68D3" w:rsidRDefault="00DA68D3" w:rsidP="00DA68D3">
      <w:pPr>
        <w:pStyle w:val="aff1"/>
      </w:pPr>
    </w:p>
    <w:p w14:paraId="09873500" w14:textId="77777777" w:rsidR="00DA68D3" w:rsidRDefault="00DA68D3" w:rsidP="00DA68D3">
      <w:pPr>
        <w:pStyle w:val="aff1"/>
      </w:pPr>
      <w:r>
        <w:t>{$APPTYPE CONSOLE}</w:t>
      </w:r>
    </w:p>
    <w:p w14:paraId="2308F7C6" w14:textId="77777777" w:rsidR="00DA68D3" w:rsidRDefault="00DA68D3" w:rsidP="00DA68D3">
      <w:pPr>
        <w:pStyle w:val="aff1"/>
      </w:pPr>
    </w:p>
    <w:p w14:paraId="2A16384E" w14:textId="77777777" w:rsidR="00DA68D3" w:rsidRDefault="00DA68D3" w:rsidP="00DA68D3">
      <w:pPr>
        <w:pStyle w:val="aff1"/>
      </w:pPr>
      <w:r>
        <w:t>{$R *.res}</w:t>
      </w:r>
    </w:p>
    <w:p w14:paraId="317AC5DA" w14:textId="77777777" w:rsidR="00DA68D3" w:rsidRDefault="00DA68D3" w:rsidP="00DA68D3">
      <w:pPr>
        <w:pStyle w:val="aff1"/>
      </w:pPr>
    </w:p>
    <w:p w14:paraId="4E051AE7" w14:textId="77777777" w:rsidR="00DA68D3" w:rsidRDefault="00DA68D3" w:rsidP="00DA68D3">
      <w:pPr>
        <w:pStyle w:val="aff1"/>
      </w:pPr>
      <w:r>
        <w:t>uses</w:t>
      </w:r>
    </w:p>
    <w:p w14:paraId="34E60089" w14:textId="77777777" w:rsidR="00DA68D3" w:rsidRDefault="00DA68D3" w:rsidP="00DA68D3">
      <w:pPr>
        <w:pStyle w:val="aff1"/>
      </w:pPr>
      <w:r>
        <w:t xml:space="preserve">  </w:t>
      </w:r>
      <w:proofErr w:type="spellStart"/>
      <w:r>
        <w:t>System.SysUtils</w:t>
      </w:r>
      <w:proofErr w:type="spellEnd"/>
      <w:r>
        <w:t>;</w:t>
      </w:r>
    </w:p>
    <w:p w14:paraId="76AF61D5" w14:textId="77777777" w:rsidR="00DA68D3" w:rsidRDefault="00DA68D3" w:rsidP="00DA68D3">
      <w:pPr>
        <w:pStyle w:val="aff1"/>
      </w:pPr>
    </w:p>
    <w:p w14:paraId="41490EF5" w14:textId="77777777" w:rsidR="00DA68D3" w:rsidRDefault="00DA68D3" w:rsidP="00DA68D3">
      <w:pPr>
        <w:pStyle w:val="aff1"/>
      </w:pPr>
      <w:r>
        <w:t>//</w:t>
      </w:r>
      <w:proofErr w:type="spellStart"/>
      <w:r>
        <w:t>Const</w:t>
      </w:r>
      <w:proofErr w:type="spellEnd"/>
      <w:r>
        <w:t xml:space="preserve"> values</w:t>
      </w:r>
    </w:p>
    <w:p w14:paraId="2ACF9A1B" w14:textId="77777777" w:rsidR="00DA68D3" w:rsidRDefault="00DA68D3" w:rsidP="00DA68D3">
      <w:pPr>
        <w:pStyle w:val="aff1"/>
      </w:pPr>
      <w:proofErr w:type="spellStart"/>
      <w:r>
        <w:t>Const</w:t>
      </w:r>
      <w:proofErr w:type="spellEnd"/>
    </w:p>
    <w:p w14:paraId="7957D41F" w14:textId="77777777" w:rsidR="00DA68D3" w:rsidRDefault="00DA68D3" w:rsidP="00DA68D3">
      <w:pPr>
        <w:pStyle w:val="aff1"/>
      </w:pPr>
      <w:r>
        <w:t xml:space="preserve">  N = 10;</w:t>
      </w:r>
    </w:p>
    <w:p w14:paraId="3971B30E" w14:textId="77777777" w:rsidR="00DA68D3" w:rsidRDefault="00DA68D3" w:rsidP="00DA68D3">
      <w:pPr>
        <w:pStyle w:val="aff1"/>
      </w:pPr>
      <w:r>
        <w:t xml:space="preserve">  //N - number of array elements</w:t>
      </w:r>
    </w:p>
    <w:p w14:paraId="59EEFB6C" w14:textId="77777777" w:rsidR="00DA68D3" w:rsidRDefault="00DA68D3" w:rsidP="00DA68D3">
      <w:pPr>
        <w:pStyle w:val="aff1"/>
      </w:pPr>
    </w:p>
    <w:p w14:paraId="4030482F" w14:textId="77777777" w:rsidR="00DA68D3" w:rsidRDefault="00DA68D3" w:rsidP="00DA68D3">
      <w:pPr>
        <w:pStyle w:val="aff1"/>
      </w:pPr>
      <w:r>
        <w:t>//Var values</w:t>
      </w:r>
    </w:p>
    <w:p w14:paraId="174E06C6" w14:textId="77777777" w:rsidR="00DA68D3" w:rsidRDefault="00DA68D3" w:rsidP="00DA68D3">
      <w:pPr>
        <w:pStyle w:val="aff1"/>
      </w:pPr>
      <w:proofErr w:type="spellStart"/>
      <w:r>
        <w:t>var</w:t>
      </w:r>
      <w:proofErr w:type="spellEnd"/>
    </w:p>
    <w:p w14:paraId="27668949" w14:textId="77777777" w:rsidR="00DA68D3" w:rsidRDefault="00DA68D3" w:rsidP="00DA68D3">
      <w:pPr>
        <w:pStyle w:val="aff1"/>
      </w:pPr>
      <w:r>
        <w:t xml:space="preserve">  </w:t>
      </w:r>
      <w:proofErr w:type="spellStart"/>
      <w:r>
        <w:t>i</w:t>
      </w:r>
      <w:proofErr w:type="spellEnd"/>
      <w:r>
        <w:t>, j: Integer;</w:t>
      </w:r>
    </w:p>
    <w:p w14:paraId="23AD8791" w14:textId="77777777" w:rsidR="00DA68D3" w:rsidRDefault="00DA68D3" w:rsidP="00DA68D3">
      <w:pPr>
        <w:pStyle w:val="aff1"/>
      </w:pPr>
      <w:r>
        <w:t xml:space="preserve">  S: array [1..N,1..N] of Integer;</w:t>
      </w:r>
    </w:p>
    <w:p w14:paraId="53369B8B" w14:textId="77777777" w:rsidR="00DA68D3" w:rsidRDefault="00DA68D3" w:rsidP="00DA68D3">
      <w:pPr>
        <w:pStyle w:val="aff1"/>
      </w:pPr>
      <w:r>
        <w:t xml:space="preserve">  {</w:t>
      </w:r>
      <w:proofErr w:type="spellStart"/>
      <w:r>
        <w:t>i</w:t>
      </w:r>
      <w:proofErr w:type="spellEnd"/>
      <w:r>
        <w:t>, j - cycle counters</w:t>
      </w:r>
    </w:p>
    <w:p w14:paraId="70FA037A" w14:textId="77777777" w:rsidR="00DA68D3" w:rsidRDefault="00DA68D3" w:rsidP="00DA68D3">
      <w:pPr>
        <w:pStyle w:val="aff1"/>
      </w:pPr>
      <w:r>
        <w:t xml:space="preserve">   S - two-dimensional array of dimension </w:t>
      </w:r>
      <w:proofErr w:type="spellStart"/>
      <w:r>
        <w:t>NxN</w:t>
      </w:r>
      <w:proofErr w:type="spellEnd"/>
      <w:r>
        <w:t xml:space="preserve"> }</w:t>
      </w:r>
    </w:p>
    <w:p w14:paraId="4264534F" w14:textId="77777777" w:rsidR="00DA68D3" w:rsidRDefault="00DA68D3" w:rsidP="00DA68D3">
      <w:pPr>
        <w:pStyle w:val="aff1"/>
      </w:pPr>
    </w:p>
    <w:p w14:paraId="1DDCDE6F" w14:textId="77777777" w:rsidR="00DA68D3" w:rsidRDefault="00DA68D3" w:rsidP="00DA68D3">
      <w:pPr>
        <w:pStyle w:val="aff1"/>
      </w:pPr>
      <w:r>
        <w:t>begin</w:t>
      </w:r>
    </w:p>
    <w:p w14:paraId="3D4E0EE8" w14:textId="77777777" w:rsidR="00DA68D3" w:rsidRDefault="00DA68D3" w:rsidP="00DA68D3">
      <w:pPr>
        <w:pStyle w:val="aff1"/>
      </w:pPr>
    </w:p>
    <w:p w14:paraId="769EB82A" w14:textId="77777777" w:rsidR="00DA68D3" w:rsidRDefault="00DA68D3" w:rsidP="00DA68D3">
      <w:pPr>
        <w:pStyle w:val="aff1"/>
      </w:pPr>
      <w:r>
        <w:t xml:space="preserve">  {filling the first row and the first column</w:t>
      </w:r>
    </w:p>
    <w:p w14:paraId="420C13F3" w14:textId="77777777" w:rsidR="00DA68D3" w:rsidRDefault="00DA68D3" w:rsidP="00DA68D3">
      <w:pPr>
        <w:pStyle w:val="aff1"/>
      </w:pPr>
      <w:r>
        <w:t xml:space="preserve">   with random elements and start of the cycle A1 }</w:t>
      </w:r>
    </w:p>
    <w:p w14:paraId="6466324F" w14:textId="77777777" w:rsidR="00DA68D3" w:rsidRDefault="00DA68D3" w:rsidP="00DA68D3">
      <w:pPr>
        <w:pStyle w:val="aff1"/>
      </w:pPr>
      <w:r>
        <w:t xml:space="preserve">  for </w:t>
      </w:r>
      <w:proofErr w:type="spellStart"/>
      <w:r>
        <w:t>i</w:t>
      </w:r>
      <w:proofErr w:type="spellEnd"/>
      <w:r>
        <w:t xml:space="preserve"> := 1 to N do</w:t>
      </w:r>
    </w:p>
    <w:p w14:paraId="3FA4E328" w14:textId="77777777" w:rsidR="00DA68D3" w:rsidRDefault="00DA68D3" w:rsidP="00DA68D3">
      <w:pPr>
        <w:pStyle w:val="aff1"/>
      </w:pPr>
      <w:r>
        <w:t xml:space="preserve">  begin</w:t>
      </w:r>
    </w:p>
    <w:p w14:paraId="33AB42EF" w14:textId="77777777" w:rsidR="00DA68D3" w:rsidRDefault="00DA68D3" w:rsidP="00DA68D3">
      <w:pPr>
        <w:pStyle w:val="aff1"/>
      </w:pPr>
    </w:p>
    <w:p w14:paraId="4C3396A7" w14:textId="77777777" w:rsidR="00DA68D3" w:rsidRDefault="00DA68D3" w:rsidP="00DA68D3">
      <w:pPr>
        <w:pStyle w:val="aff1"/>
      </w:pPr>
      <w:r>
        <w:t xml:space="preserve">    //Start of the cycle A2</w:t>
      </w:r>
    </w:p>
    <w:p w14:paraId="7227579C" w14:textId="77777777" w:rsidR="00DA68D3" w:rsidRDefault="00DA68D3" w:rsidP="00DA68D3">
      <w:pPr>
        <w:pStyle w:val="aff1"/>
      </w:pPr>
      <w:r>
        <w:t xml:space="preserve">    for j := 1 to N do</w:t>
      </w:r>
    </w:p>
    <w:p w14:paraId="6A58FECB" w14:textId="77777777" w:rsidR="00DA68D3" w:rsidRDefault="00DA68D3" w:rsidP="00DA68D3">
      <w:pPr>
        <w:pStyle w:val="aff1"/>
      </w:pPr>
      <w:r>
        <w:t xml:space="preserve">    begin</w:t>
      </w:r>
    </w:p>
    <w:p w14:paraId="7333AD26" w14:textId="77777777" w:rsidR="00DA68D3" w:rsidRDefault="00DA68D3" w:rsidP="00DA68D3">
      <w:pPr>
        <w:pStyle w:val="aff1"/>
      </w:pPr>
    </w:p>
    <w:p w14:paraId="2086913A" w14:textId="77777777" w:rsidR="00DA68D3" w:rsidRDefault="00DA68D3" w:rsidP="00DA68D3">
      <w:pPr>
        <w:pStyle w:val="aff1"/>
      </w:pPr>
      <w:r>
        <w:t xml:space="preserve">      //Checking j = 0 or i = 0</w:t>
      </w:r>
    </w:p>
    <w:p w14:paraId="657E32D0" w14:textId="77777777" w:rsidR="00DA68D3" w:rsidRDefault="00DA68D3" w:rsidP="00DA68D3">
      <w:pPr>
        <w:pStyle w:val="aff1"/>
      </w:pPr>
      <w:r>
        <w:t xml:space="preserve">      if (j = 1) or (</w:t>
      </w:r>
      <w:proofErr w:type="spellStart"/>
      <w:r>
        <w:t>i</w:t>
      </w:r>
      <w:proofErr w:type="spellEnd"/>
      <w:r>
        <w:t xml:space="preserve"> = 1) then</w:t>
      </w:r>
    </w:p>
    <w:p w14:paraId="3570401D" w14:textId="77777777" w:rsidR="00DA68D3" w:rsidRDefault="00DA68D3" w:rsidP="00DA68D3">
      <w:pPr>
        <w:pStyle w:val="aff1"/>
      </w:pPr>
      <w:r>
        <w:t xml:space="preserve">      begin</w:t>
      </w:r>
    </w:p>
    <w:p w14:paraId="2E585740" w14:textId="77777777" w:rsidR="00DA68D3" w:rsidRDefault="00DA68D3" w:rsidP="00DA68D3">
      <w:pPr>
        <w:pStyle w:val="aff1"/>
      </w:pPr>
      <w:r>
        <w:t xml:space="preserve">        S[</w:t>
      </w:r>
      <w:proofErr w:type="spellStart"/>
      <w:r>
        <w:t>i,j</w:t>
      </w:r>
      <w:proofErr w:type="spellEnd"/>
      <w:r>
        <w:t>] := Random(9999);</w:t>
      </w:r>
    </w:p>
    <w:p w14:paraId="0E180D5E" w14:textId="77777777" w:rsidR="00DA68D3" w:rsidRDefault="00DA68D3" w:rsidP="00DA68D3">
      <w:pPr>
        <w:pStyle w:val="aff1"/>
      </w:pPr>
      <w:r>
        <w:t xml:space="preserve">      end;</w:t>
      </w:r>
    </w:p>
    <w:p w14:paraId="4BC57DD4" w14:textId="77777777" w:rsidR="00DA68D3" w:rsidRDefault="00DA68D3" w:rsidP="00DA68D3">
      <w:pPr>
        <w:pStyle w:val="aff1"/>
      </w:pPr>
    </w:p>
    <w:p w14:paraId="72790E12" w14:textId="77777777" w:rsidR="00DA68D3" w:rsidRDefault="00DA68D3" w:rsidP="00DA68D3">
      <w:pPr>
        <w:pStyle w:val="aff1"/>
      </w:pPr>
      <w:r>
        <w:t xml:space="preserve">    //The end of the cycle A2</w:t>
      </w:r>
    </w:p>
    <w:p w14:paraId="291DC380" w14:textId="77777777" w:rsidR="00DA68D3" w:rsidRDefault="00DA68D3" w:rsidP="00DA68D3">
      <w:pPr>
        <w:pStyle w:val="aff1"/>
      </w:pPr>
      <w:r>
        <w:lastRenderedPageBreak/>
        <w:t xml:space="preserve">    end;</w:t>
      </w:r>
    </w:p>
    <w:p w14:paraId="75E1BBD2" w14:textId="77777777" w:rsidR="00DA68D3" w:rsidRDefault="00DA68D3" w:rsidP="00DA68D3">
      <w:pPr>
        <w:pStyle w:val="aff1"/>
      </w:pPr>
      <w:r>
        <w:t xml:space="preserve">    j := 0;</w:t>
      </w:r>
    </w:p>
    <w:p w14:paraId="6FEF5B93" w14:textId="77777777" w:rsidR="00DA68D3" w:rsidRDefault="00DA68D3" w:rsidP="00DA68D3">
      <w:pPr>
        <w:pStyle w:val="aff1"/>
      </w:pPr>
    </w:p>
    <w:p w14:paraId="4C991302" w14:textId="77777777" w:rsidR="00DA68D3" w:rsidRDefault="00DA68D3" w:rsidP="00DA68D3">
      <w:pPr>
        <w:pStyle w:val="aff1"/>
      </w:pPr>
      <w:r>
        <w:t xml:space="preserve">  //The end of the cycle A1</w:t>
      </w:r>
    </w:p>
    <w:p w14:paraId="277B1044" w14:textId="77777777" w:rsidR="00DA68D3" w:rsidRDefault="00DA68D3" w:rsidP="00DA68D3">
      <w:pPr>
        <w:pStyle w:val="aff1"/>
      </w:pPr>
      <w:r>
        <w:t xml:space="preserve">  end;</w:t>
      </w:r>
    </w:p>
    <w:p w14:paraId="372BC0B1" w14:textId="77777777" w:rsidR="00DA68D3" w:rsidRDefault="00DA68D3" w:rsidP="00DA68D3">
      <w:pPr>
        <w:pStyle w:val="aff1"/>
      </w:pPr>
    </w:p>
    <w:p w14:paraId="248C24CA" w14:textId="77777777" w:rsidR="00DA68D3" w:rsidRDefault="00DA68D3" w:rsidP="00DA68D3">
      <w:pPr>
        <w:pStyle w:val="aff1"/>
      </w:pPr>
      <w:r>
        <w:t xml:space="preserve">  {filling in array elements parallel to the main</w:t>
      </w:r>
    </w:p>
    <w:p w14:paraId="2F6C0EBC" w14:textId="77777777" w:rsidR="00DA68D3" w:rsidRDefault="00DA68D3" w:rsidP="00DA68D3">
      <w:pPr>
        <w:pStyle w:val="aff1"/>
      </w:pPr>
      <w:r>
        <w:t xml:space="preserve">   diagonal and start of the cycle B1 }</w:t>
      </w:r>
    </w:p>
    <w:p w14:paraId="5F7E025C" w14:textId="77777777" w:rsidR="00DA68D3" w:rsidRDefault="00DA68D3" w:rsidP="00DA68D3">
      <w:pPr>
        <w:pStyle w:val="aff1"/>
      </w:pPr>
      <w:r>
        <w:t xml:space="preserve">  for </w:t>
      </w:r>
      <w:proofErr w:type="spellStart"/>
      <w:r>
        <w:t>i</w:t>
      </w:r>
      <w:proofErr w:type="spellEnd"/>
      <w:r>
        <w:t xml:space="preserve"> := 2 to N do</w:t>
      </w:r>
    </w:p>
    <w:p w14:paraId="002D68E1" w14:textId="77777777" w:rsidR="00DA68D3" w:rsidRDefault="00DA68D3" w:rsidP="00DA68D3">
      <w:pPr>
        <w:pStyle w:val="aff1"/>
      </w:pPr>
      <w:r>
        <w:t xml:space="preserve">  Begin</w:t>
      </w:r>
    </w:p>
    <w:p w14:paraId="691D30F7" w14:textId="77777777" w:rsidR="00DA68D3" w:rsidRDefault="00DA68D3" w:rsidP="00DA68D3">
      <w:pPr>
        <w:pStyle w:val="aff1"/>
      </w:pPr>
    </w:p>
    <w:p w14:paraId="1FEC5A89" w14:textId="77777777" w:rsidR="00DA68D3" w:rsidRDefault="00DA68D3" w:rsidP="00DA68D3">
      <w:pPr>
        <w:pStyle w:val="aff1"/>
      </w:pPr>
      <w:r>
        <w:t xml:space="preserve">    //</w:t>
      </w:r>
      <w:proofErr w:type="spellStart"/>
      <w:r>
        <w:t>Аilling</w:t>
      </w:r>
      <w:proofErr w:type="spellEnd"/>
      <w:r>
        <w:t xml:space="preserve"> in array elements under the main diagonal</w:t>
      </w:r>
    </w:p>
    <w:p w14:paraId="495A03B9" w14:textId="77777777" w:rsidR="00DA68D3" w:rsidRDefault="00DA68D3" w:rsidP="00DA68D3">
      <w:pPr>
        <w:pStyle w:val="aff1"/>
      </w:pPr>
      <w:r>
        <w:t xml:space="preserve">    S[</w:t>
      </w:r>
      <w:proofErr w:type="spellStart"/>
      <w:r>
        <w:t>i,j</w:t>
      </w:r>
      <w:proofErr w:type="spellEnd"/>
      <w:r>
        <w:t>] := S[</w:t>
      </w:r>
      <w:proofErr w:type="spellStart"/>
      <w:r>
        <w:t>i</w:t>
      </w:r>
      <w:proofErr w:type="spellEnd"/>
      <w:r>
        <w:t xml:space="preserve"> - 1,j - 1];</w:t>
      </w:r>
    </w:p>
    <w:p w14:paraId="1D4DB4C3" w14:textId="77777777" w:rsidR="00DA68D3" w:rsidRDefault="00DA68D3" w:rsidP="00DA68D3">
      <w:pPr>
        <w:pStyle w:val="aff1"/>
      </w:pPr>
    </w:p>
    <w:p w14:paraId="491C6D8A" w14:textId="77777777" w:rsidR="00DA68D3" w:rsidRDefault="00DA68D3" w:rsidP="00DA68D3">
      <w:pPr>
        <w:pStyle w:val="aff1"/>
      </w:pPr>
      <w:r>
        <w:t xml:space="preserve">     //Start of the cycle B2</w:t>
      </w:r>
    </w:p>
    <w:p w14:paraId="62A312A9" w14:textId="77777777" w:rsidR="00DA68D3" w:rsidRDefault="00DA68D3" w:rsidP="00DA68D3">
      <w:pPr>
        <w:pStyle w:val="aff1"/>
      </w:pPr>
      <w:r>
        <w:t xml:space="preserve">     for j := 2 to N do</w:t>
      </w:r>
    </w:p>
    <w:p w14:paraId="250FBAD5" w14:textId="77777777" w:rsidR="00DA68D3" w:rsidRDefault="00DA68D3" w:rsidP="00DA68D3">
      <w:pPr>
        <w:pStyle w:val="aff1"/>
      </w:pPr>
      <w:r>
        <w:t xml:space="preserve">     Begin</w:t>
      </w:r>
    </w:p>
    <w:p w14:paraId="677F4442" w14:textId="77777777" w:rsidR="00DA68D3" w:rsidRDefault="00DA68D3" w:rsidP="00DA68D3">
      <w:pPr>
        <w:pStyle w:val="aff1"/>
      </w:pPr>
    </w:p>
    <w:p w14:paraId="186A91BD" w14:textId="50B69C42" w:rsidR="00DA68D3" w:rsidRDefault="00DA68D3" w:rsidP="00BD67F6">
      <w:pPr>
        <w:pStyle w:val="aff1"/>
        <w:ind w:left="1884" w:firstLine="0"/>
      </w:pPr>
      <w:r>
        <w:t>//</w:t>
      </w:r>
      <w:proofErr w:type="spellStart"/>
      <w:r>
        <w:t>Аilling</w:t>
      </w:r>
      <w:proofErr w:type="spellEnd"/>
      <w:r>
        <w:t xml:space="preserve"> in array elements over the main </w:t>
      </w:r>
      <w:r w:rsidR="00BD67F6">
        <w:t>//</w:t>
      </w:r>
      <w:r>
        <w:t>diagonal</w:t>
      </w:r>
    </w:p>
    <w:p w14:paraId="4B65B981" w14:textId="77777777" w:rsidR="00DA68D3" w:rsidRDefault="00DA68D3" w:rsidP="00DA68D3">
      <w:pPr>
        <w:pStyle w:val="aff1"/>
      </w:pPr>
      <w:r>
        <w:t xml:space="preserve">       S[</w:t>
      </w:r>
      <w:proofErr w:type="spellStart"/>
      <w:r>
        <w:t>i,j</w:t>
      </w:r>
      <w:proofErr w:type="spellEnd"/>
      <w:r>
        <w:t>] := S[</w:t>
      </w:r>
      <w:proofErr w:type="spellStart"/>
      <w:r>
        <w:t>i</w:t>
      </w:r>
      <w:proofErr w:type="spellEnd"/>
      <w:r>
        <w:t xml:space="preserve"> - 1,j - 1];</w:t>
      </w:r>
    </w:p>
    <w:p w14:paraId="188A6C66" w14:textId="77777777" w:rsidR="00DA68D3" w:rsidRDefault="00DA68D3" w:rsidP="00DA68D3">
      <w:pPr>
        <w:pStyle w:val="aff1"/>
      </w:pPr>
    </w:p>
    <w:p w14:paraId="116D3310" w14:textId="77777777" w:rsidR="00DA68D3" w:rsidRDefault="00DA68D3" w:rsidP="00DA68D3">
      <w:pPr>
        <w:pStyle w:val="aff1"/>
      </w:pPr>
      <w:r>
        <w:t xml:space="preserve">     //The end of the cycle B2</w:t>
      </w:r>
    </w:p>
    <w:p w14:paraId="254CB485" w14:textId="77777777" w:rsidR="00DA68D3" w:rsidRDefault="00DA68D3" w:rsidP="00DA68D3">
      <w:pPr>
        <w:pStyle w:val="aff1"/>
      </w:pPr>
      <w:r>
        <w:t xml:space="preserve">     End;</w:t>
      </w:r>
    </w:p>
    <w:p w14:paraId="0AB625A4" w14:textId="77777777" w:rsidR="00DA68D3" w:rsidRDefault="00DA68D3" w:rsidP="00DA68D3">
      <w:pPr>
        <w:pStyle w:val="aff1"/>
      </w:pPr>
    </w:p>
    <w:p w14:paraId="08CEB775" w14:textId="77777777" w:rsidR="00DA68D3" w:rsidRDefault="00DA68D3" w:rsidP="00DA68D3">
      <w:pPr>
        <w:pStyle w:val="aff1"/>
      </w:pPr>
      <w:r>
        <w:t xml:space="preserve">  //The end of the cycle B1</w:t>
      </w:r>
    </w:p>
    <w:p w14:paraId="7D60C3CA" w14:textId="77777777" w:rsidR="00DA68D3" w:rsidRDefault="00DA68D3" w:rsidP="00DA68D3">
      <w:pPr>
        <w:pStyle w:val="aff1"/>
      </w:pPr>
      <w:r>
        <w:t xml:space="preserve">  End;</w:t>
      </w:r>
    </w:p>
    <w:p w14:paraId="044416BF" w14:textId="77777777" w:rsidR="00DA68D3" w:rsidRDefault="00DA68D3" w:rsidP="00DA68D3">
      <w:pPr>
        <w:pStyle w:val="aff1"/>
      </w:pPr>
    </w:p>
    <w:p w14:paraId="43294254" w14:textId="77777777" w:rsidR="00DA68D3" w:rsidRDefault="00DA68D3" w:rsidP="00DA68D3">
      <w:pPr>
        <w:pStyle w:val="aff1"/>
      </w:pPr>
      <w:r>
        <w:t xml:space="preserve">  {output of the final array to the console}</w:t>
      </w:r>
    </w:p>
    <w:p w14:paraId="20E2590C" w14:textId="77777777" w:rsidR="00DA68D3" w:rsidRDefault="00DA68D3" w:rsidP="00DA68D3">
      <w:pPr>
        <w:pStyle w:val="aff1"/>
      </w:pPr>
      <w:r>
        <w:t xml:space="preserve">  i := 1;</w:t>
      </w:r>
    </w:p>
    <w:p w14:paraId="267EF49B" w14:textId="77777777" w:rsidR="00DA68D3" w:rsidRDefault="00DA68D3" w:rsidP="00DA68D3">
      <w:pPr>
        <w:pStyle w:val="aff1"/>
      </w:pPr>
      <w:r>
        <w:t xml:space="preserve">  j := 1;</w:t>
      </w:r>
    </w:p>
    <w:p w14:paraId="6F7AB094" w14:textId="77777777" w:rsidR="00DA68D3" w:rsidRDefault="00DA68D3" w:rsidP="00DA68D3">
      <w:pPr>
        <w:pStyle w:val="aff1"/>
      </w:pPr>
      <w:r>
        <w:t xml:space="preserve">  </w:t>
      </w:r>
      <w:proofErr w:type="spellStart"/>
      <w:r>
        <w:t>WriteLn</w:t>
      </w:r>
      <w:proofErr w:type="spellEnd"/>
      <w:r>
        <w:t>('</w:t>
      </w:r>
      <w:proofErr w:type="spellStart"/>
      <w:r>
        <w:t>Полученый</w:t>
      </w:r>
      <w:proofErr w:type="spellEnd"/>
      <w:r>
        <w:t xml:space="preserve"> </w:t>
      </w:r>
      <w:proofErr w:type="spellStart"/>
      <w:r>
        <w:t>массив</w:t>
      </w:r>
      <w:proofErr w:type="spellEnd"/>
      <w:r>
        <w:t>: ');</w:t>
      </w:r>
    </w:p>
    <w:p w14:paraId="50D5088A" w14:textId="77777777" w:rsidR="00DA68D3" w:rsidRDefault="00DA68D3" w:rsidP="00DA68D3">
      <w:pPr>
        <w:pStyle w:val="aff1"/>
      </w:pPr>
    </w:p>
    <w:p w14:paraId="17B569D5" w14:textId="77777777" w:rsidR="00DA68D3" w:rsidRDefault="00DA68D3" w:rsidP="00DA68D3">
      <w:pPr>
        <w:pStyle w:val="aff1"/>
      </w:pPr>
      <w:r>
        <w:t xml:space="preserve">  {start of the C1 cycle that outputs the results</w:t>
      </w:r>
    </w:p>
    <w:p w14:paraId="25A9BFBC" w14:textId="77777777" w:rsidR="00DA68D3" w:rsidRDefault="00DA68D3" w:rsidP="00DA68D3">
      <w:pPr>
        <w:pStyle w:val="aff1"/>
      </w:pPr>
      <w:r>
        <w:t xml:space="preserve">   to the console }</w:t>
      </w:r>
    </w:p>
    <w:p w14:paraId="7C2D6157" w14:textId="77777777" w:rsidR="00DA68D3" w:rsidRDefault="00DA68D3" w:rsidP="00DA68D3">
      <w:pPr>
        <w:pStyle w:val="aff1"/>
      </w:pPr>
      <w:r>
        <w:t xml:space="preserve">  while (</w:t>
      </w:r>
      <w:proofErr w:type="spellStart"/>
      <w:r>
        <w:t>i</w:t>
      </w:r>
      <w:proofErr w:type="spellEnd"/>
      <w:r>
        <w:t xml:space="preserve"> &lt;= N) do</w:t>
      </w:r>
    </w:p>
    <w:p w14:paraId="73FC42D5" w14:textId="77777777" w:rsidR="00DA68D3" w:rsidRDefault="00DA68D3" w:rsidP="00DA68D3">
      <w:pPr>
        <w:pStyle w:val="aff1"/>
      </w:pPr>
      <w:r>
        <w:t xml:space="preserve">  begin</w:t>
      </w:r>
    </w:p>
    <w:p w14:paraId="2F9CEBE0" w14:textId="77777777" w:rsidR="00DA68D3" w:rsidRDefault="00DA68D3" w:rsidP="00DA68D3">
      <w:pPr>
        <w:pStyle w:val="aff1"/>
      </w:pPr>
    </w:p>
    <w:p w14:paraId="3211CC03" w14:textId="77777777" w:rsidR="00DA68D3" w:rsidRDefault="00DA68D3" w:rsidP="00DA68D3">
      <w:pPr>
        <w:pStyle w:val="aff1"/>
      </w:pPr>
      <w:r>
        <w:t xml:space="preserve">    //Start of the cycle C2</w:t>
      </w:r>
    </w:p>
    <w:p w14:paraId="6FCC6E8C" w14:textId="77777777" w:rsidR="00DA68D3" w:rsidRDefault="00DA68D3" w:rsidP="00DA68D3">
      <w:pPr>
        <w:pStyle w:val="aff1"/>
      </w:pPr>
      <w:r>
        <w:t xml:space="preserve">    while (j &lt;= N) do</w:t>
      </w:r>
    </w:p>
    <w:p w14:paraId="10B9DA70" w14:textId="77777777" w:rsidR="00DA68D3" w:rsidRDefault="00DA68D3" w:rsidP="00DA68D3">
      <w:pPr>
        <w:pStyle w:val="aff1"/>
      </w:pPr>
      <w:r>
        <w:t xml:space="preserve">    Begin</w:t>
      </w:r>
    </w:p>
    <w:p w14:paraId="44FDAB9E" w14:textId="77777777" w:rsidR="00DA68D3" w:rsidRDefault="00DA68D3" w:rsidP="00DA68D3">
      <w:pPr>
        <w:pStyle w:val="aff1"/>
      </w:pPr>
    </w:p>
    <w:p w14:paraId="52AD9753" w14:textId="77777777" w:rsidR="00DA68D3" w:rsidRDefault="00DA68D3" w:rsidP="00DA68D3">
      <w:pPr>
        <w:pStyle w:val="aff1"/>
      </w:pPr>
      <w:r>
        <w:t xml:space="preserve">      //Output of array elements</w:t>
      </w:r>
    </w:p>
    <w:p w14:paraId="68933D91" w14:textId="77777777" w:rsidR="00DA68D3" w:rsidRDefault="00DA68D3" w:rsidP="00DA68D3">
      <w:pPr>
        <w:pStyle w:val="aff1"/>
      </w:pPr>
      <w:r>
        <w:t xml:space="preserve">      Write(S[</w:t>
      </w:r>
      <w:proofErr w:type="spellStart"/>
      <w:r>
        <w:t>i,j</w:t>
      </w:r>
      <w:proofErr w:type="spellEnd"/>
      <w:r>
        <w:t>]:6, ' ');</w:t>
      </w:r>
    </w:p>
    <w:p w14:paraId="73ADCB86" w14:textId="77777777" w:rsidR="00DA68D3" w:rsidRDefault="00DA68D3" w:rsidP="00DA68D3">
      <w:pPr>
        <w:pStyle w:val="aff1"/>
      </w:pPr>
      <w:r>
        <w:t xml:space="preserve">      j := j + 1;</w:t>
      </w:r>
    </w:p>
    <w:p w14:paraId="6D65CA70" w14:textId="77777777" w:rsidR="00DA68D3" w:rsidRDefault="00DA68D3" w:rsidP="00DA68D3">
      <w:pPr>
        <w:pStyle w:val="aff1"/>
      </w:pPr>
    </w:p>
    <w:p w14:paraId="75142724" w14:textId="77777777" w:rsidR="00DA68D3" w:rsidRDefault="00DA68D3" w:rsidP="00DA68D3">
      <w:pPr>
        <w:pStyle w:val="aff1"/>
      </w:pPr>
      <w:r>
        <w:t xml:space="preserve">    //The end of the cycle С2</w:t>
      </w:r>
    </w:p>
    <w:p w14:paraId="212E850B" w14:textId="77777777" w:rsidR="00DA68D3" w:rsidRDefault="00DA68D3" w:rsidP="00DA68D3">
      <w:pPr>
        <w:pStyle w:val="aff1"/>
      </w:pPr>
      <w:r>
        <w:t xml:space="preserve">    End;</w:t>
      </w:r>
    </w:p>
    <w:p w14:paraId="10B2BF4E" w14:textId="77777777" w:rsidR="00DA68D3" w:rsidRDefault="00DA68D3" w:rsidP="00DA68D3">
      <w:pPr>
        <w:pStyle w:val="aff1"/>
      </w:pPr>
      <w:r>
        <w:t xml:space="preserve">    j := 1;</w:t>
      </w:r>
    </w:p>
    <w:p w14:paraId="3461D1AD" w14:textId="77777777" w:rsidR="00DA68D3" w:rsidRDefault="00DA68D3" w:rsidP="00DA68D3">
      <w:pPr>
        <w:pStyle w:val="aff1"/>
      </w:pPr>
      <w:r>
        <w:lastRenderedPageBreak/>
        <w:t xml:space="preserve">    i := i + 1;</w:t>
      </w:r>
    </w:p>
    <w:p w14:paraId="27B5B87C" w14:textId="77777777" w:rsidR="00DA68D3" w:rsidRDefault="00DA68D3" w:rsidP="00DA68D3">
      <w:pPr>
        <w:pStyle w:val="aff1"/>
      </w:pPr>
    </w:p>
    <w:p w14:paraId="01733056" w14:textId="77777777" w:rsidR="00DA68D3" w:rsidRDefault="00DA68D3" w:rsidP="00DA68D3">
      <w:pPr>
        <w:pStyle w:val="aff1"/>
      </w:pPr>
      <w:r>
        <w:t xml:space="preserve">    //Output of array elements</w:t>
      </w:r>
    </w:p>
    <w:p w14:paraId="3B120B10" w14:textId="77777777" w:rsidR="00DA68D3" w:rsidRDefault="00DA68D3" w:rsidP="00DA68D3">
      <w:pPr>
        <w:pStyle w:val="aff1"/>
      </w:pPr>
      <w:r>
        <w:t xml:space="preserve">    </w:t>
      </w:r>
      <w:proofErr w:type="spellStart"/>
      <w:r>
        <w:t>WriteLn</w:t>
      </w:r>
      <w:proofErr w:type="spellEnd"/>
      <w:r>
        <w:t>(' ' + #10);</w:t>
      </w:r>
    </w:p>
    <w:p w14:paraId="3E3F4B04" w14:textId="77777777" w:rsidR="00DA68D3" w:rsidRDefault="00DA68D3" w:rsidP="00DA68D3">
      <w:pPr>
        <w:pStyle w:val="aff1"/>
      </w:pPr>
    </w:p>
    <w:p w14:paraId="1D2DB478" w14:textId="77777777" w:rsidR="00DA68D3" w:rsidRDefault="00DA68D3" w:rsidP="00DA68D3">
      <w:pPr>
        <w:pStyle w:val="aff1"/>
      </w:pPr>
      <w:r>
        <w:t xml:space="preserve">  //The end of the cycle С1</w:t>
      </w:r>
    </w:p>
    <w:p w14:paraId="7D71152A" w14:textId="77777777" w:rsidR="00DA68D3" w:rsidRDefault="00DA68D3" w:rsidP="00DA68D3">
      <w:pPr>
        <w:pStyle w:val="aff1"/>
      </w:pPr>
      <w:r>
        <w:t xml:space="preserve">  end;</w:t>
      </w:r>
    </w:p>
    <w:p w14:paraId="7645E796" w14:textId="77777777" w:rsidR="00DA68D3" w:rsidRDefault="00DA68D3" w:rsidP="00DA68D3">
      <w:pPr>
        <w:pStyle w:val="aff1"/>
      </w:pPr>
    </w:p>
    <w:p w14:paraId="72D26518" w14:textId="77777777" w:rsidR="00DA68D3" w:rsidRDefault="00DA68D3" w:rsidP="00DA68D3">
      <w:pPr>
        <w:pStyle w:val="aff1"/>
      </w:pPr>
      <w:r>
        <w:t xml:space="preserve">  </w:t>
      </w:r>
      <w:proofErr w:type="spellStart"/>
      <w:r>
        <w:t>ReadLn</w:t>
      </w:r>
      <w:proofErr w:type="spellEnd"/>
      <w:r>
        <w:t>;</w:t>
      </w:r>
    </w:p>
    <w:p w14:paraId="641CFF6E" w14:textId="0C7D3073" w:rsidR="00632100" w:rsidRPr="00C00052" w:rsidRDefault="00DA68D3" w:rsidP="00DA68D3">
      <w:pPr>
        <w:pStyle w:val="aff1"/>
      </w:pPr>
      <w:r>
        <w:t>end.</w:t>
      </w:r>
    </w:p>
    <w:p w14:paraId="762BB643" w14:textId="789D4E38" w:rsidR="00532440" w:rsidRPr="006A1E3A" w:rsidRDefault="00532440" w:rsidP="00532440">
      <w:pPr>
        <w:pStyle w:val="aa"/>
      </w:pPr>
      <w:bookmarkStart w:id="56" w:name="_Toc89786698"/>
      <w:r>
        <w:lastRenderedPageBreak/>
        <w:t>Приложение</w:t>
      </w:r>
      <w:r w:rsidRPr="006A1E3A">
        <w:t xml:space="preserve"> </w:t>
      </w:r>
      <w:r w:rsidR="00B523AD">
        <w:t>Г</w:t>
      </w:r>
      <w:bookmarkEnd w:id="56"/>
    </w:p>
    <w:p w14:paraId="05FC306A" w14:textId="77777777" w:rsidR="00532440" w:rsidRDefault="00532440" w:rsidP="00532440">
      <w:pPr>
        <w:pStyle w:val="ab"/>
      </w:pPr>
      <w:r>
        <w:t>(обязательное)</w:t>
      </w:r>
    </w:p>
    <w:p w14:paraId="70AA7FA8" w14:textId="0C1774EB" w:rsidR="00632100" w:rsidRDefault="00632100" w:rsidP="001B38FA">
      <w:pPr>
        <w:pStyle w:val="ab"/>
      </w:pPr>
      <w:r w:rsidRPr="00517A6C">
        <w:t>Исходный</w:t>
      </w:r>
      <w:r w:rsidRPr="00C00052">
        <w:t xml:space="preserve"> </w:t>
      </w:r>
      <w:r w:rsidRPr="00517A6C">
        <w:t>код</w:t>
      </w:r>
      <w:r w:rsidRPr="00C00052">
        <w:t xml:space="preserve"> </w:t>
      </w:r>
      <w:r w:rsidRPr="00517A6C">
        <w:t>программы</w:t>
      </w:r>
      <w:r>
        <w:t xml:space="preserve"> </w:t>
      </w:r>
      <w:r w:rsidR="001B38FA">
        <w:t xml:space="preserve">(по </w:t>
      </w:r>
      <w:proofErr w:type="spellStart"/>
      <w:r w:rsidR="001B38FA">
        <w:t>постоновке</w:t>
      </w:r>
      <w:proofErr w:type="spellEnd"/>
      <w:r w:rsidR="001B38FA">
        <w:t xml:space="preserve"> 3)</w:t>
      </w:r>
    </w:p>
    <w:p w14:paraId="7AED0B2C" w14:textId="72D292D7" w:rsidR="00541749" w:rsidRPr="0069514A" w:rsidRDefault="00541749" w:rsidP="001B38FA">
      <w:pPr>
        <w:pStyle w:val="ab"/>
      </w:pPr>
      <w:r>
        <w:rPr>
          <w:color w:val="000000"/>
          <w:sz w:val="27"/>
          <w:szCs w:val="27"/>
        </w:rPr>
        <w:t>Массив заполняется с использованием типизированной константы-массив</w:t>
      </w:r>
    </w:p>
    <w:p w14:paraId="3DA66A2A" w14:textId="3443AB12" w:rsidR="006C5A98" w:rsidRPr="0069514A" w:rsidRDefault="006C5A98" w:rsidP="00532440">
      <w:pPr>
        <w:pStyle w:val="ab"/>
      </w:pPr>
    </w:p>
    <w:p w14:paraId="5F4066B3" w14:textId="77777777" w:rsidR="00B9087C" w:rsidRPr="00D40C75" w:rsidRDefault="00B9087C" w:rsidP="00B9087C">
      <w:pPr>
        <w:pStyle w:val="afc"/>
        <w:rPr>
          <w:lang w:val="ru-RU"/>
        </w:rPr>
      </w:pPr>
    </w:p>
    <w:p w14:paraId="25A2FB69" w14:textId="4F9B8FC8" w:rsidR="007037E5" w:rsidRPr="007037E5" w:rsidRDefault="00B9087C" w:rsidP="007037E5">
      <w:pPr>
        <w:pStyle w:val="afc"/>
        <w:rPr>
          <w:lang w:val="ru-RU"/>
        </w:rPr>
      </w:pPr>
      <w:r w:rsidRPr="00D40C75">
        <w:rPr>
          <w:lang w:val="ru-RU"/>
        </w:rPr>
        <w:t xml:space="preserve"> </w:t>
      </w:r>
      <w:proofErr w:type="spellStart"/>
      <w:r w:rsidR="007037E5" w:rsidRPr="007037E5">
        <w:rPr>
          <w:lang w:val="ru-RU"/>
        </w:rPr>
        <w:t>program</w:t>
      </w:r>
      <w:proofErr w:type="spellEnd"/>
      <w:r w:rsidR="007037E5" w:rsidRPr="007037E5">
        <w:rPr>
          <w:lang w:val="ru-RU"/>
        </w:rPr>
        <w:t xml:space="preserve"> </w:t>
      </w:r>
      <w:r w:rsidR="00460B76">
        <w:t>LBR_4.3</w:t>
      </w:r>
      <w:r w:rsidR="007037E5" w:rsidRPr="007037E5">
        <w:rPr>
          <w:lang w:val="ru-RU"/>
        </w:rPr>
        <w:t>;</w:t>
      </w:r>
    </w:p>
    <w:p w14:paraId="7893C0A2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>{</w:t>
      </w:r>
      <w:proofErr w:type="spellStart"/>
      <w:r w:rsidRPr="007037E5">
        <w:rPr>
          <w:lang w:val="ru-RU"/>
        </w:rPr>
        <w:t>In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an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array</w:t>
      </w:r>
      <w:proofErr w:type="spellEnd"/>
      <w:r w:rsidRPr="007037E5">
        <w:rPr>
          <w:lang w:val="ru-RU"/>
        </w:rPr>
        <w:t xml:space="preserve"> S </w:t>
      </w:r>
      <w:proofErr w:type="spellStart"/>
      <w:r w:rsidRPr="007037E5">
        <w:rPr>
          <w:lang w:val="ru-RU"/>
        </w:rPr>
        <w:t>of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dimension</w:t>
      </w:r>
      <w:proofErr w:type="spellEnd"/>
      <w:r w:rsidRPr="007037E5">
        <w:rPr>
          <w:lang w:val="ru-RU"/>
        </w:rPr>
        <w:t xml:space="preserve"> N x N,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elements</w:t>
      </w:r>
      <w:proofErr w:type="spellEnd"/>
    </w:p>
    <w:p w14:paraId="575210B8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of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first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column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and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first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row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ar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given</w:t>
      </w:r>
      <w:proofErr w:type="spellEnd"/>
      <w:r w:rsidRPr="007037E5">
        <w:rPr>
          <w:lang w:val="ru-RU"/>
        </w:rPr>
        <w:t>.</w:t>
      </w:r>
    </w:p>
    <w:p w14:paraId="02584514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Calculat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all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elements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of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array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so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at</w:t>
      </w:r>
      <w:proofErr w:type="spellEnd"/>
    </w:p>
    <w:p w14:paraId="0F5EC8C4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each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element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located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on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diagonal</w:t>
      </w:r>
      <w:proofErr w:type="spellEnd"/>
      <w:r w:rsidRPr="007037E5">
        <w:rPr>
          <w:lang w:val="ru-RU"/>
        </w:rPr>
        <w:t xml:space="preserve"> D </w:t>
      </w:r>
      <w:proofErr w:type="spellStart"/>
      <w:r w:rsidRPr="007037E5">
        <w:rPr>
          <w:lang w:val="ru-RU"/>
        </w:rPr>
        <w:t>would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be</w:t>
      </w:r>
      <w:proofErr w:type="spellEnd"/>
    </w:p>
    <w:p w14:paraId="4248B908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equal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o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first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element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of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diagonal</w:t>
      </w:r>
      <w:proofErr w:type="spellEnd"/>
      <w:r w:rsidRPr="007037E5">
        <w:rPr>
          <w:lang w:val="ru-RU"/>
        </w:rPr>
        <w:t xml:space="preserve"> D.</w:t>
      </w:r>
    </w:p>
    <w:p w14:paraId="7AEF50BA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(</w:t>
      </w:r>
      <w:proofErr w:type="spellStart"/>
      <w:r w:rsidRPr="007037E5">
        <w:rPr>
          <w:lang w:val="ru-RU"/>
        </w:rPr>
        <w:t>Consider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diagonals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parallel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o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main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diagonal</w:t>
      </w:r>
      <w:proofErr w:type="spellEnd"/>
      <w:r w:rsidRPr="007037E5">
        <w:rPr>
          <w:lang w:val="ru-RU"/>
        </w:rPr>
        <w:t>)}</w:t>
      </w:r>
    </w:p>
    <w:p w14:paraId="49F8F431" w14:textId="77777777" w:rsidR="007037E5" w:rsidRPr="007037E5" w:rsidRDefault="007037E5" w:rsidP="007037E5">
      <w:pPr>
        <w:pStyle w:val="afc"/>
        <w:rPr>
          <w:lang w:val="ru-RU"/>
        </w:rPr>
      </w:pPr>
    </w:p>
    <w:p w14:paraId="6EBCE91E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>{$APPTYPE CONSOLE}</w:t>
      </w:r>
    </w:p>
    <w:p w14:paraId="604824A0" w14:textId="77777777" w:rsidR="007037E5" w:rsidRPr="007037E5" w:rsidRDefault="007037E5" w:rsidP="007037E5">
      <w:pPr>
        <w:pStyle w:val="afc"/>
        <w:rPr>
          <w:lang w:val="ru-RU"/>
        </w:rPr>
      </w:pPr>
    </w:p>
    <w:p w14:paraId="4AB1EA5D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>{$R *.</w:t>
      </w:r>
      <w:proofErr w:type="spellStart"/>
      <w:r w:rsidRPr="007037E5">
        <w:rPr>
          <w:lang w:val="ru-RU"/>
        </w:rPr>
        <w:t>res</w:t>
      </w:r>
      <w:proofErr w:type="spellEnd"/>
      <w:r w:rsidRPr="007037E5">
        <w:rPr>
          <w:lang w:val="ru-RU"/>
        </w:rPr>
        <w:t>}</w:t>
      </w:r>
    </w:p>
    <w:p w14:paraId="2678BC44" w14:textId="77777777" w:rsidR="007037E5" w:rsidRPr="007037E5" w:rsidRDefault="007037E5" w:rsidP="007037E5">
      <w:pPr>
        <w:pStyle w:val="afc"/>
        <w:rPr>
          <w:lang w:val="ru-RU"/>
        </w:rPr>
      </w:pPr>
    </w:p>
    <w:p w14:paraId="00DB4550" w14:textId="77777777" w:rsidR="007037E5" w:rsidRPr="007037E5" w:rsidRDefault="007037E5" w:rsidP="007037E5">
      <w:pPr>
        <w:pStyle w:val="afc"/>
        <w:rPr>
          <w:lang w:val="ru-RU"/>
        </w:rPr>
      </w:pPr>
      <w:proofErr w:type="spellStart"/>
      <w:r w:rsidRPr="007037E5">
        <w:rPr>
          <w:lang w:val="ru-RU"/>
        </w:rPr>
        <w:t>uses</w:t>
      </w:r>
      <w:proofErr w:type="spellEnd"/>
    </w:p>
    <w:p w14:paraId="76FEC1E9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</w:t>
      </w:r>
      <w:proofErr w:type="spellStart"/>
      <w:r w:rsidRPr="007037E5">
        <w:rPr>
          <w:lang w:val="ru-RU"/>
        </w:rPr>
        <w:t>System.SysUtils</w:t>
      </w:r>
      <w:proofErr w:type="spellEnd"/>
      <w:r w:rsidRPr="007037E5">
        <w:rPr>
          <w:lang w:val="ru-RU"/>
        </w:rPr>
        <w:t>;</w:t>
      </w:r>
    </w:p>
    <w:p w14:paraId="2661FC29" w14:textId="77777777" w:rsidR="007037E5" w:rsidRPr="007037E5" w:rsidRDefault="007037E5" w:rsidP="007037E5">
      <w:pPr>
        <w:pStyle w:val="afc"/>
        <w:rPr>
          <w:lang w:val="ru-RU"/>
        </w:rPr>
      </w:pPr>
    </w:p>
    <w:p w14:paraId="1813814C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>//</w:t>
      </w:r>
      <w:proofErr w:type="spellStart"/>
      <w:r w:rsidRPr="007037E5">
        <w:rPr>
          <w:lang w:val="ru-RU"/>
        </w:rPr>
        <w:t>Const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values</w:t>
      </w:r>
      <w:proofErr w:type="spellEnd"/>
    </w:p>
    <w:p w14:paraId="3F53F044" w14:textId="77777777" w:rsidR="007037E5" w:rsidRPr="007037E5" w:rsidRDefault="007037E5" w:rsidP="007037E5">
      <w:pPr>
        <w:pStyle w:val="afc"/>
        <w:rPr>
          <w:lang w:val="ru-RU"/>
        </w:rPr>
      </w:pPr>
      <w:proofErr w:type="spellStart"/>
      <w:r w:rsidRPr="007037E5">
        <w:rPr>
          <w:lang w:val="ru-RU"/>
        </w:rPr>
        <w:t>Const</w:t>
      </w:r>
      <w:proofErr w:type="spellEnd"/>
    </w:p>
    <w:p w14:paraId="12352843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N = 10;</w:t>
      </w:r>
    </w:p>
    <w:p w14:paraId="08A15391" w14:textId="77777777" w:rsidR="00566260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S: </w:t>
      </w:r>
      <w:proofErr w:type="spellStart"/>
      <w:r w:rsidRPr="007037E5">
        <w:rPr>
          <w:lang w:val="ru-RU"/>
        </w:rPr>
        <w:t>array</w:t>
      </w:r>
      <w:proofErr w:type="spellEnd"/>
      <w:r w:rsidRPr="007037E5">
        <w:rPr>
          <w:lang w:val="ru-RU"/>
        </w:rPr>
        <w:t xml:space="preserve">[1..N,1..N] </w:t>
      </w:r>
      <w:proofErr w:type="spellStart"/>
      <w:r w:rsidRPr="007037E5">
        <w:rPr>
          <w:lang w:val="ru-RU"/>
        </w:rPr>
        <w:t>of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Integer</w:t>
      </w:r>
      <w:proofErr w:type="spellEnd"/>
      <w:r w:rsidRPr="007037E5">
        <w:rPr>
          <w:lang w:val="ru-RU"/>
        </w:rPr>
        <w:t xml:space="preserve"> =</w:t>
      </w:r>
    </w:p>
    <w:p w14:paraId="1C5657BA" w14:textId="300F9E12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</w:t>
      </w:r>
      <w:r w:rsidR="00566260">
        <w:rPr>
          <w:lang w:val="ru-RU"/>
        </w:rPr>
        <w:tab/>
      </w:r>
      <w:r w:rsidRPr="007037E5">
        <w:rPr>
          <w:lang w:val="ru-RU"/>
        </w:rPr>
        <w:t>((187,234,325,477,534,621,709,845,911,102),</w:t>
      </w:r>
    </w:p>
    <w:p w14:paraId="1DA1695A" w14:textId="6C7990EA" w:rsidR="007037E5" w:rsidRDefault="007037E5" w:rsidP="00566260">
      <w:pPr>
        <w:pStyle w:val="afc"/>
        <w:ind w:left="708"/>
        <w:rPr>
          <w:lang w:val="ru-RU"/>
        </w:rPr>
      </w:pPr>
      <w:r w:rsidRPr="007037E5">
        <w:rPr>
          <w:lang w:val="ru-RU"/>
        </w:rPr>
        <w:t>(276</w:t>
      </w:r>
      <w:r w:rsidR="003371D8">
        <w:t>,</w:t>
      </w:r>
      <w:r w:rsidRPr="007037E5">
        <w:rPr>
          <w:lang w:val="ru-RU"/>
        </w:rPr>
        <w:t>0,0,0,0,0,0,0,0,0),            (309,0,0,0,0,0,0,0,0,0),            (450,0,0,0,0,0,0,0,0,0),            (589,0,0,0,0,0,0,0,0,0),            (645,0,0,0,0,0,0,0,0,0),            (765,0,0,0,0,0,0,0,0,0),                                (843,0,0,0,0,0,0,0,0,0),                                    (975,0,0,0,0,0,0,0,0,0),                              (106,0,0,0,0,0,0,0,0,0));</w:t>
      </w:r>
    </w:p>
    <w:p w14:paraId="75504F86" w14:textId="77777777" w:rsidR="00566260" w:rsidRPr="007037E5" w:rsidRDefault="00566260" w:rsidP="00566260">
      <w:pPr>
        <w:pStyle w:val="afc"/>
        <w:ind w:left="708"/>
        <w:rPr>
          <w:lang w:val="ru-RU"/>
        </w:rPr>
      </w:pPr>
    </w:p>
    <w:p w14:paraId="54536907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//N - </w:t>
      </w:r>
      <w:proofErr w:type="spellStart"/>
      <w:r w:rsidRPr="007037E5">
        <w:rPr>
          <w:lang w:val="ru-RU"/>
        </w:rPr>
        <w:t>number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of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array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elements</w:t>
      </w:r>
      <w:proofErr w:type="spellEnd"/>
    </w:p>
    <w:p w14:paraId="1EF10863" w14:textId="763990C6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//S -</w:t>
      </w:r>
      <w:r w:rsidR="00566260">
        <w:t xml:space="preserve"> </w:t>
      </w:r>
      <w:proofErr w:type="spellStart"/>
      <w:r w:rsidR="00566260">
        <w:t>Const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Array</w:t>
      </w:r>
      <w:proofErr w:type="spellEnd"/>
      <w:r w:rsidRPr="007037E5">
        <w:rPr>
          <w:lang w:val="ru-RU"/>
        </w:rPr>
        <w:t xml:space="preserve"> [1..N,1..N] </w:t>
      </w:r>
      <w:proofErr w:type="spellStart"/>
      <w:r w:rsidRPr="007037E5">
        <w:rPr>
          <w:lang w:val="ru-RU"/>
        </w:rPr>
        <w:t>of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Integer</w:t>
      </w:r>
      <w:proofErr w:type="spellEnd"/>
    </w:p>
    <w:p w14:paraId="1FDB8573" w14:textId="77777777" w:rsidR="007037E5" w:rsidRPr="007037E5" w:rsidRDefault="007037E5" w:rsidP="007037E5">
      <w:pPr>
        <w:pStyle w:val="afc"/>
        <w:rPr>
          <w:lang w:val="ru-RU"/>
        </w:rPr>
      </w:pPr>
    </w:p>
    <w:p w14:paraId="439B4B31" w14:textId="77777777" w:rsidR="007037E5" w:rsidRPr="007037E5" w:rsidRDefault="007037E5" w:rsidP="007037E5">
      <w:pPr>
        <w:pStyle w:val="afc"/>
        <w:rPr>
          <w:lang w:val="ru-RU"/>
        </w:rPr>
      </w:pPr>
    </w:p>
    <w:p w14:paraId="37A07C68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>//</w:t>
      </w:r>
      <w:proofErr w:type="spellStart"/>
      <w:r w:rsidRPr="007037E5">
        <w:rPr>
          <w:lang w:val="ru-RU"/>
        </w:rPr>
        <w:t>Var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values</w:t>
      </w:r>
      <w:proofErr w:type="spellEnd"/>
    </w:p>
    <w:p w14:paraId="22D160F3" w14:textId="77777777" w:rsidR="007037E5" w:rsidRPr="007037E5" w:rsidRDefault="007037E5" w:rsidP="007037E5">
      <w:pPr>
        <w:pStyle w:val="afc"/>
        <w:rPr>
          <w:lang w:val="ru-RU"/>
        </w:rPr>
      </w:pPr>
      <w:proofErr w:type="spellStart"/>
      <w:r w:rsidRPr="007037E5">
        <w:rPr>
          <w:lang w:val="ru-RU"/>
        </w:rPr>
        <w:t>var</w:t>
      </w:r>
      <w:proofErr w:type="spellEnd"/>
    </w:p>
    <w:p w14:paraId="55810279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A: </w:t>
      </w:r>
      <w:proofErr w:type="spellStart"/>
      <w:r w:rsidRPr="007037E5">
        <w:rPr>
          <w:lang w:val="ru-RU"/>
        </w:rPr>
        <w:t>array</w:t>
      </w:r>
      <w:proofErr w:type="spellEnd"/>
      <w:r w:rsidRPr="007037E5">
        <w:rPr>
          <w:lang w:val="ru-RU"/>
        </w:rPr>
        <w:t xml:space="preserve"> [1..N,1..N] </w:t>
      </w:r>
      <w:proofErr w:type="spellStart"/>
      <w:r w:rsidRPr="007037E5">
        <w:rPr>
          <w:lang w:val="ru-RU"/>
        </w:rPr>
        <w:t>of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Integer</w:t>
      </w:r>
      <w:proofErr w:type="spellEnd"/>
      <w:r w:rsidRPr="007037E5">
        <w:rPr>
          <w:lang w:val="ru-RU"/>
        </w:rPr>
        <w:t>;</w:t>
      </w:r>
    </w:p>
    <w:p w14:paraId="49CBB525" w14:textId="6DDE5171" w:rsidR="007037E5" w:rsidRPr="007037E5" w:rsidRDefault="007037E5" w:rsidP="00ED44A0">
      <w:pPr>
        <w:pStyle w:val="afc"/>
        <w:rPr>
          <w:lang w:val="ru-RU"/>
        </w:rPr>
      </w:pPr>
      <w:r w:rsidRPr="007037E5">
        <w:rPr>
          <w:lang w:val="ru-RU"/>
        </w:rPr>
        <w:t xml:space="preserve">  i, j: </w:t>
      </w:r>
      <w:proofErr w:type="spellStart"/>
      <w:r w:rsidRPr="007037E5">
        <w:rPr>
          <w:lang w:val="ru-RU"/>
        </w:rPr>
        <w:t>Integer</w:t>
      </w:r>
      <w:proofErr w:type="spellEnd"/>
      <w:r w:rsidRPr="007037E5">
        <w:rPr>
          <w:lang w:val="ru-RU"/>
        </w:rPr>
        <w:t>;</w:t>
      </w:r>
    </w:p>
    <w:p w14:paraId="26F12096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{A - </w:t>
      </w:r>
      <w:proofErr w:type="spellStart"/>
      <w:r w:rsidRPr="007037E5">
        <w:rPr>
          <w:lang w:val="ru-RU"/>
        </w:rPr>
        <w:t>Array</w:t>
      </w:r>
      <w:proofErr w:type="spellEnd"/>
      <w:r w:rsidRPr="007037E5">
        <w:rPr>
          <w:lang w:val="ru-RU"/>
        </w:rPr>
        <w:t xml:space="preserve"> [1..N,1..N] </w:t>
      </w:r>
      <w:proofErr w:type="spellStart"/>
      <w:r w:rsidRPr="007037E5">
        <w:rPr>
          <w:lang w:val="ru-RU"/>
        </w:rPr>
        <w:t>of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Integer</w:t>
      </w:r>
      <w:proofErr w:type="spellEnd"/>
    </w:p>
    <w:p w14:paraId="0B7BF3A9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i, j - </w:t>
      </w:r>
      <w:proofErr w:type="spellStart"/>
      <w:r w:rsidRPr="007037E5">
        <w:rPr>
          <w:lang w:val="ru-RU"/>
        </w:rPr>
        <w:t>cycl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counters</w:t>
      </w:r>
      <w:proofErr w:type="spellEnd"/>
    </w:p>
    <w:p w14:paraId="2D3F53B7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S - </w:t>
      </w:r>
      <w:proofErr w:type="spellStart"/>
      <w:r w:rsidRPr="007037E5">
        <w:rPr>
          <w:lang w:val="ru-RU"/>
        </w:rPr>
        <w:t>two-dimensional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array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of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dimension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NxN</w:t>
      </w:r>
      <w:proofErr w:type="spellEnd"/>
      <w:r w:rsidRPr="007037E5">
        <w:rPr>
          <w:lang w:val="ru-RU"/>
        </w:rPr>
        <w:t xml:space="preserve"> }</w:t>
      </w:r>
    </w:p>
    <w:p w14:paraId="717B6B98" w14:textId="77777777" w:rsidR="007037E5" w:rsidRPr="007037E5" w:rsidRDefault="007037E5" w:rsidP="007037E5">
      <w:pPr>
        <w:pStyle w:val="afc"/>
        <w:rPr>
          <w:lang w:val="ru-RU"/>
        </w:rPr>
      </w:pPr>
    </w:p>
    <w:p w14:paraId="26DB9770" w14:textId="77777777" w:rsidR="007037E5" w:rsidRPr="007037E5" w:rsidRDefault="007037E5" w:rsidP="007037E5">
      <w:pPr>
        <w:pStyle w:val="afc"/>
        <w:rPr>
          <w:lang w:val="ru-RU"/>
        </w:rPr>
      </w:pPr>
      <w:proofErr w:type="spellStart"/>
      <w:r w:rsidRPr="007037E5">
        <w:rPr>
          <w:lang w:val="ru-RU"/>
        </w:rPr>
        <w:lastRenderedPageBreak/>
        <w:t>begin</w:t>
      </w:r>
      <w:proofErr w:type="spellEnd"/>
    </w:p>
    <w:p w14:paraId="514D68D8" w14:textId="30089E1C" w:rsidR="007037E5" w:rsidRDefault="00464336" w:rsidP="007037E5">
      <w:pPr>
        <w:pStyle w:val="afc"/>
        <w:rPr>
          <w:lang w:val="ru-RU"/>
        </w:rPr>
      </w:pPr>
      <w:r>
        <w:rPr>
          <w:lang w:val="ru-RU"/>
        </w:rPr>
        <w:tab/>
      </w:r>
    </w:p>
    <w:p w14:paraId="55A65E61" w14:textId="34894353" w:rsidR="00464336" w:rsidRPr="007037E5" w:rsidRDefault="00464336" w:rsidP="007037E5">
      <w:pPr>
        <w:pStyle w:val="afc"/>
        <w:rPr>
          <w:lang w:val="ru-RU"/>
        </w:rPr>
      </w:pPr>
      <w:r>
        <w:t xml:space="preserve">  </w:t>
      </w:r>
      <w:r w:rsidRPr="007037E5">
        <w:rPr>
          <w:lang w:val="ru-RU"/>
        </w:rPr>
        <w:t>//</w:t>
      </w:r>
      <w:proofErr w:type="spellStart"/>
      <w:r w:rsidRPr="007037E5">
        <w:rPr>
          <w:lang w:val="ru-RU"/>
        </w:rPr>
        <w:t>Start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of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cycle</w:t>
      </w:r>
      <w:proofErr w:type="spellEnd"/>
      <w:r w:rsidRPr="007037E5">
        <w:rPr>
          <w:lang w:val="ru-RU"/>
        </w:rPr>
        <w:t xml:space="preserve"> A</w:t>
      </w:r>
      <w:r>
        <w:t>1</w:t>
      </w:r>
    </w:p>
    <w:p w14:paraId="21BC1969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</w:t>
      </w:r>
      <w:proofErr w:type="spellStart"/>
      <w:r w:rsidRPr="007037E5">
        <w:rPr>
          <w:lang w:val="ru-RU"/>
        </w:rPr>
        <w:t>for</w:t>
      </w:r>
      <w:proofErr w:type="spellEnd"/>
      <w:r w:rsidRPr="007037E5">
        <w:rPr>
          <w:lang w:val="ru-RU"/>
        </w:rPr>
        <w:t xml:space="preserve"> i := 1 </w:t>
      </w:r>
      <w:proofErr w:type="spellStart"/>
      <w:r w:rsidRPr="007037E5">
        <w:rPr>
          <w:lang w:val="ru-RU"/>
        </w:rPr>
        <w:t>to</w:t>
      </w:r>
      <w:proofErr w:type="spellEnd"/>
      <w:r w:rsidRPr="007037E5">
        <w:rPr>
          <w:lang w:val="ru-RU"/>
        </w:rPr>
        <w:t xml:space="preserve"> N </w:t>
      </w:r>
      <w:proofErr w:type="spellStart"/>
      <w:r w:rsidRPr="007037E5">
        <w:rPr>
          <w:lang w:val="ru-RU"/>
        </w:rPr>
        <w:t>do</w:t>
      </w:r>
      <w:proofErr w:type="spellEnd"/>
    </w:p>
    <w:p w14:paraId="48279D0C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</w:t>
      </w:r>
      <w:proofErr w:type="spellStart"/>
      <w:r w:rsidRPr="007037E5">
        <w:rPr>
          <w:lang w:val="ru-RU"/>
        </w:rPr>
        <w:t>begin</w:t>
      </w:r>
      <w:proofErr w:type="spellEnd"/>
    </w:p>
    <w:p w14:paraId="32C0AF46" w14:textId="77777777" w:rsidR="007037E5" w:rsidRPr="007037E5" w:rsidRDefault="007037E5" w:rsidP="007037E5">
      <w:pPr>
        <w:pStyle w:val="afc"/>
        <w:rPr>
          <w:lang w:val="ru-RU"/>
        </w:rPr>
      </w:pPr>
    </w:p>
    <w:p w14:paraId="2510E912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//</w:t>
      </w:r>
      <w:proofErr w:type="spellStart"/>
      <w:r w:rsidRPr="007037E5">
        <w:rPr>
          <w:lang w:val="ru-RU"/>
        </w:rPr>
        <w:t>Start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of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cycle</w:t>
      </w:r>
      <w:proofErr w:type="spellEnd"/>
      <w:r w:rsidRPr="007037E5">
        <w:rPr>
          <w:lang w:val="ru-RU"/>
        </w:rPr>
        <w:t xml:space="preserve"> A2</w:t>
      </w:r>
    </w:p>
    <w:p w14:paraId="14CA2CCF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</w:t>
      </w:r>
      <w:proofErr w:type="spellStart"/>
      <w:r w:rsidRPr="007037E5">
        <w:rPr>
          <w:lang w:val="ru-RU"/>
        </w:rPr>
        <w:t>for</w:t>
      </w:r>
      <w:proofErr w:type="spellEnd"/>
      <w:r w:rsidRPr="007037E5">
        <w:rPr>
          <w:lang w:val="ru-RU"/>
        </w:rPr>
        <w:t xml:space="preserve"> j := 1 </w:t>
      </w:r>
      <w:proofErr w:type="spellStart"/>
      <w:r w:rsidRPr="007037E5">
        <w:rPr>
          <w:lang w:val="ru-RU"/>
        </w:rPr>
        <w:t>to</w:t>
      </w:r>
      <w:proofErr w:type="spellEnd"/>
      <w:r w:rsidRPr="007037E5">
        <w:rPr>
          <w:lang w:val="ru-RU"/>
        </w:rPr>
        <w:t xml:space="preserve"> N </w:t>
      </w:r>
      <w:proofErr w:type="spellStart"/>
      <w:r w:rsidRPr="007037E5">
        <w:rPr>
          <w:lang w:val="ru-RU"/>
        </w:rPr>
        <w:t>do</w:t>
      </w:r>
      <w:proofErr w:type="spellEnd"/>
    </w:p>
    <w:p w14:paraId="2B25CFCD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</w:t>
      </w:r>
      <w:proofErr w:type="spellStart"/>
      <w:r w:rsidRPr="007037E5">
        <w:rPr>
          <w:lang w:val="ru-RU"/>
        </w:rPr>
        <w:t>begin</w:t>
      </w:r>
      <w:proofErr w:type="spellEnd"/>
    </w:p>
    <w:p w14:paraId="64A1B3B4" w14:textId="77777777" w:rsidR="007037E5" w:rsidRPr="007037E5" w:rsidRDefault="007037E5" w:rsidP="007037E5">
      <w:pPr>
        <w:pStyle w:val="afc"/>
        <w:rPr>
          <w:lang w:val="ru-RU"/>
        </w:rPr>
      </w:pPr>
    </w:p>
    <w:p w14:paraId="2A77DE21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  //</w:t>
      </w:r>
      <w:proofErr w:type="spellStart"/>
      <w:r w:rsidRPr="007037E5">
        <w:rPr>
          <w:lang w:val="ru-RU"/>
        </w:rPr>
        <w:t>Checking</w:t>
      </w:r>
      <w:proofErr w:type="spellEnd"/>
      <w:r w:rsidRPr="007037E5">
        <w:rPr>
          <w:lang w:val="ru-RU"/>
        </w:rPr>
        <w:t xml:space="preserve"> j = 0 </w:t>
      </w:r>
      <w:proofErr w:type="spellStart"/>
      <w:r w:rsidRPr="007037E5">
        <w:rPr>
          <w:lang w:val="ru-RU"/>
        </w:rPr>
        <w:t>or</w:t>
      </w:r>
      <w:proofErr w:type="spellEnd"/>
      <w:r w:rsidRPr="007037E5">
        <w:rPr>
          <w:lang w:val="ru-RU"/>
        </w:rPr>
        <w:t xml:space="preserve"> i = 0</w:t>
      </w:r>
    </w:p>
    <w:p w14:paraId="53915461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  </w:t>
      </w:r>
      <w:proofErr w:type="spellStart"/>
      <w:r w:rsidRPr="007037E5">
        <w:rPr>
          <w:lang w:val="ru-RU"/>
        </w:rPr>
        <w:t>if</w:t>
      </w:r>
      <w:proofErr w:type="spellEnd"/>
      <w:r w:rsidRPr="007037E5">
        <w:rPr>
          <w:lang w:val="ru-RU"/>
        </w:rPr>
        <w:t xml:space="preserve"> (j = 1) </w:t>
      </w:r>
      <w:proofErr w:type="spellStart"/>
      <w:r w:rsidRPr="007037E5">
        <w:rPr>
          <w:lang w:val="ru-RU"/>
        </w:rPr>
        <w:t>or</w:t>
      </w:r>
      <w:proofErr w:type="spellEnd"/>
      <w:r w:rsidRPr="007037E5">
        <w:rPr>
          <w:lang w:val="ru-RU"/>
        </w:rPr>
        <w:t xml:space="preserve"> (i = 1) </w:t>
      </w:r>
      <w:proofErr w:type="spellStart"/>
      <w:r w:rsidRPr="007037E5">
        <w:rPr>
          <w:lang w:val="ru-RU"/>
        </w:rPr>
        <w:t>then</w:t>
      </w:r>
      <w:proofErr w:type="spellEnd"/>
    </w:p>
    <w:p w14:paraId="095EF684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  </w:t>
      </w:r>
      <w:proofErr w:type="spellStart"/>
      <w:r w:rsidRPr="007037E5">
        <w:rPr>
          <w:lang w:val="ru-RU"/>
        </w:rPr>
        <w:t>begin</w:t>
      </w:r>
      <w:proofErr w:type="spellEnd"/>
    </w:p>
    <w:p w14:paraId="1B23E14D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    A[</w:t>
      </w:r>
      <w:proofErr w:type="spellStart"/>
      <w:r w:rsidRPr="007037E5">
        <w:rPr>
          <w:lang w:val="ru-RU"/>
        </w:rPr>
        <w:t>i,j</w:t>
      </w:r>
      <w:proofErr w:type="spellEnd"/>
      <w:r w:rsidRPr="007037E5">
        <w:rPr>
          <w:lang w:val="ru-RU"/>
        </w:rPr>
        <w:t>] := S[</w:t>
      </w:r>
      <w:proofErr w:type="spellStart"/>
      <w:r w:rsidRPr="007037E5">
        <w:rPr>
          <w:lang w:val="ru-RU"/>
        </w:rPr>
        <w:t>i,j</w:t>
      </w:r>
      <w:proofErr w:type="spellEnd"/>
      <w:r w:rsidRPr="007037E5">
        <w:rPr>
          <w:lang w:val="ru-RU"/>
        </w:rPr>
        <w:t>];</w:t>
      </w:r>
    </w:p>
    <w:p w14:paraId="4A86F50E" w14:textId="279AB2AF" w:rsid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  </w:t>
      </w:r>
      <w:proofErr w:type="spellStart"/>
      <w:r w:rsidRPr="007037E5">
        <w:rPr>
          <w:lang w:val="ru-RU"/>
        </w:rPr>
        <w:t>end</w:t>
      </w:r>
      <w:proofErr w:type="spellEnd"/>
      <w:r w:rsidRPr="007037E5">
        <w:rPr>
          <w:lang w:val="ru-RU"/>
        </w:rPr>
        <w:t>;</w:t>
      </w:r>
    </w:p>
    <w:p w14:paraId="74C59925" w14:textId="5B911BC6" w:rsidR="0097135A" w:rsidRDefault="0097135A" w:rsidP="007037E5">
      <w:pPr>
        <w:pStyle w:val="afc"/>
        <w:rPr>
          <w:lang w:val="ru-RU"/>
        </w:rPr>
      </w:pPr>
    </w:p>
    <w:p w14:paraId="68E3542B" w14:textId="4BA603AC" w:rsidR="0097135A" w:rsidRPr="007037E5" w:rsidRDefault="0097135A" w:rsidP="007037E5">
      <w:pPr>
        <w:pStyle w:val="afc"/>
        <w:rPr>
          <w:lang w:val="ru-RU"/>
        </w:rPr>
      </w:pPr>
      <w:r>
        <w:t xml:space="preserve">    //End of the </w:t>
      </w:r>
      <w:proofErr w:type="spellStart"/>
      <w:r>
        <w:t>sycle</w:t>
      </w:r>
      <w:proofErr w:type="spellEnd"/>
      <w:r>
        <w:t xml:space="preserve"> A2</w:t>
      </w:r>
    </w:p>
    <w:p w14:paraId="3673E8C3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</w:t>
      </w:r>
      <w:proofErr w:type="spellStart"/>
      <w:r w:rsidRPr="007037E5">
        <w:rPr>
          <w:lang w:val="ru-RU"/>
        </w:rPr>
        <w:t>end</w:t>
      </w:r>
      <w:proofErr w:type="spellEnd"/>
      <w:r w:rsidRPr="007037E5">
        <w:rPr>
          <w:lang w:val="ru-RU"/>
        </w:rPr>
        <w:t>;</w:t>
      </w:r>
    </w:p>
    <w:p w14:paraId="17B5500B" w14:textId="3AE7B048" w:rsid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j := 0;</w:t>
      </w:r>
    </w:p>
    <w:p w14:paraId="656288FB" w14:textId="102DE253" w:rsidR="0097135A" w:rsidRDefault="0097135A" w:rsidP="007037E5">
      <w:pPr>
        <w:pStyle w:val="afc"/>
        <w:rPr>
          <w:lang w:val="ru-RU"/>
        </w:rPr>
      </w:pPr>
    </w:p>
    <w:p w14:paraId="4B503529" w14:textId="03BE8067" w:rsidR="0097135A" w:rsidRPr="007037E5" w:rsidRDefault="0097135A" w:rsidP="007037E5">
      <w:pPr>
        <w:pStyle w:val="afc"/>
        <w:rPr>
          <w:lang w:val="ru-RU"/>
        </w:rPr>
      </w:pPr>
      <w:r>
        <w:t xml:space="preserve">  </w:t>
      </w:r>
      <w:r w:rsidRPr="007037E5">
        <w:rPr>
          <w:lang w:val="ru-RU"/>
        </w:rPr>
        <w:t>//</w:t>
      </w:r>
      <w:r>
        <w:t>End</w:t>
      </w:r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of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cycle</w:t>
      </w:r>
      <w:proofErr w:type="spellEnd"/>
      <w:r w:rsidRPr="007037E5">
        <w:rPr>
          <w:lang w:val="ru-RU"/>
        </w:rPr>
        <w:t xml:space="preserve"> A</w:t>
      </w:r>
      <w:r>
        <w:t>1</w:t>
      </w:r>
    </w:p>
    <w:p w14:paraId="21CC6940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</w:t>
      </w:r>
      <w:proofErr w:type="spellStart"/>
      <w:r w:rsidRPr="007037E5">
        <w:rPr>
          <w:lang w:val="ru-RU"/>
        </w:rPr>
        <w:t>end</w:t>
      </w:r>
      <w:proofErr w:type="spellEnd"/>
      <w:r w:rsidRPr="007037E5">
        <w:rPr>
          <w:lang w:val="ru-RU"/>
        </w:rPr>
        <w:t>;</w:t>
      </w:r>
    </w:p>
    <w:p w14:paraId="39EE7904" w14:textId="77777777" w:rsidR="007037E5" w:rsidRPr="007037E5" w:rsidRDefault="007037E5" w:rsidP="007037E5">
      <w:pPr>
        <w:pStyle w:val="afc"/>
        <w:rPr>
          <w:lang w:val="ru-RU"/>
        </w:rPr>
      </w:pPr>
    </w:p>
    <w:p w14:paraId="0CA57436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{</w:t>
      </w:r>
      <w:proofErr w:type="spellStart"/>
      <w:r w:rsidRPr="007037E5">
        <w:rPr>
          <w:lang w:val="ru-RU"/>
        </w:rPr>
        <w:t>filling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in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array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elements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parallel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o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main</w:t>
      </w:r>
      <w:proofErr w:type="spellEnd"/>
    </w:p>
    <w:p w14:paraId="4267E25B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</w:t>
      </w:r>
      <w:proofErr w:type="spellStart"/>
      <w:r w:rsidRPr="007037E5">
        <w:rPr>
          <w:lang w:val="ru-RU"/>
        </w:rPr>
        <w:t>diagonal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and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start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of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cycle</w:t>
      </w:r>
      <w:proofErr w:type="spellEnd"/>
      <w:r w:rsidRPr="007037E5">
        <w:rPr>
          <w:lang w:val="ru-RU"/>
        </w:rPr>
        <w:t xml:space="preserve"> B1 }</w:t>
      </w:r>
    </w:p>
    <w:p w14:paraId="26639361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</w:t>
      </w:r>
      <w:proofErr w:type="spellStart"/>
      <w:r w:rsidRPr="007037E5">
        <w:rPr>
          <w:lang w:val="ru-RU"/>
        </w:rPr>
        <w:t>for</w:t>
      </w:r>
      <w:proofErr w:type="spellEnd"/>
      <w:r w:rsidRPr="007037E5">
        <w:rPr>
          <w:lang w:val="ru-RU"/>
        </w:rPr>
        <w:t xml:space="preserve"> i := 2 </w:t>
      </w:r>
      <w:proofErr w:type="spellStart"/>
      <w:r w:rsidRPr="007037E5">
        <w:rPr>
          <w:lang w:val="ru-RU"/>
        </w:rPr>
        <w:t>to</w:t>
      </w:r>
      <w:proofErr w:type="spellEnd"/>
      <w:r w:rsidRPr="007037E5">
        <w:rPr>
          <w:lang w:val="ru-RU"/>
        </w:rPr>
        <w:t xml:space="preserve"> N </w:t>
      </w:r>
      <w:proofErr w:type="spellStart"/>
      <w:r w:rsidRPr="007037E5">
        <w:rPr>
          <w:lang w:val="ru-RU"/>
        </w:rPr>
        <w:t>do</w:t>
      </w:r>
      <w:proofErr w:type="spellEnd"/>
    </w:p>
    <w:p w14:paraId="5519AD4E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</w:t>
      </w:r>
      <w:proofErr w:type="spellStart"/>
      <w:r w:rsidRPr="007037E5">
        <w:rPr>
          <w:lang w:val="ru-RU"/>
        </w:rPr>
        <w:t>Begin</w:t>
      </w:r>
      <w:proofErr w:type="spellEnd"/>
    </w:p>
    <w:p w14:paraId="551A6499" w14:textId="77777777" w:rsidR="007037E5" w:rsidRPr="007037E5" w:rsidRDefault="007037E5" w:rsidP="007037E5">
      <w:pPr>
        <w:pStyle w:val="afc"/>
        <w:rPr>
          <w:lang w:val="ru-RU"/>
        </w:rPr>
      </w:pPr>
    </w:p>
    <w:p w14:paraId="7092248F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 //</w:t>
      </w:r>
      <w:proofErr w:type="spellStart"/>
      <w:r w:rsidRPr="007037E5">
        <w:rPr>
          <w:lang w:val="ru-RU"/>
        </w:rPr>
        <w:t>Start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of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cycle</w:t>
      </w:r>
      <w:proofErr w:type="spellEnd"/>
      <w:r w:rsidRPr="007037E5">
        <w:rPr>
          <w:lang w:val="ru-RU"/>
        </w:rPr>
        <w:t xml:space="preserve"> B2</w:t>
      </w:r>
    </w:p>
    <w:p w14:paraId="31918021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 </w:t>
      </w:r>
      <w:proofErr w:type="spellStart"/>
      <w:r w:rsidRPr="007037E5">
        <w:rPr>
          <w:lang w:val="ru-RU"/>
        </w:rPr>
        <w:t>for</w:t>
      </w:r>
      <w:proofErr w:type="spellEnd"/>
      <w:r w:rsidRPr="007037E5">
        <w:rPr>
          <w:lang w:val="ru-RU"/>
        </w:rPr>
        <w:t xml:space="preserve"> j := 2 </w:t>
      </w:r>
      <w:proofErr w:type="spellStart"/>
      <w:r w:rsidRPr="007037E5">
        <w:rPr>
          <w:lang w:val="ru-RU"/>
        </w:rPr>
        <w:t>to</w:t>
      </w:r>
      <w:proofErr w:type="spellEnd"/>
      <w:r w:rsidRPr="007037E5">
        <w:rPr>
          <w:lang w:val="ru-RU"/>
        </w:rPr>
        <w:t xml:space="preserve"> N </w:t>
      </w:r>
      <w:proofErr w:type="spellStart"/>
      <w:r w:rsidRPr="007037E5">
        <w:rPr>
          <w:lang w:val="ru-RU"/>
        </w:rPr>
        <w:t>do</w:t>
      </w:r>
      <w:proofErr w:type="spellEnd"/>
    </w:p>
    <w:p w14:paraId="35ED4755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 </w:t>
      </w:r>
      <w:proofErr w:type="spellStart"/>
      <w:r w:rsidRPr="007037E5">
        <w:rPr>
          <w:lang w:val="ru-RU"/>
        </w:rPr>
        <w:t>Begin</w:t>
      </w:r>
      <w:proofErr w:type="spellEnd"/>
    </w:p>
    <w:p w14:paraId="6AD65D72" w14:textId="77777777" w:rsidR="007037E5" w:rsidRPr="007037E5" w:rsidRDefault="007037E5" w:rsidP="007037E5">
      <w:pPr>
        <w:pStyle w:val="afc"/>
        <w:rPr>
          <w:lang w:val="ru-RU"/>
        </w:rPr>
      </w:pPr>
    </w:p>
    <w:p w14:paraId="3CCBC8E3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   //</w:t>
      </w:r>
      <w:proofErr w:type="spellStart"/>
      <w:r w:rsidRPr="007037E5">
        <w:rPr>
          <w:lang w:val="ru-RU"/>
        </w:rPr>
        <w:t>Аilling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in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array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elements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over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main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diagonal</w:t>
      </w:r>
      <w:proofErr w:type="spellEnd"/>
    </w:p>
    <w:p w14:paraId="70E68AA6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   A[</w:t>
      </w:r>
      <w:proofErr w:type="spellStart"/>
      <w:r w:rsidRPr="007037E5">
        <w:rPr>
          <w:lang w:val="ru-RU"/>
        </w:rPr>
        <w:t>i,j</w:t>
      </w:r>
      <w:proofErr w:type="spellEnd"/>
      <w:r w:rsidRPr="007037E5">
        <w:rPr>
          <w:lang w:val="ru-RU"/>
        </w:rPr>
        <w:t>] := A[i - 1,j - 1];</w:t>
      </w:r>
    </w:p>
    <w:p w14:paraId="5761E881" w14:textId="77777777" w:rsidR="007037E5" w:rsidRPr="007037E5" w:rsidRDefault="007037E5" w:rsidP="007037E5">
      <w:pPr>
        <w:pStyle w:val="afc"/>
        <w:rPr>
          <w:lang w:val="ru-RU"/>
        </w:rPr>
      </w:pPr>
    </w:p>
    <w:p w14:paraId="622193C6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 //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end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of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cycle</w:t>
      </w:r>
      <w:proofErr w:type="spellEnd"/>
      <w:r w:rsidRPr="007037E5">
        <w:rPr>
          <w:lang w:val="ru-RU"/>
        </w:rPr>
        <w:t xml:space="preserve"> B2</w:t>
      </w:r>
    </w:p>
    <w:p w14:paraId="3D2EF6E2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 </w:t>
      </w:r>
      <w:proofErr w:type="spellStart"/>
      <w:r w:rsidRPr="007037E5">
        <w:rPr>
          <w:lang w:val="ru-RU"/>
        </w:rPr>
        <w:t>End</w:t>
      </w:r>
      <w:proofErr w:type="spellEnd"/>
      <w:r w:rsidRPr="007037E5">
        <w:rPr>
          <w:lang w:val="ru-RU"/>
        </w:rPr>
        <w:t>;</w:t>
      </w:r>
    </w:p>
    <w:p w14:paraId="4DC221C7" w14:textId="77777777" w:rsidR="007037E5" w:rsidRPr="007037E5" w:rsidRDefault="007037E5" w:rsidP="007037E5">
      <w:pPr>
        <w:pStyle w:val="afc"/>
        <w:rPr>
          <w:lang w:val="ru-RU"/>
        </w:rPr>
      </w:pPr>
    </w:p>
    <w:p w14:paraId="2B96BBCA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//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end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of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cycle</w:t>
      </w:r>
      <w:proofErr w:type="spellEnd"/>
      <w:r w:rsidRPr="007037E5">
        <w:rPr>
          <w:lang w:val="ru-RU"/>
        </w:rPr>
        <w:t xml:space="preserve"> B1</w:t>
      </w:r>
    </w:p>
    <w:p w14:paraId="50AF0ED2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</w:t>
      </w:r>
      <w:proofErr w:type="spellStart"/>
      <w:r w:rsidRPr="007037E5">
        <w:rPr>
          <w:lang w:val="ru-RU"/>
        </w:rPr>
        <w:t>End</w:t>
      </w:r>
      <w:proofErr w:type="spellEnd"/>
      <w:r w:rsidRPr="007037E5">
        <w:rPr>
          <w:lang w:val="ru-RU"/>
        </w:rPr>
        <w:t>;</w:t>
      </w:r>
    </w:p>
    <w:p w14:paraId="66D87158" w14:textId="77777777" w:rsidR="007037E5" w:rsidRPr="007037E5" w:rsidRDefault="007037E5" w:rsidP="007037E5">
      <w:pPr>
        <w:pStyle w:val="afc"/>
        <w:rPr>
          <w:lang w:val="ru-RU"/>
        </w:rPr>
      </w:pPr>
    </w:p>
    <w:p w14:paraId="18811BC1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{</w:t>
      </w:r>
      <w:proofErr w:type="spellStart"/>
      <w:r w:rsidRPr="007037E5">
        <w:rPr>
          <w:lang w:val="ru-RU"/>
        </w:rPr>
        <w:t>output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of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final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array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o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console</w:t>
      </w:r>
      <w:proofErr w:type="spellEnd"/>
      <w:r w:rsidRPr="007037E5">
        <w:rPr>
          <w:lang w:val="ru-RU"/>
        </w:rPr>
        <w:t>}</w:t>
      </w:r>
    </w:p>
    <w:p w14:paraId="2C128C56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i := 1;</w:t>
      </w:r>
    </w:p>
    <w:p w14:paraId="5E9E952F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j := 1;</w:t>
      </w:r>
    </w:p>
    <w:p w14:paraId="04CE1308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</w:t>
      </w:r>
      <w:proofErr w:type="spellStart"/>
      <w:r w:rsidRPr="007037E5">
        <w:rPr>
          <w:lang w:val="ru-RU"/>
        </w:rPr>
        <w:t>WriteLn</w:t>
      </w:r>
      <w:proofErr w:type="spellEnd"/>
      <w:r w:rsidRPr="007037E5">
        <w:rPr>
          <w:lang w:val="ru-RU"/>
        </w:rPr>
        <w:t>('</w:t>
      </w:r>
      <w:proofErr w:type="spellStart"/>
      <w:r w:rsidRPr="007037E5">
        <w:rPr>
          <w:lang w:val="ru-RU"/>
        </w:rPr>
        <w:t>Полученый</w:t>
      </w:r>
      <w:proofErr w:type="spellEnd"/>
      <w:r w:rsidRPr="007037E5">
        <w:rPr>
          <w:lang w:val="ru-RU"/>
        </w:rPr>
        <w:t xml:space="preserve"> массив: ');</w:t>
      </w:r>
    </w:p>
    <w:p w14:paraId="70BCBD0C" w14:textId="77777777" w:rsidR="007037E5" w:rsidRPr="007037E5" w:rsidRDefault="007037E5" w:rsidP="007037E5">
      <w:pPr>
        <w:pStyle w:val="afc"/>
        <w:rPr>
          <w:lang w:val="ru-RU"/>
        </w:rPr>
      </w:pPr>
    </w:p>
    <w:p w14:paraId="13AD5678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{</w:t>
      </w:r>
      <w:proofErr w:type="spellStart"/>
      <w:r w:rsidRPr="007037E5">
        <w:rPr>
          <w:lang w:val="ru-RU"/>
        </w:rPr>
        <w:t>start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of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C1 </w:t>
      </w:r>
      <w:proofErr w:type="spellStart"/>
      <w:r w:rsidRPr="007037E5">
        <w:rPr>
          <w:lang w:val="ru-RU"/>
        </w:rPr>
        <w:t>cycl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at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outputs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results</w:t>
      </w:r>
      <w:proofErr w:type="spellEnd"/>
    </w:p>
    <w:p w14:paraId="7BDAFCA7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</w:t>
      </w:r>
      <w:proofErr w:type="spellStart"/>
      <w:r w:rsidRPr="007037E5">
        <w:rPr>
          <w:lang w:val="ru-RU"/>
        </w:rPr>
        <w:t>to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console</w:t>
      </w:r>
      <w:proofErr w:type="spellEnd"/>
      <w:r w:rsidRPr="007037E5">
        <w:rPr>
          <w:lang w:val="ru-RU"/>
        </w:rPr>
        <w:t xml:space="preserve"> }</w:t>
      </w:r>
    </w:p>
    <w:p w14:paraId="1B1B8250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</w:t>
      </w:r>
      <w:proofErr w:type="spellStart"/>
      <w:r w:rsidRPr="007037E5">
        <w:rPr>
          <w:lang w:val="ru-RU"/>
        </w:rPr>
        <w:t>while</w:t>
      </w:r>
      <w:proofErr w:type="spellEnd"/>
      <w:r w:rsidRPr="007037E5">
        <w:rPr>
          <w:lang w:val="ru-RU"/>
        </w:rPr>
        <w:t xml:space="preserve"> (i &lt;= N) </w:t>
      </w:r>
      <w:proofErr w:type="spellStart"/>
      <w:r w:rsidRPr="007037E5">
        <w:rPr>
          <w:lang w:val="ru-RU"/>
        </w:rPr>
        <w:t>do</w:t>
      </w:r>
      <w:proofErr w:type="spellEnd"/>
    </w:p>
    <w:p w14:paraId="0963036B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lastRenderedPageBreak/>
        <w:t xml:space="preserve">  </w:t>
      </w:r>
      <w:proofErr w:type="spellStart"/>
      <w:r w:rsidRPr="007037E5">
        <w:rPr>
          <w:lang w:val="ru-RU"/>
        </w:rPr>
        <w:t>begin</w:t>
      </w:r>
      <w:proofErr w:type="spellEnd"/>
    </w:p>
    <w:p w14:paraId="3686D6DF" w14:textId="77777777" w:rsidR="007037E5" w:rsidRPr="007037E5" w:rsidRDefault="007037E5" w:rsidP="007037E5">
      <w:pPr>
        <w:pStyle w:val="afc"/>
        <w:rPr>
          <w:lang w:val="ru-RU"/>
        </w:rPr>
      </w:pPr>
    </w:p>
    <w:p w14:paraId="6DEDE8EC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//</w:t>
      </w:r>
      <w:proofErr w:type="spellStart"/>
      <w:r w:rsidRPr="007037E5">
        <w:rPr>
          <w:lang w:val="ru-RU"/>
        </w:rPr>
        <w:t>Start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of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cycle</w:t>
      </w:r>
      <w:proofErr w:type="spellEnd"/>
      <w:r w:rsidRPr="007037E5">
        <w:rPr>
          <w:lang w:val="ru-RU"/>
        </w:rPr>
        <w:t xml:space="preserve"> C2</w:t>
      </w:r>
    </w:p>
    <w:p w14:paraId="5B0DA39D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</w:t>
      </w:r>
      <w:proofErr w:type="spellStart"/>
      <w:r w:rsidRPr="007037E5">
        <w:rPr>
          <w:lang w:val="ru-RU"/>
        </w:rPr>
        <w:t>while</w:t>
      </w:r>
      <w:proofErr w:type="spellEnd"/>
      <w:r w:rsidRPr="007037E5">
        <w:rPr>
          <w:lang w:val="ru-RU"/>
        </w:rPr>
        <w:t xml:space="preserve"> (j &lt;= N) </w:t>
      </w:r>
      <w:proofErr w:type="spellStart"/>
      <w:r w:rsidRPr="007037E5">
        <w:rPr>
          <w:lang w:val="ru-RU"/>
        </w:rPr>
        <w:t>do</w:t>
      </w:r>
      <w:proofErr w:type="spellEnd"/>
    </w:p>
    <w:p w14:paraId="354A9DDF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</w:t>
      </w:r>
      <w:proofErr w:type="spellStart"/>
      <w:r w:rsidRPr="007037E5">
        <w:rPr>
          <w:lang w:val="ru-RU"/>
        </w:rPr>
        <w:t>Begin</w:t>
      </w:r>
      <w:proofErr w:type="spellEnd"/>
    </w:p>
    <w:p w14:paraId="0A9733B4" w14:textId="77777777" w:rsidR="007037E5" w:rsidRPr="007037E5" w:rsidRDefault="007037E5" w:rsidP="007037E5">
      <w:pPr>
        <w:pStyle w:val="afc"/>
        <w:rPr>
          <w:lang w:val="ru-RU"/>
        </w:rPr>
      </w:pPr>
    </w:p>
    <w:p w14:paraId="65A74300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  //</w:t>
      </w:r>
      <w:proofErr w:type="spellStart"/>
      <w:r w:rsidRPr="007037E5">
        <w:rPr>
          <w:lang w:val="ru-RU"/>
        </w:rPr>
        <w:t>Output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of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array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elements</w:t>
      </w:r>
      <w:proofErr w:type="spellEnd"/>
    </w:p>
    <w:p w14:paraId="5CC24332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  </w:t>
      </w:r>
      <w:proofErr w:type="spellStart"/>
      <w:r w:rsidRPr="007037E5">
        <w:rPr>
          <w:lang w:val="ru-RU"/>
        </w:rPr>
        <w:t>Write</w:t>
      </w:r>
      <w:proofErr w:type="spellEnd"/>
      <w:r w:rsidRPr="007037E5">
        <w:rPr>
          <w:lang w:val="ru-RU"/>
        </w:rPr>
        <w:t>(A[</w:t>
      </w:r>
      <w:proofErr w:type="spellStart"/>
      <w:r w:rsidRPr="007037E5">
        <w:rPr>
          <w:lang w:val="ru-RU"/>
        </w:rPr>
        <w:t>i,j</w:t>
      </w:r>
      <w:proofErr w:type="spellEnd"/>
      <w:r w:rsidRPr="007037E5">
        <w:rPr>
          <w:lang w:val="ru-RU"/>
        </w:rPr>
        <w:t>]:6, ' ');</w:t>
      </w:r>
    </w:p>
    <w:p w14:paraId="2398BA18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  j := j + 1;</w:t>
      </w:r>
    </w:p>
    <w:p w14:paraId="3527F7E5" w14:textId="77777777" w:rsidR="007037E5" w:rsidRPr="007037E5" w:rsidRDefault="007037E5" w:rsidP="007037E5">
      <w:pPr>
        <w:pStyle w:val="afc"/>
        <w:rPr>
          <w:lang w:val="ru-RU"/>
        </w:rPr>
      </w:pPr>
    </w:p>
    <w:p w14:paraId="595DE97A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//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end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of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cycle</w:t>
      </w:r>
      <w:proofErr w:type="spellEnd"/>
      <w:r w:rsidRPr="007037E5">
        <w:rPr>
          <w:lang w:val="ru-RU"/>
        </w:rPr>
        <w:t xml:space="preserve"> С2</w:t>
      </w:r>
    </w:p>
    <w:p w14:paraId="02D2CCA2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</w:t>
      </w:r>
      <w:proofErr w:type="spellStart"/>
      <w:r w:rsidRPr="007037E5">
        <w:rPr>
          <w:lang w:val="ru-RU"/>
        </w:rPr>
        <w:t>End</w:t>
      </w:r>
      <w:proofErr w:type="spellEnd"/>
      <w:r w:rsidRPr="007037E5">
        <w:rPr>
          <w:lang w:val="ru-RU"/>
        </w:rPr>
        <w:t>;</w:t>
      </w:r>
    </w:p>
    <w:p w14:paraId="6C011820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j := 1;</w:t>
      </w:r>
    </w:p>
    <w:p w14:paraId="01076317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i := i + 1;</w:t>
      </w:r>
    </w:p>
    <w:p w14:paraId="13711D49" w14:textId="77777777" w:rsidR="007037E5" w:rsidRPr="007037E5" w:rsidRDefault="007037E5" w:rsidP="007037E5">
      <w:pPr>
        <w:pStyle w:val="afc"/>
        <w:rPr>
          <w:lang w:val="ru-RU"/>
        </w:rPr>
      </w:pPr>
    </w:p>
    <w:p w14:paraId="757D2846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//</w:t>
      </w:r>
      <w:proofErr w:type="spellStart"/>
      <w:r w:rsidRPr="007037E5">
        <w:rPr>
          <w:lang w:val="ru-RU"/>
        </w:rPr>
        <w:t>Output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of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array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elements</w:t>
      </w:r>
      <w:proofErr w:type="spellEnd"/>
    </w:p>
    <w:p w14:paraId="5D7EF7F5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  </w:t>
      </w:r>
      <w:proofErr w:type="spellStart"/>
      <w:r w:rsidRPr="007037E5">
        <w:rPr>
          <w:lang w:val="ru-RU"/>
        </w:rPr>
        <w:t>WriteLn</w:t>
      </w:r>
      <w:proofErr w:type="spellEnd"/>
      <w:r w:rsidRPr="007037E5">
        <w:rPr>
          <w:lang w:val="ru-RU"/>
        </w:rPr>
        <w:t>(' ' + #10);</w:t>
      </w:r>
    </w:p>
    <w:p w14:paraId="6AFB513C" w14:textId="77777777" w:rsidR="007037E5" w:rsidRPr="007037E5" w:rsidRDefault="007037E5" w:rsidP="007037E5">
      <w:pPr>
        <w:pStyle w:val="afc"/>
        <w:rPr>
          <w:lang w:val="ru-RU"/>
        </w:rPr>
      </w:pPr>
    </w:p>
    <w:p w14:paraId="466865D4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//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end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of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the</w:t>
      </w:r>
      <w:proofErr w:type="spellEnd"/>
      <w:r w:rsidRPr="007037E5">
        <w:rPr>
          <w:lang w:val="ru-RU"/>
        </w:rPr>
        <w:t xml:space="preserve"> </w:t>
      </w:r>
      <w:proofErr w:type="spellStart"/>
      <w:r w:rsidRPr="007037E5">
        <w:rPr>
          <w:lang w:val="ru-RU"/>
        </w:rPr>
        <w:t>cycle</w:t>
      </w:r>
      <w:proofErr w:type="spellEnd"/>
      <w:r w:rsidRPr="007037E5">
        <w:rPr>
          <w:lang w:val="ru-RU"/>
        </w:rPr>
        <w:t xml:space="preserve"> С1</w:t>
      </w:r>
    </w:p>
    <w:p w14:paraId="2E1759BF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</w:t>
      </w:r>
      <w:proofErr w:type="spellStart"/>
      <w:r w:rsidRPr="007037E5">
        <w:rPr>
          <w:lang w:val="ru-RU"/>
        </w:rPr>
        <w:t>end</w:t>
      </w:r>
      <w:proofErr w:type="spellEnd"/>
      <w:r w:rsidRPr="007037E5">
        <w:rPr>
          <w:lang w:val="ru-RU"/>
        </w:rPr>
        <w:t>;</w:t>
      </w:r>
    </w:p>
    <w:p w14:paraId="50DAC529" w14:textId="77777777" w:rsidR="007037E5" w:rsidRPr="007037E5" w:rsidRDefault="007037E5" w:rsidP="007037E5">
      <w:pPr>
        <w:pStyle w:val="afc"/>
        <w:rPr>
          <w:lang w:val="ru-RU"/>
        </w:rPr>
      </w:pPr>
    </w:p>
    <w:p w14:paraId="73CA8863" w14:textId="77777777" w:rsidR="007037E5" w:rsidRPr="007037E5" w:rsidRDefault="007037E5" w:rsidP="007037E5">
      <w:pPr>
        <w:pStyle w:val="afc"/>
        <w:rPr>
          <w:lang w:val="ru-RU"/>
        </w:rPr>
      </w:pPr>
      <w:r w:rsidRPr="007037E5">
        <w:rPr>
          <w:lang w:val="ru-RU"/>
        </w:rPr>
        <w:t xml:space="preserve">  </w:t>
      </w:r>
      <w:proofErr w:type="spellStart"/>
      <w:r w:rsidRPr="007037E5">
        <w:rPr>
          <w:lang w:val="ru-RU"/>
        </w:rPr>
        <w:t>ReadLn</w:t>
      </w:r>
      <w:proofErr w:type="spellEnd"/>
      <w:r w:rsidRPr="007037E5">
        <w:rPr>
          <w:lang w:val="ru-RU"/>
        </w:rPr>
        <w:t>;</w:t>
      </w:r>
    </w:p>
    <w:p w14:paraId="4D5DA1E0" w14:textId="3BDF3DA5" w:rsidR="00B9087C" w:rsidRPr="00541749" w:rsidRDefault="007037E5" w:rsidP="00541749">
      <w:pPr>
        <w:pStyle w:val="afc"/>
        <w:rPr>
          <w:lang w:val="ru-RU"/>
        </w:rPr>
      </w:pPr>
      <w:proofErr w:type="spellStart"/>
      <w:r w:rsidRPr="007037E5">
        <w:rPr>
          <w:lang w:val="ru-RU"/>
        </w:rPr>
        <w:t>end</w:t>
      </w:r>
      <w:proofErr w:type="spellEnd"/>
      <w:r w:rsidRPr="007037E5">
        <w:rPr>
          <w:lang w:val="ru-RU"/>
        </w:rPr>
        <w:t>.</w:t>
      </w:r>
      <w:r w:rsidR="00B9087C" w:rsidRPr="00D40C75">
        <w:rPr>
          <w:lang w:val="ru-RU"/>
        </w:rPr>
        <w:t xml:space="preserve">   </w:t>
      </w:r>
    </w:p>
    <w:p w14:paraId="2C3FF34A" w14:textId="7EF59088" w:rsidR="00532440" w:rsidRPr="001B38FA" w:rsidRDefault="00532440" w:rsidP="00532440">
      <w:pPr>
        <w:pStyle w:val="aa"/>
        <w:rPr>
          <w:u w:val="single"/>
        </w:rPr>
      </w:pPr>
      <w:bookmarkStart w:id="57" w:name="_Toc89786699"/>
      <w:r>
        <w:lastRenderedPageBreak/>
        <w:t>Приложение</w:t>
      </w:r>
      <w:r w:rsidRPr="001B38FA">
        <w:t xml:space="preserve"> </w:t>
      </w:r>
      <w:r w:rsidR="00B523AD">
        <w:t>Д</w:t>
      </w:r>
      <w:bookmarkEnd w:id="57"/>
    </w:p>
    <w:p w14:paraId="2C651E3F" w14:textId="77777777" w:rsidR="00532440" w:rsidRDefault="00532440" w:rsidP="00532440">
      <w:pPr>
        <w:pStyle w:val="ab"/>
      </w:pPr>
      <w:r>
        <w:t>(обязательное)</w:t>
      </w:r>
    </w:p>
    <w:p w14:paraId="6175F6C5" w14:textId="66BB2B70" w:rsidR="00632100" w:rsidRDefault="00632100" w:rsidP="001B38FA">
      <w:pPr>
        <w:pStyle w:val="ab"/>
      </w:pPr>
      <w:r w:rsidRPr="00517A6C">
        <w:t>Исходный</w:t>
      </w:r>
      <w:r w:rsidRPr="00C00052">
        <w:t xml:space="preserve"> </w:t>
      </w:r>
      <w:r w:rsidRPr="00517A6C">
        <w:t>код</w:t>
      </w:r>
      <w:r w:rsidRPr="00C00052">
        <w:t xml:space="preserve"> </w:t>
      </w:r>
      <w:r w:rsidRPr="00517A6C">
        <w:t>программы</w:t>
      </w:r>
      <w:r>
        <w:t xml:space="preserve"> </w:t>
      </w:r>
      <w:r w:rsidR="001B38FA">
        <w:t xml:space="preserve">(по </w:t>
      </w:r>
      <w:proofErr w:type="spellStart"/>
      <w:r w:rsidR="001B38FA">
        <w:t>постоновке</w:t>
      </w:r>
      <w:proofErr w:type="spellEnd"/>
      <w:r w:rsidR="001B38FA">
        <w:t xml:space="preserve"> 4)</w:t>
      </w:r>
    </w:p>
    <w:p w14:paraId="4BCC39DD" w14:textId="77777777" w:rsidR="00541749" w:rsidRDefault="00541749" w:rsidP="00541749">
      <w:pPr>
        <w:pStyle w:val="aff2"/>
      </w:pPr>
      <w:r w:rsidRPr="00496F5F">
        <w:t>Массив заполняется с использованием типизированной переменной-массив</w:t>
      </w:r>
    </w:p>
    <w:p w14:paraId="357E5D40" w14:textId="77777777" w:rsidR="00541749" w:rsidRPr="00C74A1A" w:rsidRDefault="00541749" w:rsidP="001B38FA">
      <w:pPr>
        <w:pStyle w:val="ab"/>
      </w:pPr>
    </w:p>
    <w:p w14:paraId="14D6D903" w14:textId="114FFDE4" w:rsidR="006C5A98" w:rsidRPr="00C74A1A" w:rsidRDefault="006C5A98" w:rsidP="00532440">
      <w:pPr>
        <w:pStyle w:val="ab"/>
      </w:pPr>
    </w:p>
    <w:p w14:paraId="693EE87A" w14:textId="5A7AEE23" w:rsidR="005541C1" w:rsidRDefault="005541C1" w:rsidP="005541C1">
      <w:pPr>
        <w:pStyle w:val="afc"/>
      </w:pPr>
      <w:r>
        <w:t xml:space="preserve">program </w:t>
      </w:r>
      <w:r w:rsidR="00460B76">
        <w:t>LBR_4.4</w:t>
      </w:r>
      <w:r>
        <w:t>;</w:t>
      </w:r>
    </w:p>
    <w:p w14:paraId="2D698C8E" w14:textId="77777777" w:rsidR="005541C1" w:rsidRDefault="005541C1" w:rsidP="005541C1">
      <w:pPr>
        <w:pStyle w:val="afc"/>
      </w:pPr>
      <w:r>
        <w:t>{In an array S of dimension N x N, the elements</w:t>
      </w:r>
    </w:p>
    <w:p w14:paraId="4541DD35" w14:textId="77777777" w:rsidR="005541C1" w:rsidRDefault="005541C1" w:rsidP="005541C1">
      <w:pPr>
        <w:pStyle w:val="afc"/>
      </w:pPr>
      <w:r>
        <w:t xml:space="preserve"> of the first column and the first row are given.</w:t>
      </w:r>
    </w:p>
    <w:p w14:paraId="0AD007E2" w14:textId="77777777" w:rsidR="005541C1" w:rsidRDefault="005541C1" w:rsidP="005541C1">
      <w:pPr>
        <w:pStyle w:val="afc"/>
      </w:pPr>
      <w:r>
        <w:t xml:space="preserve"> Calculate all the elements of the array so that</w:t>
      </w:r>
    </w:p>
    <w:p w14:paraId="69CB2378" w14:textId="77777777" w:rsidR="005541C1" w:rsidRDefault="005541C1" w:rsidP="005541C1">
      <w:pPr>
        <w:pStyle w:val="afc"/>
      </w:pPr>
      <w:r>
        <w:t xml:space="preserve"> each element located on the diagonal D would be</w:t>
      </w:r>
    </w:p>
    <w:p w14:paraId="311C9F8A" w14:textId="77777777" w:rsidR="005541C1" w:rsidRDefault="005541C1" w:rsidP="005541C1">
      <w:pPr>
        <w:pStyle w:val="afc"/>
      </w:pPr>
      <w:r>
        <w:t xml:space="preserve"> equal to the first element of the diagonal D.</w:t>
      </w:r>
    </w:p>
    <w:p w14:paraId="32214F05" w14:textId="77777777" w:rsidR="005541C1" w:rsidRDefault="005541C1" w:rsidP="005541C1">
      <w:pPr>
        <w:pStyle w:val="afc"/>
      </w:pPr>
      <w:r>
        <w:t xml:space="preserve"> (Consider diagonals parallel to the main diagonal)}</w:t>
      </w:r>
    </w:p>
    <w:p w14:paraId="42E13D25" w14:textId="77777777" w:rsidR="005541C1" w:rsidRDefault="005541C1" w:rsidP="005541C1">
      <w:pPr>
        <w:pStyle w:val="afc"/>
      </w:pPr>
    </w:p>
    <w:p w14:paraId="55F39579" w14:textId="77777777" w:rsidR="005541C1" w:rsidRDefault="005541C1" w:rsidP="005541C1">
      <w:pPr>
        <w:pStyle w:val="afc"/>
      </w:pPr>
      <w:r>
        <w:t>{$APPTYPE CONSOLE}</w:t>
      </w:r>
    </w:p>
    <w:p w14:paraId="7CBA2569" w14:textId="77777777" w:rsidR="005541C1" w:rsidRDefault="005541C1" w:rsidP="005541C1">
      <w:pPr>
        <w:pStyle w:val="afc"/>
      </w:pPr>
    </w:p>
    <w:p w14:paraId="0C3A20EA" w14:textId="77777777" w:rsidR="005541C1" w:rsidRDefault="005541C1" w:rsidP="005541C1">
      <w:pPr>
        <w:pStyle w:val="afc"/>
      </w:pPr>
      <w:r>
        <w:t>{$R *.res}</w:t>
      </w:r>
    </w:p>
    <w:p w14:paraId="2D0D568C" w14:textId="77777777" w:rsidR="005541C1" w:rsidRDefault="005541C1" w:rsidP="005541C1">
      <w:pPr>
        <w:pStyle w:val="afc"/>
      </w:pPr>
    </w:p>
    <w:p w14:paraId="73BE12C5" w14:textId="77777777" w:rsidR="005541C1" w:rsidRDefault="005541C1" w:rsidP="005541C1">
      <w:pPr>
        <w:pStyle w:val="afc"/>
      </w:pPr>
      <w:r>
        <w:t>uses</w:t>
      </w:r>
    </w:p>
    <w:p w14:paraId="5DE30E92" w14:textId="77777777" w:rsidR="005541C1" w:rsidRDefault="005541C1" w:rsidP="005541C1">
      <w:pPr>
        <w:pStyle w:val="afc"/>
      </w:pPr>
      <w:r>
        <w:t xml:space="preserve">  </w:t>
      </w:r>
      <w:proofErr w:type="spellStart"/>
      <w:r>
        <w:t>System.SysUtils</w:t>
      </w:r>
      <w:proofErr w:type="spellEnd"/>
      <w:r>
        <w:t>;</w:t>
      </w:r>
    </w:p>
    <w:p w14:paraId="6AB2CC61" w14:textId="77777777" w:rsidR="005541C1" w:rsidRDefault="005541C1" w:rsidP="005541C1">
      <w:pPr>
        <w:pStyle w:val="afc"/>
      </w:pPr>
    </w:p>
    <w:p w14:paraId="6857A12B" w14:textId="77777777" w:rsidR="005541C1" w:rsidRDefault="005541C1" w:rsidP="005541C1">
      <w:pPr>
        <w:pStyle w:val="afc"/>
      </w:pPr>
      <w:r>
        <w:t>//</w:t>
      </w:r>
      <w:proofErr w:type="spellStart"/>
      <w:r>
        <w:t>Const</w:t>
      </w:r>
      <w:proofErr w:type="spellEnd"/>
      <w:r>
        <w:t xml:space="preserve"> values</w:t>
      </w:r>
    </w:p>
    <w:p w14:paraId="04CED919" w14:textId="77777777" w:rsidR="005541C1" w:rsidRDefault="005541C1" w:rsidP="005541C1">
      <w:pPr>
        <w:pStyle w:val="afc"/>
      </w:pPr>
      <w:proofErr w:type="spellStart"/>
      <w:r>
        <w:t>Const</w:t>
      </w:r>
      <w:proofErr w:type="spellEnd"/>
    </w:p>
    <w:p w14:paraId="0E6B4BD5" w14:textId="77777777" w:rsidR="005541C1" w:rsidRDefault="005541C1" w:rsidP="005541C1">
      <w:pPr>
        <w:pStyle w:val="afc"/>
      </w:pPr>
      <w:r>
        <w:t xml:space="preserve">  N = 10;</w:t>
      </w:r>
    </w:p>
    <w:p w14:paraId="4548E340" w14:textId="77777777" w:rsidR="005541C1" w:rsidRDefault="005541C1" w:rsidP="005541C1">
      <w:pPr>
        <w:pStyle w:val="afc"/>
      </w:pPr>
    </w:p>
    <w:p w14:paraId="1842E2EC" w14:textId="77777777" w:rsidR="005541C1" w:rsidRDefault="005541C1" w:rsidP="005541C1">
      <w:pPr>
        <w:pStyle w:val="afc"/>
      </w:pPr>
      <w:r>
        <w:t xml:space="preserve">  //N - number of array elements</w:t>
      </w:r>
    </w:p>
    <w:p w14:paraId="590834F3" w14:textId="77777777" w:rsidR="005541C1" w:rsidRDefault="005541C1" w:rsidP="005541C1">
      <w:pPr>
        <w:pStyle w:val="afc"/>
      </w:pPr>
    </w:p>
    <w:p w14:paraId="2AE4377A" w14:textId="77777777" w:rsidR="005541C1" w:rsidRDefault="005541C1" w:rsidP="005541C1">
      <w:pPr>
        <w:pStyle w:val="afc"/>
      </w:pPr>
      <w:r>
        <w:t>//Var values</w:t>
      </w:r>
    </w:p>
    <w:p w14:paraId="10311E10" w14:textId="77777777" w:rsidR="005541C1" w:rsidRDefault="005541C1" w:rsidP="005541C1">
      <w:pPr>
        <w:pStyle w:val="afc"/>
      </w:pPr>
      <w:proofErr w:type="spellStart"/>
      <w:r>
        <w:t>var</w:t>
      </w:r>
      <w:proofErr w:type="spellEnd"/>
    </w:p>
    <w:p w14:paraId="0DDA2BDD" w14:textId="77777777" w:rsidR="00E70038" w:rsidRDefault="005541C1" w:rsidP="005541C1">
      <w:pPr>
        <w:pStyle w:val="afc"/>
        <w:ind w:left="312"/>
      </w:pPr>
      <w:r>
        <w:t>S: array[1..N,1..N] of Integer =</w:t>
      </w:r>
    </w:p>
    <w:p w14:paraId="08CFADC2" w14:textId="4F77EB38" w:rsidR="005541C1" w:rsidRDefault="005541C1" w:rsidP="00E70038">
      <w:pPr>
        <w:pStyle w:val="afc"/>
        <w:ind w:left="708"/>
      </w:pPr>
      <w:r>
        <w:t>((187,234,325,477,534,621,709,845,911,102),             (276,0,0,0,0,0,0,0,0,0),</w:t>
      </w:r>
    </w:p>
    <w:p w14:paraId="224997D6" w14:textId="5B2A4B4E" w:rsidR="005541C1" w:rsidRDefault="005541C1" w:rsidP="00E70038">
      <w:pPr>
        <w:pStyle w:val="afc"/>
        <w:ind w:left="708"/>
      </w:pPr>
      <w:r>
        <w:t>(309,0,0,0,0,0,0,0,0,0),</w:t>
      </w:r>
    </w:p>
    <w:p w14:paraId="7C52B498" w14:textId="5D8B8CCC" w:rsidR="005541C1" w:rsidRDefault="005541C1" w:rsidP="00E70038">
      <w:pPr>
        <w:pStyle w:val="afc"/>
        <w:ind w:left="708"/>
      </w:pPr>
      <w:r>
        <w:t>(450,0,0,0,0,0,0,0,0,0),</w:t>
      </w:r>
    </w:p>
    <w:p w14:paraId="0BE732D8" w14:textId="5C1BCC01" w:rsidR="005541C1" w:rsidRDefault="005541C1" w:rsidP="00E70038">
      <w:pPr>
        <w:pStyle w:val="afc"/>
        <w:ind w:left="708"/>
      </w:pPr>
      <w:r>
        <w:t>(589,0,0,0,0,0,0,0,0,0),</w:t>
      </w:r>
    </w:p>
    <w:p w14:paraId="3F963341" w14:textId="6784D0D6" w:rsidR="005541C1" w:rsidRDefault="005541C1" w:rsidP="00E70038">
      <w:pPr>
        <w:pStyle w:val="afc"/>
        <w:ind w:left="708"/>
      </w:pPr>
      <w:r>
        <w:t>(645,0,0,0,0,0,0,0,0,0),</w:t>
      </w:r>
    </w:p>
    <w:p w14:paraId="00391398" w14:textId="2F245BA4" w:rsidR="005541C1" w:rsidRDefault="005541C1" w:rsidP="00E70038">
      <w:pPr>
        <w:pStyle w:val="afc"/>
        <w:ind w:left="708"/>
      </w:pPr>
      <w:r>
        <w:t>(765,0,0,0,0,0,0,0,0,0),</w:t>
      </w:r>
    </w:p>
    <w:p w14:paraId="28B14C91" w14:textId="42C98722" w:rsidR="005541C1" w:rsidRDefault="005541C1" w:rsidP="00E70038">
      <w:pPr>
        <w:pStyle w:val="afc"/>
        <w:ind w:left="708"/>
      </w:pPr>
      <w:r>
        <w:t>(843,0,0,0,0,0,0,0,0,0),</w:t>
      </w:r>
    </w:p>
    <w:p w14:paraId="34D31FCF" w14:textId="0CC14E99" w:rsidR="005541C1" w:rsidRDefault="005541C1" w:rsidP="00E70038">
      <w:pPr>
        <w:pStyle w:val="afc"/>
        <w:ind w:left="708"/>
      </w:pPr>
      <w:r>
        <w:t>(975,0,0,0,0,0,0,0,0,0),</w:t>
      </w:r>
    </w:p>
    <w:p w14:paraId="227814DA" w14:textId="2BE9DBA4" w:rsidR="005541C1" w:rsidRDefault="005541C1" w:rsidP="00E70038">
      <w:pPr>
        <w:pStyle w:val="afc"/>
        <w:ind w:left="708"/>
      </w:pPr>
      <w:r>
        <w:t>(106,0,0,0,0,0,0,0,0,0));</w:t>
      </w:r>
    </w:p>
    <w:p w14:paraId="73C4C210" w14:textId="77777777" w:rsidR="005541C1" w:rsidRDefault="005541C1" w:rsidP="005541C1">
      <w:pPr>
        <w:pStyle w:val="afc"/>
      </w:pPr>
    </w:p>
    <w:p w14:paraId="5E55DBF8" w14:textId="1AFAE52D" w:rsidR="005541C1" w:rsidRDefault="005541C1" w:rsidP="005541C1">
      <w:pPr>
        <w:pStyle w:val="afc"/>
      </w:pPr>
      <w:r>
        <w:t xml:space="preserve">  //S - </w:t>
      </w:r>
      <w:r w:rsidR="002F26F4">
        <w:t>two-dimensional array of dimension NxN</w:t>
      </w:r>
    </w:p>
    <w:p w14:paraId="1EE49230" w14:textId="77777777" w:rsidR="005541C1" w:rsidRDefault="005541C1" w:rsidP="005541C1">
      <w:pPr>
        <w:pStyle w:val="afc"/>
      </w:pPr>
    </w:p>
    <w:p w14:paraId="41C8EDCA" w14:textId="77777777" w:rsidR="005541C1" w:rsidRDefault="005541C1" w:rsidP="005541C1">
      <w:pPr>
        <w:pStyle w:val="afc"/>
      </w:pPr>
      <w:r>
        <w:t>//Var values</w:t>
      </w:r>
    </w:p>
    <w:p w14:paraId="54573A9E" w14:textId="77777777" w:rsidR="005541C1" w:rsidRDefault="005541C1" w:rsidP="005541C1">
      <w:pPr>
        <w:pStyle w:val="afc"/>
      </w:pPr>
      <w:proofErr w:type="spellStart"/>
      <w:r>
        <w:t>var</w:t>
      </w:r>
      <w:proofErr w:type="spellEnd"/>
    </w:p>
    <w:p w14:paraId="3170B03E" w14:textId="77777777" w:rsidR="005541C1" w:rsidRDefault="005541C1" w:rsidP="005541C1">
      <w:pPr>
        <w:pStyle w:val="afc"/>
      </w:pPr>
      <w:r>
        <w:t xml:space="preserve">  </w:t>
      </w:r>
      <w:proofErr w:type="spellStart"/>
      <w:r>
        <w:t>i</w:t>
      </w:r>
      <w:proofErr w:type="spellEnd"/>
      <w:r>
        <w:t>, j: Integer;</w:t>
      </w:r>
    </w:p>
    <w:p w14:paraId="0C52E335" w14:textId="1866E767" w:rsidR="005541C1" w:rsidRDefault="005541C1" w:rsidP="005541C1">
      <w:pPr>
        <w:pStyle w:val="afc"/>
      </w:pPr>
      <w:r>
        <w:t xml:space="preserve">  {</w:t>
      </w:r>
      <w:proofErr w:type="spellStart"/>
      <w:r>
        <w:t>i</w:t>
      </w:r>
      <w:proofErr w:type="spellEnd"/>
      <w:r>
        <w:t>, j - cycle counter}</w:t>
      </w:r>
    </w:p>
    <w:p w14:paraId="62E3100A" w14:textId="77777777" w:rsidR="005541C1" w:rsidRDefault="005541C1" w:rsidP="005541C1">
      <w:pPr>
        <w:pStyle w:val="afc"/>
      </w:pPr>
    </w:p>
    <w:p w14:paraId="3BEB3AC8" w14:textId="77777777" w:rsidR="005541C1" w:rsidRDefault="005541C1" w:rsidP="005541C1">
      <w:pPr>
        <w:pStyle w:val="afc"/>
      </w:pPr>
      <w:r>
        <w:lastRenderedPageBreak/>
        <w:t>begin</w:t>
      </w:r>
    </w:p>
    <w:p w14:paraId="4A3ADAC1" w14:textId="77777777" w:rsidR="005541C1" w:rsidRDefault="005541C1" w:rsidP="005541C1">
      <w:pPr>
        <w:pStyle w:val="afc"/>
      </w:pPr>
    </w:p>
    <w:p w14:paraId="4EE6FE9F" w14:textId="77777777" w:rsidR="005541C1" w:rsidRDefault="005541C1" w:rsidP="005541C1">
      <w:pPr>
        <w:pStyle w:val="afc"/>
      </w:pPr>
      <w:r>
        <w:t xml:space="preserve">  {filling in array elements parallel to the main</w:t>
      </w:r>
    </w:p>
    <w:p w14:paraId="0EC2F1CE" w14:textId="77777777" w:rsidR="005541C1" w:rsidRDefault="005541C1" w:rsidP="005541C1">
      <w:pPr>
        <w:pStyle w:val="afc"/>
      </w:pPr>
      <w:r>
        <w:t xml:space="preserve">   diagonal and start of the cycle B1 }</w:t>
      </w:r>
    </w:p>
    <w:p w14:paraId="67C32FB8" w14:textId="77777777" w:rsidR="005541C1" w:rsidRDefault="005541C1" w:rsidP="005541C1">
      <w:pPr>
        <w:pStyle w:val="afc"/>
      </w:pPr>
      <w:r>
        <w:t xml:space="preserve">  for </w:t>
      </w:r>
      <w:proofErr w:type="spellStart"/>
      <w:r>
        <w:t>i</w:t>
      </w:r>
      <w:proofErr w:type="spellEnd"/>
      <w:r>
        <w:t xml:space="preserve"> := 2 to N do</w:t>
      </w:r>
    </w:p>
    <w:p w14:paraId="460A9569" w14:textId="77777777" w:rsidR="005541C1" w:rsidRDefault="005541C1" w:rsidP="005541C1">
      <w:pPr>
        <w:pStyle w:val="afc"/>
      </w:pPr>
      <w:r>
        <w:t xml:space="preserve">  Begin</w:t>
      </w:r>
    </w:p>
    <w:p w14:paraId="1F12C8BE" w14:textId="77777777" w:rsidR="005541C1" w:rsidRDefault="005541C1" w:rsidP="005541C1">
      <w:pPr>
        <w:pStyle w:val="afc"/>
      </w:pPr>
    </w:p>
    <w:p w14:paraId="2EABF492" w14:textId="77777777" w:rsidR="005541C1" w:rsidRDefault="005541C1" w:rsidP="005541C1">
      <w:pPr>
        <w:pStyle w:val="afc"/>
      </w:pPr>
      <w:r>
        <w:t xml:space="preserve">     //Start of the cycle B2</w:t>
      </w:r>
    </w:p>
    <w:p w14:paraId="15D24CD3" w14:textId="77777777" w:rsidR="005541C1" w:rsidRDefault="005541C1" w:rsidP="005541C1">
      <w:pPr>
        <w:pStyle w:val="afc"/>
      </w:pPr>
      <w:r>
        <w:t xml:space="preserve">     for j := 2 to N do</w:t>
      </w:r>
    </w:p>
    <w:p w14:paraId="3FD9EE94" w14:textId="77777777" w:rsidR="005541C1" w:rsidRDefault="005541C1" w:rsidP="005541C1">
      <w:pPr>
        <w:pStyle w:val="afc"/>
      </w:pPr>
      <w:r>
        <w:t xml:space="preserve">     Begin</w:t>
      </w:r>
    </w:p>
    <w:p w14:paraId="26A278E3" w14:textId="77777777" w:rsidR="005541C1" w:rsidRDefault="005541C1" w:rsidP="005541C1">
      <w:pPr>
        <w:pStyle w:val="afc"/>
      </w:pPr>
    </w:p>
    <w:p w14:paraId="42045D21" w14:textId="77777777" w:rsidR="005541C1" w:rsidRDefault="005541C1" w:rsidP="005541C1">
      <w:pPr>
        <w:pStyle w:val="afc"/>
      </w:pPr>
      <w:r>
        <w:t xml:space="preserve">       //</w:t>
      </w:r>
      <w:proofErr w:type="spellStart"/>
      <w:r>
        <w:t>Аilling</w:t>
      </w:r>
      <w:proofErr w:type="spellEnd"/>
      <w:r>
        <w:t xml:space="preserve"> in array elements over the main diagonal</w:t>
      </w:r>
    </w:p>
    <w:p w14:paraId="3C758B76" w14:textId="77777777" w:rsidR="005541C1" w:rsidRDefault="005541C1" w:rsidP="005541C1">
      <w:pPr>
        <w:pStyle w:val="afc"/>
      </w:pPr>
      <w:r>
        <w:t xml:space="preserve">       S[</w:t>
      </w:r>
      <w:proofErr w:type="spellStart"/>
      <w:r>
        <w:t>i,j</w:t>
      </w:r>
      <w:proofErr w:type="spellEnd"/>
      <w:r>
        <w:t>] := S[</w:t>
      </w:r>
      <w:proofErr w:type="spellStart"/>
      <w:r>
        <w:t>i</w:t>
      </w:r>
      <w:proofErr w:type="spellEnd"/>
      <w:r>
        <w:t xml:space="preserve"> - 1,j - 1];</w:t>
      </w:r>
    </w:p>
    <w:p w14:paraId="04740ADB" w14:textId="77777777" w:rsidR="005541C1" w:rsidRDefault="005541C1" w:rsidP="005541C1">
      <w:pPr>
        <w:pStyle w:val="afc"/>
      </w:pPr>
    </w:p>
    <w:p w14:paraId="72D136FE" w14:textId="77777777" w:rsidR="005541C1" w:rsidRDefault="005541C1" w:rsidP="005541C1">
      <w:pPr>
        <w:pStyle w:val="afc"/>
      </w:pPr>
      <w:r>
        <w:t xml:space="preserve">     //The end of the cycle B2</w:t>
      </w:r>
    </w:p>
    <w:p w14:paraId="5F379A65" w14:textId="77777777" w:rsidR="005541C1" w:rsidRDefault="005541C1" w:rsidP="005541C1">
      <w:pPr>
        <w:pStyle w:val="afc"/>
      </w:pPr>
      <w:r>
        <w:t xml:space="preserve">     End;</w:t>
      </w:r>
    </w:p>
    <w:p w14:paraId="732AF2B9" w14:textId="77777777" w:rsidR="005541C1" w:rsidRDefault="005541C1" w:rsidP="005541C1">
      <w:pPr>
        <w:pStyle w:val="afc"/>
      </w:pPr>
    </w:p>
    <w:p w14:paraId="51AEA1D6" w14:textId="77777777" w:rsidR="005541C1" w:rsidRDefault="005541C1" w:rsidP="005541C1">
      <w:pPr>
        <w:pStyle w:val="afc"/>
      </w:pPr>
      <w:r>
        <w:t xml:space="preserve">  //The end of the cycle B1</w:t>
      </w:r>
    </w:p>
    <w:p w14:paraId="338367AF" w14:textId="77777777" w:rsidR="005541C1" w:rsidRDefault="005541C1" w:rsidP="005541C1">
      <w:pPr>
        <w:pStyle w:val="afc"/>
      </w:pPr>
      <w:r>
        <w:t xml:space="preserve">  End;</w:t>
      </w:r>
    </w:p>
    <w:p w14:paraId="532D6F5A" w14:textId="77777777" w:rsidR="005541C1" w:rsidRDefault="005541C1" w:rsidP="005541C1">
      <w:pPr>
        <w:pStyle w:val="afc"/>
      </w:pPr>
    </w:p>
    <w:p w14:paraId="1115B42D" w14:textId="77777777" w:rsidR="005541C1" w:rsidRDefault="005541C1" w:rsidP="005541C1">
      <w:pPr>
        <w:pStyle w:val="afc"/>
      </w:pPr>
      <w:r>
        <w:t xml:space="preserve">  {output of the final array to the console}</w:t>
      </w:r>
    </w:p>
    <w:p w14:paraId="08ADEC15" w14:textId="77777777" w:rsidR="005541C1" w:rsidRDefault="005541C1" w:rsidP="005541C1">
      <w:pPr>
        <w:pStyle w:val="afc"/>
      </w:pPr>
      <w:r>
        <w:t xml:space="preserve">  </w:t>
      </w:r>
      <w:proofErr w:type="spellStart"/>
      <w:r>
        <w:t>i</w:t>
      </w:r>
      <w:proofErr w:type="spellEnd"/>
      <w:r>
        <w:t xml:space="preserve"> := 1;</w:t>
      </w:r>
    </w:p>
    <w:p w14:paraId="13468AEB" w14:textId="77777777" w:rsidR="005541C1" w:rsidRDefault="005541C1" w:rsidP="005541C1">
      <w:pPr>
        <w:pStyle w:val="afc"/>
      </w:pPr>
      <w:r>
        <w:t xml:space="preserve">  j := 1;</w:t>
      </w:r>
    </w:p>
    <w:p w14:paraId="144C1012" w14:textId="77777777" w:rsidR="005541C1" w:rsidRDefault="005541C1" w:rsidP="005541C1">
      <w:pPr>
        <w:pStyle w:val="afc"/>
      </w:pPr>
      <w:r>
        <w:t xml:space="preserve">  </w:t>
      </w:r>
      <w:proofErr w:type="spellStart"/>
      <w:r>
        <w:t>WriteLn</w:t>
      </w:r>
      <w:proofErr w:type="spellEnd"/>
      <w:r>
        <w:t>('</w:t>
      </w:r>
      <w:proofErr w:type="spellStart"/>
      <w:r>
        <w:t>Полученый</w:t>
      </w:r>
      <w:proofErr w:type="spellEnd"/>
      <w:r>
        <w:t xml:space="preserve"> </w:t>
      </w:r>
      <w:proofErr w:type="spellStart"/>
      <w:r>
        <w:t>массив</w:t>
      </w:r>
      <w:proofErr w:type="spellEnd"/>
      <w:r>
        <w:t>: ');</w:t>
      </w:r>
    </w:p>
    <w:p w14:paraId="45114CF1" w14:textId="77777777" w:rsidR="005541C1" w:rsidRDefault="005541C1" w:rsidP="005541C1">
      <w:pPr>
        <w:pStyle w:val="afc"/>
      </w:pPr>
    </w:p>
    <w:p w14:paraId="43C1A18D" w14:textId="77777777" w:rsidR="005541C1" w:rsidRDefault="005541C1" w:rsidP="005541C1">
      <w:pPr>
        <w:pStyle w:val="afc"/>
      </w:pPr>
      <w:r>
        <w:t xml:space="preserve">  {start of the C1 cycle that outputs the results</w:t>
      </w:r>
    </w:p>
    <w:p w14:paraId="765F7C8E" w14:textId="77777777" w:rsidR="005541C1" w:rsidRDefault="005541C1" w:rsidP="005541C1">
      <w:pPr>
        <w:pStyle w:val="afc"/>
      </w:pPr>
      <w:r>
        <w:t xml:space="preserve">   to the console }</w:t>
      </w:r>
    </w:p>
    <w:p w14:paraId="483A47BA" w14:textId="77777777" w:rsidR="005541C1" w:rsidRDefault="005541C1" w:rsidP="005541C1">
      <w:pPr>
        <w:pStyle w:val="afc"/>
      </w:pPr>
      <w:r>
        <w:t xml:space="preserve">  while (</w:t>
      </w:r>
      <w:proofErr w:type="spellStart"/>
      <w:r>
        <w:t>i</w:t>
      </w:r>
      <w:proofErr w:type="spellEnd"/>
      <w:r>
        <w:t xml:space="preserve"> &lt;= N) do</w:t>
      </w:r>
    </w:p>
    <w:p w14:paraId="7EDE7306" w14:textId="77777777" w:rsidR="005541C1" w:rsidRDefault="005541C1" w:rsidP="005541C1">
      <w:pPr>
        <w:pStyle w:val="afc"/>
      </w:pPr>
      <w:r>
        <w:t xml:space="preserve">  begin</w:t>
      </w:r>
    </w:p>
    <w:p w14:paraId="36EF9FD2" w14:textId="77777777" w:rsidR="005541C1" w:rsidRDefault="005541C1" w:rsidP="005541C1">
      <w:pPr>
        <w:pStyle w:val="afc"/>
      </w:pPr>
    </w:p>
    <w:p w14:paraId="21D311D5" w14:textId="77777777" w:rsidR="005541C1" w:rsidRDefault="005541C1" w:rsidP="005541C1">
      <w:pPr>
        <w:pStyle w:val="afc"/>
      </w:pPr>
      <w:r>
        <w:t xml:space="preserve">    //Start of the cycle C2</w:t>
      </w:r>
    </w:p>
    <w:p w14:paraId="395FEA5A" w14:textId="77777777" w:rsidR="005541C1" w:rsidRDefault="005541C1" w:rsidP="005541C1">
      <w:pPr>
        <w:pStyle w:val="afc"/>
      </w:pPr>
      <w:r>
        <w:t xml:space="preserve">    while (j &lt;= N) do</w:t>
      </w:r>
    </w:p>
    <w:p w14:paraId="2FAE4D99" w14:textId="77777777" w:rsidR="005541C1" w:rsidRDefault="005541C1" w:rsidP="005541C1">
      <w:pPr>
        <w:pStyle w:val="afc"/>
      </w:pPr>
      <w:r>
        <w:t xml:space="preserve">    Begin</w:t>
      </w:r>
    </w:p>
    <w:p w14:paraId="4CE3A453" w14:textId="77777777" w:rsidR="005541C1" w:rsidRDefault="005541C1" w:rsidP="005541C1">
      <w:pPr>
        <w:pStyle w:val="afc"/>
      </w:pPr>
    </w:p>
    <w:p w14:paraId="5423D167" w14:textId="77777777" w:rsidR="005541C1" w:rsidRDefault="005541C1" w:rsidP="005541C1">
      <w:pPr>
        <w:pStyle w:val="afc"/>
      </w:pPr>
      <w:r>
        <w:t xml:space="preserve">      //Output of array elements</w:t>
      </w:r>
    </w:p>
    <w:p w14:paraId="7D2540AB" w14:textId="77777777" w:rsidR="005541C1" w:rsidRDefault="005541C1" w:rsidP="005541C1">
      <w:pPr>
        <w:pStyle w:val="afc"/>
      </w:pPr>
      <w:r>
        <w:t xml:space="preserve">      Write(S[</w:t>
      </w:r>
      <w:proofErr w:type="spellStart"/>
      <w:r>
        <w:t>i,j</w:t>
      </w:r>
      <w:proofErr w:type="spellEnd"/>
      <w:r>
        <w:t>]:6, ' ');</w:t>
      </w:r>
    </w:p>
    <w:p w14:paraId="192EE1AD" w14:textId="77777777" w:rsidR="005541C1" w:rsidRDefault="005541C1" w:rsidP="005541C1">
      <w:pPr>
        <w:pStyle w:val="afc"/>
      </w:pPr>
      <w:r>
        <w:t xml:space="preserve">      j := j + 1;</w:t>
      </w:r>
    </w:p>
    <w:p w14:paraId="36945F92" w14:textId="77777777" w:rsidR="005541C1" w:rsidRDefault="005541C1" w:rsidP="005541C1">
      <w:pPr>
        <w:pStyle w:val="afc"/>
      </w:pPr>
    </w:p>
    <w:p w14:paraId="752346F1" w14:textId="77777777" w:rsidR="005541C1" w:rsidRDefault="005541C1" w:rsidP="005541C1">
      <w:pPr>
        <w:pStyle w:val="afc"/>
      </w:pPr>
      <w:r>
        <w:t xml:space="preserve">    //The end of the cycle С2</w:t>
      </w:r>
    </w:p>
    <w:p w14:paraId="656582C2" w14:textId="77777777" w:rsidR="005541C1" w:rsidRDefault="005541C1" w:rsidP="005541C1">
      <w:pPr>
        <w:pStyle w:val="afc"/>
      </w:pPr>
      <w:r>
        <w:t xml:space="preserve">    End;</w:t>
      </w:r>
    </w:p>
    <w:p w14:paraId="02564C62" w14:textId="77777777" w:rsidR="005541C1" w:rsidRDefault="005541C1" w:rsidP="005541C1">
      <w:pPr>
        <w:pStyle w:val="afc"/>
      </w:pPr>
      <w:r>
        <w:t xml:space="preserve">    j := 1;</w:t>
      </w:r>
    </w:p>
    <w:p w14:paraId="43BD0166" w14:textId="77777777" w:rsidR="005541C1" w:rsidRDefault="005541C1" w:rsidP="005541C1">
      <w:pPr>
        <w:pStyle w:val="afc"/>
      </w:pPr>
      <w:r>
        <w:t xml:space="preserve">    </w:t>
      </w:r>
      <w:proofErr w:type="spellStart"/>
      <w:r>
        <w:t>i</w:t>
      </w:r>
      <w:proofErr w:type="spellEnd"/>
      <w:r>
        <w:t xml:space="preserve"> := </w:t>
      </w:r>
      <w:proofErr w:type="spellStart"/>
      <w:r>
        <w:t>i</w:t>
      </w:r>
      <w:proofErr w:type="spellEnd"/>
      <w:r>
        <w:t xml:space="preserve"> + 1;</w:t>
      </w:r>
    </w:p>
    <w:p w14:paraId="44EB8FEE" w14:textId="77777777" w:rsidR="005541C1" w:rsidRDefault="005541C1" w:rsidP="005541C1">
      <w:pPr>
        <w:pStyle w:val="afc"/>
      </w:pPr>
    </w:p>
    <w:p w14:paraId="1BFD8131" w14:textId="77777777" w:rsidR="005541C1" w:rsidRDefault="005541C1" w:rsidP="005541C1">
      <w:pPr>
        <w:pStyle w:val="afc"/>
      </w:pPr>
      <w:r>
        <w:t xml:space="preserve">    //Output of array elements</w:t>
      </w:r>
    </w:p>
    <w:p w14:paraId="67520592" w14:textId="77777777" w:rsidR="005541C1" w:rsidRDefault="005541C1" w:rsidP="005541C1">
      <w:pPr>
        <w:pStyle w:val="afc"/>
      </w:pPr>
      <w:r>
        <w:t xml:space="preserve">    </w:t>
      </w:r>
      <w:proofErr w:type="spellStart"/>
      <w:r>
        <w:t>WriteLn</w:t>
      </w:r>
      <w:proofErr w:type="spellEnd"/>
      <w:r>
        <w:t>(' ' + #10);</w:t>
      </w:r>
    </w:p>
    <w:p w14:paraId="50ACAAE6" w14:textId="77777777" w:rsidR="005541C1" w:rsidRDefault="005541C1" w:rsidP="005541C1">
      <w:pPr>
        <w:pStyle w:val="afc"/>
      </w:pPr>
    </w:p>
    <w:p w14:paraId="0B2512DF" w14:textId="77777777" w:rsidR="005541C1" w:rsidRDefault="005541C1" w:rsidP="005541C1">
      <w:pPr>
        <w:pStyle w:val="afc"/>
      </w:pPr>
      <w:r>
        <w:t xml:space="preserve">  //The end of the cycle С1</w:t>
      </w:r>
    </w:p>
    <w:p w14:paraId="2851BC45" w14:textId="77777777" w:rsidR="005541C1" w:rsidRDefault="005541C1" w:rsidP="005541C1">
      <w:pPr>
        <w:pStyle w:val="afc"/>
      </w:pPr>
      <w:r>
        <w:t xml:space="preserve">  end;</w:t>
      </w:r>
    </w:p>
    <w:p w14:paraId="62B072F0" w14:textId="77777777" w:rsidR="005541C1" w:rsidRDefault="005541C1" w:rsidP="005541C1">
      <w:pPr>
        <w:pStyle w:val="afc"/>
      </w:pPr>
    </w:p>
    <w:p w14:paraId="26365328" w14:textId="77777777" w:rsidR="005541C1" w:rsidRDefault="005541C1" w:rsidP="005541C1">
      <w:pPr>
        <w:pStyle w:val="afc"/>
      </w:pPr>
      <w:r>
        <w:lastRenderedPageBreak/>
        <w:t xml:space="preserve">  </w:t>
      </w:r>
      <w:proofErr w:type="spellStart"/>
      <w:r>
        <w:t>ReadLn</w:t>
      </w:r>
      <w:proofErr w:type="spellEnd"/>
      <w:r>
        <w:t>;</w:t>
      </w:r>
    </w:p>
    <w:p w14:paraId="3909C0CA" w14:textId="0D20E393" w:rsidR="00541749" w:rsidRDefault="005541C1" w:rsidP="00541749">
      <w:pPr>
        <w:pStyle w:val="afc"/>
      </w:pPr>
      <w:r>
        <w:t>end.</w:t>
      </w:r>
    </w:p>
    <w:p w14:paraId="676D9853" w14:textId="2ADDCECC" w:rsidR="00D90A0E" w:rsidRDefault="00D90A0E" w:rsidP="00541749">
      <w:pPr>
        <w:pStyle w:val="afc"/>
      </w:pPr>
    </w:p>
    <w:p w14:paraId="30A54F5D" w14:textId="77777777" w:rsidR="00D90A0E" w:rsidRDefault="00D90A0E" w:rsidP="00D90A0E">
      <w:pPr>
        <w:pStyle w:val="ab"/>
        <w:ind w:firstLine="0"/>
        <w:jc w:val="left"/>
      </w:pPr>
    </w:p>
    <w:p w14:paraId="42A5162D" w14:textId="3194DE99" w:rsidR="00043DA2" w:rsidRPr="00491F3E" w:rsidRDefault="00043DA2" w:rsidP="00043DA2">
      <w:pPr>
        <w:pStyle w:val="ab"/>
        <w:rPr>
          <w:lang w:val="en-US"/>
        </w:rPr>
      </w:pPr>
    </w:p>
    <w:sectPr w:rsidR="00043DA2" w:rsidRPr="00491F3E" w:rsidSect="004E3F20">
      <w:footerReference w:type="default" r:id="rId15"/>
      <w:pgSz w:w="11906" w:h="16838"/>
      <w:pgMar w:top="851" w:right="850" w:bottom="1134" w:left="1701" w:header="709" w:footer="709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B98E49" w14:textId="77777777" w:rsidR="002D16BC" w:rsidRDefault="002D16BC" w:rsidP="007B2A1F">
      <w:r>
        <w:separator/>
      </w:r>
    </w:p>
  </w:endnote>
  <w:endnote w:type="continuationSeparator" w:id="0">
    <w:p w14:paraId="0850B400" w14:textId="77777777" w:rsidR="002D16BC" w:rsidRDefault="002D16BC" w:rsidP="007B2A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40E04" w14:textId="77777777" w:rsidR="00274759" w:rsidRDefault="00274759">
    <w:pPr>
      <w:pStyle w:val="af2"/>
      <w:jc w:val="right"/>
    </w:pPr>
    <w:r>
      <w:fldChar w:fldCharType="begin"/>
    </w:r>
    <w:r>
      <w:instrText>PAGE   \* MERGEFORMAT</w:instrText>
    </w:r>
    <w:r>
      <w:fldChar w:fldCharType="separate"/>
    </w:r>
    <w:r>
      <w:rPr>
        <w:lang w:val="ru-RU"/>
      </w:rPr>
      <w:t>2</w:t>
    </w:r>
    <w:r>
      <w:fldChar w:fldCharType="end"/>
    </w:r>
  </w:p>
  <w:p w14:paraId="78FD1DC8" w14:textId="06FD95BB" w:rsidR="00274759" w:rsidRPr="00702DF2" w:rsidRDefault="00274759" w:rsidP="00702DF2">
    <w:pPr>
      <w:pStyle w:val="af2"/>
      <w:jc w:val="right"/>
      <w:rPr>
        <w:lang w:val="ru-R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4FD97" w14:textId="77777777" w:rsidR="002D16BC" w:rsidRDefault="002D16BC" w:rsidP="007B2A1F">
      <w:r>
        <w:separator/>
      </w:r>
    </w:p>
  </w:footnote>
  <w:footnote w:type="continuationSeparator" w:id="0">
    <w:p w14:paraId="01FD5536" w14:textId="77777777" w:rsidR="002D16BC" w:rsidRDefault="002D16BC" w:rsidP="007B2A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D6954"/>
    <w:multiLevelType w:val="hybridMultilevel"/>
    <w:tmpl w:val="15A6C79A"/>
    <w:lvl w:ilvl="0" w:tplc="B63ED574">
      <w:start w:val="1"/>
      <w:numFmt w:val="bullet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9A117BC"/>
    <w:multiLevelType w:val="hybridMultilevel"/>
    <w:tmpl w:val="762E35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D78C1"/>
    <w:multiLevelType w:val="multilevel"/>
    <w:tmpl w:val="1398FAEE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0E730AA8"/>
    <w:multiLevelType w:val="hybridMultilevel"/>
    <w:tmpl w:val="FF02A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485655"/>
    <w:multiLevelType w:val="hybridMultilevel"/>
    <w:tmpl w:val="39AA8EDC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CF120B"/>
    <w:multiLevelType w:val="hybridMultilevel"/>
    <w:tmpl w:val="79367170"/>
    <w:lvl w:ilvl="0" w:tplc="275A26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933309"/>
    <w:multiLevelType w:val="hybridMultilevel"/>
    <w:tmpl w:val="13D8AB5C"/>
    <w:lvl w:ilvl="0" w:tplc="ECB8D2E4">
      <w:start w:val="1"/>
      <w:numFmt w:val="bullet"/>
      <w:pStyle w:val="a"/>
      <w:suff w:val="space"/>
      <w:lvlText w:val="–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6717A0B"/>
    <w:multiLevelType w:val="hybridMultilevel"/>
    <w:tmpl w:val="4D7E5458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E22ED9"/>
    <w:multiLevelType w:val="hybridMultilevel"/>
    <w:tmpl w:val="ECC628EA"/>
    <w:lvl w:ilvl="0" w:tplc="06507C36">
      <w:start w:val="1"/>
      <w:numFmt w:val="decimal"/>
      <w:lvlText w:val="1.1.%1"/>
      <w:lvlJc w:val="lef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2C1E312E"/>
    <w:multiLevelType w:val="hybridMultilevel"/>
    <w:tmpl w:val="3350F938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50465B"/>
    <w:multiLevelType w:val="hybridMultilevel"/>
    <w:tmpl w:val="870A0486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A612DD"/>
    <w:multiLevelType w:val="hybridMultilevel"/>
    <w:tmpl w:val="A80C650C"/>
    <w:lvl w:ilvl="0" w:tplc="FC40B2AA">
      <w:start w:val="30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41C5D71"/>
    <w:multiLevelType w:val="hybridMultilevel"/>
    <w:tmpl w:val="19D8EC44"/>
    <w:lvl w:ilvl="0" w:tplc="F5E03798">
      <w:start w:val="1"/>
      <w:numFmt w:val="decimal"/>
      <w:lvlText w:val="1.2.1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36034009"/>
    <w:multiLevelType w:val="hybridMultilevel"/>
    <w:tmpl w:val="B0122644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9C04D4"/>
    <w:multiLevelType w:val="hybridMultilevel"/>
    <w:tmpl w:val="69D68EA4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B43585"/>
    <w:multiLevelType w:val="hybridMultilevel"/>
    <w:tmpl w:val="67082DAE"/>
    <w:lvl w:ilvl="0" w:tplc="88C0A23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3F67103E"/>
    <w:multiLevelType w:val="hybridMultilevel"/>
    <w:tmpl w:val="4AAAAABC"/>
    <w:lvl w:ilvl="0" w:tplc="EA32029A">
      <w:start w:val="1"/>
      <w:numFmt w:val="decimal"/>
      <w:pStyle w:val="a0"/>
      <w:suff w:val="space"/>
      <w:lvlText w:val="%1."/>
      <w:lvlJc w:val="left"/>
      <w:rPr>
        <w:rFonts w:ascii="Times New Roman" w:eastAsia="Calibri" w:hAnsi="Times New Roman" w:cs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443D0BBF"/>
    <w:multiLevelType w:val="hybridMultilevel"/>
    <w:tmpl w:val="85C0A036"/>
    <w:lvl w:ilvl="0" w:tplc="FFFFFFFF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4BC76216"/>
    <w:multiLevelType w:val="hybridMultilevel"/>
    <w:tmpl w:val="C6B6BD86"/>
    <w:lvl w:ilvl="0" w:tplc="FC40B2AA">
      <w:start w:val="3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8A6952"/>
    <w:multiLevelType w:val="multilevel"/>
    <w:tmpl w:val="A9302E7E"/>
    <w:lvl w:ilvl="0">
      <w:start w:val="1"/>
      <w:numFmt w:val="decimal"/>
      <w:lvlText w:val="%1."/>
      <w:lvlJc w:val="left"/>
      <w:rPr>
        <w:rFonts w:ascii="Times New Roman" w:eastAsia="Calibri" w:hAnsi="Times New Roman" w:cs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2"/>
      <w:numFmt w:val="decimal"/>
      <w:isLgl/>
      <w:lvlText w:val="%1.%2"/>
      <w:lvlJc w:val="left"/>
      <w:pPr>
        <w:ind w:left="1879" w:hanging="81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79" w:hanging="81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5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</w:rPr>
    </w:lvl>
  </w:abstractNum>
  <w:abstractNum w:abstractNumId="20" w15:restartNumberingAfterBreak="0">
    <w:nsid w:val="51E158D9"/>
    <w:multiLevelType w:val="hybridMultilevel"/>
    <w:tmpl w:val="93D6F9C4"/>
    <w:lvl w:ilvl="0" w:tplc="275A26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C7131D"/>
    <w:multiLevelType w:val="hybridMultilevel"/>
    <w:tmpl w:val="BC5EE91C"/>
    <w:lvl w:ilvl="0" w:tplc="B290BA6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" w15:restartNumberingAfterBreak="0">
    <w:nsid w:val="562C2167"/>
    <w:multiLevelType w:val="hybridMultilevel"/>
    <w:tmpl w:val="D59661A0"/>
    <w:lvl w:ilvl="0" w:tplc="B1766A22">
      <w:start w:val="1"/>
      <w:numFmt w:val="decimal"/>
      <w:lvlText w:val="1.2.1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58E76EB5"/>
    <w:multiLevelType w:val="hybridMultilevel"/>
    <w:tmpl w:val="9684B862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9D3983"/>
    <w:multiLevelType w:val="hybridMultilevel"/>
    <w:tmpl w:val="262A99A4"/>
    <w:lvl w:ilvl="0" w:tplc="0419000F">
      <w:start w:val="1"/>
      <w:numFmt w:val="decimal"/>
      <w:lvlText w:val="%1."/>
      <w:lvlJc w:val="left"/>
      <w:pPr>
        <w:ind w:left="1786" w:hanging="360"/>
      </w:pPr>
    </w:lvl>
    <w:lvl w:ilvl="1" w:tplc="04190019" w:tentative="1">
      <w:start w:val="1"/>
      <w:numFmt w:val="lowerLetter"/>
      <w:lvlText w:val="%2."/>
      <w:lvlJc w:val="left"/>
      <w:pPr>
        <w:ind w:left="2506" w:hanging="360"/>
      </w:pPr>
    </w:lvl>
    <w:lvl w:ilvl="2" w:tplc="0419001B" w:tentative="1">
      <w:start w:val="1"/>
      <w:numFmt w:val="lowerRoman"/>
      <w:lvlText w:val="%3."/>
      <w:lvlJc w:val="right"/>
      <w:pPr>
        <w:ind w:left="3226" w:hanging="180"/>
      </w:pPr>
    </w:lvl>
    <w:lvl w:ilvl="3" w:tplc="0419000F" w:tentative="1">
      <w:start w:val="1"/>
      <w:numFmt w:val="decimal"/>
      <w:lvlText w:val="%4."/>
      <w:lvlJc w:val="left"/>
      <w:pPr>
        <w:ind w:left="3946" w:hanging="360"/>
      </w:pPr>
    </w:lvl>
    <w:lvl w:ilvl="4" w:tplc="04190019" w:tentative="1">
      <w:start w:val="1"/>
      <w:numFmt w:val="lowerLetter"/>
      <w:lvlText w:val="%5."/>
      <w:lvlJc w:val="left"/>
      <w:pPr>
        <w:ind w:left="4666" w:hanging="360"/>
      </w:pPr>
    </w:lvl>
    <w:lvl w:ilvl="5" w:tplc="0419001B" w:tentative="1">
      <w:start w:val="1"/>
      <w:numFmt w:val="lowerRoman"/>
      <w:lvlText w:val="%6."/>
      <w:lvlJc w:val="right"/>
      <w:pPr>
        <w:ind w:left="5386" w:hanging="180"/>
      </w:pPr>
    </w:lvl>
    <w:lvl w:ilvl="6" w:tplc="0419000F" w:tentative="1">
      <w:start w:val="1"/>
      <w:numFmt w:val="decimal"/>
      <w:lvlText w:val="%7."/>
      <w:lvlJc w:val="left"/>
      <w:pPr>
        <w:ind w:left="6106" w:hanging="360"/>
      </w:pPr>
    </w:lvl>
    <w:lvl w:ilvl="7" w:tplc="04190019" w:tentative="1">
      <w:start w:val="1"/>
      <w:numFmt w:val="lowerLetter"/>
      <w:lvlText w:val="%8."/>
      <w:lvlJc w:val="left"/>
      <w:pPr>
        <w:ind w:left="6826" w:hanging="360"/>
      </w:pPr>
    </w:lvl>
    <w:lvl w:ilvl="8" w:tplc="0419001B" w:tentative="1">
      <w:start w:val="1"/>
      <w:numFmt w:val="lowerRoman"/>
      <w:lvlText w:val="%9."/>
      <w:lvlJc w:val="right"/>
      <w:pPr>
        <w:ind w:left="7546" w:hanging="180"/>
      </w:pPr>
    </w:lvl>
  </w:abstractNum>
  <w:abstractNum w:abstractNumId="25" w15:restartNumberingAfterBreak="0">
    <w:nsid w:val="621F7EB7"/>
    <w:multiLevelType w:val="hybridMultilevel"/>
    <w:tmpl w:val="EF2CF020"/>
    <w:lvl w:ilvl="0" w:tplc="B8AE98C8">
      <w:start w:val="1"/>
      <w:numFmt w:val="decimal"/>
      <w:suff w:val="space"/>
      <w:lvlText w:val="%1"/>
      <w:lvlJc w:val="lef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345DB5"/>
    <w:multiLevelType w:val="hybridMultilevel"/>
    <w:tmpl w:val="7F80B3EA"/>
    <w:lvl w:ilvl="0" w:tplc="5A12C290">
      <w:start w:val="1"/>
      <w:numFmt w:val="decimal"/>
      <w:lvlText w:val="1.2.1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64556962"/>
    <w:multiLevelType w:val="hybridMultilevel"/>
    <w:tmpl w:val="1B6AF3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2E0A01"/>
    <w:multiLevelType w:val="hybridMultilevel"/>
    <w:tmpl w:val="A0B2785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3D4DE3"/>
    <w:multiLevelType w:val="multilevel"/>
    <w:tmpl w:val="1564DE80"/>
    <w:lvl w:ilvl="0">
      <w:start w:val="1"/>
      <w:numFmt w:val="decimal"/>
      <w:pStyle w:val="1"/>
      <w:suff w:val="space"/>
      <w:lvlText w:val="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"/>
      <w:isLgl/>
      <w:suff w:val="space"/>
      <w:lvlText w:val="%1.%2"/>
      <w:lvlJc w:val="left"/>
      <w:pPr>
        <w:ind w:left="1444" w:hanging="375"/>
      </w:pPr>
      <w:rPr>
        <w:rFonts w:hint="default"/>
      </w:rPr>
    </w:lvl>
    <w:lvl w:ilvl="2">
      <w:start w:val="1"/>
      <w:numFmt w:val="decimal"/>
      <w:pStyle w:val="3"/>
      <w:isLgl/>
      <w:suff w:val="space"/>
      <w:lvlText w:val="%1.%2.%3"/>
      <w:lvlJc w:val="left"/>
      <w:pPr>
        <w:ind w:left="1789" w:hanging="720"/>
      </w:pPr>
      <w:rPr>
        <w:rFonts w:hint="default"/>
      </w:rPr>
    </w:lvl>
    <w:lvl w:ilvl="3">
      <w:start w:val="1"/>
      <w:numFmt w:val="decimal"/>
      <w:pStyle w:val="4"/>
      <w:isLgl/>
      <w:suff w:val="space"/>
      <w:lvlText w:val="%1.%2.%3.%4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isLgl/>
      <w:lvlText w:val="%1.%2.%3.%4.%5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</w:rPr>
    </w:lvl>
  </w:abstractNum>
  <w:abstractNum w:abstractNumId="30" w15:restartNumberingAfterBreak="0">
    <w:nsid w:val="6D786B12"/>
    <w:multiLevelType w:val="hybridMultilevel"/>
    <w:tmpl w:val="BA1EB30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FF1B91"/>
    <w:multiLevelType w:val="hybridMultilevel"/>
    <w:tmpl w:val="7898E5B6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07006B"/>
    <w:multiLevelType w:val="hybridMultilevel"/>
    <w:tmpl w:val="286CFB82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E839B3"/>
    <w:multiLevelType w:val="hybridMultilevel"/>
    <w:tmpl w:val="9B327448"/>
    <w:lvl w:ilvl="0" w:tplc="B508A17C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766C6E7A"/>
    <w:multiLevelType w:val="multilevel"/>
    <w:tmpl w:val="0EF8A6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85B0FE7"/>
    <w:multiLevelType w:val="hybridMultilevel"/>
    <w:tmpl w:val="A29811B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6D495A"/>
    <w:multiLevelType w:val="hybridMultilevel"/>
    <w:tmpl w:val="F8EC3792"/>
    <w:lvl w:ilvl="0" w:tplc="0716384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35"/>
  </w:num>
  <w:num w:numId="2">
    <w:abstractNumId w:val="28"/>
  </w:num>
  <w:num w:numId="3">
    <w:abstractNumId w:val="27"/>
  </w:num>
  <w:num w:numId="4">
    <w:abstractNumId w:val="2"/>
  </w:num>
  <w:num w:numId="5">
    <w:abstractNumId w:val="32"/>
  </w:num>
  <w:num w:numId="6">
    <w:abstractNumId w:val="9"/>
  </w:num>
  <w:num w:numId="7">
    <w:abstractNumId w:val="14"/>
  </w:num>
  <w:num w:numId="8">
    <w:abstractNumId w:val="23"/>
  </w:num>
  <w:num w:numId="9">
    <w:abstractNumId w:val="29"/>
  </w:num>
  <w:num w:numId="10">
    <w:abstractNumId w:val="29"/>
  </w:num>
  <w:num w:numId="11">
    <w:abstractNumId w:val="0"/>
  </w:num>
  <w:num w:numId="12">
    <w:abstractNumId w:val="25"/>
  </w:num>
  <w:num w:numId="13">
    <w:abstractNumId w:val="22"/>
  </w:num>
  <w:num w:numId="14">
    <w:abstractNumId w:val="26"/>
  </w:num>
  <w:num w:numId="15">
    <w:abstractNumId w:val="19"/>
  </w:num>
  <w:num w:numId="16">
    <w:abstractNumId w:val="8"/>
  </w:num>
  <w:num w:numId="17">
    <w:abstractNumId w:val="12"/>
  </w:num>
  <w:num w:numId="18">
    <w:abstractNumId w:val="16"/>
  </w:num>
  <w:num w:numId="19">
    <w:abstractNumId w:val="6"/>
  </w:num>
  <w:num w:numId="20">
    <w:abstractNumId w:val="16"/>
    <w:lvlOverride w:ilvl="0">
      <w:startOverride w:val="1"/>
    </w:lvlOverride>
  </w:num>
  <w:num w:numId="21">
    <w:abstractNumId w:val="6"/>
    <w:lvlOverride w:ilvl="0">
      <w:startOverride w:val="1"/>
    </w:lvlOverride>
  </w:num>
  <w:num w:numId="22">
    <w:abstractNumId w:val="16"/>
    <w:lvlOverride w:ilvl="0">
      <w:startOverride w:val="1"/>
    </w:lvlOverride>
  </w:num>
  <w:num w:numId="23">
    <w:abstractNumId w:val="3"/>
  </w:num>
  <w:num w:numId="24">
    <w:abstractNumId w:val="1"/>
  </w:num>
  <w:num w:numId="25">
    <w:abstractNumId w:val="5"/>
  </w:num>
  <w:num w:numId="26">
    <w:abstractNumId w:val="20"/>
  </w:num>
  <w:num w:numId="27">
    <w:abstractNumId w:val="31"/>
  </w:num>
  <w:num w:numId="28">
    <w:abstractNumId w:val="7"/>
  </w:num>
  <w:num w:numId="29">
    <w:abstractNumId w:val="34"/>
  </w:num>
  <w:num w:numId="30">
    <w:abstractNumId w:val="10"/>
  </w:num>
  <w:num w:numId="31">
    <w:abstractNumId w:val="36"/>
  </w:num>
  <w:num w:numId="32">
    <w:abstractNumId w:val="21"/>
  </w:num>
  <w:num w:numId="33">
    <w:abstractNumId w:val="33"/>
  </w:num>
  <w:num w:numId="34">
    <w:abstractNumId w:val="15"/>
  </w:num>
  <w:num w:numId="35">
    <w:abstractNumId w:val="30"/>
  </w:num>
  <w:num w:numId="36">
    <w:abstractNumId w:val="18"/>
  </w:num>
  <w:num w:numId="37">
    <w:abstractNumId w:val="11"/>
  </w:num>
  <w:num w:numId="38">
    <w:abstractNumId w:val="4"/>
  </w:num>
  <w:num w:numId="39">
    <w:abstractNumId w:val="13"/>
  </w:num>
  <w:num w:numId="40">
    <w:abstractNumId w:val="17"/>
  </w:num>
  <w:num w:numId="4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autoHyphenation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tQSRBuamZhZGSjpKwanFxZn5eSAFhrUAHwD64SwAAAA="/>
  </w:docVars>
  <w:rsids>
    <w:rsidRoot w:val="007B2A1F"/>
    <w:rsid w:val="00003156"/>
    <w:rsid w:val="00003C95"/>
    <w:rsid w:val="00012734"/>
    <w:rsid w:val="00012F6C"/>
    <w:rsid w:val="00015F71"/>
    <w:rsid w:val="0001659B"/>
    <w:rsid w:val="000207FD"/>
    <w:rsid w:val="00025A3F"/>
    <w:rsid w:val="00030E0A"/>
    <w:rsid w:val="00033E9C"/>
    <w:rsid w:val="000351AF"/>
    <w:rsid w:val="00037BAE"/>
    <w:rsid w:val="00041FAE"/>
    <w:rsid w:val="00043DA2"/>
    <w:rsid w:val="00046BBA"/>
    <w:rsid w:val="000505E3"/>
    <w:rsid w:val="00050B63"/>
    <w:rsid w:val="000524D8"/>
    <w:rsid w:val="000540DD"/>
    <w:rsid w:val="00054A70"/>
    <w:rsid w:val="00061C2F"/>
    <w:rsid w:val="00063303"/>
    <w:rsid w:val="00074C1C"/>
    <w:rsid w:val="00076F66"/>
    <w:rsid w:val="0008008F"/>
    <w:rsid w:val="0009089B"/>
    <w:rsid w:val="00094AF3"/>
    <w:rsid w:val="00097AFA"/>
    <w:rsid w:val="00097D55"/>
    <w:rsid w:val="000A172F"/>
    <w:rsid w:val="000A3097"/>
    <w:rsid w:val="000A528C"/>
    <w:rsid w:val="000B3A95"/>
    <w:rsid w:val="000C0902"/>
    <w:rsid w:val="000C1D4E"/>
    <w:rsid w:val="000C6A1B"/>
    <w:rsid w:val="000D2BF5"/>
    <w:rsid w:val="000D43E6"/>
    <w:rsid w:val="000D4FE0"/>
    <w:rsid w:val="000E0511"/>
    <w:rsid w:val="000E117F"/>
    <w:rsid w:val="000E1291"/>
    <w:rsid w:val="000E2868"/>
    <w:rsid w:val="000E560B"/>
    <w:rsid w:val="000F41E8"/>
    <w:rsid w:val="00100D26"/>
    <w:rsid w:val="00102653"/>
    <w:rsid w:val="00107A5F"/>
    <w:rsid w:val="00110B64"/>
    <w:rsid w:val="001205D1"/>
    <w:rsid w:val="00121C5D"/>
    <w:rsid w:val="00135319"/>
    <w:rsid w:val="0013628D"/>
    <w:rsid w:val="0013657C"/>
    <w:rsid w:val="00143677"/>
    <w:rsid w:val="00156B7C"/>
    <w:rsid w:val="00161273"/>
    <w:rsid w:val="0016795B"/>
    <w:rsid w:val="001734C6"/>
    <w:rsid w:val="0017410F"/>
    <w:rsid w:val="00174DCA"/>
    <w:rsid w:val="00176577"/>
    <w:rsid w:val="00182A44"/>
    <w:rsid w:val="00185D44"/>
    <w:rsid w:val="001860CF"/>
    <w:rsid w:val="001919AA"/>
    <w:rsid w:val="001A5497"/>
    <w:rsid w:val="001A6E4F"/>
    <w:rsid w:val="001A72C2"/>
    <w:rsid w:val="001B07EA"/>
    <w:rsid w:val="001B1CA5"/>
    <w:rsid w:val="001B2093"/>
    <w:rsid w:val="001B38FA"/>
    <w:rsid w:val="001B5F4C"/>
    <w:rsid w:val="001C76E8"/>
    <w:rsid w:val="001C7764"/>
    <w:rsid w:val="001D4DB7"/>
    <w:rsid w:val="001D79CD"/>
    <w:rsid w:val="001E6ED1"/>
    <w:rsid w:val="001E75D6"/>
    <w:rsid w:val="001F6F07"/>
    <w:rsid w:val="002043FF"/>
    <w:rsid w:val="00212CFD"/>
    <w:rsid w:val="00217F59"/>
    <w:rsid w:val="00223A75"/>
    <w:rsid w:val="00227C6C"/>
    <w:rsid w:val="00234678"/>
    <w:rsid w:val="00240494"/>
    <w:rsid w:val="00250DE1"/>
    <w:rsid w:val="00260145"/>
    <w:rsid w:val="0026106D"/>
    <w:rsid w:val="00265FD8"/>
    <w:rsid w:val="00267EC0"/>
    <w:rsid w:val="00274759"/>
    <w:rsid w:val="00274F76"/>
    <w:rsid w:val="00290524"/>
    <w:rsid w:val="002950AC"/>
    <w:rsid w:val="00296092"/>
    <w:rsid w:val="00297DDB"/>
    <w:rsid w:val="002A7864"/>
    <w:rsid w:val="002B08BD"/>
    <w:rsid w:val="002B206A"/>
    <w:rsid w:val="002B32DB"/>
    <w:rsid w:val="002B455D"/>
    <w:rsid w:val="002B5F36"/>
    <w:rsid w:val="002B64A1"/>
    <w:rsid w:val="002B6FCC"/>
    <w:rsid w:val="002C50C0"/>
    <w:rsid w:val="002D16BC"/>
    <w:rsid w:val="002D27D7"/>
    <w:rsid w:val="002D343F"/>
    <w:rsid w:val="002E1556"/>
    <w:rsid w:val="002E2643"/>
    <w:rsid w:val="002E2C59"/>
    <w:rsid w:val="002F00FB"/>
    <w:rsid w:val="002F26F4"/>
    <w:rsid w:val="002F4BEB"/>
    <w:rsid w:val="002F5E8E"/>
    <w:rsid w:val="00301B7D"/>
    <w:rsid w:val="00301EAC"/>
    <w:rsid w:val="00306396"/>
    <w:rsid w:val="0031433E"/>
    <w:rsid w:val="00314EDC"/>
    <w:rsid w:val="0032282F"/>
    <w:rsid w:val="00322AEA"/>
    <w:rsid w:val="00322D4B"/>
    <w:rsid w:val="003244B2"/>
    <w:rsid w:val="003371D8"/>
    <w:rsid w:val="00344C64"/>
    <w:rsid w:val="003477D8"/>
    <w:rsid w:val="0035136A"/>
    <w:rsid w:val="00351E22"/>
    <w:rsid w:val="0036088B"/>
    <w:rsid w:val="00362480"/>
    <w:rsid w:val="00365808"/>
    <w:rsid w:val="003702F8"/>
    <w:rsid w:val="00391E61"/>
    <w:rsid w:val="00392856"/>
    <w:rsid w:val="0039786A"/>
    <w:rsid w:val="003A2791"/>
    <w:rsid w:val="003B0226"/>
    <w:rsid w:val="003B46D0"/>
    <w:rsid w:val="003B5D1C"/>
    <w:rsid w:val="003C1546"/>
    <w:rsid w:val="003C4868"/>
    <w:rsid w:val="003C71E4"/>
    <w:rsid w:val="003C7F6A"/>
    <w:rsid w:val="003F16EA"/>
    <w:rsid w:val="003F2896"/>
    <w:rsid w:val="003F6C5C"/>
    <w:rsid w:val="003F7471"/>
    <w:rsid w:val="00404E5C"/>
    <w:rsid w:val="0040634F"/>
    <w:rsid w:val="00415D83"/>
    <w:rsid w:val="00420DAB"/>
    <w:rsid w:val="00420EBA"/>
    <w:rsid w:val="00425A3C"/>
    <w:rsid w:val="00426DC7"/>
    <w:rsid w:val="00445DB2"/>
    <w:rsid w:val="00450211"/>
    <w:rsid w:val="00453EAB"/>
    <w:rsid w:val="0045561D"/>
    <w:rsid w:val="00456B15"/>
    <w:rsid w:val="00460B76"/>
    <w:rsid w:val="004612E0"/>
    <w:rsid w:val="00462AE4"/>
    <w:rsid w:val="004633B8"/>
    <w:rsid w:val="00464336"/>
    <w:rsid w:val="0046507D"/>
    <w:rsid w:val="00465505"/>
    <w:rsid w:val="00467494"/>
    <w:rsid w:val="004767F6"/>
    <w:rsid w:val="00480430"/>
    <w:rsid w:val="00481ADA"/>
    <w:rsid w:val="0048250B"/>
    <w:rsid w:val="00484193"/>
    <w:rsid w:val="00484F01"/>
    <w:rsid w:val="00486984"/>
    <w:rsid w:val="00491F3E"/>
    <w:rsid w:val="004920F2"/>
    <w:rsid w:val="00492395"/>
    <w:rsid w:val="00492C75"/>
    <w:rsid w:val="00493D60"/>
    <w:rsid w:val="00496551"/>
    <w:rsid w:val="004A07FB"/>
    <w:rsid w:val="004A6D3D"/>
    <w:rsid w:val="004B7932"/>
    <w:rsid w:val="004B7EB4"/>
    <w:rsid w:val="004C4BED"/>
    <w:rsid w:val="004D0CB1"/>
    <w:rsid w:val="004D197A"/>
    <w:rsid w:val="004D1E82"/>
    <w:rsid w:val="004E3F20"/>
    <w:rsid w:val="004E7B70"/>
    <w:rsid w:val="004F6DF7"/>
    <w:rsid w:val="004F7ED0"/>
    <w:rsid w:val="005008A6"/>
    <w:rsid w:val="00502313"/>
    <w:rsid w:val="005079D9"/>
    <w:rsid w:val="0051026E"/>
    <w:rsid w:val="00515F6B"/>
    <w:rsid w:val="00517A6C"/>
    <w:rsid w:val="005201AE"/>
    <w:rsid w:val="0052059B"/>
    <w:rsid w:val="00525FBF"/>
    <w:rsid w:val="005311A6"/>
    <w:rsid w:val="00532440"/>
    <w:rsid w:val="005343C9"/>
    <w:rsid w:val="00541749"/>
    <w:rsid w:val="00546050"/>
    <w:rsid w:val="005541C1"/>
    <w:rsid w:val="00555358"/>
    <w:rsid w:val="005649A5"/>
    <w:rsid w:val="00566260"/>
    <w:rsid w:val="00567A6F"/>
    <w:rsid w:val="005812E3"/>
    <w:rsid w:val="005817F0"/>
    <w:rsid w:val="00582B04"/>
    <w:rsid w:val="00584D67"/>
    <w:rsid w:val="00594832"/>
    <w:rsid w:val="00596588"/>
    <w:rsid w:val="005A098E"/>
    <w:rsid w:val="005B6360"/>
    <w:rsid w:val="005B7BDC"/>
    <w:rsid w:val="005C0DBB"/>
    <w:rsid w:val="005C22B0"/>
    <w:rsid w:val="005C5BDB"/>
    <w:rsid w:val="005D1AB1"/>
    <w:rsid w:val="005E0BFD"/>
    <w:rsid w:val="005E6099"/>
    <w:rsid w:val="005F3C16"/>
    <w:rsid w:val="005F5B1B"/>
    <w:rsid w:val="005F7D6B"/>
    <w:rsid w:val="006023F0"/>
    <w:rsid w:val="00606456"/>
    <w:rsid w:val="00606BFF"/>
    <w:rsid w:val="00607A60"/>
    <w:rsid w:val="00612BCF"/>
    <w:rsid w:val="006130E3"/>
    <w:rsid w:val="00614041"/>
    <w:rsid w:val="006162A5"/>
    <w:rsid w:val="0062228E"/>
    <w:rsid w:val="00625FC9"/>
    <w:rsid w:val="00632100"/>
    <w:rsid w:val="0063384C"/>
    <w:rsid w:val="00640047"/>
    <w:rsid w:val="0065030C"/>
    <w:rsid w:val="00657625"/>
    <w:rsid w:val="0065798F"/>
    <w:rsid w:val="00657FAE"/>
    <w:rsid w:val="00663395"/>
    <w:rsid w:val="00667687"/>
    <w:rsid w:val="006707C8"/>
    <w:rsid w:val="006750A5"/>
    <w:rsid w:val="00676790"/>
    <w:rsid w:val="00676DD1"/>
    <w:rsid w:val="00684BEF"/>
    <w:rsid w:val="00684CF9"/>
    <w:rsid w:val="00690F3B"/>
    <w:rsid w:val="006919FF"/>
    <w:rsid w:val="0069514A"/>
    <w:rsid w:val="006A1E3A"/>
    <w:rsid w:val="006A2693"/>
    <w:rsid w:val="006A2E7F"/>
    <w:rsid w:val="006B2F87"/>
    <w:rsid w:val="006B3C36"/>
    <w:rsid w:val="006B3F46"/>
    <w:rsid w:val="006B5B63"/>
    <w:rsid w:val="006C5A98"/>
    <w:rsid w:val="006D0B69"/>
    <w:rsid w:val="006D1B17"/>
    <w:rsid w:val="006D593A"/>
    <w:rsid w:val="006D7EED"/>
    <w:rsid w:val="006E0EAE"/>
    <w:rsid w:val="006E158B"/>
    <w:rsid w:val="006E3D5E"/>
    <w:rsid w:val="006E4C46"/>
    <w:rsid w:val="006F37D4"/>
    <w:rsid w:val="006F7D55"/>
    <w:rsid w:val="00700CB5"/>
    <w:rsid w:val="00700F46"/>
    <w:rsid w:val="007020A5"/>
    <w:rsid w:val="00702DF2"/>
    <w:rsid w:val="007037E5"/>
    <w:rsid w:val="00705BB8"/>
    <w:rsid w:val="00707816"/>
    <w:rsid w:val="00713AD4"/>
    <w:rsid w:val="00715C84"/>
    <w:rsid w:val="007168F0"/>
    <w:rsid w:val="00724A75"/>
    <w:rsid w:val="00740430"/>
    <w:rsid w:val="00750BA9"/>
    <w:rsid w:val="00751D0A"/>
    <w:rsid w:val="0075395F"/>
    <w:rsid w:val="00771C62"/>
    <w:rsid w:val="00775135"/>
    <w:rsid w:val="00775DF2"/>
    <w:rsid w:val="00776CE0"/>
    <w:rsid w:val="00776E94"/>
    <w:rsid w:val="00796048"/>
    <w:rsid w:val="007A2778"/>
    <w:rsid w:val="007A2C6D"/>
    <w:rsid w:val="007A54F8"/>
    <w:rsid w:val="007A6527"/>
    <w:rsid w:val="007B1BE3"/>
    <w:rsid w:val="007B2112"/>
    <w:rsid w:val="007B2A1F"/>
    <w:rsid w:val="007B59CF"/>
    <w:rsid w:val="007B6CE4"/>
    <w:rsid w:val="007C072C"/>
    <w:rsid w:val="007C4A57"/>
    <w:rsid w:val="007C6AE7"/>
    <w:rsid w:val="007C6E0E"/>
    <w:rsid w:val="007D47A9"/>
    <w:rsid w:val="007E00AF"/>
    <w:rsid w:val="007E092A"/>
    <w:rsid w:val="007E0B79"/>
    <w:rsid w:val="007E3A0F"/>
    <w:rsid w:val="007F23C7"/>
    <w:rsid w:val="007F7172"/>
    <w:rsid w:val="00800FC1"/>
    <w:rsid w:val="00801590"/>
    <w:rsid w:val="00805DD2"/>
    <w:rsid w:val="00815193"/>
    <w:rsid w:val="008205C5"/>
    <w:rsid w:val="00833801"/>
    <w:rsid w:val="00834353"/>
    <w:rsid w:val="00835961"/>
    <w:rsid w:val="00840CD0"/>
    <w:rsid w:val="00844474"/>
    <w:rsid w:val="00853143"/>
    <w:rsid w:val="00855E7A"/>
    <w:rsid w:val="00856494"/>
    <w:rsid w:val="008611AB"/>
    <w:rsid w:val="00867800"/>
    <w:rsid w:val="008755BF"/>
    <w:rsid w:val="00877B0A"/>
    <w:rsid w:val="0088442F"/>
    <w:rsid w:val="0089189A"/>
    <w:rsid w:val="0089644B"/>
    <w:rsid w:val="00897873"/>
    <w:rsid w:val="00897D80"/>
    <w:rsid w:val="008A2924"/>
    <w:rsid w:val="008A4DDB"/>
    <w:rsid w:val="008A4EDF"/>
    <w:rsid w:val="008A77A1"/>
    <w:rsid w:val="008B04C1"/>
    <w:rsid w:val="008B22F2"/>
    <w:rsid w:val="008B4C14"/>
    <w:rsid w:val="008B5115"/>
    <w:rsid w:val="008B5A07"/>
    <w:rsid w:val="008B5D77"/>
    <w:rsid w:val="008C2379"/>
    <w:rsid w:val="008C3156"/>
    <w:rsid w:val="008C4D83"/>
    <w:rsid w:val="008C5F03"/>
    <w:rsid w:val="008D4CC1"/>
    <w:rsid w:val="008E08A8"/>
    <w:rsid w:val="008E0965"/>
    <w:rsid w:val="008E4510"/>
    <w:rsid w:val="008E65C1"/>
    <w:rsid w:val="008F0116"/>
    <w:rsid w:val="008F27C7"/>
    <w:rsid w:val="008F44D8"/>
    <w:rsid w:val="00900669"/>
    <w:rsid w:val="00902AEF"/>
    <w:rsid w:val="00906036"/>
    <w:rsid w:val="00910B9B"/>
    <w:rsid w:val="00910CED"/>
    <w:rsid w:val="00912CF8"/>
    <w:rsid w:val="00913F46"/>
    <w:rsid w:val="00914444"/>
    <w:rsid w:val="009145B0"/>
    <w:rsid w:val="00921E3E"/>
    <w:rsid w:val="00924F5E"/>
    <w:rsid w:val="009275A8"/>
    <w:rsid w:val="0093120B"/>
    <w:rsid w:val="009318C3"/>
    <w:rsid w:val="00933D52"/>
    <w:rsid w:val="00935E56"/>
    <w:rsid w:val="00936380"/>
    <w:rsid w:val="009377AE"/>
    <w:rsid w:val="009458C2"/>
    <w:rsid w:val="009503E5"/>
    <w:rsid w:val="009506F5"/>
    <w:rsid w:val="00952911"/>
    <w:rsid w:val="00964591"/>
    <w:rsid w:val="00964EEA"/>
    <w:rsid w:val="009655C9"/>
    <w:rsid w:val="0097135A"/>
    <w:rsid w:val="00972E94"/>
    <w:rsid w:val="0097352A"/>
    <w:rsid w:val="00973ACE"/>
    <w:rsid w:val="009777CA"/>
    <w:rsid w:val="00981640"/>
    <w:rsid w:val="00992F81"/>
    <w:rsid w:val="00995942"/>
    <w:rsid w:val="0099719B"/>
    <w:rsid w:val="009A574D"/>
    <w:rsid w:val="009B0C8C"/>
    <w:rsid w:val="009B63B3"/>
    <w:rsid w:val="009C0604"/>
    <w:rsid w:val="009C5423"/>
    <w:rsid w:val="009D00FD"/>
    <w:rsid w:val="009D1794"/>
    <w:rsid w:val="009D21C8"/>
    <w:rsid w:val="009E1100"/>
    <w:rsid w:val="009E74A7"/>
    <w:rsid w:val="009E7A41"/>
    <w:rsid w:val="009E7CEA"/>
    <w:rsid w:val="009E7F7F"/>
    <w:rsid w:val="009F04F6"/>
    <w:rsid w:val="009F0AF0"/>
    <w:rsid w:val="009F4857"/>
    <w:rsid w:val="009F6EA8"/>
    <w:rsid w:val="00A003A8"/>
    <w:rsid w:val="00A11D56"/>
    <w:rsid w:val="00A12346"/>
    <w:rsid w:val="00A13461"/>
    <w:rsid w:val="00A15ACF"/>
    <w:rsid w:val="00A213AD"/>
    <w:rsid w:val="00A25DB7"/>
    <w:rsid w:val="00A32FBE"/>
    <w:rsid w:val="00A355A4"/>
    <w:rsid w:val="00A40A94"/>
    <w:rsid w:val="00A44034"/>
    <w:rsid w:val="00A45A96"/>
    <w:rsid w:val="00A45BCD"/>
    <w:rsid w:val="00A47DD5"/>
    <w:rsid w:val="00A53907"/>
    <w:rsid w:val="00A57818"/>
    <w:rsid w:val="00A578D9"/>
    <w:rsid w:val="00A62B7E"/>
    <w:rsid w:val="00A63074"/>
    <w:rsid w:val="00A643C5"/>
    <w:rsid w:val="00A70999"/>
    <w:rsid w:val="00A72BA7"/>
    <w:rsid w:val="00A73C8E"/>
    <w:rsid w:val="00A76A5C"/>
    <w:rsid w:val="00A76DC3"/>
    <w:rsid w:val="00A878B6"/>
    <w:rsid w:val="00A90D4C"/>
    <w:rsid w:val="00A93EA6"/>
    <w:rsid w:val="00A9498E"/>
    <w:rsid w:val="00A961F5"/>
    <w:rsid w:val="00AA5902"/>
    <w:rsid w:val="00AB1728"/>
    <w:rsid w:val="00AB2F44"/>
    <w:rsid w:val="00AB3649"/>
    <w:rsid w:val="00AB3B89"/>
    <w:rsid w:val="00AC0620"/>
    <w:rsid w:val="00AC60B0"/>
    <w:rsid w:val="00AC63C2"/>
    <w:rsid w:val="00AC7C6B"/>
    <w:rsid w:val="00AD13A5"/>
    <w:rsid w:val="00AD144D"/>
    <w:rsid w:val="00AD17E7"/>
    <w:rsid w:val="00AE0E80"/>
    <w:rsid w:val="00AE2EDF"/>
    <w:rsid w:val="00AF0A0F"/>
    <w:rsid w:val="00AF5E68"/>
    <w:rsid w:val="00B0110B"/>
    <w:rsid w:val="00B05B87"/>
    <w:rsid w:val="00B065F8"/>
    <w:rsid w:val="00B114F7"/>
    <w:rsid w:val="00B13672"/>
    <w:rsid w:val="00B160AA"/>
    <w:rsid w:val="00B171AC"/>
    <w:rsid w:val="00B25FA0"/>
    <w:rsid w:val="00B3237F"/>
    <w:rsid w:val="00B40DA8"/>
    <w:rsid w:val="00B41C9A"/>
    <w:rsid w:val="00B45E0D"/>
    <w:rsid w:val="00B477E0"/>
    <w:rsid w:val="00B523AD"/>
    <w:rsid w:val="00B5254F"/>
    <w:rsid w:val="00B52587"/>
    <w:rsid w:val="00B53830"/>
    <w:rsid w:val="00B54515"/>
    <w:rsid w:val="00B67C02"/>
    <w:rsid w:val="00B70CF6"/>
    <w:rsid w:val="00B7280E"/>
    <w:rsid w:val="00B73216"/>
    <w:rsid w:val="00B73E38"/>
    <w:rsid w:val="00B7433F"/>
    <w:rsid w:val="00B81529"/>
    <w:rsid w:val="00B825C6"/>
    <w:rsid w:val="00B82E1C"/>
    <w:rsid w:val="00B868F9"/>
    <w:rsid w:val="00B87341"/>
    <w:rsid w:val="00B90559"/>
    <w:rsid w:val="00B9087C"/>
    <w:rsid w:val="00BA467C"/>
    <w:rsid w:val="00BB0DE8"/>
    <w:rsid w:val="00BB2A99"/>
    <w:rsid w:val="00BB498A"/>
    <w:rsid w:val="00BB4F1F"/>
    <w:rsid w:val="00BD4280"/>
    <w:rsid w:val="00BD67F6"/>
    <w:rsid w:val="00BE63C7"/>
    <w:rsid w:val="00BF1B83"/>
    <w:rsid w:val="00C00052"/>
    <w:rsid w:val="00C01C12"/>
    <w:rsid w:val="00C0448E"/>
    <w:rsid w:val="00C13E8C"/>
    <w:rsid w:val="00C149F4"/>
    <w:rsid w:val="00C22830"/>
    <w:rsid w:val="00C23DBB"/>
    <w:rsid w:val="00C2441C"/>
    <w:rsid w:val="00C24BE9"/>
    <w:rsid w:val="00C30C12"/>
    <w:rsid w:val="00C345A1"/>
    <w:rsid w:val="00C36F66"/>
    <w:rsid w:val="00C42CF3"/>
    <w:rsid w:val="00C44CEF"/>
    <w:rsid w:val="00C4621D"/>
    <w:rsid w:val="00C51DBE"/>
    <w:rsid w:val="00C52F03"/>
    <w:rsid w:val="00C539B7"/>
    <w:rsid w:val="00C54BD3"/>
    <w:rsid w:val="00C54C7E"/>
    <w:rsid w:val="00C55870"/>
    <w:rsid w:val="00C6668D"/>
    <w:rsid w:val="00C67911"/>
    <w:rsid w:val="00C71A64"/>
    <w:rsid w:val="00C73004"/>
    <w:rsid w:val="00C74A1A"/>
    <w:rsid w:val="00C770CC"/>
    <w:rsid w:val="00C825BB"/>
    <w:rsid w:val="00C8391B"/>
    <w:rsid w:val="00C853AE"/>
    <w:rsid w:val="00C856EA"/>
    <w:rsid w:val="00C8783F"/>
    <w:rsid w:val="00C9032A"/>
    <w:rsid w:val="00C93871"/>
    <w:rsid w:val="00CA23F5"/>
    <w:rsid w:val="00CA343E"/>
    <w:rsid w:val="00CB40F0"/>
    <w:rsid w:val="00CB4B44"/>
    <w:rsid w:val="00CB5FE7"/>
    <w:rsid w:val="00CB7452"/>
    <w:rsid w:val="00CC5017"/>
    <w:rsid w:val="00CC7189"/>
    <w:rsid w:val="00CD0884"/>
    <w:rsid w:val="00CD3965"/>
    <w:rsid w:val="00CD6067"/>
    <w:rsid w:val="00CD7150"/>
    <w:rsid w:val="00CE0440"/>
    <w:rsid w:val="00CF03B1"/>
    <w:rsid w:val="00CF0749"/>
    <w:rsid w:val="00CF0E45"/>
    <w:rsid w:val="00D01EEA"/>
    <w:rsid w:val="00D033BC"/>
    <w:rsid w:val="00D04437"/>
    <w:rsid w:val="00D118AC"/>
    <w:rsid w:val="00D118F8"/>
    <w:rsid w:val="00D12245"/>
    <w:rsid w:val="00D13E58"/>
    <w:rsid w:val="00D152EE"/>
    <w:rsid w:val="00D15D0C"/>
    <w:rsid w:val="00D217D0"/>
    <w:rsid w:val="00D23D36"/>
    <w:rsid w:val="00D25FA6"/>
    <w:rsid w:val="00D26B39"/>
    <w:rsid w:val="00D304D5"/>
    <w:rsid w:val="00D3157C"/>
    <w:rsid w:val="00D3217D"/>
    <w:rsid w:val="00D33681"/>
    <w:rsid w:val="00D33726"/>
    <w:rsid w:val="00D406E8"/>
    <w:rsid w:val="00D40C75"/>
    <w:rsid w:val="00D50698"/>
    <w:rsid w:val="00D51189"/>
    <w:rsid w:val="00D539E0"/>
    <w:rsid w:val="00D5504F"/>
    <w:rsid w:val="00D5581F"/>
    <w:rsid w:val="00D56170"/>
    <w:rsid w:val="00D62386"/>
    <w:rsid w:val="00D6536F"/>
    <w:rsid w:val="00D7019F"/>
    <w:rsid w:val="00D71C3E"/>
    <w:rsid w:val="00D71DA7"/>
    <w:rsid w:val="00D764F5"/>
    <w:rsid w:val="00D83596"/>
    <w:rsid w:val="00D86708"/>
    <w:rsid w:val="00D905D1"/>
    <w:rsid w:val="00D90A0E"/>
    <w:rsid w:val="00D94328"/>
    <w:rsid w:val="00D94791"/>
    <w:rsid w:val="00D95B01"/>
    <w:rsid w:val="00D9733F"/>
    <w:rsid w:val="00D97C1B"/>
    <w:rsid w:val="00DA14FA"/>
    <w:rsid w:val="00DA1E52"/>
    <w:rsid w:val="00DA275D"/>
    <w:rsid w:val="00DA3B34"/>
    <w:rsid w:val="00DA5B18"/>
    <w:rsid w:val="00DA68D3"/>
    <w:rsid w:val="00DB1CBB"/>
    <w:rsid w:val="00DB37BE"/>
    <w:rsid w:val="00DB42EC"/>
    <w:rsid w:val="00DC0601"/>
    <w:rsid w:val="00DD0D3E"/>
    <w:rsid w:val="00DD6C13"/>
    <w:rsid w:val="00DE1593"/>
    <w:rsid w:val="00DE577A"/>
    <w:rsid w:val="00DE609F"/>
    <w:rsid w:val="00DF45B0"/>
    <w:rsid w:val="00DF5064"/>
    <w:rsid w:val="00DF5CEB"/>
    <w:rsid w:val="00E00F0B"/>
    <w:rsid w:val="00E06F72"/>
    <w:rsid w:val="00E1162F"/>
    <w:rsid w:val="00E1513C"/>
    <w:rsid w:val="00E172F5"/>
    <w:rsid w:val="00E23002"/>
    <w:rsid w:val="00E23D7B"/>
    <w:rsid w:val="00E24EFE"/>
    <w:rsid w:val="00E419BC"/>
    <w:rsid w:val="00E460C5"/>
    <w:rsid w:val="00E50B06"/>
    <w:rsid w:val="00E53C56"/>
    <w:rsid w:val="00E53D22"/>
    <w:rsid w:val="00E56635"/>
    <w:rsid w:val="00E61206"/>
    <w:rsid w:val="00E63BFF"/>
    <w:rsid w:val="00E70038"/>
    <w:rsid w:val="00E710FC"/>
    <w:rsid w:val="00E75D46"/>
    <w:rsid w:val="00E811F4"/>
    <w:rsid w:val="00E82421"/>
    <w:rsid w:val="00E84FB4"/>
    <w:rsid w:val="00E91D66"/>
    <w:rsid w:val="00EA0ED7"/>
    <w:rsid w:val="00EA160A"/>
    <w:rsid w:val="00EB5B5C"/>
    <w:rsid w:val="00EC07F1"/>
    <w:rsid w:val="00EC6084"/>
    <w:rsid w:val="00ED118B"/>
    <w:rsid w:val="00ED39B9"/>
    <w:rsid w:val="00ED44A0"/>
    <w:rsid w:val="00ED5CE9"/>
    <w:rsid w:val="00ED67D8"/>
    <w:rsid w:val="00EE1369"/>
    <w:rsid w:val="00EE394D"/>
    <w:rsid w:val="00EE3FAD"/>
    <w:rsid w:val="00EE405B"/>
    <w:rsid w:val="00EE7DB2"/>
    <w:rsid w:val="00EF0B57"/>
    <w:rsid w:val="00F00038"/>
    <w:rsid w:val="00F01A1F"/>
    <w:rsid w:val="00F1492E"/>
    <w:rsid w:val="00F2444C"/>
    <w:rsid w:val="00F30BA8"/>
    <w:rsid w:val="00F319E8"/>
    <w:rsid w:val="00F32B5C"/>
    <w:rsid w:val="00F41FE6"/>
    <w:rsid w:val="00F52231"/>
    <w:rsid w:val="00F5682F"/>
    <w:rsid w:val="00F636C9"/>
    <w:rsid w:val="00F642E1"/>
    <w:rsid w:val="00F80E89"/>
    <w:rsid w:val="00F83CD0"/>
    <w:rsid w:val="00F85595"/>
    <w:rsid w:val="00F8735F"/>
    <w:rsid w:val="00F90518"/>
    <w:rsid w:val="00F92336"/>
    <w:rsid w:val="00F92D94"/>
    <w:rsid w:val="00F96A9B"/>
    <w:rsid w:val="00FA0B61"/>
    <w:rsid w:val="00FA126C"/>
    <w:rsid w:val="00FA13E7"/>
    <w:rsid w:val="00FA2C5F"/>
    <w:rsid w:val="00FA5830"/>
    <w:rsid w:val="00FA6EB0"/>
    <w:rsid w:val="00FA786F"/>
    <w:rsid w:val="00FB0BF9"/>
    <w:rsid w:val="00FB3985"/>
    <w:rsid w:val="00FC330D"/>
    <w:rsid w:val="00FC3F47"/>
    <w:rsid w:val="00FC4753"/>
    <w:rsid w:val="00FD5D9E"/>
    <w:rsid w:val="00FD6857"/>
    <w:rsid w:val="00FE0186"/>
    <w:rsid w:val="00FE3B20"/>
    <w:rsid w:val="00FF1377"/>
    <w:rsid w:val="00FF7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B0133B"/>
  <w15:chartTrackingRefBased/>
  <w15:docId w15:val="{ACBBC2A7-1785-4F19-B84D-1AFD3F552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7F23C7"/>
    <w:pPr>
      <w:ind w:firstLine="709"/>
    </w:pPr>
    <w:rPr>
      <w:rFonts w:ascii="Times New Roman" w:hAnsi="Times New Roman"/>
      <w:sz w:val="28"/>
      <w:szCs w:val="22"/>
      <w:lang w:eastAsia="en-US"/>
    </w:rPr>
  </w:style>
  <w:style w:type="paragraph" w:styleId="1">
    <w:name w:val="heading 1"/>
    <w:basedOn w:val="a1"/>
    <w:next w:val="a1"/>
    <w:link w:val="10"/>
    <w:uiPriority w:val="9"/>
    <w:qFormat/>
    <w:rsid w:val="00121C5D"/>
    <w:pPr>
      <w:keepNext/>
      <w:pageBreakBefore/>
      <w:widowControl w:val="0"/>
      <w:numPr>
        <w:numId w:val="10"/>
      </w:numPr>
      <w:suppressAutoHyphens/>
      <w:spacing w:after="360"/>
      <w:ind w:left="1066" w:hanging="357"/>
      <w:outlineLvl w:val="0"/>
    </w:pPr>
    <w:rPr>
      <w:rFonts w:eastAsia="Times New Roman"/>
      <w:b/>
      <w:bCs/>
      <w:caps/>
      <w:szCs w:val="28"/>
      <w:lang w:val="en-US"/>
    </w:rPr>
  </w:style>
  <w:style w:type="paragraph" w:styleId="2">
    <w:name w:val="heading 2"/>
    <w:basedOn w:val="a1"/>
    <w:next w:val="a1"/>
    <w:link w:val="20"/>
    <w:uiPriority w:val="9"/>
    <w:unhideWhenUsed/>
    <w:qFormat/>
    <w:rsid w:val="00121C5D"/>
    <w:pPr>
      <w:keepNext/>
      <w:keepLines/>
      <w:numPr>
        <w:ilvl w:val="1"/>
        <w:numId w:val="10"/>
      </w:numPr>
      <w:suppressAutoHyphens/>
      <w:spacing w:after="360"/>
      <w:ind w:left="1083" w:hanging="374"/>
      <w:outlineLvl w:val="1"/>
    </w:pPr>
    <w:rPr>
      <w:rFonts w:eastAsia="Times New Roman"/>
      <w:b/>
      <w:bCs/>
      <w:szCs w:val="26"/>
      <w:lang w:val="x-none"/>
    </w:rPr>
  </w:style>
  <w:style w:type="paragraph" w:styleId="3">
    <w:name w:val="heading 3"/>
    <w:basedOn w:val="a1"/>
    <w:next w:val="a1"/>
    <w:link w:val="30"/>
    <w:uiPriority w:val="9"/>
    <w:unhideWhenUsed/>
    <w:qFormat/>
    <w:rsid w:val="00121C5D"/>
    <w:pPr>
      <w:keepNext/>
      <w:keepLines/>
      <w:numPr>
        <w:ilvl w:val="2"/>
        <w:numId w:val="10"/>
      </w:numPr>
      <w:suppressAutoHyphens/>
      <w:spacing w:before="360" w:after="360"/>
      <w:ind w:left="1429"/>
      <w:outlineLvl w:val="2"/>
    </w:pPr>
    <w:rPr>
      <w:rFonts w:eastAsia="Times New Roman"/>
      <w:bCs/>
      <w:lang w:val="x-none"/>
    </w:rPr>
  </w:style>
  <w:style w:type="paragraph" w:styleId="4">
    <w:name w:val="heading 4"/>
    <w:basedOn w:val="3"/>
    <w:next w:val="a2"/>
    <w:link w:val="40"/>
    <w:uiPriority w:val="9"/>
    <w:unhideWhenUsed/>
    <w:qFormat/>
    <w:rsid w:val="00F80E89"/>
    <w:pPr>
      <w:numPr>
        <w:ilvl w:val="3"/>
      </w:numPr>
      <w:spacing w:before="0" w:after="0"/>
      <w:ind w:left="0" w:firstLine="709"/>
      <w:outlineLvl w:val="3"/>
    </w:pPr>
    <w:rPr>
      <w:bCs w:val="0"/>
      <w:szCs w:val="28"/>
      <w:lang w:val="en-US"/>
    </w:rPr>
  </w:style>
  <w:style w:type="paragraph" w:styleId="5">
    <w:name w:val="heading 5"/>
    <w:basedOn w:val="a1"/>
    <w:next w:val="a1"/>
    <w:link w:val="50"/>
    <w:uiPriority w:val="9"/>
    <w:unhideWhenUsed/>
    <w:qFormat/>
    <w:rsid w:val="00C54BD3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  <w:lang w:val="x-none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13657C"/>
    <w:pPr>
      <w:spacing w:before="240" w:after="60"/>
      <w:outlineLvl w:val="5"/>
    </w:pPr>
    <w:rPr>
      <w:rFonts w:ascii="Calibri" w:eastAsia="Times New Roman" w:hAnsi="Calibri"/>
      <w:b/>
      <w:bCs/>
      <w:sz w:val="22"/>
      <w:lang w:val="x-none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a6">
    <w:name w:val="Содержание"/>
    <w:basedOn w:val="a1"/>
    <w:next w:val="a2"/>
    <w:qFormat/>
    <w:rsid w:val="00EE405B"/>
    <w:pPr>
      <w:pageBreakBefore/>
      <w:spacing w:before="240" w:after="360"/>
      <w:ind w:firstLine="0"/>
      <w:jc w:val="center"/>
    </w:pPr>
    <w:rPr>
      <w:b/>
      <w:caps/>
      <w:szCs w:val="28"/>
    </w:rPr>
  </w:style>
  <w:style w:type="paragraph" w:styleId="11">
    <w:name w:val="toc 1"/>
    <w:basedOn w:val="a1"/>
    <w:next w:val="a1"/>
    <w:uiPriority w:val="39"/>
    <w:qFormat/>
    <w:rsid w:val="005F5B1B"/>
    <w:pPr>
      <w:tabs>
        <w:tab w:val="right" w:leader="dot" w:pos="9356"/>
      </w:tabs>
      <w:ind w:left="284" w:hanging="284"/>
    </w:pPr>
    <w:rPr>
      <w:noProof/>
    </w:rPr>
  </w:style>
  <w:style w:type="paragraph" w:customStyle="1" w:styleId="a7">
    <w:name w:val="введение"/>
    <w:basedOn w:val="a1"/>
    <w:qFormat/>
    <w:rsid w:val="0062228E"/>
    <w:pPr>
      <w:pageBreakBefore/>
      <w:spacing w:before="240" w:line="360" w:lineRule="auto"/>
      <w:ind w:firstLine="0"/>
      <w:jc w:val="center"/>
      <w:outlineLvl w:val="0"/>
    </w:pPr>
    <w:rPr>
      <w:b/>
      <w:caps/>
      <w:szCs w:val="28"/>
    </w:rPr>
  </w:style>
  <w:style w:type="paragraph" w:customStyle="1" w:styleId="a2">
    <w:name w:val="Абзац. Основной текст"/>
    <w:basedOn w:val="a1"/>
    <w:qFormat/>
    <w:rsid w:val="006B3F46"/>
    <w:pPr>
      <w:widowControl w:val="0"/>
      <w:jc w:val="both"/>
    </w:pPr>
    <w:rPr>
      <w:szCs w:val="28"/>
    </w:rPr>
  </w:style>
  <w:style w:type="character" w:customStyle="1" w:styleId="10">
    <w:name w:val="Заголовок 1 Знак"/>
    <w:link w:val="1"/>
    <w:uiPriority w:val="9"/>
    <w:rsid w:val="00121C5D"/>
    <w:rPr>
      <w:rFonts w:ascii="Times New Roman" w:eastAsia="Times New Roman" w:hAnsi="Times New Roman"/>
      <w:b/>
      <w:bCs/>
      <w:caps/>
      <w:sz w:val="28"/>
      <w:szCs w:val="28"/>
      <w:lang w:val="en-US" w:eastAsia="en-US"/>
    </w:rPr>
  </w:style>
  <w:style w:type="character" w:customStyle="1" w:styleId="40">
    <w:name w:val="Заголовок 4 Знак"/>
    <w:link w:val="4"/>
    <w:uiPriority w:val="9"/>
    <w:rsid w:val="00F80E89"/>
    <w:rPr>
      <w:rFonts w:ascii="Times New Roman" w:eastAsia="Times New Roman" w:hAnsi="Times New Roman"/>
      <w:sz w:val="28"/>
      <w:szCs w:val="28"/>
      <w:lang w:val="en-US" w:eastAsia="en-US"/>
    </w:rPr>
  </w:style>
  <w:style w:type="character" w:customStyle="1" w:styleId="20">
    <w:name w:val="Заголовок 2 Знак"/>
    <w:link w:val="2"/>
    <w:uiPriority w:val="9"/>
    <w:rsid w:val="00121C5D"/>
    <w:rPr>
      <w:rFonts w:ascii="Times New Roman" w:eastAsia="Times New Roman" w:hAnsi="Times New Roman"/>
      <w:b/>
      <w:bCs/>
      <w:sz w:val="28"/>
      <w:szCs w:val="26"/>
      <w:lang w:val="x-none" w:eastAsia="en-US"/>
    </w:rPr>
  </w:style>
  <w:style w:type="character" w:customStyle="1" w:styleId="30">
    <w:name w:val="Заголовок 3 Знак"/>
    <w:link w:val="3"/>
    <w:uiPriority w:val="9"/>
    <w:rsid w:val="00121C5D"/>
    <w:rPr>
      <w:rFonts w:ascii="Times New Roman" w:eastAsia="Times New Roman" w:hAnsi="Times New Roman"/>
      <w:bCs/>
      <w:sz w:val="28"/>
      <w:szCs w:val="22"/>
      <w:lang w:val="x-none" w:eastAsia="en-US"/>
    </w:rPr>
  </w:style>
  <w:style w:type="paragraph" w:styleId="a8">
    <w:name w:val="TOC Heading"/>
    <w:basedOn w:val="1"/>
    <w:next w:val="a1"/>
    <w:uiPriority w:val="39"/>
    <w:unhideWhenUsed/>
    <w:qFormat/>
    <w:rsid w:val="00517A6C"/>
    <w:pPr>
      <w:numPr>
        <w:numId w:val="0"/>
      </w:numPr>
      <w:outlineLvl w:val="9"/>
    </w:pPr>
    <w:rPr>
      <w:lang w:eastAsia="ru-RU"/>
    </w:rPr>
  </w:style>
  <w:style w:type="paragraph" w:styleId="a9">
    <w:name w:val="No Spacing"/>
    <w:uiPriority w:val="1"/>
    <w:qFormat/>
    <w:rsid w:val="00517A6C"/>
    <w:rPr>
      <w:rFonts w:ascii="Times New Roman" w:hAnsi="Times New Roman"/>
      <w:sz w:val="28"/>
      <w:szCs w:val="22"/>
      <w:lang w:eastAsia="en-US"/>
    </w:rPr>
  </w:style>
  <w:style w:type="paragraph" w:customStyle="1" w:styleId="aa">
    <w:name w:val="заключение"/>
    <w:basedOn w:val="a1"/>
    <w:qFormat/>
    <w:rsid w:val="0062228E"/>
    <w:pPr>
      <w:pageBreakBefore/>
      <w:jc w:val="center"/>
      <w:outlineLvl w:val="0"/>
    </w:pPr>
    <w:rPr>
      <w:b/>
      <w:caps/>
      <w:szCs w:val="28"/>
    </w:rPr>
  </w:style>
  <w:style w:type="paragraph" w:customStyle="1" w:styleId="ab">
    <w:name w:val="по центру"/>
    <w:basedOn w:val="a1"/>
    <w:qFormat/>
    <w:rsid w:val="00517A6C"/>
    <w:pPr>
      <w:jc w:val="center"/>
    </w:pPr>
    <w:rPr>
      <w:b/>
      <w:szCs w:val="28"/>
    </w:rPr>
  </w:style>
  <w:style w:type="paragraph" w:customStyle="1" w:styleId="a">
    <w:name w:val="маркированный список"/>
    <w:basedOn w:val="a2"/>
    <w:qFormat/>
    <w:rsid w:val="00B0110B"/>
    <w:pPr>
      <w:numPr>
        <w:numId w:val="19"/>
      </w:numPr>
      <w:ind w:left="0" w:firstLine="709"/>
    </w:pPr>
  </w:style>
  <w:style w:type="paragraph" w:customStyle="1" w:styleId="a0">
    <w:name w:val="нумерованный список"/>
    <w:basedOn w:val="a2"/>
    <w:qFormat/>
    <w:rsid w:val="00F80E89"/>
    <w:pPr>
      <w:numPr>
        <w:numId w:val="18"/>
      </w:numPr>
      <w:tabs>
        <w:tab w:val="decimal" w:pos="284"/>
      </w:tabs>
      <w:ind w:left="709" w:firstLine="0"/>
    </w:pPr>
  </w:style>
  <w:style w:type="paragraph" w:styleId="ac">
    <w:name w:val="caption"/>
    <w:aliases w:val="Название рисунка"/>
    <w:basedOn w:val="a1"/>
    <w:next w:val="a1"/>
    <w:uiPriority w:val="35"/>
    <w:unhideWhenUsed/>
    <w:qFormat/>
    <w:rsid w:val="00DB42EC"/>
    <w:pPr>
      <w:keepNext/>
      <w:ind w:firstLine="0"/>
      <w:jc w:val="center"/>
    </w:pPr>
    <w:rPr>
      <w:bCs/>
      <w:szCs w:val="28"/>
    </w:rPr>
  </w:style>
  <w:style w:type="paragraph" w:customStyle="1" w:styleId="ad">
    <w:name w:val="таблица"/>
    <w:basedOn w:val="a1"/>
    <w:qFormat/>
    <w:rsid w:val="00DA14FA"/>
    <w:pPr>
      <w:ind w:firstLine="0"/>
    </w:pPr>
  </w:style>
  <w:style w:type="paragraph" w:customStyle="1" w:styleId="ae">
    <w:name w:val="название таблицы"/>
    <w:basedOn w:val="ac"/>
    <w:qFormat/>
    <w:rsid w:val="00DB42EC"/>
    <w:pPr>
      <w:jc w:val="left"/>
    </w:pPr>
  </w:style>
  <w:style w:type="paragraph" w:styleId="21">
    <w:name w:val="toc 2"/>
    <w:basedOn w:val="a1"/>
    <w:next w:val="a1"/>
    <w:uiPriority w:val="39"/>
    <w:qFormat/>
    <w:rsid w:val="005F5B1B"/>
    <w:pPr>
      <w:tabs>
        <w:tab w:val="left" w:pos="1540"/>
        <w:tab w:val="right" w:leader="dot" w:pos="9356"/>
      </w:tabs>
      <w:ind w:left="851" w:hanging="567"/>
    </w:pPr>
    <w:rPr>
      <w:noProof/>
    </w:rPr>
  </w:style>
  <w:style w:type="character" w:styleId="af">
    <w:name w:val="Hyperlink"/>
    <w:uiPriority w:val="99"/>
    <w:unhideWhenUsed/>
    <w:rsid w:val="006A2693"/>
    <w:rPr>
      <w:color w:val="0000FF"/>
      <w:u w:val="single"/>
    </w:rPr>
  </w:style>
  <w:style w:type="paragraph" w:styleId="31">
    <w:name w:val="toc 3"/>
    <w:basedOn w:val="a1"/>
    <w:next w:val="a1"/>
    <w:uiPriority w:val="39"/>
    <w:qFormat/>
    <w:rsid w:val="005F5B1B"/>
    <w:pPr>
      <w:widowControl w:val="0"/>
      <w:tabs>
        <w:tab w:val="left" w:pos="2049"/>
        <w:tab w:val="right" w:leader="dot" w:pos="9356"/>
      </w:tabs>
      <w:ind w:left="1503" w:hanging="709"/>
    </w:pPr>
    <w:rPr>
      <w:noProof/>
    </w:rPr>
  </w:style>
  <w:style w:type="character" w:customStyle="1" w:styleId="50">
    <w:name w:val="Заголовок 5 Знак"/>
    <w:link w:val="5"/>
    <w:uiPriority w:val="9"/>
    <w:rsid w:val="00C54BD3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paragraph" w:styleId="af0">
    <w:name w:val="header"/>
    <w:basedOn w:val="a1"/>
    <w:link w:val="af1"/>
    <w:uiPriority w:val="99"/>
    <w:unhideWhenUsed/>
    <w:rsid w:val="0013657C"/>
    <w:pPr>
      <w:tabs>
        <w:tab w:val="center" w:pos="4680"/>
        <w:tab w:val="right" w:pos="9360"/>
      </w:tabs>
      <w:ind w:firstLine="0"/>
    </w:pPr>
    <w:rPr>
      <w:rFonts w:ascii="Calibri" w:eastAsia="Times New Roman" w:hAnsi="Calibri"/>
      <w:sz w:val="22"/>
      <w:lang w:val="x-none" w:eastAsia="x-none"/>
    </w:rPr>
  </w:style>
  <w:style w:type="character" w:customStyle="1" w:styleId="af1">
    <w:name w:val="Верхний колонтитул Знак"/>
    <w:link w:val="af0"/>
    <w:uiPriority w:val="99"/>
    <w:rsid w:val="0013657C"/>
    <w:rPr>
      <w:rFonts w:eastAsia="Times New Roman"/>
      <w:sz w:val="22"/>
      <w:szCs w:val="22"/>
    </w:rPr>
  </w:style>
  <w:style w:type="paragraph" w:styleId="af2">
    <w:name w:val="footer"/>
    <w:basedOn w:val="a1"/>
    <w:link w:val="af3"/>
    <w:uiPriority w:val="99"/>
    <w:unhideWhenUsed/>
    <w:rsid w:val="0013657C"/>
    <w:pPr>
      <w:tabs>
        <w:tab w:val="center" w:pos="4677"/>
        <w:tab w:val="right" w:pos="9355"/>
      </w:tabs>
    </w:pPr>
    <w:rPr>
      <w:lang w:val="x-none"/>
    </w:rPr>
  </w:style>
  <w:style w:type="character" w:customStyle="1" w:styleId="af3">
    <w:name w:val="Нижний колонтитул Знак"/>
    <w:link w:val="af2"/>
    <w:uiPriority w:val="99"/>
    <w:rsid w:val="0013657C"/>
    <w:rPr>
      <w:rFonts w:ascii="Times New Roman" w:hAnsi="Times New Roman"/>
      <w:sz w:val="28"/>
      <w:szCs w:val="22"/>
      <w:lang w:eastAsia="en-US"/>
    </w:rPr>
  </w:style>
  <w:style w:type="character" w:customStyle="1" w:styleId="60">
    <w:name w:val="Заголовок 6 Знак"/>
    <w:link w:val="6"/>
    <w:uiPriority w:val="9"/>
    <w:semiHidden/>
    <w:rsid w:val="0013657C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table" w:styleId="af4">
    <w:name w:val="Table Grid"/>
    <w:basedOn w:val="a4"/>
    <w:uiPriority w:val="39"/>
    <w:rsid w:val="000A17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5">
    <w:name w:val="Balloon Text"/>
    <w:basedOn w:val="a1"/>
    <w:link w:val="af6"/>
    <w:uiPriority w:val="99"/>
    <w:semiHidden/>
    <w:unhideWhenUsed/>
    <w:rsid w:val="009F0AF0"/>
    <w:rPr>
      <w:rFonts w:ascii="Tahoma" w:hAnsi="Tahoma" w:cs="Tahoma"/>
      <w:sz w:val="16"/>
      <w:szCs w:val="16"/>
    </w:rPr>
  </w:style>
  <w:style w:type="character" w:customStyle="1" w:styleId="af6">
    <w:name w:val="Текст выноски Знак"/>
    <w:link w:val="af5"/>
    <w:uiPriority w:val="99"/>
    <w:semiHidden/>
    <w:rsid w:val="009F0AF0"/>
    <w:rPr>
      <w:rFonts w:ascii="Tahoma" w:hAnsi="Tahoma" w:cs="Tahoma"/>
      <w:sz w:val="16"/>
      <w:szCs w:val="16"/>
      <w:lang w:eastAsia="en-US"/>
    </w:rPr>
  </w:style>
  <w:style w:type="paragraph" w:customStyle="1" w:styleId="af7">
    <w:name w:val="Таблица"/>
    <w:basedOn w:val="a1"/>
    <w:qFormat/>
    <w:rsid w:val="0031433E"/>
    <w:pPr>
      <w:ind w:firstLine="0"/>
    </w:pPr>
  </w:style>
  <w:style w:type="character" w:styleId="af8">
    <w:name w:val="Emphasis"/>
    <w:uiPriority w:val="20"/>
    <w:qFormat/>
    <w:rsid w:val="00663395"/>
    <w:rPr>
      <w:i/>
      <w:iCs/>
    </w:rPr>
  </w:style>
  <w:style w:type="character" w:styleId="af9">
    <w:name w:val="FollowedHyperlink"/>
    <w:basedOn w:val="a3"/>
    <w:uiPriority w:val="99"/>
    <w:semiHidden/>
    <w:unhideWhenUsed/>
    <w:rsid w:val="00663395"/>
    <w:rPr>
      <w:color w:val="954F72" w:themeColor="followedHyperlink"/>
      <w:u w:val="single"/>
    </w:rPr>
  </w:style>
  <w:style w:type="character" w:styleId="afa">
    <w:name w:val="Placeholder Text"/>
    <w:basedOn w:val="a3"/>
    <w:uiPriority w:val="99"/>
    <w:semiHidden/>
    <w:rsid w:val="00776E94"/>
    <w:rPr>
      <w:color w:val="808080"/>
    </w:rPr>
  </w:style>
  <w:style w:type="character" w:styleId="afb">
    <w:name w:val="Strong"/>
    <w:uiPriority w:val="22"/>
    <w:qFormat/>
    <w:rsid w:val="00853143"/>
    <w:rPr>
      <w:b/>
      <w:bCs/>
    </w:rPr>
  </w:style>
  <w:style w:type="paragraph" w:customStyle="1" w:styleId="afc">
    <w:name w:val="Код"/>
    <w:basedOn w:val="a1"/>
    <w:qFormat/>
    <w:rsid w:val="00290524"/>
    <w:pPr>
      <w:widowControl w:val="0"/>
      <w:pBdr>
        <w:top w:val="nil"/>
        <w:left w:val="nil"/>
        <w:bottom w:val="nil"/>
        <w:right w:val="nil"/>
        <w:between w:val="nil"/>
      </w:pBdr>
      <w:ind w:firstLine="0"/>
    </w:pPr>
    <w:rPr>
      <w:rFonts w:ascii="Courier New" w:eastAsia="Courier New" w:hAnsi="Courier New" w:cs="Courier New"/>
      <w:sz w:val="26"/>
      <w:lang w:val="en-US"/>
    </w:rPr>
  </w:style>
  <w:style w:type="paragraph" w:customStyle="1" w:styleId="li1">
    <w:name w:val="li1"/>
    <w:basedOn w:val="a1"/>
    <w:rsid w:val="00290524"/>
    <w:pPr>
      <w:spacing w:before="100" w:beforeAutospacing="1" w:after="100" w:afterAutospacing="1"/>
      <w:ind w:firstLine="0"/>
    </w:pPr>
    <w:rPr>
      <w:rFonts w:eastAsia="Times New Roman"/>
      <w:sz w:val="24"/>
      <w:szCs w:val="24"/>
      <w:lang w:eastAsia="ru-RU"/>
    </w:rPr>
  </w:style>
  <w:style w:type="character" w:customStyle="1" w:styleId="comulti">
    <w:name w:val="comulti"/>
    <w:basedOn w:val="a3"/>
    <w:rsid w:val="00290524"/>
  </w:style>
  <w:style w:type="paragraph" w:styleId="afd">
    <w:name w:val="Normal (Web)"/>
    <w:basedOn w:val="a1"/>
    <w:uiPriority w:val="99"/>
    <w:semiHidden/>
    <w:unhideWhenUsed/>
    <w:rsid w:val="008F27C7"/>
    <w:pPr>
      <w:spacing w:before="100" w:beforeAutospacing="1" w:after="100" w:afterAutospacing="1"/>
      <w:ind w:firstLine="0"/>
    </w:pPr>
    <w:rPr>
      <w:rFonts w:eastAsia="Times New Roman"/>
      <w:sz w:val="24"/>
      <w:szCs w:val="24"/>
      <w:lang w:eastAsia="ru-RU"/>
    </w:rPr>
  </w:style>
  <w:style w:type="paragraph" w:styleId="22">
    <w:name w:val="Body Text 2"/>
    <w:basedOn w:val="a1"/>
    <w:link w:val="23"/>
    <w:semiHidden/>
    <w:rsid w:val="00C00052"/>
    <w:pPr>
      <w:ind w:firstLine="0"/>
      <w:jc w:val="both"/>
    </w:pPr>
    <w:rPr>
      <w:rFonts w:eastAsia="Times New Roman"/>
      <w:szCs w:val="20"/>
      <w:lang w:eastAsia="ru-RU"/>
    </w:rPr>
  </w:style>
  <w:style w:type="character" w:customStyle="1" w:styleId="23">
    <w:name w:val="Основной текст 2 Знак"/>
    <w:basedOn w:val="a3"/>
    <w:link w:val="22"/>
    <w:semiHidden/>
    <w:rsid w:val="00C00052"/>
    <w:rPr>
      <w:rFonts w:ascii="Times New Roman" w:eastAsia="Times New Roman" w:hAnsi="Times New Roman"/>
      <w:sz w:val="28"/>
    </w:rPr>
  </w:style>
  <w:style w:type="paragraph" w:styleId="afe">
    <w:name w:val="Body Text"/>
    <w:basedOn w:val="a1"/>
    <w:link w:val="aff"/>
    <w:uiPriority w:val="99"/>
    <w:semiHidden/>
    <w:unhideWhenUsed/>
    <w:rsid w:val="002B32DB"/>
    <w:pPr>
      <w:spacing w:after="120"/>
    </w:pPr>
  </w:style>
  <w:style w:type="character" w:customStyle="1" w:styleId="aff">
    <w:name w:val="Основной текст Знак"/>
    <w:basedOn w:val="a3"/>
    <w:link w:val="afe"/>
    <w:uiPriority w:val="99"/>
    <w:semiHidden/>
    <w:rsid w:val="002B32DB"/>
    <w:rPr>
      <w:rFonts w:ascii="Times New Roman" w:hAnsi="Times New Roman"/>
      <w:sz w:val="28"/>
      <w:szCs w:val="22"/>
      <w:lang w:eastAsia="en-US"/>
    </w:rPr>
  </w:style>
  <w:style w:type="paragraph" w:styleId="aff0">
    <w:name w:val="List Paragraph"/>
    <w:basedOn w:val="a1"/>
    <w:uiPriority w:val="34"/>
    <w:qFormat/>
    <w:rsid w:val="00484F01"/>
    <w:pPr>
      <w:ind w:left="720"/>
      <w:contextualSpacing/>
    </w:pPr>
  </w:style>
  <w:style w:type="paragraph" w:customStyle="1" w:styleId="aff1">
    <w:name w:val="Код программы"/>
    <w:basedOn w:val="a1"/>
    <w:qFormat/>
    <w:rsid w:val="001B38FA"/>
    <w:rPr>
      <w:rFonts w:ascii="Courier New" w:hAnsi="Courier New" w:cs="Courier New"/>
      <w:sz w:val="26"/>
      <w:szCs w:val="26"/>
      <w:lang w:val="en-US"/>
    </w:rPr>
  </w:style>
  <w:style w:type="paragraph" w:styleId="HTML">
    <w:name w:val="HTML Preformatted"/>
    <w:basedOn w:val="a1"/>
    <w:link w:val="HTML0"/>
    <w:uiPriority w:val="99"/>
    <w:semiHidden/>
    <w:unhideWhenUsed/>
    <w:rsid w:val="001B38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1B38FA"/>
    <w:rPr>
      <w:rFonts w:ascii="Courier New" w:eastAsia="Times New Roman" w:hAnsi="Courier New" w:cs="Courier New"/>
    </w:rPr>
  </w:style>
  <w:style w:type="character" w:customStyle="1" w:styleId="y2iqfc">
    <w:name w:val="y2iqfc"/>
    <w:basedOn w:val="a3"/>
    <w:rsid w:val="001B38FA"/>
  </w:style>
  <w:style w:type="paragraph" w:customStyle="1" w:styleId="aff2">
    <w:name w:val="По центру"/>
    <w:basedOn w:val="a1"/>
    <w:link w:val="aff3"/>
    <w:qFormat/>
    <w:rsid w:val="00541749"/>
    <w:pPr>
      <w:jc w:val="center"/>
    </w:pPr>
    <w:rPr>
      <w:b/>
      <w:noProof/>
    </w:rPr>
  </w:style>
  <w:style w:type="character" w:customStyle="1" w:styleId="aff3">
    <w:name w:val="По центру Знак"/>
    <w:link w:val="aff2"/>
    <w:rsid w:val="00541749"/>
    <w:rPr>
      <w:rFonts w:ascii="Times New Roman" w:hAnsi="Times New Roman"/>
      <w:b/>
      <w:noProof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4744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81934852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11441524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937445509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89270573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88679024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196838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C94BE4-6E57-4D23-BC9A-D421A6FD1FA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3</TotalTime>
  <Pages>24</Pages>
  <Words>2128</Words>
  <Characters>12136</Characters>
  <Application>Microsoft Office Word</Application>
  <DocSecurity>0</DocSecurity>
  <Lines>101</Lines>
  <Paragraphs>2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animator Extreme Edition</Company>
  <LinksUpToDate>false</LinksUpToDate>
  <CharactersWithSpaces>14236</CharactersWithSpaces>
  <SharedDoc>false</SharedDoc>
  <HLinks>
    <vt:vector size="42" baseType="variant">
      <vt:variant>
        <vt:i4>150739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1231052</vt:lpwstr>
      </vt:variant>
      <vt:variant>
        <vt:i4>131078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1231051</vt:lpwstr>
      </vt:variant>
      <vt:variant>
        <vt:i4>137631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1231050</vt:lpwstr>
      </vt:variant>
      <vt:variant>
        <vt:i4>183507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1231049</vt:lpwstr>
      </vt:variant>
      <vt:variant>
        <vt:i4>190060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1231048</vt:lpwstr>
      </vt:variant>
      <vt:variant>
        <vt:i4>117971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1231047</vt:lpwstr>
      </vt:variant>
      <vt:variant>
        <vt:i4>124524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123104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il</dc:creator>
  <cp:keywords/>
  <cp:lastModifiedBy>Владимир Башлыков</cp:lastModifiedBy>
  <cp:revision>144</cp:revision>
  <cp:lastPrinted>2014-05-16T12:26:00Z</cp:lastPrinted>
  <dcterms:created xsi:type="dcterms:W3CDTF">2021-11-22T17:06:00Z</dcterms:created>
  <dcterms:modified xsi:type="dcterms:W3CDTF">2021-12-18T15:04:00Z</dcterms:modified>
</cp:coreProperties>
</file>